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98170941" w:displacedByCustomXml="next"/>
    <w:sdt>
      <w:sdtPr>
        <w:rPr>
          <w:rStyle w:val="UEFAD-MakaleBalChar"/>
        </w:rPr>
        <w:alias w:val="TÜRKÇE MAKALE BAŞLIĞI (Calibri yazıtipi, 14 punto, Kalın, Tümü Büyük Harf, Ortalanmış)"/>
        <w:tag w:val="TÜRKÇE MAKALE BAŞLIĞI (Calibri yazıtipi, 14 punto, Kalın, Tümü Büyük Harf, Ortalanmış)"/>
        <w:id w:val="-1282419913"/>
        <w:placeholder>
          <w:docPart w:val="6DC0565E9EE748B5BC2D6052AD58D8C9"/>
        </w:placeholder>
      </w:sdtPr>
      <w:sdtEndPr>
        <w:rPr>
          <w:rStyle w:val="UEFAD-MakaleBalChar"/>
        </w:rPr>
      </w:sdtEndPr>
      <w:sdtContent>
        <w:p w14:paraId="49CB7745" w14:textId="3C309A95" w:rsidR="00B12964" w:rsidRDefault="00E01B31" w:rsidP="00B12964">
          <w:pPr>
            <w:pStyle w:val="UEFAD-MakaleBal"/>
            <w:spacing w:line="276" w:lineRule="auto"/>
            <w:rPr>
              <w:rStyle w:val="UEFAD-MakaleBalChar"/>
            </w:rPr>
          </w:pPr>
          <w:r w:rsidRPr="00937FDA">
            <w:t xml:space="preserve">Makale Başlığı </w:t>
          </w:r>
          <w:r w:rsidRPr="006C6E29">
            <w:rPr>
              <w:b w:val="0"/>
              <w:bCs w:val="0"/>
              <w:i/>
              <w:iCs/>
              <w:shd w:val="clear" w:color="auto" w:fill="FFFF00"/>
            </w:rPr>
            <w:t xml:space="preserve">Stiller: </w:t>
          </w:r>
          <w:r w:rsidR="008B7EE1" w:rsidRPr="008B7EE1">
            <w:rPr>
              <w:b w:val="0"/>
              <w:bCs w:val="0"/>
              <w:i/>
              <w:iCs/>
              <w:shd w:val="clear" w:color="auto" w:fill="FFFF00"/>
            </w:rPr>
            <w:t>UEFAD</w:t>
          </w:r>
          <w:r w:rsidRPr="006C6E29">
            <w:rPr>
              <w:b w:val="0"/>
              <w:bCs w:val="0"/>
              <w:i/>
              <w:iCs/>
              <w:shd w:val="clear" w:color="auto" w:fill="FFFF00"/>
            </w:rPr>
            <w:t>-Makale Başlığı Türkçe</w:t>
          </w:r>
        </w:p>
      </w:sdtContent>
    </w:sdt>
    <w:bookmarkEnd w:id="0" w:displacedByCustomXml="next"/>
    <w:bookmarkStart w:id="1" w:name="_Hlk98187254" w:displacedByCustomXml="next"/>
    <w:sdt>
      <w:sdtPr>
        <w:rPr>
          <w:rStyle w:val="UEFAD-MakaleBalngilizceChar"/>
        </w:rPr>
        <w:alias w:val="English Article Title (Calibri, 12 Punto, Normal, İlk Harfler Büyük, Orta)"/>
        <w:tag w:val="English Article Title (Calibri, 12 Punto, Normal, İlk Harfler Büyük, Orta)"/>
        <w:id w:val="-1716494252"/>
        <w:placeholder>
          <w:docPart w:val="C4E40878AA984236AB949D8446AC4C14"/>
        </w:placeholder>
      </w:sdtPr>
      <w:sdtEndPr>
        <w:rPr>
          <w:rStyle w:val="UEFAD-MakaleBalngilizceChar"/>
        </w:rPr>
      </w:sdtEndPr>
      <w:sdtContent>
        <w:p w14:paraId="2E83F958" w14:textId="57EDCF1A" w:rsidR="00B12964" w:rsidRPr="00E85A74" w:rsidRDefault="00B12964" w:rsidP="00CE139C">
          <w:pPr>
            <w:pStyle w:val="UEFAD-MakaleBal"/>
          </w:pPr>
          <w:r w:rsidRPr="00CE139C">
            <w:t xml:space="preserve">English </w:t>
          </w:r>
          <w:proofErr w:type="spellStart"/>
          <w:r w:rsidRPr="00CE139C">
            <w:t>Article</w:t>
          </w:r>
          <w:proofErr w:type="spellEnd"/>
          <w:r w:rsidRPr="00CE139C">
            <w:t xml:space="preserve"> </w:t>
          </w:r>
          <w:proofErr w:type="spellStart"/>
          <w:r w:rsidRPr="00CE139C">
            <w:t>Title</w:t>
          </w:r>
          <w:proofErr w:type="spellEnd"/>
          <w:r w:rsidRPr="00A77D3F">
            <w:rPr>
              <w:rStyle w:val="UEFAD-MakaleBalngilizceChar"/>
            </w:rPr>
            <w:t xml:space="preserve"> </w:t>
          </w:r>
          <w:r w:rsidRPr="00CE139C">
            <w:rPr>
              <w:b w:val="0"/>
              <w:bCs w:val="0"/>
              <w:i/>
              <w:iCs/>
              <w:shd w:val="clear" w:color="auto" w:fill="FFFF00"/>
            </w:rPr>
            <w:t xml:space="preserve">Stiller: </w:t>
          </w:r>
          <w:r w:rsidR="008B7EE1" w:rsidRPr="00CE139C">
            <w:rPr>
              <w:b w:val="0"/>
              <w:bCs w:val="0"/>
              <w:i/>
              <w:iCs/>
              <w:shd w:val="clear" w:color="auto" w:fill="FFFF00"/>
            </w:rPr>
            <w:t>UEFAD</w:t>
          </w:r>
          <w:r w:rsidRPr="00CE139C">
            <w:rPr>
              <w:b w:val="0"/>
              <w:bCs w:val="0"/>
              <w:i/>
              <w:iCs/>
              <w:shd w:val="clear" w:color="auto" w:fill="FFFF00"/>
            </w:rPr>
            <w:t>-Makale Başlığı İngilizce</w:t>
          </w:r>
          <w:r w:rsidRPr="00E85A74">
            <w:rPr>
              <w:rStyle w:val="UEFAD-MakaleBalngilizceChar"/>
            </w:rPr>
            <w:t xml:space="preserve"> </w:t>
          </w:r>
        </w:p>
      </w:sdtContent>
    </w:sdt>
    <w:bookmarkEnd w:id="1" w:displacedByCustomXml="next"/>
    <w:sdt>
      <w:sdtPr>
        <w:rPr>
          <w:rStyle w:val="UEFAD-1DzeyBalkChar"/>
        </w:rPr>
        <w:alias w:val="Özet Başlığı"/>
        <w:tag w:val="Özet Başlığı"/>
        <w:id w:val="-280337112"/>
        <w:lock w:val="sdtLocked"/>
        <w:placeholder>
          <w:docPart w:val="4E3543B3AB134CEFBFD3FCBDF74F222E"/>
        </w:placeholder>
      </w:sdtPr>
      <w:sdtEndPr>
        <w:rPr>
          <w:rStyle w:val="UEFAD-1DzeyBalkChar"/>
        </w:rPr>
      </w:sdtEndPr>
      <w:sdtContent>
        <w:p w14:paraId="0AF7401B" w14:textId="78847CE1" w:rsidR="00B12964" w:rsidRPr="003306AA" w:rsidRDefault="00B12964" w:rsidP="002D067E">
          <w:pPr>
            <w:pStyle w:val="UEFAD-zetBal"/>
          </w:pPr>
          <w:r w:rsidRPr="002D067E">
            <w:rPr>
              <w:rStyle w:val="UEFAD-1DzeyBalkChar"/>
              <w:b/>
              <w:bCs/>
            </w:rPr>
            <w:t>Özet</w:t>
          </w:r>
          <w:r w:rsidR="00A8354D" w:rsidRPr="00A8354D">
            <w:rPr>
              <w:rStyle w:val="UEFAD-1DzeyBalkChar"/>
              <w:shd w:val="clear" w:color="auto" w:fill="FFFF00"/>
            </w:rPr>
            <w:t xml:space="preserve"> </w:t>
          </w:r>
          <w:bookmarkStart w:id="2" w:name="_Hlk98188087"/>
          <w:r w:rsidR="00A8354D" w:rsidRPr="006C6E29">
            <w:rPr>
              <w:rStyle w:val="UEFAD-1DzeyBalkChar"/>
              <w:shd w:val="clear" w:color="auto" w:fill="FFFF00"/>
            </w:rPr>
            <w:t xml:space="preserve">Stiller: </w:t>
          </w:r>
          <w:r w:rsidR="008B7EE1" w:rsidRPr="008B7EE1">
            <w:rPr>
              <w:rStyle w:val="UEFAD-1DzeyBalkChar"/>
              <w:shd w:val="clear" w:color="auto" w:fill="FFFF00"/>
            </w:rPr>
            <w:t>UEFAD</w:t>
          </w:r>
          <w:r w:rsidR="00A8354D" w:rsidRPr="006C6E29">
            <w:rPr>
              <w:rStyle w:val="UEFAD-1DzeyBalkChar"/>
              <w:shd w:val="clear" w:color="auto" w:fill="FFFF00"/>
            </w:rPr>
            <w:t>-Özet Başlığı</w:t>
          </w:r>
        </w:p>
      </w:sdtContent>
    </w:sdt>
    <w:bookmarkEnd w:id="2" w:displacedByCustomXml="prev"/>
    <w:p w14:paraId="3319045A" w14:textId="18050926" w:rsidR="00CA07B8" w:rsidRDefault="00CA07B8" w:rsidP="00CA07B8">
      <w:pPr>
        <w:pStyle w:val="UEFAD-zetMetni"/>
      </w:pPr>
      <w:bookmarkStart w:id="3" w:name="_Hlk98170505"/>
      <w:bookmarkStart w:id="4" w:name="_Hlk97069544"/>
      <w:bookmarkStart w:id="5" w:name="_Hlk97044638"/>
      <w:r w:rsidRPr="0062705D">
        <w:t xml:space="preserve">Türkçe ve İngilizce başlıklar, en fazla 15 kelime içermelidir. Özet metni en az 100 ve en fazla 250 kelimeden oluşmalıdır. Araştırmanın amacı, yöntemi, sonuçlarını ve özgün değerini açık ve kısa bir şekilde yansıtmalıdır. Anahtar kelimelerin sayısı 3 ile 8 arasında olmalıdır. </w:t>
      </w:r>
      <w:r w:rsidRPr="006C6E29">
        <w:rPr>
          <w:i/>
          <w:iCs/>
          <w:shd w:val="clear" w:color="auto" w:fill="FFFF00"/>
        </w:rPr>
        <w:t xml:space="preserve">Stiller: </w:t>
      </w:r>
      <w:r w:rsidRPr="008B7EE1">
        <w:rPr>
          <w:i/>
          <w:iCs/>
          <w:shd w:val="clear" w:color="auto" w:fill="FFFF00"/>
        </w:rPr>
        <w:t>UEFAD</w:t>
      </w:r>
      <w:r w:rsidRPr="006C6E29">
        <w:rPr>
          <w:i/>
          <w:iCs/>
          <w:shd w:val="clear" w:color="auto" w:fill="FFFF00"/>
        </w:rPr>
        <w:t>-Özet Metni</w:t>
      </w:r>
    </w:p>
    <w:p w14:paraId="69808511" w14:textId="14041CD1" w:rsidR="00B12964" w:rsidRPr="00E604C3" w:rsidRDefault="00B12964" w:rsidP="005F6F03">
      <w:pPr>
        <w:pStyle w:val="UEFAD-zetMetni"/>
        <w:spacing w:before="120"/>
      </w:pPr>
      <w:bookmarkStart w:id="6" w:name="_Hlk98170541"/>
      <w:bookmarkEnd w:id="3"/>
      <w:bookmarkEnd w:id="4"/>
      <w:r w:rsidRPr="00D17987">
        <w:rPr>
          <w:b/>
          <w:bCs/>
          <w:i/>
          <w:iCs/>
        </w:rPr>
        <w:t>Anahtar Kelimeler</w:t>
      </w:r>
      <w:r>
        <w:t xml:space="preserve">: </w:t>
      </w:r>
      <w:r w:rsidR="00CA07B8" w:rsidRPr="00D64C98">
        <w:rPr>
          <w:bCs/>
          <w:color w:val="000000"/>
        </w:rPr>
        <w:t>Anahtar 1, Anahtar 2, Anahtar 3</w:t>
      </w:r>
      <w:r w:rsidRPr="00E85A74">
        <w:rPr>
          <w:shd w:val="clear" w:color="auto" w:fill="FFFF00"/>
        </w:rPr>
        <w:t xml:space="preserve"> </w:t>
      </w:r>
      <w:r w:rsidRPr="006C6E29">
        <w:rPr>
          <w:rStyle w:val="UEFAD-zetMetniChar"/>
          <w:i/>
          <w:iCs/>
          <w:shd w:val="clear" w:color="auto" w:fill="FFFF00"/>
        </w:rPr>
        <w:t xml:space="preserve">Stiller: </w:t>
      </w:r>
      <w:r w:rsidR="008B7EE1" w:rsidRPr="008B7EE1">
        <w:rPr>
          <w:rStyle w:val="UEFAD-zetMetniChar"/>
          <w:i/>
          <w:iCs/>
          <w:shd w:val="clear" w:color="auto" w:fill="FFFF00"/>
        </w:rPr>
        <w:t>UEFAD</w:t>
      </w:r>
      <w:r w:rsidRPr="006C6E29">
        <w:rPr>
          <w:rStyle w:val="UEFAD-zetMetniChar"/>
          <w:i/>
          <w:iCs/>
          <w:shd w:val="clear" w:color="auto" w:fill="FFFF00"/>
        </w:rPr>
        <w:t>-Özet Metni</w:t>
      </w:r>
    </w:p>
    <w:bookmarkEnd w:id="6" w:displacedByCustomXml="next"/>
    <w:bookmarkEnd w:id="5" w:displacedByCustomXml="next"/>
    <w:sdt>
      <w:sdtPr>
        <w:rPr>
          <w:rStyle w:val="UEFAD-1DzeyBalkChar"/>
        </w:rPr>
        <w:alias w:val="Abstract"/>
        <w:tag w:val="Abstract"/>
        <w:id w:val="965091571"/>
        <w:lock w:val="sdtLocked"/>
        <w:placeholder>
          <w:docPart w:val="388AB613AB254FE9A6CEF41F7F007510"/>
        </w:placeholder>
      </w:sdtPr>
      <w:sdtEndPr>
        <w:rPr>
          <w:rStyle w:val="UEFAD-1DzeyBalkChar"/>
        </w:rPr>
      </w:sdtEndPr>
      <w:sdtContent>
        <w:p w14:paraId="1E855CED" w14:textId="525A316E" w:rsidR="00B12964" w:rsidRPr="003306AA" w:rsidRDefault="00B12964" w:rsidP="002D067E">
          <w:pPr>
            <w:pStyle w:val="UEFAD-zetBal"/>
          </w:pPr>
          <w:proofErr w:type="spellStart"/>
          <w:r w:rsidRPr="002D067E">
            <w:rPr>
              <w:rStyle w:val="UEFAD-1DzeyBalkChar"/>
              <w:b/>
              <w:bCs/>
            </w:rPr>
            <w:t>Abstract</w:t>
          </w:r>
          <w:proofErr w:type="spellEnd"/>
          <w:r w:rsidR="00CA07B8">
            <w:rPr>
              <w:rStyle w:val="UEFAD-1DzeyBalkChar"/>
              <w:b/>
              <w:bCs/>
            </w:rPr>
            <w:t xml:space="preserve"> </w:t>
          </w:r>
          <w:r w:rsidR="00A8354D" w:rsidRPr="006C6E29">
            <w:rPr>
              <w:rStyle w:val="UEFAD-1DzeyBalkChar"/>
              <w:shd w:val="clear" w:color="auto" w:fill="FFFF00"/>
            </w:rPr>
            <w:t xml:space="preserve">Stiller: </w:t>
          </w:r>
          <w:r w:rsidR="008B7EE1" w:rsidRPr="008B7EE1">
            <w:rPr>
              <w:rStyle w:val="UEFAD-1DzeyBalkChar"/>
              <w:shd w:val="clear" w:color="auto" w:fill="FFFF00"/>
            </w:rPr>
            <w:t>UEFAD</w:t>
          </w:r>
          <w:r w:rsidR="00A8354D" w:rsidRPr="006C6E29">
            <w:rPr>
              <w:rStyle w:val="UEFAD-1DzeyBalkChar"/>
              <w:shd w:val="clear" w:color="auto" w:fill="FFFF00"/>
            </w:rPr>
            <w:t>-Özet Başlığı</w:t>
          </w:r>
        </w:p>
      </w:sdtContent>
    </w:sdt>
    <w:p w14:paraId="7629A027" w14:textId="77777777" w:rsidR="00CA07B8" w:rsidRDefault="00CA07B8" w:rsidP="00CA07B8">
      <w:pPr>
        <w:pStyle w:val="UEFAD-zetMetni"/>
      </w:pPr>
      <w:bookmarkStart w:id="7" w:name="_Hlk98171480"/>
      <w:bookmarkStart w:id="8" w:name="_Hlk97069566"/>
      <w:bookmarkStart w:id="9" w:name="_Hlk97044657"/>
      <w:r w:rsidRPr="00A30D86">
        <w:t xml:space="preserve">Türkçe ve İngilizce başlıklar, en fazla 15 kelime içermelidir. Özet metni en az 100 ve en fazla 250 kelimeden oluşmalıdır. Araştırmanın amacı, yöntemi, sonuçlarını ve özgün değerini açık ve kısa bir şekilde yansıtmalıdır. Anahtar kelimelerin sayısı 3 ile 8 arasında olmalıdır. </w:t>
      </w:r>
    </w:p>
    <w:p w14:paraId="23DBAFB4" w14:textId="03BD6624" w:rsidR="00B12964" w:rsidRPr="00E604C3" w:rsidRDefault="00B12964" w:rsidP="005F6F03">
      <w:pPr>
        <w:pStyle w:val="UEFAD-zetMetni"/>
        <w:spacing w:before="120"/>
      </w:pPr>
      <w:bookmarkStart w:id="10" w:name="_Hlk98171527"/>
      <w:bookmarkEnd w:id="7"/>
      <w:bookmarkEnd w:id="8"/>
      <w:proofErr w:type="spellStart"/>
      <w:r w:rsidRPr="00D17987">
        <w:rPr>
          <w:b/>
          <w:bCs/>
          <w:i/>
          <w:iCs/>
        </w:rPr>
        <w:t>Keywords</w:t>
      </w:r>
      <w:proofErr w:type="spellEnd"/>
      <w:r>
        <w:t xml:space="preserve">: </w:t>
      </w:r>
      <w:r w:rsidR="00A4545C">
        <w:t>Word 1, Word 2, Word 3</w:t>
      </w:r>
    </w:p>
    <w:bookmarkEnd w:id="10" w:displacedByCustomXml="next"/>
    <w:bookmarkEnd w:id="9" w:displacedByCustomXml="next"/>
    <w:sdt>
      <w:sdtPr>
        <w:rPr>
          <w:rStyle w:val="UEFAD-1DzeyBalkChar"/>
          <w:b/>
          <w:bCs/>
        </w:rPr>
        <w:alias w:val="Giriş Başlığı"/>
        <w:tag w:val="Giriş Başlığı"/>
        <w:id w:val="1409817191"/>
        <w:lock w:val="sdtLocked"/>
        <w:placeholder>
          <w:docPart w:val="0E72D2E55F1E43B0AB9EFA97DD0F3760"/>
        </w:placeholder>
      </w:sdtPr>
      <w:sdtEndPr>
        <w:rPr>
          <w:rStyle w:val="UEFAD-1DzeyBalkChar"/>
        </w:rPr>
      </w:sdtEndPr>
      <w:sdtContent>
        <w:p w14:paraId="5B41C0B0" w14:textId="37CEAF81" w:rsidR="00B12964" w:rsidRPr="00131374" w:rsidRDefault="00CA07B8" w:rsidP="008377A9">
          <w:pPr>
            <w:pStyle w:val="UEFAD-1DzeyBalk"/>
          </w:pPr>
          <w:r w:rsidRPr="00131374">
            <w:rPr>
              <w:rStyle w:val="UEFAD-1DzeyBalkChar"/>
              <w:b/>
              <w:bCs/>
            </w:rPr>
            <w:t xml:space="preserve">1. </w:t>
          </w:r>
          <w:r w:rsidR="00B12964" w:rsidRPr="00131374">
            <w:rPr>
              <w:rStyle w:val="UEFAD-1DzeyBalkChar"/>
              <w:b/>
              <w:bCs/>
            </w:rPr>
            <w:t>Giriş</w:t>
          </w:r>
        </w:p>
      </w:sdtContent>
    </w:sdt>
    <w:p w14:paraId="68EB26FA" w14:textId="3EBEC2D5" w:rsidR="00CA07B8" w:rsidRDefault="00CA07B8" w:rsidP="00CA07B8">
      <w:pPr>
        <w:pStyle w:val="UEFAD-Normal"/>
        <w:rPr>
          <w:i/>
          <w:iCs/>
          <w:shd w:val="clear" w:color="auto" w:fill="FFFF00"/>
        </w:rPr>
      </w:pPr>
      <w:bookmarkStart w:id="11" w:name="_Hlk98170999"/>
      <w:r w:rsidRPr="00796E2E">
        <w:t>Giriş bölümünde ara</w:t>
      </w:r>
      <w:r w:rsidR="00492D5B">
        <w:t xml:space="preserve">ştırmanın konusuyla ilgili </w:t>
      </w:r>
      <w:proofErr w:type="spellStart"/>
      <w:r w:rsidR="00492D5B">
        <w:t>alan</w:t>
      </w:r>
      <w:r w:rsidRPr="00796E2E">
        <w:t>yazındaki</w:t>
      </w:r>
      <w:proofErr w:type="spellEnd"/>
      <w:r w:rsidRPr="00796E2E">
        <w:t xml:space="preserve"> yaklaşım ve bulgular, problem durumu, araştırmanın önemi, araştırma problemi ve amacı hakkında bilgi verilmelidir. Araştırmanın amacı/problemi açıkça ifade edilmelidir. Varsa araştırmanın alt amaçları, alt problemleri veya hipotezleri açıkça sunulmalıdır. Araştırmanın kaynakçasında son beş yılda yapılan çalışmalara da yer verilmelidir. Çalışma metni dosyasının kelime sınırı 10.000'dir (</w:t>
      </w:r>
      <w:r w:rsidR="00492D5B">
        <w:t xml:space="preserve">kısa </w:t>
      </w:r>
      <w:r w:rsidRPr="00796E2E">
        <w:t xml:space="preserve">özetler, ana metin ve kaynakça </w:t>
      </w:r>
      <w:proofErr w:type="gramStart"/>
      <w:r w:rsidRPr="00796E2E">
        <w:t>dahildir</w:t>
      </w:r>
      <w:proofErr w:type="gramEnd"/>
      <w:r w:rsidRPr="00796E2E">
        <w:t xml:space="preserve">).  </w:t>
      </w:r>
      <w:r w:rsidRPr="006C6E29">
        <w:rPr>
          <w:i/>
          <w:iCs/>
          <w:shd w:val="clear" w:color="auto" w:fill="FFFF00"/>
        </w:rPr>
        <w:t xml:space="preserve">Stiller: </w:t>
      </w:r>
      <w:r w:rsidRPr="008B7EE1">
        <w:rPr>
          <w:i/>
          <w:iCs/>
          <w:shd w:val="clear" w:color="auto" w:fill="FFFF00"/>
        </w:rPr>
        <w:t>UEFAD</w:t>
      </w:r>
      <w:r w:rsidRPr="006C6E29">
        <w:rPr>
          <w:i/>
          <w:iCs/>
          <w:shd w:val="clear" w:color="auto" w:fill="FFFF00"/>
        </w:rPr>
        <w:t>-Normal</w:t>
      </w:r>
    </w:p>
    <w:p w14:paraId="620BDABE" w14:textId="77777777" w:rsidR="00CA07B8" w:rsidRPr="0008047F" w:rsidRDefault="00CA07B8" w:rsidP="0008047F">
      <w:pPr>
        <w:pStyle w:val="UEFAD-2DzeyBalk"/>
      </w:pPr>
      <w:r w:rsidRPr="0008047F">
        <w:t>1.1. Tablo ve Şekillerin Gösterimi</w:t>
      </w:r>
    </w:p>
    <w:p w14:paraId="48023737" w14:textId="38500FF9" w:rsidR="00492D5B" w:rsidRDefault="00CA07B8" w:rsidP="00CA07B8">
      <w:pPr>
        <w:pStyle w:val="UEFAD-Normal"/>
      </w:pPr>
      <w:r w:rsidRPr="00796E2E">
        <w:t xml:space="preserve">Tablolar ve </w:t>
      </w:r>
      <w:r w:rsidRPr="00492D5B">
        <w:t>şekiller metin içine</w:t>
      </w:r>
      <w:r w:rsidR="00E97561">
        <w:t xml:space="preserve"> </w:t>
      </w:r>
      <w:r w:rsidRPr="00492D5B">
        <w:t>yerleştirilmelidir.</w:t>
      </w:r>
      <w:r w:rsidR="00E97561">
        <w:t xml:space="preserve"> Ayrıca</w:t>
      </w:r>
      <w:r w:rsidR="00E97561" w:rsidRPr="00796E2E">
        <w:t xml:space="preserve"> ortalanmış olmalıdır. </w:t>
      </w:r>
      <w:r w:rsidRPr="00492D5B">
        <w:t xml:space="preserve"> Tablolar</w:t>
      </w:r>
      <w:r w:rsidR="00492D5B" w:rsidRPr="00492D5B">
        <w:t>a</w:t>
      </w:r>
      <w:r w:rsidRPr="00492D5B">
        <w:t xml:space="preserve">/Şekillere sıra numarası verilmeli ve başlıkları yazılmalıdır. </w:t>
      </w:r>
      <w:r w:rsidR="00492D5B" w:rsidRPr="00492D5B">
        <w:t>Numara</w:t>
      </w:r>
      <w:r w:rsidRPr="00492D5B">
        <w:t xml:space="preserve"> ve </w:t>
      </w:r>
      <w:r w:rsidR="00492D5B" w:rsidRPr="00492D5B">
        <w:t>başlık</w:t>
      </w:r>
      <w:r w:rsidRPr="00492D5B">
        <w:t xml:space="preserve">, tablonun/şeklin üzerinde ifade edilmelidir. Tablo/Şekil numarası kalın yazılmalıdır. </w:t>
      </w:r>
      <w:r w:rsidR="00492D5B" w:rsidRPr="00492D5B">
        <w:t>Numara ve başlığın yazımı Tablo 1’de görünmektedir. Başlıktaki her kelime</w:t>
      </w:r>
      <w:r w:rsidRPr="00492D5B">
        <w:t xml:space="preserve"> büyük</w:t>
      </w:r>
      <w:r w:rsidR="00492D5B" w:rsidRPr="00492D5B">
        <w:t xml:space="preserve"> harfle başlamalı</w:t>
      </w:r>
      <w:r w:rsidRPr="00492D5B">
        <w:t xml:space="preserve"> ve italik olarak </w:t>
      </w:r>
      <w:r w:rsidR="00492D5B" w:rsidRPr="00492D5B">
        <w:t>yazılmalıdır</w:t>
      </w:r>
      <w:r w:rsidRPr="00492D5B">
        <w:t xml:space="preserve">. Tablo/Şekil başlıkları kısa ve açıklayıcı olmalıdır. </w:t>
      </w:r>
    </w:p>
    <w:p w14:paraId="2B0B2C07" w14:textId="77777777" w:rsidR="00492D5B" w:rsidRPr="00C73D33" w:rsidRDefault="00492D5B" w:rsidP="00492D5B">
      <w:pPr>
        <w:pStyle w:val="UEFAD-TabloGrafikBal"/>
      </w:pPr>
      <w:r w:rsidRPr="00C73D33">
        <w:rPr>
          <w:b/>
        </w:rPr>
        <w:t>Tablo 1</w:t>
      </w:r>
      <w:r>
        <w:rPr>
          <w:b/>
        </w:rPr>
        <w:t>.</w:t>
      </w:r>
      <w:r w:rsidRPr="00C73D33">
        <w:rPr>
          <w:b/>
        </w:rPr>
        <w:t xml:space="preserve"> </w:t>
      </w:r>
      <w:r w:rsidRPr="00C73D33">
        <w:t>Katılımcı Öğretmenlerin Demografik Özellikleri</w:t>
      </w:r>
    </w:p>
    <w:tbl>
      <w:tblPr>
        <w:tblStyle w:val="TabloKlavuzu"/>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828"/>
        <w:gridCol w:w="851"/>
        <w:gridCol w:w="851"/>
        <w:gridCol w:w="851"/>
        <w:gridCol w:w="851"/>
      </w:tblGrid>
      <w:tr w:rsidR="00492D5B" w:rsidRPr="0065713A" w14:paraId="71C12A76" w14:textId="77777777" w:rsidTr="007D4FA9">
        <w:trPr>
          <w:jc w:val="center"/>
        </w:trPr>
        <w:tc>
          <w:tcPr>
            <w:tcW w:w="3828" w:type="dxa"/>
            <w:vMerge w:val="restart"/>
            <w:vAlign w:val="center"/>
          </w:tcPr>
          <w:p w14:paraId="66A4C5E8" w14:textId="77777777" w:rsidR="00492D5B" w:rsidRPr="008227AA" w:rsidRDefault="00492D5B" w:rsidP="007D4FA9">
            <w:pPr>
              <w:spacing w:line="276" w:lineRule="auto"/>
              <w:jc w:val="center"/>
              <w:rPr>
                <w:i/>
                <w:iCs/>
              </w:rPr>
            </w:pPr>
            <w:r w:rsidRPr="008227AA">
              <w:rPr>
                <w:i/>
                <w:iCs/>
              </w:rPr>
              <w:t>Değişkenler</w:t>
            </w:r>
          </w:p>
        </w:tc>
        <w:tc>
          <w:tcPr>
            <w:tcW w:w="1702" w:type="dxa"/>
            <w:gridSpan w:val="2"/>
            <w:vAlign w:val="center"/>
          </w:tcPr>
          <w:p w14:paraId="5A494C6A" w14:textId="77777777" w:rsidR="00492D5B" w:rsidRPr="008227AA" w:rsidRDefault="00492D5B" w:rsidP="007D4FA9">
            <w:pPr>
              <w:spacing w:line="276" w:lineRule="auto"/>
              <w:jc w:val="center"/>
              <w:rPr>
                <w:i/>
                <w:iCs/>
              </w:rPr>
            </w:pPr>
            <w:r w:rsidRPr="008227AA">
              <w:rPr>
                <w:i/>
                <w:iCs/>
              </w:rPr>
              <w:t>4. Sınıf</w:t>
            </w:r>
          </w:p>
        </w:tc>
        <w:tc>
          <w:tcPr>
            <w:tcW w:w="1702" w:type="dxa"/>
            <w:gridSpan w:val="2"/>
            <w:vAlign w:val="center"/>
          </w:tcPr>
          <w:p w14:paraId="4905775E" w14:textId="77777777" w:rsidR="00492D5B" w:rsidRPr="008227AA" w:rsidRDefault="00492D5B" w:rsidP="007D4FA9">
            <w:pPr>
              <w:spacing w:line="276" w:lineRule="auto"/>
              <w:jc w:val="center"/>
              <w:rPr>
                <w:i/>
                <w:iCs/>
              </w:rPr>
            </w:pPr>
            <w:r w:rsidRPr="008227AA">
              <w:rPr>
                <w:i/>
                <w:iCs/>
              </w:rPr>
              <w:t>8. Sınıf</w:t>
            </w:r>
          </w:p>
        </w:tc>
      </w:tr>
      <w:tr w:rsidR="00492D5B" w:rsidRPr="00244433" w14:paraId="551E613D" w14:textId="77777777" w:rsidTr="007D4FA9">
        <w:trPr>
          <w:jc w:val="center"/>
        </w:trPr>
        <w:tc>
          <w:tcPr>
            <w:tcW w:w="3828" w:type="dxa"/>
            <w:vMerge/>
            <w:vAlign w:val="center"/>
          </w:tcPr>
          <w:p w14:paraId="1A86DE7D" w14:textId="77777777" w:rsidR="00492D5B" w:rsidRPr="00924414" w:rsidRDefault="00492D5B" w:rsidP="007D4FA9">
            <w:pPr>
              <w:spacing w:line="276" w:lineRule="auto"/>
              <w:rPr>
                <w:i/>
                <w:iCs/>
                <w:rPrChange w:id="12" w:author="Şükrü Kaya" w:date="2022-04-03T12:00:00Z">
                  <w:rPr/>
                </w:rPrChange>
              </w:rPr>
            </w:pPr>
          </w:p>
        </w:tc>
        <w:tc>
          <w:tcPr>
            <w:tcW w:w="851" w:type="dxa"/>
            <w:vAlign w:val="center"/>
          </w:tcPr>
          <w:p w14:paraId="4312315C" w14:textId="77777777" w:rsidR="00492D5B" w:rsidRPr="00924414" w:rsidRDefault="00492D5B" w:rsidP="007D4FA9">
            <w:pPr>
              <w:spacing w:line="276" w:lineRule="auto"/>
              <w:jc w:val="center"/>
              <w:rPr>
                <w:i/>
                <w:iCs/>
              </w:rPr>
            </w:pPr>
            <w:r w:rsidRPr="00924414">
              <w:rPr>
                <w:i/>
                <w:iCs/>
              </w:rPr>
              <w:t>N</w:t>
            </w:r>
          </w:p>
        </w:tc>
        <w:tc>
          <w:tcPr>
            <w:tcW w:w="851" w:type="dxa"/>
            <w:vAlign w:val="center"/>
          </w:tcPr>
          <w:p w14:paraId="2BFC68FF" w14:textId="77777777" w:rsidR="00492D5B" w:rsidRPr="008227AA" w:rsidRDefault="00492D5B" w:rsidP="007D4FA9">
            <w:pPr>
              <w:spacing w:line="276" w:lineRule="auto"/>
              <w:jc w:val="center"/>
              <w:rPr>
                <w:i/>
                <w:iCs/>
              </w:rPr>
            </w:pPr>
            <w:r w:rsidRPr="008227AA">
              <w:rPr>
                <w:i/>
                <w:iCs/>
              </w:rPr>
              <w:t>%</w:t>
            </w:r>
          </w:p>
        </w:tc>
        <w:tc>
          <w:tcPr>
            <w:tcW w:w="851" w:type="dxa"/>
            <w:vAlign w:val="center"/>
          </w:tcPr>
          <w:p w14:paraId="0D54B88F" w14:textId="77777777" w:rsidR="00492D5B" w:rsidRPr="008227AA" w:rsidRDefault="00492D5B" w:rsidP="007D4FA9">
            <w:pPr>
              <w:spacing w:line="276" w:lineRule="auto"/>
              <w:jc w:val="center"/>
              <w:rPr>
                <w:i/>
                <w:iCs/>
              </w:rPr>
            </w:pPr>
            <w:r w:rsidRPr="008227AA">
              <w:rPr>
                <w:i/>
                <w:iCs/>
              </w:rPr>
              <w:t>N</w:t>
            </w:r>
          </w:p>
        </w:tc>
        <w:tc>
          <w:tcPr>
            <w:tcW w:w="851" w:type="dxa"/>
            <w:vAlign w:val="center"/>
          </w:tcPr>
          <w:p w14:paraId="06390917" w14:textId="77777777" w:rsidR="00492D5B" w:rsidRPr="00244433" w:rsidRDefault="00492D5B" w:rsidP="007D4FA9">
            <w:pPr>
              <w:spacing w:line="276" w:lineRule="auto"/>
              <w:jc w:val="center"/>
              <w:rPr>
                <w:i/>
              </w:rPr>
            </w:pPr>
            <w:r>
              <w:rPr>
                <w:i/>
              </w:rPr>
              <w:t>%</w:t>
            </w:r>
          </w:p>
        </w:tc>
      </w:tr>
      <w:tr w:rsidR="00492D5B" w:rsidRPr="00244433" w14:paraId="7858D159" w14:textId="77777777" w:rsidTr="007D4FA9">
        <w:trPr>
          <w:jc w:val="center"/>
        </w:trPr>
        <w:tc>
          <w:tcPr>
            <w:tcW w:w="3828" w:type="dxa"/>
            <w:vAlign w:val="center"/>
          </w:tcPr>
          <w:p w14:paraId="09854F9C" w14:textId="77777777" w:rsidR="00492D5B" w:rsidRDefault="00492D5B" w:rsidP="007D4FA9">
            <w:pPr>
              <w:autoSpaceDE w:val="0"/>
              <w:autoSpaceDN w:val="0"/>
              <w:adjustRightInd w:val="0"/>
              <w:spacing w:line="276" w:lineRule="auto"/>
            </w:pPr>
            <w:r w:rsidRPr="00244433">
              <w:t>Cinsiyet</w:t>
            </w:r>
          </w:p>
          <w:p w14:paraId="5A4BBD1B" w14:textId="77777777" w:rsidR="00492D5B" w:rsidRPr="00244433" w:rsidRDefault="00492D5B" w:rsidP="007D4FA9">
            <w:pPr>
              <w:autoSpaceDE w:val="0"/>
              <w:autoSpaceDN w:val="0"/>
              <w:adjustRightInd w:val="0"/>
              <w:spacing w:line="276" w:lineRule="auto"/>
            </w:pPr>
            <w:r>
              <w:t xml:space="preserve">   </w:t>
            </w:r>
            <w:r w:rsidRPr="00244433">
              <w:t>Kadın</w:t>
            </w:r>
          </w:p>
          <w:p w14:paraId="26A29FCF" w14:textId="77777777" w:rsidR="00492D5B" w:rsidRPr="00244433" w:rsidRDefault="00492D5B" w:rsidP="007D4FA9">
            <w:pPr>
              <w:autoSpaceDE w:val="0"/>
              <w:autoSpaceDN w:val="0"/>
              <w:adjustRightInd w:val="0"/>
              <w:spacing w:line="276" w:lineRule="auto"/>
            </w:pPr>
            <w:r>
              <w:t xml:space="preserve">   </w:t>
            </w:r>
            <w:r w:rsidRPr="00244433">
              <w:t>Erkek</w:t>
            </w:r>
          </w:p>
        </w:tc>
        <w:tc>
          <w:tcPr>
            <w:tcW w:w="851" w:type="dxa"/>
            <w:vAlign w:val="center"/>
          </w:tcPr>
          <w:p w14:paraId="47D98A5C" w14:textId="77777777" w:rsidR="00492D5B" w:rsidRDefault="00492D5B" w:rsidP="007D4FA9">
            <w:pPr>
              <w:autoSpaceDE w:val="0"/>
              <w:autoSpaceDN w:val="0"/>
              <w:adjustRightInd w:val="0"/>
              <w:spacing w:line="276" w:lineRule="auto"/>
            </w:pPr>
          </w:p>
          <w:p w14:paraId="7F9DD42B" w14:textId="77777777" w:rsidR="00492D5B" w:rsidRPr="00244433" w:rsidRDefault="00492D5B" w:rsidP="007D4FA9">
            <w:pPr>
              <w:autoSpaceDE w:val="0"/>
              <w:autoSpaceDN w:val="0"/>
              <w:adjustRightInd w:val="0"/>
              <w:spacing w:line="276" w:lineRule="auto"/>
            </w:pPr>
            <w:r>
              <w:t>117</w:t>
            </w:r>
          </w:p>
          <w:p w14:paraId="64E17346" w14:textId="77777777" w:rsidR="00492D5B" w:rsidRPr="00244433" w:rsidRDefault="00492D5B" w:rsidP="007D4FA9">
            <w:pPr>
              <w:autoSpaceDE w:val="0"/>
              <w:autoSpaceDN w:val="0"/>
              <w:adjustRightInd w:val="0"/>
              <w:spacing w:line="276" w:lineRule="auto"/>
            </w:pPr>
            <w:r>
              <w:t xml:space="preserve">126 </w:t>
            </w:r>
          </w:p>
        </w:tc>
        <w:tc>
          <w:tcPr>
            <w:tcW w:w="851" w:type="dxa"/>
            <w:vAlign w:val="center"/>
          </w:tcPr>
          <w:p w14:paraId="381035CC" w14:textId="77777777" w:rsidR="00492D5B" w:rsidRDefault="00492D5B" w:rsidP="007D4FA9">
            <w:pPr>
              <w:autoSpaceDE w:val="0"/>
              <w:autoSpaceDN w:val="0"/>
              <w:adjustRightInd w:val="0"/>
              <w:spacing w:line="276" w:lineRule="auto"/>
            </w:pPr>
          </w:p>
          <w:p w14:paraId="60ECA621" w14:textId="77777777" w:rsidR="00492D5B" w:rsidRDefault="00492D5B" w:rsidP="007D4FA9">
            <w:pPr>
              <w:autoSpaceDE w:val="0"/>
              <w:autoSpaceDN w:val="0"/>
              <w:adjustRightInd w:val="0"/>
              <w:spacing w:line="276" w:lineRule="auto"/>
            </w:pPr>
            <w:r>
              <w:t>48,1</w:t>
            </w:r>
          </w:p>
          <w:p w14:paraId="71AE23B7" w14:textId="77777777" w:rsidR="00492D5B" w:rsidRPr="00244433" w:rsidRDefault="00492D5B" w:rsidP="007D4FA9">
            <w:pPr>
              <w:autoSpaceDE w:val="0"/>
              <w:autoSpaceDN w:val="0"/>
              <w:adjustRightInd w:val="0"/>
              <w:spacing w:line="276" w:lineRule="auto"/>
            </w:pPr>
            <w:r>
              <w:t>51,9</w:t>
            </w:r>
          </w:p>
        </w:tc>
        <w:tc>
          <w:tcPr>
            <w:tcW w:w="851" w:type="dxa"/>
            <w:vAlign w:val="center"/>
          </w:tcPr>
          <w:p w14:paraId="409D1A9E" w14:textId="77777777" w:rsidR="00492D5B" w:rsidRDefault="00492D5B" w:rsidP="007D4FA9">
            <w:pPr>
              <w:autoSpaceDE w:val="0"/>
              <w:autoSpaceDN w:val="0"/>
              <w:adjustRightInd w:val="0"/>
              <w:spacing w:line="276" w:lineRule="auto"/>
            </w:pPr>
          </w:p>
          <w:p w14:paraId="6612F20B" w14:textId="77777777" w:rsidR="00492D5B" w:rsidRPr="00244433" w:rsidRDefault="00492D5B" w:rsidP="007D4FA9">
            <w:pPr>
              <w:autoSpaceDE w:val="0"/>
              <w:autoSpaceDN w:val="0"/>
              <w:adjustRightInd w:val="0"/>
              <w:spacing w:line="276" w:lineRule="auto"/>
            </w:pPr>
            <w:r>
              <w:t>100</w:t>
            </w:r>
          </w:p>
          <w:p w14:paraId="7FDC773E" w14:textId="77777777" w:rsidR="00492D5B" w:rsidRPr="00244433" w:rsidRDefault="00492D5B" w:rsidP="007D4FA9">
            <w:pPr>
              <w:autoSpaceDE w:val="0"/>
              <w:autoSpaceDN w:val="0"/>
              <w:adjustRightInd w:val="0"/>
              <w:spacing w:line="276" w:lineRule="auto"/>
            </w:pPr>
            <w:r>
              <w:t>120</w:t>
            </w:r>
          </w:p>
        </w:tc>
        <w:tc>
          <w:tcPr>
            <w:tcW w:w="851" w:type="dxa"/>
            <w:vAlign w:val="center"/>
          </w:tcPr>
          <w:p w14:paraId="47D79144" w14:textId="77777777" w:rsidR="00492D5B" w:rsidRDefault="00492D5B" w:rsidP="007D4FA9">
            <w:pPr>
              <w:autoSpaceDE w:val="0"/>
              <w:autoSpaceDN w:val="0"/>
              <w:adjustRightInd w:val="0"/>
              <w:spacing w:line="276" w:lineRule="auto"/>
            </w:pPr>
          </w:p>
          <w:p w14:paraId="33ECAE67" w14:textId="77777777" w:rsidR="00492D5B" w:rsidRDefault="00492D5B" w:rsidP="007D4FA9">
            <w:pPr>
              <w:autoSpaceDE w:val="0"/>
              <w:autoSpaceDN w:val="0"/>
              <w:adjustRightInd w:val="0"/>
              <w:spacing w:line="276" w:lineRule="auto"/>
            </w:pPr>
            <w:r>
              <w:t>45,4</w:t>
            </w:r>
          </w:p>
          <w:p w14:paraId="19EB70F3" w14:textId="77777777" w:rsidR="00492D5B" w:rsidRPr="00244433" w:rsidRDefault="00492D5B" w:rsidP="007D4FA9">
            <w:pPr>
              <w:autoSpaceDE w:val="0"/>
              <w:autoSpaceDN w:val="0"/>
              <w:adjustRightInd w:val="0"/>
              <w:spacing w:line="276" w:lineRule="auto"/>
            </w:pPr>
            <w:r>
              <w:t>54,5</w:t>
            </w:r>
          </w:p>
        </w:tc>
      </w:tr>
      <w:tr w:rsidR="00492D5B" w:rsidRPr="00244433" w14:paraId="23E3C2C7" w14:textId="77777777" w:rsidTr="007D4FA9">
        <w:trPr>
          <w:jc w:val="center"/>
        </w:trPr>
        <w:tc>
          <w:tcPr>
            <w:tcW w:w="3828" w:type="dxa"/>
            <w:vAlign w:val="center"/>
          </w:tcPr>
          <w:p w14:paraId="02643095" w14:textId="77777777" w:rsidR="00492D5B" w:rsidRDefault="00492D5B" w:rsidP="007D4FA9">
            <w:pPr>
              <w:autoSpaceDE w:val="0"/>
              <w:autoSpaceDN w:val="0"/>
              <w:adjustRightInd w:val="0"/>
              <w:spacing w:line="276" w:lineRule="auto"/>
            </w:pPr>
            <w:r w:rsidRPr="00244433">
              <w:t>Eğitim Düzeyi</w:t>
            </w:r>
          </w:p>
          <w:p w14:paraId="58A8714F" w14:textId="77777777" w:rsidR="00492D5B" w:rsidRDefault="00492D5B" w:rsidP="007D4FA9">
            <w:pPr>
              <w:autoSpaceDE w:val="0"/>
              <w:autoSpaceDN w:val="0"/>
              <w:adjustRightInd w:val="0"/>
              <w:spacing w:line="276" w:lineRule="auto"/>
            </w:pPr>
            <w:r>
              <w:t xml:space="preserve">   Lisansüstü mezunu</w:t>
            </w:r>
          </w:p>
          <w:p w14:paraId="510FD1D8" w14:textId="77777777" w:rsidR="00492D5B" w:rsidRPr="00244433" w:rsidRDefault="00492D5B" w:rsidP="007D4FA9">
            <w:pPr>
              <w:autoSpaceDE w:val="0"/>
              <w:autoSpaceDN w:val="0"/>
              <w:adjustRightInd w:val="0"/>
              <w:spacing w:line="276" w:lineRule="auto"/>
            </w:pPr>
            <w:r>
              <w:t xml:space="preserve">   Lisans mezunu</w:t>
            </w:r>
          </w:p>
          <w:p w14:paraId="66F23CC2" w14:textId="77777777" w:rsidR="00492D5B" w:rsidRPr="00244433" w:rsidRDefault="00492D5B" w:rsidP="007D4FA9">
            <w:pPr>
              <w:autoSpaceDE w:val="0"/>
              <w:autoSpaceDN w:val="0"/>
              <w:adjustRightInd w:val="0"/>
              <w:spacing w:line="276" w:lineRule="auto"/>
            </w:pPr>
            <w:r>
              <w:t xml:space="preserve">   </w:t>
            </w:r>
            <w:proofErr w:type="spellStart"/>
            <w:r>
              <w:t>Önlisans</w:t>
            </w:r>
            <w:proofErr w:type="spellEnd"/>
            <w:r>
              <w:t xml:space="preserve"> mezunu</w:t>
            </w:r>
          </w:p>
        </w:tc>
        <w:tc>
          <w:tcPr>
            <w:tcW w:w="851" w:type="dxa"/>
            <w:vAlign w:val="center"/>
          </w:tcPr>
          <w:p w14:paraId="7611D0E4" w14:textId="77777777" w:rsidR="00492D5B" w:rsidRDefault="00492D5B" w:rsidP="007D4FA9">
            <w:pPr>
              <w:autoSpaceDE w:val="0"/>
              <w:autoSpaceDN w:val="0"/>
              <w:adjustRightInd w:val="0"/>
              <w:spacing w:line="276" w:lineRule="auto"/>
            </w:pPr>
          </w:p>
          <w:p w14:paraId="2487A2AE" w14:textId="77777777" w:rsidR="00492D5B" w:rsidRDefault="00492D5B" w:rsidP="007D4FA9">
            <w:pPr>
              <w:autoSpaceDE w:val="0"/>
              <w:autoSpaceDN w:val="0"/>
              <w:adjustRightInd w:val="0"/>
              <w:spacing w:line="276" w:lineRule="auto"/>
            </w:pPr>
            <w:r>
              <w:t>54</w:t>
            </w:r>
          </w:p>
          <w:p w14:paraId="0278BDC3" w14:textId="77777777" w:rsidR="00492D5B" w:rsidRDefault="00492D5B" w:rsidP="007D4FA9">
            <w:pPr>
              <w:autoSpaceDE w:val="0"/>
              <w:autoSpaceDN w:val="0"/>
              <w:adjustRightInd w:val="0"/>
              <w:spacing w:line="276" w:lineRule="auto"/>
            </w:pPr>
            <w:r>
              <w:t>90</w:t>
            </w:r>
          </w:p>
          <w:p w14:paraId="6D149F6E" w14:textId="77777777" w:rsidR="00492D5B" w:rsidRPr="00244433" w:rsidRDefault="00492D5B" w:rsidP="007D4FA9">
            <w:pPr>
              <w:autoSpaceDE w:val="0"/>
              <w:autoSpaceDN w:val="0"/>
              <w:adjustRightInd w:val="0"/>
              <w:spacing w:line="276" w:lineRule="auto"/>
            </w:pPr>
            <w:r>
              <w:t>50</w:t>
            </w:r>
          </w:p>
        </w:tc>
        <w:tc>
          <w:tcPr>
            <w:tcW w:w="851" w:type="dxa"/>
            <w:vAlign w:val="center"/>
          </w:tcPr>
          <w:p w14:paraId="4B3524A4" w14:textId="77777777" w:rsidR="00492D5B" w:rsidRDefault="00492D5B" w:rsidP="007D4FA9">
            <w:pPr>
              <w:autoSpaceDE w:val="0"/>
              <w:autoSpaceDN w:val="0"/>
              <w:adjustRightInd w:val="0"/>
              <w:spacing w:line="276" w:lineRule="auto"/>
            </w:pPr>
          </w:p>
          <w:p w14:paraId="50CB84B7" w14:textId="77777777" w:rsidR="00492D5B" w:rsidRDefault="00492D5B" w:rsidP="007D4FA9">
            <w:pPr>
              <w:autoSpaceDE w:val="0"/>
              <w:autoSpaceDN w:val="0"/>
              <w:adjustRightInd w:val="0"/>
              <w:spacing w:line="276" w:lineRule="auto"/>
            </w:pPr>
            <w:r>
              <w:t>27,8</w:t>
            </w:r>
          </w:p>
          <w:p w14:paraId="2AAF31DB" w14:textId="77777777" w:rsidR="00492D5B" w:rsidRDefault="00492D5B" w:rsidP="007D4FA9">
            <w:pPr>
              <w:autoSpaceDE w:val="0"/>
              <w:autoSpaceDN w:val="0"/>
              <w:adjustRightInd w:val="0"/>
              <w:spacing w:line="276" w:lineRule="auto"/>
            </w:pPr>
            <w:r>
              <w:t>46,4</w:t>
            </w:r>
          </w:p>
          <w:p w14:paraId="1E185C14" w14:textId="77777777" w:rsidR="00492D5B" w:rsidRPr="00244433" w:rsidRDefault="00492D5B" w:rsidP="007D4FA9">
            <w:pPr>
              <w:autoSpaceDE w:val="0"/>
              <w:autoSpaceDN w:val="0"/>
              <w:adjustRightInd w:val="0"/>
              <w:spacing w:line="276" w:lineRule="auto"/>
            </w:pPr>
            <w:r>
              <w:t>25,8</w:t>
            </w:r>
          </w:p>
        </w:tc>
        <w:tc>
          <w:tcPr>
            <w:tcW w:w="851" w:type="dxa"/>
            <w:vAlign w:val="center"/>
          </w:tcPr>
          <w:p w14:paraId="2791239D" w14:textId="77777777" w:rsidR="00492D5B" w:rsidRDefault="00492D5B" w:rsidP="007D4FA9">
            <w:pPr>
              <w:autoSpaceDE w:val="0"/>
              <w:autoSpaceDN w:val="0"/>
              <w:adjustRightInd w:val="0"/>
              <w:spacing w:line="276" w:lineRule="auto"/>
            </w:pPr>
          </w:p>
          <w:p w14:paraId="0610084B" w14:textId="77777777" w:rsidR="00492D5B" w:rsidRDefault="00492D5B" w:rsidP="007D4FA9">
            <w:pPr>
              <w:autoSpaceDE w:val="0"/>
              <w:autoSpaceDN w:val="0"/>
              <w:adjustRightInd w:val="0"/>
              <w:spacing w:line="276" w:lineRule="auto"/>
            </w:pPr>
            <w:r>
              <w:t>100</w:t>
            </w:r>
          </w:p>
          <w:p w14:paraId="301AD8F3" w14:textId="77777777" w:rsidR="00492D5B" w:rsidRDefault="00492D5B" w:rsidP="007D4FA9">
            <w:pPr>
              <w:autoSpaceDE w:val="0"/>
              <w:autoSpaceDN w:val="0"/>
              <w:adjustRightInd w:val="0"/>
              <w:spacing w:line="276" w:lineRule="auto"/>
            </w:pPr>
            <w:r>
              <w:t>43</w:t>
            </w:r>
          </w:p>
          <w:p w14:paraId="1101A27E" w14:textId="77777777" w:rsidR="00492D5B" w:rsidRPr="00244433" w:rsidRDefault="00492D5B" w:rsidP="007D4FA9">
            <w:pPr>
              <w:autoSpaceDE w:val="0"/>
              <w:autoSpaceDN w:val="0"/>
              <w:adjustRightInd w:val="0"/>
              <w:spacing w:line="276" w:lineRule="auto"/>
            </w:pPr>
            <w:r>
              <w:t>20</w:t>
            </w:r>
          </w:p>
        </w:tc>
        <w:tc>
          <w:tcPr>
            <w:tcW w:w="851" w:type="dxa"/>
            <w:vAlign w:val="center"/>
          </w:tcPr>
          <w:p w14:paraId="06C388CE" w14:textId="77777777" w:rsidR="00492D5B" w:rsidRDefault="00492D5B" w:rsidP="007D4FA9">
            <w:pPr>
              <w:autoSpaceDE w:val="0"/>
              <w:autoSpaceDN w:val="0"/>
              <w:adjustRightInd w:val="0"/>
              <w:spacing w:line="276" w:lineRule="auto"/>
            </w:pPr>
          </w:p>
          <w:p w14:paraId="1663EFD3" w14:textId="77777777" w:rsidR="00492D5B" w:rsidRDefault="00492D5B" w:rsidP="007D4FA9">
            <w:pPr>
              <w:autoSpaceDE w:val="0"/>
              <w:autoSpaceDN w:val="0"/>
              <w:adjustRightInd w:val="0"/>
              <w:spacing w:line="276" w:lineRule="auto"/>
            </w:pPr>
            <w:r>
              <w:t>61,3</w:t>
            </w:r>
          </w:p>
          <w:p w14:paraId="12F432D8" w14:textId="77777777" w:rsidR="00492D5B" w:rsidRDefault="00492D5B" w:rsidP="007D4FA9">
            <w:pPr>
              <w:autoSpaceDE w:val="0"/>
              <w:autoSpaceDN w:val="0"/>
              <w:adjustRightInd w:val="0"/>
              <w:spacing w:line="276" w:lineRule="auto"/>
            </w:pPr>
            <w:r>
              <w:t>26,4</w:t>
            </w:r>
          </w:p>
          <w:p w14:paraId="3D4F3CFE" w14:textId="77777777" w:rsidR="00492D5B" w:rsidRPr="00244433" w:rsidRDefault="00492D5B" w:rsidP="007D4FA9">
            <w:pPr>
              <w:autoSpaceDE w:val="0"/>
              <w:autoSpaceDN w:val="0"/>
              <w:adjustRightInd w:val="0"/>
              <w:spacing w:line="276" w:lineRule="auto"/>
            </w:pPr>
            <w:r>
              <w:t>12,3</w:t>
            </w:r>
          </w:p>
        </w:tc>
      </w:tr>
    </w:tbl>
    <w:p w14:paraId="09897C40" w14:textId="77777777" w:rsidR="00492D5B" w:rsidRDefault="00492D5B" w:rsidP="00CA07B8">
      <w:pPr>
        <w:pStyle w:val="UEFAD-Normal"/>
      </w:pPr>
    </w:p>
    <w:p w14:paraId="7BD39B7D" w14:textId="50263FFC" w:rsidR="00CA07B8" w:rsidRDefault="00CA07B8" w:rsidP="00CA07B8">
      <w:pPr>
        <w:pStyle w:val="UEFAD-Normal"/>
      </w:pPr>
      <w:r w:rsidRPr="00492D5B">
        <w:lastRenderedPageBreak/>
        <w:t>Varsa tablo/şekle ait notlar sola dayalı yazılmalıdır. Tablo/Şekil içerisindeki kısaltmalar, yıldız işaretinin açıklamaları, telif bilgisi vb</w:t>
      </w:r>
      <w:r w:rsidR="00492D5B" w:rsidRPr="00492D5B">
        <w:t>.</w:t>
      </w:r>
      <w:r w:rsidRPr="00492D5B">
        <w:t xml:space="preserve"> durumlarda notlar kullanılabilir</w:t>
      </w:r>
      <w:r w:rsidRPr="00796E2E">
        <w:t>. Bu notlar yalnızca gerektiğinde eklenmelidir.</w:t>
      </w:r>
      <w:r w:rsidR="00492D5B">
        <w:t xml:space="preserve"> Not yazımı, Tablo 2’de görünmektedir.</w:t>
      </w:r>
    </w:p>
    <w:p w14:paraId="363396BB" w14:textId="77777777" w:rsidR="00492D5B" w:rsidRPr="00DE6B95" w:rsidRDefault="00492D5B" w:rsidP="00492D5B">
      <w:pPr>
        <w:pStyle w:val="UEFAD-TabloGrafikBal"/>
      </w:pPr>
      <w:r w:rsidRPr="00C32A70">
        <w:rPr>
          <w:b/>
        </w:rPr>
        <w:t>Tablo 2</w:t>
      </w:r>
      <w:r>
        <w:rPr>
          <w:b/>
        </w:rPr>
        <w:t xml:space="preserve">. </w:t>
      </w:r>
      <w:r w:rsidRPr="00DE6B95">
        <w:t>ABT Ön Test Puanlarına Ait Bağımsız Gruplar T-Testi Sonuçları</w:t>
      </w:r>
    </w:p>
    <w:tbl>
      <w:tblPr>
        <w:tblW w:w="7655"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360"/>
        <w:gridCol w:w="813"/>
        <w:gridCol w:w="877"/>
        <w:gridCol w:w="876"/>
        <w:gridCol w:w="1170"/>
        <w:gridCol w:w="850"/>
        <w:gridCol w:w="709"/>
      </w:tblGrid>
      <w:tr w:rsidR="00492D5B" w:rsidRPr="0065713A" w14:paraId="698BD117" w14:textId="77777777" w:rsidTr="007D4FA9">
        <w:trPr>
          <w:jc w:val="center"/>
        </w:trPr>
        <w:tc>
          <w:tcPr>
            <w:tcW w:w="2360" w:type="dxa"/>
            <w:tcBorders>
              <w:bottom w:val="single" w:sz="4" w:space="0" w:color="000000"/>
            </w:tcBorders>
            <w:shd w:val="clear" w:color="auto" w:fill="auto"/>
          </w:tcPr>
          <w:p w14:paraId="742A5767" w14:textId="77777777" w:rsidR="00492D5B" w:rsidRPr="008227AA" w:rsidRDefault="00492D5B" w:rsidP="007D4FA9">
            <w:pPr>
              <w:autoSpaceDE w:val="0"/>
              <w:autoSpaceDN w:val="0"/>
              <w:adjustRightInd w:val="0"/>
              <w:spacing w:after="0" w:line="276" w:lineRule="auto"/>
              <w:jc w:val="center"/>
              <w:rPr>
                <w:i/>
                <w:iCs/>
              </w:rPr>
            </w:pPr>
            <w:r w:rsidRPr="008227AA">
              <w:rPr>
                <w:i/>
                <w:iCs/>
              </w:rPr>
              <w:t>Grup</w:t>
            </w:r>
          </w:p>
        </w:tc>
        <w:tc>
          <w:tcPr>
            <w:tcW w:w="813" w:type="dxa"/>
            <w:tcBorders>
              <w:bottom w:val="single" w:sz="4" w:space="0" w:color="000000"/>
            </w:tcBorders>
            <w:shd w:val="clear" w:color="auto" w:fill="auto"/>
          </w:tcPr>
          <w:p w14:paraId="1767F199" w14:textId="77777777" w:rsidR="00492D5B" w:rsidRPr="008227AA" w:rsidRDefault="00492D5B" w:rsidP="007D4FA9">
            <w:pPr>
              <w:autoSpaceDE w:val="0"/>
              <w:autoSpaceDN w:val="0"/>
              <w:adjustRightInd w:val="0"/>
              <w:spacing w:after="0" w:line="276" w:lineRule="auto"/>
              <w:jc w:val="center"/>
              <w:rPr>
                <w:i/>
                <w:iCs/>
              </w:rPr>
            </w:pPr>
            <w:r w:rsidRPr="008227AA">
              <w:rPr>
                <w:i/>
                <w:iCs/>
              </w:rPr>
              <w:t>N</w:t>
            </w:r>
          </w:p>
        </w:tc>
        <w:tc>
          <w:tcPr>
            <w:tcW w:w="877" w:type="dxa"/>
            <w:tcBorders>
              <w:bottom w:val="single" w:sz="4" w:space="0" w:color="000000"/>
            </w:tcBorders>
            <w:shd w:val="clear" w:color="auto" w:fill="auto"/>
          </w:tcPr>
          <w:p w14:paraId="09AC32B5" w14:textId="77777777" w:rsidR="00492D5B" w:rsidRPr="008227AA" w:rsidRDefault="00160B45" w:rsidP="007D4FA9">
            <w:pPr>
              <w:autoSpaceDE w:val="0"/>
              <w:autoSpaceDN w:val="0"/>
              <w:adjustRightInd w:val="0"/>
              <w:spacing w:after="0" w:line="276" w:lineRule="auto"/>
              <w:jc w:val="center"/>
              <w:rPr>
                <w:i/>
                <w:iCs/>
              </w:rPr>
            </w:pPr>
            <m:oMathPara>
              <m:oMath>
                <m:acc>
                  <m:accPr>
                    <m:chr m:val="̅"/>
                    <m:ctrlPr>
                      <w:rPr>
                        <w:rFonts w:ascii="Cambria Math" w:eastAsia="Cambria Math" w:hAnsi="Cambria Math" w:cs="Cambria Math"/>
                        <w:i/>
                        <w:iCs/>
                      </w:rPr>
                    </m:ctrlPr>
                  </m:accPr>
                  <m:e>
                    <m:r>
                      <w:rPr>
                        <w:rFonts w:ascii="Cambria Math" w:eastAsia="Cambria Math" w:hAnsi="Cambria Math" w:cs="Cambria Math"/>
                      </w:rPr>
                      <m:t>X</m:t>
                    </m:r>
                  </m:e>
                </m:acc>
              </m:oMath>
            </m:oMathPara>
          </w:p>
        </w:tc>
        <w:tc>
          <w:tcPr>
            <w:tcW w:w="876" w:type="dxa"/>
            <w:tcBorders>
              <w:bottom w:val="single" w:sz="4" w:space="0" w:color="000000"/>
            </w:tcBorders>
            <w:shd w:val="clear" w:color="auto" w:fill="auto"/>
          </w:tcPr>
          <w:p w14:paraId="2E21FF1B" w14:textId="77777777" w:rsidR="00492D5B" w:rsidRPr="008227AA" w:rsidRDefault="00492D5B" w:rsidP="007D4FA9">
            <w:pPr>
              <w:autoSpaceDE w:val="0"/>
              <w:autoSpaceDN w:val="0"/>
              <w:adjustRightInd w:val="0"/>
              <w:spacing w:after="0" w:line="276" w:lineRule="auto"/>
              <w:jc w:val="center"/>
              <w:rPr>
                <w:i/>
                <w:iCs/>
              </w:rPr>
            </w:pPr>
            <w:r w:rsidRPr="008227AA">
              <w:rPr>
                <w:i/>
                <w:iCs/>
              </w:rPr>
              <w:t>SS</w:t>
            </w:r>
          </w:p>
        </w:tc>
        <w:tc>
          <w:tcPr>
            <w:tcW w:w="1170" w:type="dxa"/>
            <w:tcBorders>
              <w:bottom w:val="single" w:sz="4" w:space="0" w:color="000000"/>
            </w:tcBorders>
            <w:shd w:val="clear" w:color="auto" w:fill="auto"/>
          </w:tcPr>
          <w:p w14:paraId="69446EDF" w14:textId="77777777" w:rsidR="00492D5B" w:rsidRPr="008227AA" w:rsidRDefault="00492D5B" w:rsidP="007D4FA9">
            <w:pPr>
              <w:autoSpaceDE w:val="0"/>
              <w:autoSpaceDN w:val="0"/>
              <w:adjustRightInd w:val="0"/>
              <w:spacing w:after="0" w:line="276" w:lineRule="auto"/>
              <w:jc w:val="center"/>
              <w:rPr>
                <w:i/>
                <w:iCs/>
              </w:rPr>
            </w:pPr>
            <w:proofErr w:type="gramStart"/>
            <w:r w:rsidRPr="008227AA">
              <w:rPr>
                <w:i/>
                <w:iCs/>
              </w:rPr>
              <w:t>t</w:t>
            </w:r>
            <w:proofErr w:type="gramEnd"/>
            <w:r w:rsidRPr="008227AA">
              <w:rPr>
                <w:i/>
                <w:iCs/>
              </w:rPr>
              <w:t>(3811)*</w:t>
            </w:r>
          </w:p>
        </w:tc>
        <w:tc>
          <w:tcPr>
            <w:tcW w:w="850" w:type="dxa"/>
            <w:tcBorders>
              <w:bottom w:val="single" w:sz="4" w:space="0" w:color="000000"/>
            </w:tcBorders>
          </w:tcPr>
          <w:p w14:paraId="015E4678" w14:textId="77777777" w:rsidR="00492D5B" w:rsidRPr="008227AA" w:rsidRDefault="00492D5B" w:rsidP="007D4FA9">
            <w:pPr>
              <w:autoSpaceDE w:val="0"/>
              <w:autoSpaceDN w:val="0"/>
              <w:adjustRightInd w:val="0"/>
              <w:spacing w:after="0" w:line="276" w:lineRule="auto"/>
              <w:jc w:val="center"/>
              <w:rPr>
                <w:i/>
                <w:iCs/>
              </w:rPr>
            </w:pPr>
            <w:proofErr w:type="gramStart"/>
            <w:r w:rsidRPr="008227AA">
              <w:rPr>
                <w:i/>
                <w:iCs/>
              </w:rPr>
              <w:t>p</w:t>
            </w:r>
            <w:proofErr w:type="gramEnd"/>
          </w:p>
        </w:tc>
        <w:tc>
          <w:tcPr>
            <w:tcW w:w="709" w:type="dxa"/>
            <w:tcBorders>
              <w:bottom w:val="single" w:sz="4" w:space="0" w:color="000000"/>
            </w:tcBorders>
          </w:tcPr>
          <w:p w14:paraId="18C21AD3" w14:textId="77777777" w:rsidR="00492D5B" w:rsidRPr="008227AA" w:rsidRDefault="00492D5B" w:rsidP="007D4FA9">
            <w:pPr>
              <w:autoSpaceDE w:val="0"/>
              <w:autoSpaceDN w:val="0"/>
              <w:adjustRightInd w:val="0"/>
              <w:spacing w:after="0" w:line="276" w:lineRule="auto"/>
              <w:jc w:val="center"/>
              <w:rPr>
                <w:i/>
                <w:iCs/>
              </w:rPr>
            </w:pPr>
            <w:proofErr w:type="gramStart"/>
            <w:r w:rsidRPr="008227AA">
              <w:rPr>
                <w:i/>
                <w:iCs/>
              </w:rPr>
              <w:t>d</w:t>
            </w:r>
            <w:proofErr w:type="gramEnd"/>
          </w:p>
        </w:tc>
      </w:tr>
      <w:tr w:rsidR="00492D5B" w14:paraId="611DCFF9" w14:textId="77777777" w:rsidTr="007D4FA9">
        <w:trPr>
          <w:jc w:val="center"/>
        </w:trPr>
        <w:tc>
          <w:tcPr>
            <w:tcW w:w="2360" w:type="dxa"/>
            <w:tcBorders>
              <w:bottom w:val="nil"/>
            </w:tcBorders>
            <w:shd w:val="clear" w:color="auto" w:fill="auto"/>
          </w:tcPr>
          <w:p w14:paraId="33E14CCA" w14:textId="77777777" w:rsidR="00492D5B" w:rsidRDefault="00492D5B" w:rsidP="007D4FA9">
            <w:pPr>
              <w:autoSpaceDE w:val="0"/>
              <w:autoSpaceDN w:val="0"/>
              <w:adjustRightInd w:val="0"/>
              <w:spacing w:after="0" w:line="276" w:lineRule="auto"/>
            </w:pPr>
            <w:r>
              <w:t>Deney Grubu</w:t>
            </w:r>
          </w:p>
        </w:tc>
        <w:tc>
          <w:tcPr>
            <w:tcW w:w="813" w:type="dxa"/>
            <w:tcBorders>
              <w:bottom w:val="nil"/>
            </w:tcBorders>
            <w:shd w:val="clear" w:color="auto" w:fill="auto"/>
          </w:tcPr>
          <w:p w14:paraId="654BB30D" w14:textId="77777777" w:rsidR="00492D5B" w:rsidRDefault="00492D5B" w:rsidP="007D4FA9">
            <w:pPr>
              <w:autoSpaceDE w:val="0"/>
              <w:autoSpaceDN w:val="0"/>
              <w:adjustRightInd w:val="0"/>
              <w:spacing w:after="0" w:line="276" w:lineRule="auto"/>
            </w:pPr>
            <w:r>
              <w:t>1873</w:t>
            </w:r>
          </w:p>
        </w:tc>
        <w:tc>
          <w:tcPr>
            <w:tcW w:w="877" w:type="dxa"/>
            <w:tcBorders>
              <w:bottom w:val="nil"/>
            </w:tcBorders>
            <w:shd w:val="clear" w:color="auto" w:fill="auto"/>
          </w:tcPr>
          <w:p w14:paraId="2420F97A" w14:textId="77777777" w:rsidR="00492D5B" w:rsidRDefault="00492D5B" w:rsidP="007D4FA9">
            <w:pPr>
              <w:autoSpaceDE w:val="0"/>
              <w:autoSpaceDN w:val="0"/>
              <w:adjustRightInd w:val="0"/>
              <w:spacing w:after="0" w:line="276" w:lineRule="auto"/>
            </w:pPr>
            <w:r>
              <w:t>505,19</w:t>
            </w:r>
          </w:p>
        </w:tc>
        <w:tc>
          <w:tcPr>
            <w:tcW w:w="876" w:type="dxa"/>
            <w:tcBorders>
              <w:bottom w:val="nil"/>
            </w:tcBorders>
            <w:shd w:val="clear" w:color="auto" w:fill="auto"/>
          </w:tcPr>
          <w:p w14:paraId="200F8B8C" w14:textId="77777777" w:rsidR="00492D5B" w:rsidRDefault="00492D5B" w:rsidP="007D4FA9">
            <w:pPr>
              <w:autoSpaceDE w:val="0"/>
              <w:autoSpaceDN w:val="0"/>
              <w:adjustRightInd w:val="0"/>
              <w:spacing w:after="0" w:line="276" w:lineRule="auto"/>
            </w:pPr>
            <w:r>
              <w:t>82,80</w:t>
            </w:r>
          </w:p>
        </w:tc>
        <w:tc>
          <w:tcPr>
            <w:tcW w:w="1170" w:type="dxa"/>
            <w:vMerge w:val="restart"/>
            <w:shd w:val="clear" w:color="auto" w:fill="auto"/>
          </w:tcPr>
          <w:p w14:paraId="0F69459D" w14:textId="77777777" w:rsidR="00492D5B" w:rsidRPr="00A4545C" w:rsidRDefault="00492D5B" w:rsidP="007D4FA9">
            <w:pPr>
              <w:autoSpaceDE w:val="0"/>
              <w:autoSpaceDN w:val="0"/>
              <w:adjustRightInd w:val="0"/>
              <w:spacing w:after="0" w:line="276" w:lineRule="auto"/>
            </w:pPr>
            <w:r>
              <w:t>3,87</w:t>
            </w:r>
          </w:p>
        </w:tc>
        <w:tc>
          <w:tcPr>
            <w:tcW w:w="850" w:type="dxa"/>
            <w:vMerge w:val="restart"/>
          </w:tcPr>
          <w:p w14:paraId="54A06403" w14:textId="77777777" w:rsidR="00492D5B" w:rsidRDefault="00492D5B" w:rsidP="007D4FA9">
            <w:pPr>
              <w:autoSpaceDE w:val="0"/>
              <w:autoSpaceDN w:val="0"/>
              <w:adjustRightInd w:val="0"/>
              <w:spacing w:after="0" w:line="276" w:lineRule="auto"/>
            </w:pPr>
            <w:r>
              <w:t>&lt;0,01</w:t>
            </w:r>
          </w:p>
        </w:tc>
        <w:tc>
          <w:tcPr>
            <w:tcW w:w="709" w:type="dxa"/>
            <w:vMerge w:val="restart"/>
          </w:tcPr>
          <w:p w14:paraId="2829A7F9" w14:textId="77777777" w:rsidR="00492D5B" w:rsidRDefault="00492D5B" w:rsidP="007D4FA9">
            <w:pPr>
              <w:autoSpaceDE w:val="0"/>
              <w:autoSpaceDN w:val="0"/>
              <w:adjustRightInd w:val="0"/>
              <w:spacing w:after="0" w:line="276" w:lineRule="auto"/>
            </w:pPr>
            <w:r>
              <w:t>0,12</w:t>
            </w:r>
          </w:p>
        </w:tc>
      </w:tr>
      <w:tr w:rsidR="00492D5B" w14:paraId="476E4D93" w14:textId="77777777" w:rsidTr="007D4FA9">
        <w:trPr>
          <w:jc w:val="center"/>
        </w:trPr>
        <w:tc>
          <w:tcPr>
            <w:tcW w:w="2360" w:type="dxa"/>
            <w:tcBorders>
              <w:top w:val="nil"/>
              <w:bottom w:val="single" w:sz="4" w:space="0" w:color="000000"/>
            </w:tcBorders>
            <w:shd w:val="clear" w:color="auto" w:fill="auto"/>
          </w:tcPr>
          <w:p w14:paraId="4FC07F76" w14:textId="77777777" w:rsidR="00492D5B" w:rsidRDefault="00492D5B" w:rsidP="007D4FA9">
            <w:pPr>
              <w:autoSpaceDE w:val="0"/>
              <w:autoSpaceDN w:val="0"/>
              <w:adjustRightInd w:val="0"/>
              <w:spacing w:after="0" w:line="276" w:lineRule="auto"/>
            </w:pPr>
            <w:r>
              <w:t>Kontrol Grubu</w:t>
            </w:r>
          </w:p>
        </w:tc>
        <w:tc>
          <w:tcPr>
            <w:tcW w:w="813" w:type="dxa"/>
            <w:tcBorders>
              <w:top w:val="nil"/>
              <w:bottom w:val="single" w:sz="4" w:space="0" w:color="000000"/>
            </w:tcBorders>
            <w:shd w:val="clear" w:color="auto" w:fill="auto"/>
          </w:tcPr>
          <w:p w14:paraId="26E6C34F" w14:textId="77777777" w:rsidR="00492D5B" w:rsidRDefault="00492D5B" w:rsidP="007D4FA9">
            <w:pPr>
              <w:autoSpaceDE w:val="0"/>
              <w:autoSpaceDN w:val="0"/>
              <w:adjustRightInd w:val="0"/>
              <w:spacing w:after="0" w:line="276" w:lineRule="auto"/>
            </w:pPr>
            <w:r>
              <w:t>1940</w:t>
            </w:r>
          </w:p>
        </w:tc>
        <w:tc>
          <w:tcPr>
            <w:tcW w:w="877" w:type="dxa"/>
            <w:tcBorders>
              <w:top w:val="nil"/>
              <w:bottom w:val="single" w:sz="4" w:space="0" w:color="000000"/>
            </w:tcBorders>
            <w:shd w:val="clear" w:color="auto" w:fill="auto"/>
          </w:tcPr>
          <w:p w14:paraId="7DDF87AF" w14:textId="77777777" w:rsidR="00492D5B" w:rsidRDefault="00492D5B" w:rsidP="007D4FA9">
            <w:pPr>
              <w:autoSpaceDE w:val="0"/>
              <w:autoSpaceDN w:val="0"/>
              <w:adjustRightInd w:val="0"/>
              <w:spacing w:after="0" w:line="276" w:lineRule="auto"/>
            </w:pPr>
            <w:r>
              <w:t>515,80</w:t>
            </w:r>
          </w:p>
        </w:tc>
        <w:tc>
          <w:tcPr>
            <w:tcW w:w="876" w:type="dxa"/>
            <w:tcBorders>
              <w:top w:val="nil"/>
              <w:bottom w:val="single" w:sz="4" w:space="0" w:color="000000"/>
            </w:tcBorders>
            <w:shd w:val="clear" w:color="auto" w:fill="auto"/>
          </w:tcPr>
          <w:p w14:paraId="03654A8D" w14:textId="77777777" w:rsidR="00492D5B" w:rsidRDefault="00492D5B" w:rsidP="007D4FA9">
            <w:pPr>
              <w:autoSpaceDE w:val="0"/>
              <w:autoSpaceDN w:val="0"/>
              <w:adjustRightInd w:val="0"/>
              <w:spacing w:after="0" w:line="276" w:lineRule="auto"/>
            </w:pPr>
            <w:r>
              <w:t>86,43</w:t>
            </w:r>
          </w:p>
        </w:tc>
        <w:tc>
          <w:tcPr>
            <w:tcW w:w="1170" w:type="dxa"/>
            <w:vMerge/>
            <w:shd w:val="clear" w:color="auto" w:fill="auto"/>
          </w:tcPr>
          <w:p w14:paraId="5FE9AE01" w14:textId="77777777" w:rsidR="00492D5B" w:rsidRDefault="00492D5B" w:rsidP="007D4FA9">
            <w:pPr>
              <w:pBdr>
                <w:top w:val="nil"/>
                <w:left w:val="nil"/>
                <w:bottom w:val="nil"/>
                <w:right w:val="nil"/>
                <w:between w:val="nil"/>
              </w:pBdr>
              <w:autoSpaceDE w:val="0"/>
              <w:autoSpaceDN w:val="0"/>
              <w:adjustRightInd w:val="0"/>
              <w:spacing w:after="0" w:line="276" w:lineRule="auto"/>
            </w:pPr>
          </w:p>
        </w:tc>
        <w:tc>
          <w:tcPr>
            <w:tcW w:w="850" w:type="dxa"/>
            <w:vMerge/>
          </w:tcPr>
          <w:p w14:paraId="22C551B4" w14:textId="77777777" w:rsidR="00492D5B" w:rsidRDefault="00492D5B" w:rsidP="007D4FA9">
            <w:pPr>
              <w:pBdr>
                <w:top w:val="nil"/>
                <w:left w:val="nil"/>
                <w:bottom w:val="nil"/>
                <w:right w:val="nil"/>
                <w:between w:val="nil"/>
              </w:pBdr>
              <w:autoSpaceDE w:val="0"/>
              <w:autoSpaceDN w:val="0"/>
              <w:adjustRightInd w:val="0"/>
              <w:spacing w:after="0" w:line="276" w:lineRule="auto"/>
            </w:pPr>
          </w:p>
        </w:tc>
        <w:tc>
          <w:tcPr>
            <w:tcW w:w="709" w:type="dxa"/>
            <w:vMerge/>
          </w:tcPr>
          <w:p w14:paraId="06DC2B1B" w14:textId="77777777" w:rsidR="00492D5B" w:rsidRDefault="00492D5B" w:rsidP="007D4FA9">
            <w:pPr>
              <w:pBdr>
                <w:top w:val="nil"/>
                <w:left w:val="nil"/>
                <w:bottom w:val="nil"/>
                <w:right w:val="nil"/>
                <w:between w:val="nil"/>
              </w:pBdr>
              <w:autoSpaceDE w:val="0"/>
              <w:autoSpaceDN w:val="0"/>
              <w:adjustRightInd w:val="0"/>
              <w:spacing w:after="0" w:line="276" w:lineRule="auto"/>
            </w:pPr>
          </w:p>
        </w:tc>
      </w:tr>
    </w:tbl>
    <w:p w14:paraId="6DA2E507" w14:textId="7197D902" w:rsidR="00492D5B" w:rsidRDefault="00492D5B" w:rsidP="00492D5B">
      <w:pPr>
        <w:ind w:firstLine="708"/>
        <w:jc w:val="both"/>
        <w:rPr>
          <w:rFonts w:eastAsiaTheme="majorEastAsia" w:cstheme="majorBidi"/>
        </w:rPr>
      </w:pPr>
      <w:r w:rsidRPr="0091619D">
        <w:rPr>
          <w:rFonts w:eastAsiaTheme="majorEastAsia" w:cstheme="majorBidi"/>
          <w:i/>
        </w:rPr>
        <w:t>Not.</w:t>
      </w:r>
      <w:r>
        <w:rPr>
          <w:rFonts w:eastAsiaTheme="majorEastAsia" w:cstheme="majorBidi"/>
        </w:rPr>
        <w:t xml:space="preserve"> *Parantez içerisindeki değer serbestlik derecesidir.</w:t>
      </w:r>
    </w:p>
    <w:p w14:paraId="0000FCE8" w14:textId="0304AF6C" w:rsidR="00CA07B8" w:rsidRDefault="00CA07B8" w:rsidP="00E97561">
      <w:pPr>
        <w:pStyle w:val="UEFAD-Normal"/>
      </w:pPr>
      <w:r w:rsidRPr="00796E2E">
        <w:t>Tablo ve</w:t>
      </w:r>
      <w:r w:rsidR="00492D5B">
        <w:t xml:space="preserve"> şekil içerisinde tek veya </w:t>
      </w:r>
      <w:r w:rsidRPr="00796E2E">
        <w:t>1,</w:t>
      </w:r>
      <w:r w:rsidR="00924414">
        <w:t>1</w:t>
      </w:r>
      <w:r w:rsidRPr="00796E2E">
        <w:t xml:space="preserve">5 satır aralığı kullanılabilir. </w:t>
      </w:r>
      <w:r w:rsidR="00492D5B">
        <w:t>Ayrıca t</w:t>
      </w:r>
      <w:r w:rsidRPr="00796E2E">
        <w:t xml:space="preserve">ablolardaki her sütuna başlık yazılmalıdır. </w:t>
      </w:r>
      <w:r w:rsidR="00492D5B">
        <w:t>Bu başlıklar eğik ve ortalanmış olmalıdır. Tabloların içindeki başlıkların yazımı için örnek tablolar incelenebilir.</w:t>
      </w:r>
      <w:r w:rsidR="00E97561">
        <w:t xml:space="preserve"> </w:t>
      </w:r>
      <w:r w:rsidRPr="00796E2E">
        <w:t xml:space="preserve">Tablolarda dikey çizgiler olmamalı, sadece üç </w:t>
      </w:r>
      <w:r w:rsidR="00492D5B">
        <w:t>ana yatay çizgi kullanılmalıdır</w:t>
      </w:r>
      <w:r w:rsidRPr="00796E2E">
        <w:t xml:space="preserve">. </w:t>
      </w:r>
      <w:r w:rsidR="00E97561">
        <w:t xml:space="preserve">Bununla birlikte karmaşık tablolarda (örneğin Tablo 4) üçten fazla yatay çizgi kullanılabilir. </w:t>
      </w:r>
      <w:r w:rsidRPr="00796E2E">
        <w:t>Tablolarda sık kullanılan standart sapma, ortalama, p değeri, standartlaştırılmış ve standartlaştırılmış yol katsayıları gibi ifadeler örnek</w:t>
      </w:r>
      <w:r w:rsidR="00492D5B">
        <w:t xml:space="preserve"> tablolardaki</w:t>
      </w:r>
      <w:r w:rsidRPr="00796E2E">
        <w:t xml:space="preserve"> gibi olmalıdır. Aşağıda tablo ve şekil örnekleri sunulmuştur. </w:t>
      </w:r>
    </w:p>
    <w:p w14:paraId="24C054D6" w14:textId="30570E07" w:rsidR="00CA07B8" w:rsidRPr="00DE6B95" w:rsidRDefault="00CA07B8" w:rsidP="00954A7D">
      <w:pPr>
        <w:pStyle w:val="UEFAD-TabloGrafikBal"/>
      </w:pPr>
      <w:r w:rsidRPr="00C32A70">
        <w:rPr>
          <w:b/>
        </w:rPr>
        <w:t>Tablo 3</w:t>
      </w:r>
      <w:r w:rsidR="00492D5B">
        <w:rPr>
          <w:b/>
        </w:rPr>
        <w:t>.</w:t>
      </w:r>
      <w:r w:rsidR="00954A7D">
        <w:rPr>
          <w:b/>
        </w:rPr>
        <w:t xml:space="preserve"> </w:t>
      </w:r>
      <w:r w:rsidRPr="00DE6B95">
        <w:t>Araştırma Değişkenlerinin Betimleyici İstatistikleri ve Korelasyonları</w:t>
      </w:r>
    </w:p>
    <w:tbl>
      <w:tblPr>
        <w:tblStyle w:val="TabloKlavuzu"/>
        <w:tblW w:w="907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50"/>
        <w:gridCol w:w="851"/>
        <w:gridCol w:w="851"/>
        <w:gridCol w:w="993"/>
        <w:gridCol w:w="993"/>
        <w:gridCol w:w="993"/>
        <w:gridCol w:w="993"/>
        <w:gridCol w:w="993"/>
      </w:tblGrid>
      <w:tr w:rsidR="00CA07B8" w:rsidRPr="00A259A7" w14:paraId="2C511DBE" w14:textId="77777777" w:rsidTr="000028CA">
        <w:trPr>
          <w:jc w:val="center"/>
        </w:trPr>
        <w:tc>
          <w:tcPr>
            <w:tcW w:w="1555" w:type="dxa"/>
            <w:tcBorders>
              <w:top w:val="single" w:sz="4" w:space="0" w:color="auto"/>
              <w:bottom w:val="single" w:sz="4" w:space="0" w:color="auto"/>
            </w:tcBorders>
          </w:tcPr>
          <w:p w14:paraId="01836A91" w14:textId="77777777" w:rsidR="00CA07B8" w:rsidRPr="008227AA" w:rsidRDefault="00CA07B8" w:rsidP="000028CA">
            <w:pPr>
              <w:jc w:val="center"/>
              <w:rPr>
                <w:rFonts w:cstheme="minorHAnsi"/>
                <w:i/>
                <w:iCs/>
              </w:rPr>
            </w:pPr>
            <w:r w:rsidRPr="008227AA">
              <w:rPr>
                <w:rFonts w:cstheme="minorHAnsi"/>
                <w:i/>
                <w:iCs/>
              </w:rPr>
              <w:t>Değişken</w:t>
            </w:r>
          </w:p>
        </w:tc>
        <w:tc>
          <w:tcPr>
            <w:tcW w:w="850" w:type="dxa"/>
            <w:tcBorders>
              <w:top w:val="single" w:sz="4" w:space="0" w:color="auto"/>
              <w:bottom w:val="single" w:sz="4" w:space="0" w:color="auto"/>
            </w:tcBorders>
          </w:tcPr>
          <w:p w14:paraId="299BE178" w14:textId="77777777" w:rsidR="00CA07B8" w:rsidRPr="008227AA" w:rsidRDefault="00CA07B8" w:rsidP="000028CA">
            <w:pPr>
              <w:jc w:val="center"/>
              <w:rPr>
                <w:rFonts w:cstheme="minorHAnsi"/>
                <w:i/>
                <w:iCs/>
              </w:rPr>
            </w:pPr>
            <w:r w:rsidRPr="008227AA">
              <w:rPr>
                <w:rFonts w:cstheme="minorHAnsi"/>
                <w:i/>
                <w:iCs/>
              </w:rPr>
              <w:t>N</w:t>
            </w:r>
          </w:p>
        </w:tc>
        <w:tc>
          <w:tcPr>
            <w:tcW w:w="851" w:type="dxa"/>
            <w:tcBorders>
              <w:top w:val="single" w:sz="4" w:space="0" w:color="auto"/>
              <w:bottom w:val="single" w:sz="4" w:space="0" w:color="auto"/>
            </w:tcBorders>
          </w:tcPr>
          <w:p w14:paraId="5C257330" w14:textId="6CDD9720" w:rsidR="00CA07B8" w:rsidRPr="008227AA" w:rsidRDefault="00160B45" w:rsidP="000028CA">
            <w:pPr>
              <w:jc w:val="center"/>
              <w:rPr>
                <w:rFonts w:cstheme="minorHAnsi"/>
                <w:i/>
                <w:iCs/>
              </w:rPr>
            </w:pPr>
            <m:oMathPara>
              <m:oMath>
                <m:acc>
                  <m:accPr>
                    <m:chr m:val="̅"/>
                    <m:ctrlPr>
                      <w:rPr>
                        <w:rFonts w:ascii="Cambria Math" w:eastAsia="Cambria Math" w:hAnsi="Cambria Math" w:cstheme="minorHAnsi"/>
                        <w:i/>
                        <w:iCs/>
                      </w:rPr>
                    </m:ctrlPr>
                  </m:accPr>
                  <m:e>
                    <m:r>
                      <w:rPr>
                        <w:rFonts w:ascii="Cambria Math" w:eastAsia="Cambria Math" w:hAnsi="Cambria Math" w:cstheme="minorHAnsi"/>
                      </w:rPr>
                      <m:t>X</m:t>
                    </m:r>
                  </m:e>
                </m:acc>
              </m:oMath>
            </m:oMathPara>
          </w:p>
        </w:tc>
        <w:tc>
          <w:tcPr>
            <w:tcW w:w="851" w:type="dxa"/>
            <w:tcBorders>
              <w:top w:val="single" w:sz="4" w:space="0" w:color="auto"/>
              <w:bottom w:val="single" w:sz="4" w:space="0" w:color="auto"/>
            </w:tcBorders>
          </w:tcPr>
          <w:p w14:paraId="23C0DF6E" w14:textId="77777777" w:rsidR="00CA07B8" w:rsidRPr="008227AA" w:rsidRDefault="00CA07B8" w:rsidP="000028CA">
            <w:pPr>
              <w:jc w:val="center"/>
              <w:rPr>
                <w:rFonts w:cstheme="minorHAnsi"/>
                <w:i/>
                <w:iCs/>
              </w:rPr>
            </w:pPr>
            <w:r w:rsidRPr="008227AA">
              <w:rPr>
                <w:rFonts w:cstheme="minorHAnsi"/>
                <w:i/>
                <w:iCs/>
              </w:rPr>
              <w:t>SS</w:t>
            </w:r>
          </w:p>
        </w:tc>
        <w:tc>
          <w:tcPr>
            <w:tcW w:w="993" w:type="dxa"/>
            <w:tcBorders>
              <w:top w:val="single" w:sz="4" w:space="0" w:color="auto"/>
              <w:bottom w:val="single" w:sz="4" w:space="0" w:color="auto"/>
            </w:tcBorders>
          </w:tcPr>
          <w:p w14:paraId="394838CE" w14:textId="77777777" w:rsidR="00CA07B8" w:rsidRPr="008227AA" w:rsidRDefault="00CA07B8" w:rsidP="000028CA">
            <w:pPr>
              <w:jc w:val="center"/>
              <w:rPr>
                <w:rFonts w:cstheme="minorHAnsi"/>
                <w:i/>
                <w:iCs/>
              </w:rPr>
            </w:pPr>
            <w:r w:rsidRPr="008227AA">
              <w:rPr>
                <w:rFonts w:cstheme="minorHAnsi"/>
                <w:i/>
                <w:iCs/>
              </w:rPr>
              <w:t>1</w:t>
            </w:r>
          </w:p>
        </w:tc>
        <w:tc>
          <w:tcPr>
            <w:tcW w:w="993" w:type="dxa"/>
            <w:tcBorders>
              <w:top w:val="single" w:sz="4" w:space="0" w:color="auto"/>
              <w:bottom w:val="single" w:sz="4" w:space="0" w:color="auto"/>
            </w:tcBorders>
          </w:tcPr>
          <w:p w14:paraId="22B8195E" w14:textId="77777777" w:rsidR="00CA07B8" w:rsidRPr="008227AA" w:rsidRDefault="00CA07B8" w:rsidP="000028CA">
            <w:pPr>
              <w:jc w:val="center"/>
              <w:rPr>
                <w:rFonts w:cstheme="minorHAnsi"/>
                <w:i/>
                <w:iCs/>
              </w:rPr>
            </w:pPr>
            <w:r w:rsidRPr="008227AA">
              <w:rPr>
                <w:rFonts w:cstheme="minorHAnsi"/>
                <w:i/>
                <w:iCs/>
              </w:rPr>
              <w:t>2</w:t>
            </w:r>
          </w:p>
        </w:tc>
        <w:tc>
          <w:tcPr>
            <w:tcW w:w="993" w:type="dxa"/>
            <w:tcBorders>
              <w:top w:val="single" w:sz="4" w:space="0" w:color="auto"/>
              <w:bottom w:val="single" w:sz="4" w:space="0" w:color="auto"/>
            </w:tcBorders>
          </w:tcPr>
          <w:p w14:paraId="0BB1FF85" w14:textId="77777777" w:rsidR="00CA07B8" w:rsidRPr="008227AA" w:rsidRDefault="00CA07B8" w:rsidP="000028CA">
            <w:pPr>
              <w:jc w:val="center"/>
              <w:rPr>
                <w:rFonts w:cstheme="minorHAnsi"/>
                <w:i/>
                <w:iCs/>
              </w:rPr>
            </w:pPr>
            <w:r w:rsidRPr="008227AA">
              <w:rPr>
                <w:rFonts w:cstheme="minorHAnsi"/>
                <w:i/>
                <w:iCs/>
              </w:rPr>
              <w:t>3</w:t>
            </w:r>
          </w:p>
        </w:tc>
        <w:tc>
          <w:tcPr>
            <w:tcW w:w="993" w:type="dxa"/>
            <w:tcBorders>
              <w:top w:val="single" w:sz="4" w:space="0" w:color="auto"/>
              <w:bottom w:val="single" w:sz="4" w:space="0" w:color="auto"/>
            </w:tcBorders>
          </w:tcPr>
          <w:p w14:paraId="46A45906" w14:textId="77777777" w:rsidR="00CA07B8" w:rsidRPr="008227AA" w:rsidRDefault="00CA07B8" w:rsidP="000028CA">
            <w:pPr>
              <w:jc w:val="center"/>
              <w:rPr>
                <w:rFonts w:cstheme="minorHAnsi"/>
                <w:i/>
                <w:iCs/>
              </w:rPr>
            </w:pPr>
            <w:r w:rsidRPr="008227AA">
              <w:rPr>
                <w:rFonts w:cstheme="minorHAnsi"/>
                <w:i/>
                <w:iCs/>
              </w:rPr>
              <w:t>4</w:t>
            </w:r>
          </w:p>
        </w:tc>
        <w:tc>
          <w:tcPr>
            <w:tcW w:w="993" w:type="dxa"/>
            <w:tcBorders>
              <w:top w:val="single" w:sz="4" w:space="0" w:color="auto"/>
              <w:bottom w:val="single" w:sz="4" w:space="0" w:color="auto"/>
            </w:tcBorders>
          </w:tcPr>
          <w:p w14:paraId="29F80E80" w14:textId="77777777" w:rsidR="00CA07B8" w:rsidRPr="008227AA" w:rsidRDefault="00CA07B8" w:rsidP="000028CA">
            <w:pPr>
              <w:jc w:val="center"/>
              <w:rPr>
                <w:rFonts w:cstheme="minorHAnsi"/>
                <w:i/>
                <w:iCs/>
              </w:rPr>
            </w:pPr>
            <w:r w:rsidRPr="008227AA">
              <w:rPr>
                <w:rFonts w:cstheme="minorHAnsi"/>
                <w:i/>
                <w:iCs/>
              </w:rPr>
              <w:t>5</w:t>
            </w:r>
          </w:p>
        </w:tc>
      </w:tr>
      <w:tr w:rsidR="00CA07B8" w:rsidRPr="00A259A7" w14:paraId="04C2897A" w14:textId="77777777" w:rsidTr="000028CA">
        <w:trPr>
          <w:jc w:val="center"/>
        </w:trPr>
        <w:tc>
          <w:tcPr>
            <w:tcW w:w="1555" w:type="dxa"/>
            <w:tcBorders>
              <w:top w:val="single" w:sz="4" w:space="0" w:color="auto"/>
            </w:tcBorders>
          </w:tcPr>
          <w:p w14:paraId="3EEEC250" w14:textId="77777777" w:rsidR="00CA07B8" w:rsidRPr="00A259A7" w:rsidRDefault="00CA07B8" w:rsidP="000028CA">
            <w:pPr>
              <w:rPr>
                <w:rFonts w:cstheme="minorHAnsi"/>
              </w:rPr>
            </w:pPr>
            <w:r w:rsidRPr="00A259A7">
              <w:rPr>
                <w:rFonts w:cstheme="minorHAnsi"/>
              </w:rPr>
              <w:t>1. Değişken 1</w:t>
            </w:r>
          </w:p>
        </w:tc>
        <w:tc>
          <w:tcPr>
            <w:tcW w:w="850" w:type="dxa"/>
            <w:tcBorders>
              <w:top w:val="single" w:sz="4" w:space="0" w:color="auto"/>
            </w:tcBorders>
            <w:vAlign w:val="center"/>
          </w:tcPr>
          <w:p w14:paraId="68A14B0E" w14:textId="77777777" w:rsidR="00CA07B8" w:rsidRPr="00A259A7" w:rsidRDefault="00CA07B8" w:rsidP="000028CA">
            <w:pPr>
              <w:rPr>
                <w:rFonts w:cstheme="minorHAnsi"/>
              </w:rPr>
            </w:pPr>
            <w:r w:rsidRPr="00A259A7">
              <w:rPr>
                <w:rFonts w:cstheme="minorHAnsi"/>
                <w:color w:val="000000"/>
              </w:rPr>
              <w:t>494</w:t>
            </w:r>
          </w:p>
        </w:tc>
        <w:tc>
          <w:tcPr>
            <w:tcW w:w="851" w:type="dxa"/>
            <w:tcBorders>
              <w:top w:val="single" w:sz="4" w:space="0" w:color="auto"/>
            </w:tcBorders>
            <w:vAlign w:val="center"/>
          </w:tcPr>
          <w:p w14:paraId="0EC949AE" w14:textId="77777777" w:rsidR="00CA07B8" w:rsidRPr="00A259A7" w:rsidRDefault="00CA07B8" w:rsidP="000028CA">
            <w:pPr>
              <w:rPr>
                <w:rFonts w:cstheme="minorHAnsi"/>
              </w:rPr>
            </w:pPr>
            <w:r w:rsidRPr="00A259A7">
              <w:rPr>
                <w:rFonts w:cstheme="minorHAnsi"/>
                <w:color w:val="000000"/>
              </w:rPr>
              <w:t>13,74</w:t>
            </w:r>
          </w:p>
        </w:tc>
        <w:tc>
          <w:tcPr>
            <w:tcW w:w="851" w:type="dxa"/>
            <w:tcBorders>
              <w:top w:val="single" w:sz="4" w:space="0" w:color="auto"/>
            </w:tcBorders>
            <w:vAlign w:val="center"/>
          </w:tcPr>
          <w:p w14:paraId="5B1C59C6" w14:textId="77777777" w:rsidR="00CA07B8" w:rsidRPr="00A259A7" w:rsidRDefault="00CA07B8" w:rsidP="000028CA">
            <w:pPr>
              <w:rPr>
                <w:rFonts w:cstheme="minorHAnsi"/>
              </w:rPr>
            </w:pPr>
            <w:r w:rsidRPr="00A259A7">
              <w:rPr>
                <w:rFonts w:cstheme="minorHAnsi"/>
                <w:color w:val="000000"/>
              </w:rPr>
              <w:t>9,00</w:t>
            </w:r>
          </w:p>
        </w:tc>
        <w:tc>
          <w:tcPr>
            <w:tcW w:w="993" w:type="dxa"/>
            <w:tcBorders>
              <w:top w:val="single" w:sz="4" w:space="0" w:color="auto"/>
            </w:tcBorders>
          </w:tcPr>
          <w:p w14:paraId="69ACD84B" w14:textId="77777777" w:rsidR="00CA07B8" w:rsidRPr="00A259A7" w:rsidRDefault="00CA07B8" w:rsidP="000028CA">
            <w:pPr>
              <w:rPr>
                <w:rFonts w:cstheme="minorHAnsi"/>
              </w:rPr>
            </w:pPr>
            <w:r w:rsidRPr="00A259A7">
              <w:rPr>
                <w:rFonts w:cstheme="minorHAnsi"/>
              </w:rPr>
              <w:t>-</w:t>
            </w:r>
          </w:p>
        </w:tc>
        <w:tc>
          <w:tcPr>
            <w:tcW w:w="993" w:type="dxa"/>
            <w:tcBorders>
              <w:top w:val="single" w:sz="4" w:space="0" w:color="auto"/>
            </w:tcBorders>
          </w:tcPr>
          <w:p w14:paraId="26F2AD82" w14:textId="77777777" w:rsidR="00CA07B8" w:rsidRPr="00A259A7" w:rsidRDefault="00CA07B8" w:rsidP="000028CA">
            <w:pPr>
              <w:rPr>
                <w:rFonts w:cstheme="minorHAnsi"/>
              </w:rPr>
            </w:pPr>
          </w:p>
        </w:tc>
        <w:tc>
          <w:tcPr>
            <w:tcW w:w="993" w:type="dxa"/>
            <w:tcBorders>
              <w:top w:val="single" w:sz="4" w:space="0" w:color="auto"/>
            </w:tcBorders>
          </w:tcPr>
          <w:p w14:paraId="46F71C28" w14:textId="77777777" w:rsidR="00CA07B8" w:rsidRPr="00A259A7" w:rsidRDefault="00CA07B8" w:rsidP="000028CA">
            <w:pPr>
              <w:rPr>
                <w:rFonts w:cstheme="minorHAnsi"/>
              </w:rPr>
            </w:pPr>
          </w:p>
        </w:tc>
        <w:tc>
          <w:tcPr>
            <w:tcW w:w="993" w:type="dxa"/>
            <w:tcBorders>
              <w:top w:val="single" w:sz="4" w:space="0" w:color="auto"/>
            </w:tcBorders>
          </w:tcPr>
          <w:p w14:paraId="110012C2" w14:textId="77777777" w:rsidR="00CA07B8" w:rsidRPr="00A259A7" w:rsidRDefault="00CA07B8" w:rsidP="000028CA">
            <w:pPr>
              <w:rPr>
                <w:rFonts w:cstheme="minorHAnsi"/>
              </w:rPr>
            </w:pPr>
          </w:p>
        </w:tc>
        <w:tc>
          <w:tcPr>
            <w:tcW w:w="993" w:type="dxa"/>
            <w:tcBorders>
              <w:top w:val="single" w:sz="4" w:space="0" w:color="auto"/>
            </w:tcBorders>
          </w:tcPr>
          <w:p w14:paraId="4ADC695A" w14:textId="77777777" w:rsidR="00CA07B8" w:rsidRPr="00A259A7" w:rsidRDefault="00CA07B8" w:rsidP="000028CA">
            <w:pPr>
              <w:rPr>
                <w:rFonts w:cstheme="minorHAnsi"/>
              </w:rPr>
            </w:pPr>
          </w:p>
        </w:tc>
      </w:tr>
      <w:tr w:rsidR="00CA07B8" w:rsidRPr="00A259A7" w14:paraId="1712FCC1" w14:textId="77777777" w:rsidTr="000028CA">
        <w:trPr>
          <w:jc w:val="center"/>
        </w:trPr>
        <w:tc>
          <w:tcPr>
            <w:tcW w:w="1555" w:type="dxa"/>
          </w:tcPr>
          <w:p w14:paraId="3620B063" w14:textId="77777777" w:rsidR="00CA07B8" w:rsidRPr="00A259A7" w:rsidRDefault="00CA07B8" w:rsidP="000028CA">
            <w:pPr>
              <w:rPr>
                <w:rFonts w:cstheme="minorHAnsi"/>
              </w:rPr>
            </w:pPr>
            <w:r w:rsidRPr="00A259A7">
              <w:rPr>
                <w:rFonts w:cstheme="minorHAnsi"/>
              </w:rPr>
              <w:t>2. Değişken 2</w:t>
            </w:r>
          </w:p>
        </w:tc>
        <w:tc>
          <w:tcPr>
            <w:tcW w:w="850" w:type="dxa"/>
            <w:vAlign w:val="center"/>
          </w:tcPr>
          <w:p w14:paraId="1F1BA01B" w14:textId="77777777" w:rsidR="00CA07B8" w:rsidRPr="00A259A7" w:rsidRDefault="00CA07B8" w:rsidP="000028CA">
            <w:pPr>
              <w:rPr>
                <w:rFonts w:cstheme="minorHAnsi"/>
              </w:rPr>
            </w:pPr>
            <w:r w:rsidRPr="00A259A7">
              <w:rPr>
                <w:rFonts w:cstheme="minorHAnsi"/>
                <w:color w:val="000000"/>
              </w:rPr>
              <w:t>480</w:t>
            </w:r>
          </w:p>
        </w:tc>
        <w:tc>
          <w:tcPr>
            <w:tcW w:w="851" w:type="dxa"/>
            <w:vAlign w:val="center"/>
          </w:tcPr>
          <w:p w14:paraId="01D9F2FF" w14:textId="77777777" w:rsidR="00CA07B8" w:rsidRPr="00A259A7" w:rsidRDefault="00CA07B8" w:rsidP="000028CA">
            <w:pPr>
              <w:rPr>
                <w:rFonts w:cstheme="minorHAnsi"/>
              </w:rPr>
            </w:pPr>
            <w:r w:rsidRPr="00A259A7">
              <w:rPr>
                <w:rFonts w:cstheme="minorHAnsi"/>
                <w:color w:val="000000"/>
              </w:rPr>
              <w:t>22,89</w:t>
            </w:r>
          </w:p>
        </w:tc>
        <w:tc>
          <w:tcPr>
            <w:tcW w:w="851" w:type="dxa"/>
            <w:vAlign w:val="center"/>
          </w:tcPr>
          <w:p w14:paraId="214BC32E" w14:textId="77777777" w:rsidR="00CA07B8" w:rsidRPr="00A259A7" w:rsidRDefault="00CA07B8" w:rsidP="000028CA">
            <w:pPr>
              <w:rPr>
                <w:rFonts w:cstheme="minorHAnsi"/>
              </w:rPr>
            </w:pPr>
            <w:r w:rsidRPr="00A259A7">
              <w:rPr>
                <w:rFonts w:cstheme="minorHAnsi"/>
                <w:color w:val="000000"/>
              </w:rPr>
              <w:t>4,30</w:t>
            </w:r>
          </w:p>
        </w:tc>
        <w:tc>
          <w:tcPr>
            <w:tcW w:w="993" w:type="dxa"/>
          </w:tcPr>
          <w:p w14:paraId="728B8B6F" w14:textId="77777777" w:rsidR="00CA07B8" w:rsidRPr="00A259A7" w:rsidRDefault="00CA07B8" w:rsidP="000028CA">
            <w:pPr>
              <w:rPr>
                <w:rFonts w:cstheme="minorHAnsi"/>
              </w:rPr>
            </w:pPr>
            <w:r w:rsidRPr="00A259A7">
              <w:rPr>
                <w:rFonts w:cstheme="minorHAnsi"/>
              </w:rPr>
              <w:t>0,03</w:t>
            </w:r>
          </w:p>
        </w:tc>
        <w:tc>
          <w:tcPr>
            <w:tcW w:w="993" w:type="dxa"/>
          </w:tcPr>
          <w:p w14:paraId="6E711C5B" w14:textId="77777777" w:rsidR="00CA07B8" w:rsidRPr="00A259A7" w:rsidRDefault="00CA07B8" w:rsidP="000028CA">
            <w:pPr>
              <w:rPr>
                <w:rFonts w:cstheme="minorHAnsi"/>
              </w:rPr>
            </w:pPr>
            <w:r w:rsidRPr="00A259A7">
              <w:rPr>
                <w:rFonts w:cstheme="minorHAnsi"/>
              </w:rPr>
              <w:t>-</w:t>
            </w:r>
          </w:p>
        </w:tc>
        <w:tc>
          <w:tcPr>
            <w:tcW w:w="993" w:type="dxa"/>
          </w:tcPr>
          <w:p w14:paraId="0459B2CB" w14:textId="77777777" w:rsidR="00CA07B8" w:rsidRPr="00A259A7" w:rsidRDefault="00CA07B8" w:rsidP="000028CA">
            <w:pPr>
              <w:rPr>
                <w:rFonts w:cstheme="minorHAnsi"/>
              </w:rPr>
            </w:pPr>
          </w:p>
        </w:tc>
        <w:tc>
          <w:tcPr>
            <w:tcW w:w="993" w:type="dxa"/>
          </w:tcPr>
          <w:p w14:paraId="002CC03C" w14:textId="77777777" w:rsidR="00CA07B8" w:rsidRPr="00A259A7" w:rsidRDefault="00CA07B8" w:rsidP="000028CA">
            <w:pPr>
              <w:rPr>
                <w:rFonts w:cstheme="minorHAnsi"/>
              </w:rPr>
            </w:pPr>
          </w:p>
        </w:tc>
        <w:tc>
          <w:tcPr>
            <w:tcW w:w="993" w:type="dxa"/>
          </w:tcPr>
          <w:p w14:paraId="4FD770E6" w14:textId="77777777" w:rsidR="00CA07B8" w:rsidRPr="00A259A7" w:rsidRDefault="00CA07B8" w:rsidP="000028CA">
            <w:pPr>
              <w:rPr>
                <w:rFonts w:cstheme="minorHAnsi"/>
              </w:rPr>
            </w:pPr>
          </w:p>
        </w:tc>
      </w:tr>
      <w:tr w:rsidR="00CA07B8" w:rsidRPr="00A259A7" w14:paraId="1389CC12" w14:textId="77777777" w:rsidTr="000028CA">
        <w:trPr>
          <w:jc w:val="center"/>
        </w:trPr>
        <w:tc>
          <w:tcPr>
            <w:tcW w:w="1555" w:type="dxa"/>
          </w:tcPr>
          <w:p w14:paraId="4E7727C4" w14:textId="77777777" w:rsidR="00CA07B8" w:rsidRPr="00A259A7" w:rsidRDefault="00CA07B8" w:rsidP="000028CA">
            <w:pPr>
              <w:rPr>
                <w:rFonts w:cstheme="minorHAnsi"/>
              </w:rPr>
            </w:pPr>
            <w:r w:rsidRPr="00A259A7">
              <w:rPr>
                <w:rFonts w:cstheme="minorHAnsi"/>
              </w:rPr>
              <w:t>3. Değişken 3</w:t>
            </w:r>
          </w:p>
        </w:tc>
        <w:tc>
          <w:tcPr>
            <w:tcW w:w="850" w:type="dxa"/>
            <w:vAlign w:val="center"/>
          </w:tcPr>
          <w:p w14:paraId="4C3D781F" w14:textId="77777777" w:rsidR="00CA07B8" w:rsidRPr="00A259A7" w:rsidRDefault="00CA07B8" w:rsidP="000028CA">
            <w:pPr>
              <w:rPr>
                <w:rFonts w:cstheme="minorHAnsi"/>
              </w:rPr>
            </w:pPr>
            <w:r w:rsidRPr="00A259A7">
              <w:rPr>
                <w:rFonts w:cstheme="minorHAnsi"/>
                <w:color w:val="000000"/>
              </w:rPr>
              <w:t>500</w:t>
            </w:r>
          </w:p>
        </w:tc>
        <w:tc>
          <w:tcPr>
            <w:tcW w:w="851" w:type="dxa"/>
            <w:vAlign w:val="center"/>
          </w:tcPr>
          <w:p w14:paraId="6D362902" w14:textId="77777777" w:rsidR="00CA07B8" w:rsidRPr="00A259A7" w:rsidRDefault="00CA07B8" w:rsidP="000028CA">
            <w:pPr>
              <w:rPr>
                <w:rFonts w:cstheme="minorHAnsi"/>
              </w:rPr>
            </w:pPr>
            <w:r w:rsidRPr="00A259A7">
              <w:rPr>
                <w:rFonts w:cstheme="minorHAnsi"/>
                <w:color w:val="000000"/>
              </w:rPr>
              <w:t>10,50</w:t>
            </w:r>
          </w:p>
        </w:tc>
        <w:tc>
          <w:tcPr>
            <w:tcW w:w="851" w:type="dxa"/>
            <w:vAlign w:val="center"/>
          </w:tcPr>
          <w:p w14:paraId="51D01335" w14:textId="77777777" w:rsidR="00CA07B8" w:rsidRPr="00A259A7" w:rsidRDefault="00CA07B8" w:rsidP="000028CA">
            <w:pPr>
              <w:rPr>
                <w:rFonts w:cstheme="minorHAnsi"/>
              </w:rPr>
            </w:pPr>
            <w:r w:rsidRPr="00A259A7">
              <w:rPr>
                <w:rFonts w:cstheme="minorHAnsi"/>
                <w:color w:val="000000"/>
              </w:rPr>
              <w:t>2,27</w:t>
            </w:r>
          </w:p>
        </w:tc>
        <w:tc>
          <w:tcPr>
            <w:tcW w:w="993" w:type="dxa"/>
          </w:tcPr>
          <w:p w14:paraId="367DBE3B" w14:textId="77777777" w:rsidR="00CA07B8" w:rsidRPr="00A259A7" w:rsidRDefault="00CA07B8" w:rsidP="000028CA">
            <w:pPr>
              <w:rPr>
                <w:rFonts w:cstheme="minorHAnsi"/>
              </w:rPr>
            </w:pPr>
            <w:r w:rsidRPr="00A259A7">
              <w:rPr>
                <w:rFonts w:cstheme="minorHAnsi"/>
              </w:rPr>
              <w:t>-0,01</w:t>
            </w:r>
          </w:p>
        </w:tc>
        <w:tc>
          <w:tcPr>
            <w:tcW w:w="993" w:type="dxa"/>
          </w:tcPr>
          <w:p w14:paraId="10F7BF71" w14:textId="77777777" w:rsidR="00CA07B8" w:rsidRPr="00A259A7" w:rsidRDefault="00CA07B8" w:rsidP="000028CA">
            <w:pPr>
              <w:rPr>
                <w:rFonts w:cstheme="minorHAnsi"/>
              </w:rPr>
            </w:pPr>
            <w:r w:rsidRPr="00A259A7">
              <w:rPr>
                <w:rFonts w:cstheme="minorHAnsi"/>
              </w:rPr>
              <w:t>0,05</w:t>
            </w:r>
          </w:p>
        </w:tc>
        <w:tc>
          <w:tcPr>
            <w:tcW w:w="993" w:type="dxa"/>
          </w:tcPr>
          <w:p w14:paraId="0B781C02" w14:textId="77777777" w:rsidR="00CA07B8" w:rsidRPr="00A259A7" w:rsidRDefault="00CA07B8" w:rsidP="000028CA">
            <w:pPr>
              <w:rPr>
                <w:rFonts w:cstheme="minorHAnsi"/>
              </w:rPr>
            </w:pPr>
            <w:r w:rsidRPr="00A259A7">
              <w:rPr>
                <w:rFonts w:cstheme="minorHAnsi"/>
              </w:rPr>
              <w:t>-</w:t>
            </w:r>
          </w:p>
        </w:tc>
        <w:tc>
          <w:tcPr>
            <w:tcW w:w="993" w:type="dxa"/>
          </w:tcPr>
          <w:p w14:paraId="19D736EB" w14:textId="77777777" w:rsidR="00CA07B8" w:rsidRPr="00A259A7" w:rsidRDefault="00CA07B8" w:rsidP="000028CA">
            <w:pPr>
              <w:rPr>
                <w:rFonts w:cstheme="minorHAnsi"/>
              </w:rPr>
            </w:pPr>
          </w:p>
        </w:tc>
        <w:tc>
          <w:tcPr>
            <w:tcW w:w="993" w:type="dxa"/>
          </w:tcPr>
          <w:p w14:paraId="7062A611" w14:textId="77777777" w:rsidR="00CA07B8" w:rsidRPr="00A259A7" w:rsidRDefault="00CA07B8" w:rsidP="000028CA">
            <w:pPr>
              <w:rPr>
                <w:rFonts w:cstheme="minorHAnsi"/>
              </w:rPr>
            </w:pPr>
          </w:p>
        </w:tc>
      </w:tr>
      <w:tr w:rsidR="00CA07B8" w:rsidRPr="00A259A7" w14:paraId="4872B58F" w14:textId="77777777" w:rsidTr="000028CA">
        <w:trPr>
          <w:jc w:val="center"/>
        </w:trPr>
        <w:tc>
          <w:tcPr>
            <w:tcW w:w="1555" w:type="dxa"/>
          </w:tcPr>
          <w:p w14:paraId="2866859D" w14:textId="77777777" w:rsidR="00CA07B8" w:rsidRPr="00A259A7" w:rsidRDefault="00CA07B8" w:rsidP="000028CA">
            <w:pPr>
              <w:rPr>
                <w:rFonts w:cstheme="minorHAnsi"/>
              </w:rPr>
            </w:pPr>
            <w:r w:rsidRPr="00A259A7">
              <w:rPr>
                <w:rFonts w:cstheme="minorHAnsi"/>
              </w:rPr>
              <w:t>4. Değişken 4</w:t>
            </w:r>
          </w:p>
        </w:tc>
        <w:tc>
          <w:tcPr>
            <w:tcW w:w="850" w:type="dxa"/>
            <w:vAlign w:val="center"/>
          </w:tcPr>
          <w:p w14:paraId="00209EEC" w14:textId="77777777" w:rsidR="00CA07B8" w:rsidRPr="00A259A7" w:rsidRDefault="00CA07B8" w:rsidP="000028CA">
            <w:pPr>
              <w:rPr>
                <w:rFonts w:cstheme="minorHAnsi"/>
              </w:rPr>
            </w:pPr>
            <w:r w:rsidRPr="00A259A7">
              <w:rPr>
                <w:rFonts w:cstheme="minorHAnsi"/>
                <w:color w:val="000000"/>
              </w:rPr>
              <w:t>498</w:t>
            </w:r>
          </w:p>
        </w:tc>
        <w:tc>
          <w:tcPr>
            <w:tcW w:w="851" w:type="dxa"/>
            <w:vAlign w:val="center"/>
          </w:tcPr>
          <w:p w14:paraId="7E7D70C3" w14:textId="77777777" w:rsidR="00CA07B8" w:rsidRPr="00A259A7" w:rsidRDefault="00CA07B8" w:rsidP="000028CA">
            <w:pPr>
              <w:rPr>
                <w:rFonts w:cstheme="minorHAnsi"/>
              </w:rPr>
            </w:pPr>
            <w:r w:rsidRPr="00A259A7">
              <w:rPr>
                <w:rFonts w:cstheme="minorHAnsi"/>
                <w:color w:val="000000"/>
              </w:rPr>
              <w:t>10,37</w:t>
            </w:r>
          </w:p>
        </w:tc>
        <w:tc>
          <w:tcPr>
            <w:tcW w:w="851" w:type="dxa"/>
            <w:vAlign w:val="center"/>
          </w:tcPr>
          <w:p w14:paraId="2D5BEF6A" w14:textId="77777777" w:rsidR="00CA07B8" w:rsidRPr="00A259A7" w:rsidRDefault="00CA07B8" w:rsidP="000028CA">
            <w:pPr>
              <w:rPr>
                <w:rFonts w:cstheme="minorHAnsi"/>
              </w:rPr>
            </w:pPr>
            <w:r w:rsidRPr="00A259A7">
              <w:rPr>
                <w:rFonts w:cstheme="minorHAnsi"/>
                <w:color w:val="000000"/>
              </w:rPr>
              <w:t>2,04</w:t>
            </w:r>
          </w:p>
        </w:tc>
        <w:tc>
          <w:tcPr>
            <w:tcW w:w="993" w:type="dxa"/>
          </w:tcPr>
          <w:p w14:paraId="3AFC8010" w14:textId="77777777" w:rsidR="00CA07B8" w:rsidRPr="00A259A7" w:rsidRDefault="00CA07B8" w:rsidP="000028CA">
            <w:pPr>
              <w:rPr>
                <w:rFonts w:cstheme="minorHAnsi"/>
              </w:rPr>
            </w:pPr>
            <w:r w:rsidRPr="00A259A7">
              <w:rPr>
                <w:rFonts w:cstheme="minorHAnsi"/>
              </w:rPr>
              <w:t>0,07</w:t>
            </w:r>
          </w:p>
        </w:tc>
        <w:tc>
          <w:tcPr>
            <w:tcW w:w="993" w:type="dxa"/>
          </w:tcPr>
          <w:p w14:paraId="03C9B564" w14:textId="77777777" w:rsidR="00CA07B8" w:rsidRPr="00A259A7" w:rsidRDefault="00CA07B8" w:rsidP="000028CA">
            <w:pPr>
              <w:rPr>
                <w:rFonts w:cstheme="minorHAnsi"/>
              </w:rPr>
            </w:pPr>
            <w:r w:rsidRPr="00A259A7">
              <w:rPr>
                <w:rFonts w:cstheme="minorHAnsi"/>
              </w:rPr>
              <w:t>0,05</w:t>
            </w:r>
          </w:p>
        </w:tc>
        <w:tc>
          <w:tcPr>
            <w:tcW w:w="993" w:type="dxa"/>
          </w:tcPr>
          <w:p w14:paraId="6C406D0E" w14:textId="77777777" w:rsidR="00CA07B8" w:rsidRPr="00A259A7" w:rsidRDefault="00CA07B8" w:rsidP="000028CA">
            <w:pPr>
              <w:rPr>
                <w:rFonts w:cstheme="minorHAnsi"/>
              </w:rPr>
            </w:pPr>
            <w:r w:rsidRPr="00A259A7">
              <w:rPr>
                <w:rFonts w:cstheme="minorHAnsi"/>
              </w:rPr>
              <w:t>0,47*</w:t>
            </w:r>
          </w:p>
        </w:tc>
        <w:tc>
          <w:tcPr>
            <w:tcW w:w="993" w:type="dxa"/>
          </w:tcPr>
          <w:p w14:paraId="7EA4A6F8" w14:textId="77777777" w:rsidR="00CA07B8" w:rsidRPr="00A259A7" w:rsidRDefault="00CA07B8" w:rsidP="000028CA">
            <w:pPr>
              <w:rPr>
                <w:rFonts w:cstheme="minorHAnsi"/>
              </w:rPr>
            </w:pPr>
            <w:r w:rsidRPr="00A259A7">
              <w:rPr>
                <w:rFonts w:cstheme="minorHAnsi"/>
              </w:rPr>
              <w:t>-</w:t>
            </w:r>
          </w:p>
        </w:tc>
        <w:tc>
          <w:tcPr>
            <w:tcW w:w="993" w:type="dxa"/>
          </w:tcPr>
          <w:p w14:paraId="0DA68616" w14:textId="77777777" w:rsidR="00CA07B8" w:rsidRPr="00A259A7" w:rsidRDefault="00CA07B8" w:rsidP="000028CA">
            <w:pPr>
              <w:rPr>
                <w:rFonts w:cstheme="minorHAnsi"/>
              </w:rPr>
            </w:pPr>
          </w:p>
        </w:tc>
      </w:tr>
      <w:tr w:rsidR="00CA07B8" w:rsidRPr="00A259A7" w14:paraId="10E7330D" w14:textId="77777777" w:rsidTr="000028CA">
        <w:trPr>
          <w:jc w:val="center"/>
        </w:trPr>
        <w:tc>
          <w:tcPr>
            <w:tcW w:w="1555" w:type="dxa"/>
          </w:tcPr>
          <w:p w14:paraId="73AC184C" w14:textId="77777777" w:rsidR="00CA07B8" w:rsidRPr="00A259A7" w:rsidRDefault="00CA07B8" w:rsidP="000028CA">
            <w:pPr>
              <w:rPr>
                <w:rFonts w:cstheme="minorHAnsi"/>
              </w:rPr>
            </w:pPr>
            <w:r w:rsidRPr="00A259A7">
              <w:rPr>
                <w:rFonts w:cstheme="minorHAnsi"/>
              </w:rPr>
              <w:t>5. Değişken 5</w:t>
            </w:r>
          </w:p>
        </w:tc>
        <w:tc>
          <w:tcPr>
            <w:tcW w:w="850" w:type="dxa"/>
            <w:vAlign w:val="center"/>
          </w:tcPr>
          <w:p w14:paraId="2C2D0449" w14:textId="77777777" w:rsidR="00CA07B8" w:rsidRPr="00A259A7" w:rsidRDefault="00CA07B8" w:rsidP="000028CA">
            <w:pPr>
              <w:rPr>
                <w:rFonts w:cstheme="minorHAnsi"/>
              </w:rPr>
            </w:pPr>
            <w:r w:rsidRPr="00A259A7">
              <w:rPr>
                <w:rFonts w:cstheme="minorHAnsi"/>
                <w:color w:val="000000"/>
              </w:rPr>
              <w:t>496</w:t>
            </w:r>
          </w:p>
        </w:tc>
        <w:tc>
          <w:tcPr>
            <w:tcW w:w="851" w:type="dxa"/>
            <w:vAlign w:val="center"/>
          </w:tcPr>
          <w:p w14:paraId="560A34EB" w14:textId="77777777" w:rsidR="00CA07B8" w:rsidRPr="00A259A7" w:rsidRDefault="00CA07B8" w:rsidP="000028CA">
            <w:pPr>
              <w:rPr>
                <w:rFonts w:cstheme="minorHAnsi"/>
              </w:rPr>
            </w:pPr>
            <w:r w:rsidRPr="00A259A7">
              <w:rPr>
                <w:rFonts w:cstheme="minorHAnsi"/>
                <w:color w:val="000000"/>
              </w:rPr>
              <w:t>10,29</w:t>
            </w:r>
          </w:p>
        </w:tc>
        <w:tc>
          <w:tcPr>
            <w:tcW w:w="851" w:type="dxa"/>
            <w:vAlign w:val="center"/>
          </w:tcPr>
          <w:p w14:paraId="609CF163" w14:textId="77777777" w:rsidR="00CA07B8" w:rsidRPr="00A259A7" w:rsidRDefault="00CA07B8" w:rsidP="000028CA">
            <w:pPr>
              <w:rPr>
                <w:rFonts w:cstheme="minorHAnsi"/>
              </w:rPr>
            </w:pPr>
            <w:r w:rsidRPr="00A259A7">
              <w:rPr>
                <w:rFonts w:cstheme="minorHAnsi"/>
                <w:color w:val="000000"/>
              </w:rPr>
              <w:t>1,69</w:t>
            </w:r>
          </w:p>
        </w:tc>
        <w:tc>
          <w:tcPr>
            <w:tcW w:w="993" w:type="dxa"/>
          </w:tcPr>
          <w:p w14:paraId="7FE550E2" w14:textId="77777777" w:rsidR="00CA07B8" w:rsidRPr="00A259A7" w:rsidRDefault="00CA07B8" w:rsidP="000028CA">
            <w:pPr>
              <w:rPr>
                <w:rFonts w:cstheme="minorHAnsi"/>
              </w:rPr>
            </w:pPr>
            <w:r w:rsidRPr="00A259A7">
              <w:rPr>
                <w:rFonts w:cstheme="minorHAnsi"/>
              </w:rPr>
              <w:t>-0,12*</w:t>
            </w:r>
          </w:p>
        </w:tc>
        <w:tc>
          <w:tcPr>
            <w:tcW w:w="993" w:type="dxa"/>
          </w:tcPr>
          <w:p w14:paraId="1B5CD9DA" w14:textId="77777777" w:rsidR="00CA07B8" w:rsidRPr="00A259A7" w:rsidRDefault="00CA07B8" w:rsidP="000028CA">
            <w:pPr>
              <w:rPr>
                <w:rFonts w:cstheme="minorHAnsi"/>
              </w:rPr>
            </w:pPr>
            <w:r w:rsidRPr="00A259A7">
              <w:rPr>
                <w:rFonts w:cstheme="minorHAnsi"/>
              </w:rPr>
              <w:t>-0,01</w:t>
            </w:r>
          </w:p>
        </w:tc>
        <w:tc>
          <w:tcPr>
            <w:tcW w:w="993" w:type="dxa"/>
          </w:tcPr>
          <w:p w14:paraId="541E3B76" w14:textId="77777777" w:rsidR="00CA07B8" w:rsidRPr="00A259A7" w:rsidRDefault="00CA07B8" w:rsidP="000028CA">
            <w:pPr>
              <w:rPr>
                <w:rFonts w:cstheme="minorHAnsi"/>
              </w:rPr>
            </w:pPr>
            <w:r w:rsidRPr="00A259A7">
              <w:rPr>
                <w:rFonts w:cstheme="minorHAnsi"/>
              </w:rPr>
              <w:t>0,26*</w:t>
            </w:r>
          </w:p>
        </w:tc>
        <w:tc>
          <w:tcPr>
            <w:tcW w:w="993" w:type="dxa"/>
          </w:tcPr>
          <w:p w14:paraId="26DC11B5" w14:textId="77777777" w:rsidR="00CA07B8" w:rsidRPr="00A259A7" w:rsidRDefault="00CA07B8" w:rsidP="000028CA">
            <w:pPr>
              <w:rPr>
                <w:rFonts w:cstheme="minorHAnsi"/>
              </w:rPr>
            </w:pPr>
            <w:r w:rsidRPr="00A259A7">
              <w:rPr>
                <w:rFonts w:cstheme="minorHAnsi"/>
              </w:rPr>
              <w:t>0,40*</w:t>
            </w:r>
          </w:p>
        </w:tc>
        <w:tc>
          <w:tcPr>
            <w:tcW w:w="993" w:type="dxa"/>
          </w:tcPr>
          <w:p w14:paraId="63A01F8C" w14:textId="77777777" w:rsidR="00CA07B8" w:rsidRPr="00A259A7" w:rsidRDefault="00CA07B8" w:rsidP="000028CA">
            <w:pPr>
              <w:rPr>
                <w:rFonts w:cstheme="minorHAnsi"/>
              </w:rPr>
            </w:pPr>
            <w:r w:rsidRPr="00A259A7">
              <w:rPr>
                <w:rFonts w:cstheme="minorHAnsi"/>
              </w:rPr>
              <w:t>-</w:t>
            </w:r>
          </w:p>
        </w:tc>
      </w:tr>
    </w:tbl>
    <w:p w14:paraId="109E3080" w14:textId="77777777" w:rsidR="00CA07B8" w:rsidRPr="001D5EAD" w:rsidRDefault="00CA07B8" w:rsidP="00CA07B8">
      <w:r>
        <w:t>*</w:t>
      </w:r>
      <w:r w:rsidRPr="001D5EAD">
        <w:t>p&lt;0,01</w:t>
      </w:r>
    </w:p>
    <w:p w14:paraId="72BABE84" w14:textId="4B3012A1" w:rsidR="00CA07B8" w:rsidRPr="00DE6B95" w:rsidRDefault="00CA07B8" w:rsidP="00954A7D">
      <w:pPr>
        <w:pStyle w:val="UEFAD-TabloGrafikBal"/>
      </w:pPr>
      <w:r w:rsidRPr="00C32A70">
        <w:rPr>
          <w:b/>
        </w:rPr>
        <w:t>Tablo 4</w:t>
      </w:r>
      <w:r w:rsidR="00492D5B">
        <w:rPr>
          <w:b/>
        </w:rPr>
        <w:t>.</w:t>
      </w:r>
      <w:r w:rsidR="00954A7D">
        <w:rPr>
          <w:b/>
        </w:rPr>
        <w:t xml:space="preserve"> </w:t>
      </w:r>
      <w:r w:rsidRPr="00DE6B95">
        <w:t>Matematiğe Karşı Tutum Ölçeğinin Açımlayıcı Faktör Analizi Sonuçları</w:t>
      </w:r>
    </w:p>
    <w:tbl>
      <w:tblPr>
        <w:tblStyle w:val="TabloKlavuzu"/>
        <w:tblW w:w="9072"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5949"/>
        <w:gridCol w:w="1561"/>
        <w:gridCol w:w="1562"/>
      </w:tblGrid>
      <w:tr w:rsidR="00CA07B8" w:rsidRPr="0091619D" w14:paraId="1711C8E6" w14:textId="77777777" w:rsidTr="000028CA">
        <w:trPr>
          <w:jc w:val="center"/>
        </w:trPr>
        <w:tc>
          <w:tcPr>
            <w:tcW w:w="5949" w:type="dxa"/>
            <w:vMerge w:val="restart"/>
            <w:vAlign w:val="center"/>
          </w:tcPr>
          <w:p w14:paraId="012BBE93" w14:textId="77777777" w:rsidR="00CA07B8" w:rsidRPr="0091619D" w:rsidRDefault="00CA07B8" w:rsidP="00A4545C">
            <w:pPr>
              <w:autoSpaceDE w:val="0"/>
              <w:autoSpaceDN w:val="0"/>
              <w:adjustRightInd w:val="0"/>
              <w:spacing w:line="276" w:lineRule="auto"/>
              <w:jc w:val="center"/>
              <w:rPr>
                <w:i/>
              </w:rPr>
            </w:pPr>
            <w:r w:rsidRPr="0091619D">
              <w:rPr>
                <w:i/>
              </w:rPr>
              <w:t>Matematiğe Karşı Tutum Ölçeği Maddeleri</w:t>
            </w:r>
          </w:p>
        </w:tc>
        <w:tc>
          <w:tcPr>
            <w:tcW w:w="3123" w:type="dxa"/>
            <w:gridSpan w:val="2"/>
            <w:vAlign w:val="center"/>
          </w:tcPr>
          <w:p w14:paraId="063AC12F" w14:textId="77777777" w:rsidR="00CA07B8" w:rsidRPr="0091619D" w:rsidRDefault="00CA07B8" w:rsidP="00A4545C">
            <w:pPr>
              <w:autoSpaceDE w:val="0"/>
              <w:autoSpaceDN w:val="0"/>
              <w:adjustRightInd w:val="0"/>
              <w:spacing w:line="276" w:lineRule="auto"/>
              <w:jc w:val="center"/>
              <w:rPr>
                <w:i/>
              </w:rPr>
            </w:pPr>
            <w:r w:rsidRPr="0091619D">
              <w:rPr>
                <w:i/>
              </w:rPr>
              <w:t>Faktör yükü</w:t>
            </w:r>
          </w:p>
        </w:tc>
      </w:tr>
      <w:tr w:rsidR="00CA07B8" w14:paraId="7BDF3DC7" w14:textId="77777777" w:rsidTr="000028CA">
        <w:trPr>
          <w:jc w:val="center"/>
        </w:trPr>
        <w:tc>
          <w:tcPr>
            <w:tcW w:w="5949" w:type="dxa"/>
            <w:vMerge/>
            <w:tcBorders>
              <w:bottom w:val="single" w:sz="4" w:space="0" w:color="auto"/>
            </w:tcBorders>
            <w:vAlign w:val="center"/>
          </w:tcPr>
          <w:p w14:paraId="2054CD99" w14:textId="77777777" w:rsidR="00CA07B8" w:rsidRDefault="00CA07B8" w:rsidP="00A4545C">
            <w:pPr>
              <w:autoSpaceDE w:val="0"/>
              <w:autoSpaceDN w:val="0"/>
              <w:adjustRightInd w:val="0"/>
              <w:spacing w:line="276" w:lineRule="auto"/>
              <w:jc w:val="center"/>
            </w:pPr>
          </w:p>
        </w:tc>
        <w:tc>
          <w:tcPr>
            <w:tcW w:w="1561" w:type="dxa"/>
            <w:tcBorders>
              <w:bottom w:val="single" w:sz="4" w:space="0" w:color="auto"/>
            </w:tcBorders>
            <w:vAlign w:val="center"/>
          </w:tcPr>
          <w:p w14:paraId="706016F7" w14:textId="77777777" w:rsidR="00CA07B8" w:rsidRPr="0091619D" w:rsidRDefault="00CA07B8" w:rsidP="00A4545C">
            <w:pPr>
              <w:autoSpaceDE w:val="0"/>
              <w:autoSpaceDN w:val="0"/>
              <w:adjustRightInd w:val="0"/>
              <w:spacing w:line="276" w:lineRule="auto"/>
              <w:jc w:val="center"/>
              <w:rPr>
                <w:i/>
              </w:rPr>
            </w:pPr>
            <w:r w:rsidRPr="0091619D">
              <w:rPr>
                <w:i/>
              </w:rPr>
              <w:t>1</w:t>
            </w:r>
          </w:p>
        </w:tc>
        <w:tc>
          <w:tcPr>
            <w:tcW w:w="1562" w:type="dxa"/>
            <w:tcBorders>
              <w:bottom w:val="single" w:sz="4" w:space="0" w:color="auto"/>
            </w:tcBorders>
            <w:vAlign w:val="center"/>
          </w:tcPr>
          <w:p w14:paraId="315DF07A" w14:textId="77777777" w:rsidR="00CA07B8" w:rsidRPr="0091619D" w:rsidRDefault="00CA07B8" w:rsidP="00A4545C">
            <w:pPr>
              <w:autoSpaceDE w:val="0"/>
              <w:autoSpaceDN w:val="0"/>
              <w:adjustRightInd w:val="0"/>
              <w:spacing w:line="276" w:lineRule="auto"/>
              <w:jc w:val="center"/>
              <w:rPr>
                <w:i/>
              </w:rPr>
            </w:pPr>
            <w:r w:rsidRPr="0091619D">
              <w:rPr>
                <w:i/>
              </w:rPr>
              <w:t>2</w:t>
            </w:r>
          </w:p>
        </w:tc>
      </w:tr>
      <w:tr w:rsidR="00CA07B8" w14:paraId="1EFCE096" w14:textId="77777777" w:rsidTr="000028CA">
        <w:trPr>
          <w:jc w:val="center"/>
        </w:trPr>
        <w:tc>
          <w:tcPr>
            <w:tcW w:w="5949" w:type="dxa"/>
            <w:tcBorders>
              <w:bottom w:val="nil"/>
            </w:tcBorders>
          </w:tcPr>
          <w:p w14:paraId="3E51E3BE" w14:textId="77777777" w:rsidR="00CA07B8" w:rsidRDefault="00CA07B8" w:rsidP="00A4545C">
            <w:pPr>
              <w:autoSpaceDE w:val="0"/>
              <w:autoSpaceDN w:val="0"/>
              <w:adjustRightInd w:val="0"/>
              <w:spacing w:line="276" w:lineRule="auto"/>
            </w:pPr>
            <w:r>
              <w:t>Faktör 1: Olumlu tutum</w:t>
            </w:r>
          </w:p>
        </w:tc>
        <w:tc>
          <w:tcPr>
            <w:tcW w:w="1561" w:type="dxa"/>
            <w:tcBorders>
              <w:bottom w:val="nil"/>
            </w:tcBorders>
          </w:tcPr>
          <w:p w14:paraId="669AD1F4" w14:textId="77777777" w:rsidR="00CA07B8" w:rsidRDefault="00CA07B8" w:rsidP="00A4545C">
            <w:pPr>
              <w:autoSpaceDE w:val="0"/>
              <w:autoSpaceDN w:val="0"/>
              <w:adjustRightInd w:val="0"/>
              <w:spacing w:line="276" w:lineRule="auto"/>
            </w:pPr>
          </w:p>
        </w:tc>
        <w:tc>
          <w:tcPr>
            <w:tcW w:w="1562" w:type="dxa"/>
            <w:tcBorders>
              <w:bottom w:val="nil"/>
            </w:tcBorders>
          </w:tcPr>
          <w:p w14:paraId="5C7566FD" w14:textId="77777777" w:rsidR="00CA07B8" w:rsidRDefault="00CA07B8" w:rsidP="00A4545C">
            <w:pPr>
              <w:autoSpaceDE w:val="0"/>
              <w:autoSpaceDN w:val="0"/>
              <w:adjustRightInd w:val="0"/>
              <w:spacing w:line="276" w:lineRule="auto"/>
            </w:pPr>
          </w:p>
        </w:tc>
      </w:tr>
      <w:tr w:rsidR="00CA07B8" w14:paraId="5D865F82" w14:textId="77777777" w:rsidTr="000028CA">
        <w:trPr>
          <w:jc w:val="center"/>
        </w:trPr>
        <w:tc>
          <w:tcPr>
            <w:tcW w:w="5949" w:type="dxa"/>
            <w:tcBorders>
              <w:top w:val="nil"/>
              <w:bottom w:val="nil"/>
            </w:tcBorders>
          </w:tcPr>
          <w:p w14:paraId="6640AAD0" w14:textId="77777777" w:rsidR="00CA07B8" w:rsidRDefault="00CA07B8" w:rsidP="00A4545C">
            <w:pPr>
              <w:autoSpaceDE w:val="0"/>
              <w:autoSpaceDN w:val="0"/>
              <w:adjustRightInd w:val="0"/>
              <w:spacing w:line="276" w:lineRule="auto"/>
            </w:pPr>
            <w:r>
              <w:t xml:space="preserve">  7. Ölçek maddesini yazınız.</w:t>
            </w:r>
          </w:p>
        </w:tc>
        <w:tc>
          <w:tcPr>
            <w:tcW w:w="1561" w:type="dxa"/>
            <w:tcBorders>
              <w:top w:val="nil"/>
              <w:bottom w:val="nil"/>
            </w:tcBorders>
          </w:tcPr>
          <w:p w14:paraId="59E5E2F9" w14:textId="77777777" w:rsidR="00CA07B8" w:rsidRPr="008B1778" w:rsidRDefault="00CA07B8" w:rsidP="00A4545C">
            <w:pPr>
              <w:autoSpaceDE w:val="0"/>
              <w:autoSpaceDN w:val="0"/>
              <w:adjustRightInd w:val="0"/>
              <w:spacing w:line="276" w:lineRule="auto"/>
              <w:rPr>
                <w:b/>
              </w:rPr>
            </w:pPr>
            <w:r w:rsidRPr="008B1778">
              <w:rPr>
                <w:b/>
              </w:rPr>
              <w:t>0,86</w:t>
            </w:r>
          </w:p>
        </w:tc>
        <w:tc>
          <w:tcPr>
            <w:tcW w:w="1562" w:type="dxa"/>
            <w:tcBorders>
              <w:top w:val="nil"/>
              <w:bottom w:val="nil"/>
            </w:tcBorders>
          </w:tcPr>
          <w:p w14:paraId="63415C7F" w14:textId="77777777" w:rsidR="00CA07B8" w:rsidRDefault="00CA07B8" w:rsidP="00A4545C">
            <w:pPr>
              <w:autoSpaceDE w:val="0"/>
              <w:autoSpaceDN w:val="0"/>
              <w:adjustRightInd w:val="0"/>
              <w:spacing w:line="276" w:lineRule="auto"/>
            </w:pPr>
            <w:r>
              <w:t>0,10</w:t>
            </w:r>
          </w:p>
        </w:tc>
      </w:tr>
      <w:tr w:rsidR="00CA07B8" w14:paraId="3F9E6A25" w14:textId="77777777" w:rsidTr="000028CA">
        <w:trPr>
          <w:jc w:val="center"/>
        </w:trPr>
        <w:tc>
          <w:tcPr>
            <w:tcW w:w="5949" w:type="dxa"/>
            <w:tcBorders>
              <w:top w:val="nil"/>
              <w:bottom w:val="nil"/>
            </w:tcBorders>
          </w:tcPr>
          <w:p w14:paraId="070AE33C" w14:textId="77777777" w:rsidR="00CA07B8" w:rsidRDefault="00CA07B8" w:rsidP="00A4545C">
            <w:pPr>
              <w:autoSpaceDE w:val="0"/>
              <w:autoSpaceDN w:val="0"/>
              <w:adjustRightInd w:val="0"/>
              <w:spacing w:line="276" w:lineRule="auto"/>
            </w:pPr>
            <w:r>
              <w:t xml:space="preserve">  5. Ölçek maddesini yazınız.</w:t>
            </w:r>
          </w:p>
        </w:tc>
        <w:tc>
          <w:tcPr>
            <w:tcW w:w="1561" w:type="dxa"/>
            <w:tcBorders>
              <w:top w:val="nil"/>
              <w:bottom w:val="nil"/>
            </w:tcBorders>
          </w:tcPr>
          <w:p w14:paraId="47BC2294" w14:textId="77777777" w:rsidR="00CA07B8" w:rsidRPr="008B1778" w:rsidRDefault="00CA07B8" w:rsidP="00A4545C">
            <w:pPr>
              <w:autoSpaceDE w:val="0"/>
              <w:autoSpaceDN w:val="0"/>
              <w:adjustRightInd w:val="0"/>
              <w:spacing w:line="276" w:lineRule="auto"/>
              <w:rPr>
                <w:b/>
              </w:rPr>
            </w:pPr>
            <w:r w:rsidRPr="008B1778">
              <w:rPr>
                <w:b/>
              </w:rPr>
              <w:t>0,81</w:t>
            </w:r>
          </w:p>
        </w:tc>
        <w:tc>
          <w:tcPr>
            <w:tcW w:w="1562" w:type="dxa"/>
            <w:tcBorders>
              <w:top w:val="nil"/>
              <w:bottom w:val="nil"/>
            </w:tcBorders>
          </w:tcPr>
          <w:p w14:paraId="178760EF" w14:textId="77777777" w:rsidR="00CA07B8" w:rsidRDefault="00CA07B8" w:rsidP="00A4545C">
            <w:pPr>
              <w:autoSpaceDE w:val="0"/>
              <w:autoSpaceDN w:val="0"/>
              <w:adjustRightInd w:val="0"/>
              <w:spacing w:line="276" w:lineRule="auto"/>
            </w:pPr>
            <w:r>
              <w:t>-0,15</w:t>
            </w:r>
          </w:p>
        </w:tc>
      </w:tr>
      <w:tr w:rsidR="00CA07B8" w14:paraId="3820CB58" w14:textId="77777777" w:rsidTr="000028CA">
        <w:trPr>
          <w:jc w:val="center"/>
        </w:trPr>
        <w:tc>
          <w:tcPr>
            <w:tcW w:w="5949" w:type="dxa"/>
            <w:tcBorders>
              <w:top w:val="nil"/>
              <w:bottom w:val="nil"/>
            </w:tcBorders>
          </w:tcPr>
          <w:p w14:paraId="3B5AE58F" w14:textId="77777777" w:rsidR="00CA07B8" w:rsidRDefault="00CA07B8" w:rsidP="00A4545C">
            <w:pPr>
              <w:autoSpaceDE w:val="0"/>
              <w:autoSpaceDN w:val="0"/>
              <w:adjustRightInd w:val="0"/>
              <w:spacing w:line="276" w:lineRule="auto"/>
            </w:pPr>
            <w:r>
              <w:t xml:space="preserve">  3. Ölçek maddesini yazınız.</w:t>
            </w:r>
          </w:p>
        </w:tc>
        <w:tc>
          <w:tcPr>
            <w:tcW w:w="1561" w:type="dxa"/>
            <w:tcBorders>
              <w:top w:val="nil"/>
              <w:bottom w:val="nil"/>
            </w:tcBorders>
          </w:tcPr>
          <w:p w14:paraId="292569CE" w14:textId="77777777" w:rsidR="00CA07B8" w:rsidRPr="008B1778" w:rsidRDefault="00CA07B8" w:rsidP="00A4545C">
            <w:pPr>
              <w:autoSpaceDE w:val="0"/>
              <w:autoSpaceDN w:val="0"/>
              <w:adjustRightInd w:val="0"/>
              <w:spacing w:line="276" w:lineRule="auto"/>
              <w:rPr>
                <w:b/>
              </w:rPr>
            </w:pPr>
            <w:r w:rsidRPr="008B1778">
              <w:rPr>
                <w:b/>
              </w:rPr>
              <w:t>0,75</w:t>
            </w:r>
          </w:p>
        </w:tc>
        <w:tc>
          <w:tcPr>
            <w:tcW w:w="1562" w:type="dxa"/>
            <w:tcBorders>
              <w:top w:val="nil"/>
              <w:bottom w:val="nil"/>
            </w:tcBorders>
          </w:tcPr>
          <w:p w14:paraId="1B58C8EC" w14:textId="77777777" w:rsidR="00CA07B8" w:rsidRDefault="00CA07B8" w:rsidP="00A4545C">
            <w:pPr>
              <w:autoSpaceDE w:val="0"/>
              <w:autoSpaceDN w:val="0"/>
              <w:adjustRightInd w:val="0"/>
              <w:spacing w:line="276" w:lineRule="auto"/>
            </w:pPr>
            <w:r>
              <w:t>0,18</w:t>
            </w:r>
          </w:p>
        </w:tc>
      </w:tr>
      <w:tr w:rsidR="00CA07B8" w14:paraId="335BD515" w14:textId="77777777" w:rsidTr="00E97561">
        <w:trPr>
          <w:jc w:val="center"/>
        </w:trPr>
        <w:tc>
          <w:tcPr>
            <w:tcW w:w="5949" w:type="dxa"/>
            <w:tcBorders>
              <w:top w:val="nil"/>
              <w:bottom w:val="single" w:sz="4" w:space="0" w:color="auto"/>
            </w:tcBorders>
          </w:tcPr>
          <w:p w14:paraId="5D25BEFE" w14:textId="77777777" w:rsidR="00CA07B8" w:rsidRDefault="00CA07B8" w:rsidP="00A4545C">
            <w:pPr>
              <w:autoSpaceDE w:val="0"/>
              <w:autoSpaceDN w:val="0"/>
              <w:adjustRightInd w:val="0"/>
              <w:spacing w:line="276" w:lineRule="auto"/>
            </w:pPr>
            <w:r>
              <w:t xml:space="preserve">  2. Ölçek maddesini yazınız.</w:t>
            </w:r>
          </w:p>
        </w:tc>
        <w:tc>
          <w:tcPr>
            <w:tcW w:w="1561" w:type="dxa"/>
            <w:tcBorders>
              <w:top w:val="nil"/>
              <w:bottom w:val="single" w:sz="4" w:space="0" w:color="auto"/>
            </w:tcBorders>
          </w:tcPr>
          <w:p w14:paraId="0C1CEFD1" w14:textId="77777777" w:rsidR="00CA07B8" w:rsidRPr="008B1778" w:rsidRDefault="00CA07B8" w:rsidP="00A4545C">
            <w:pPr>
              <w:autoSpaceDE w:val="0"/>
              <w:autoSpaceDN w:val="0"/>
              <w:adjustRightInd w:val="0"/>
              <w:spacing w:line="276" w:lineRule="auto"/>
              <w:rPr>
                <w:b/>
              </w:rPr>
            </w:pPr>
            <w:r w:rsidRPr="008B1778">
              <w:rPr>
                <w:b/>
              </w:rPr>
              <w:t>0,74</w:t>
            </w:r>
          </w:p>
        </w:tc>
        <w:tc>
          <w:tcPr>
            <w:tcW w:w="1562" w:type="dxa"/>
            <w:tcBorders>
              <w:top w:val="nil"/>
              <w:bottom w:val="single" w:sz="4" w:space="0" w:color="auto"/>
            </w:tcBorders>
          </w:tcPr>
          <w:p w14:paraId="4D28DAB9" w14:textId="77777777" w:rsidR="00CA07B8" w:rsidRDefault="00CA07B8" w:rsidP="00A4545C">
            <w:pPr>
              <w:autoSpaceDE w:val="0"/>
              <w:autoSpaceDN w:val="0"/>
              <w:adjustRightInd w:val="0"/>
              <w:spacing w:line="276" w:lineRule="auto"/>
            </w:pPr>
            <w:r>
              <w:t>0,20</w:t>
            </w:r>
          </w:p>
        </w:tc>
      </w:tr>
      <w:tr w:rsidR="00CA07B8" w14:paraId="4C7C0A76" w14:textId="77777777" w:rsidTr="00E97561">
        <w:trPr>
          <w:jc w:val="center"/>
        </w:trPr>
        <w:tc>
          <w:tcPr>
            <w:tcW w:w="5949" w:type="dxa"/>
            <w:tcBorders>
              <w:top w:val="single" w:sz="4" w:space="0" w:color="auto"/>
              <w:bottom w:val="nil"/>
            </w:tcBorders>
          </w:tcPr>
          <w:p w14:paraId="650A535B" w14:textId="77777777" w:rsidR="00CA07B8" w:rsidRDefault="00CA07B8" w:rsidP="00A4545C">
            <w:pPr>
              <w:autoSpaceDE w:val="0"/>
              <w:autoSpaceDN w:val="0"/>
              <w:adjustRightInd w:val="0"/>
              <w:spacing w:line="276" w:lineRule="auto"/>
            </w:pPr>
            <w:r>
              <w:t>Faktör 2: Olumsuz tutum</w:t>
            </w:r>
          </w:p>
        </w:tc>
        <w:tc>
          <w:tcPr>
            <w:tcW w:w="1561" w:type="dxa"/>
            <w:tcBorders>
              <w:top w:val="single" w:sz="4" w:space="0" w:color="auto"/>
              <w:bottom w:val="nil"/>
            </w:tcBorders>
          </w:tcPr>
          <w:p w14:paraId="582CA3E5" w14:textId="77777777" w:rsidR="00CA07B8" w:rsidRDefault="00CA07B8" w:rsidP="00A4545C">
            <w:pPr>
              <w:autoSpaceDE w:val="0"/>
              <w:autoSpaceDN w:val="0"/>
              <w:adjustRightInd w:val="0"/>
              <w:spacing w:line="276" w:lineRule="auto"/>
            </w:pPr>
          </w:p>
        </w:tc>
        <w:tc>
          <w:tcPr>
            <w:tcW w:w="1562" w:type="dxa"/>
            <w:tcBorders>
              <w:top w:val="single" w:sz="4" w:space="0" w:color="auto"/>
              <w:bottom w:val="nil"/>
            </w:tcBorders>
          </w:tcPr>
          <w:p w14:paraId="4398803A" w14:textId="77777777" w:rsidR="00CA07B8" w:rsidRDefault="00CA07B8" w:rsidP="00A4545C">
            <w:pPr>
              <w:autoSpaceDE w:val="0"/>
              <w:autoSpaceDN w:val="0"/>
              <w:adjustRightInd w:val="0"/>
              <w:spacing w:line="276" w:lineRule="auto"/>
            </w:pPr>
          </w:p>
        </w:tc>
      </w:tr>
      <w:tr w:rsidR="00CA07B8" w14:paraId="7BD7E9B4" w14:textId="77777777" w:rsidTr="000028CA">
        <w:trPr>
          <w:jc w:val="center"/>
        </w:trPr>
        <w:tc>
          <w:tcPr>
            <w:tcW w:w="5949" w:type="dxa"/>
            <w:tcBorders>
              <w:top w:val="nil"/>
              <w:bottom w:val="nil"/>
            </w:tcBorders>
          </w:tcPr>
          <w:p w14:paraId="4DAA1F18" w14:textId="77777777" w:rsidR="00CA07B8" w:rsidRPr="008B1778" w:rsidRDefault="00CA07B8" w:rsidP="00A4545C">
            <w:pPr>
              <w:autoSpaceDE w:val="0"/>
              <w:autoSpaceDN w:val="0"/>
              <w:adjustRightInd w:val="0"/>
              <w:spacing w:line="276" w:lineRule="auto"/>
            </w:pPr>
            <w:r>
              <w:t xml:space="preserve">  1.</w:t>
            </w:r>
            <w:r w:rsidRPr="008B1778">
              <w:t xml:space="preserve"> Ölçek maddesini yazınız.</w:t>
            </w:r>
          </w:p>
        </w:tc>
        <w:tc>
          <w:tcPr>
            <w:tcW w:w="1561" w:type="dxa"/>
            <w:tcBorders>
              <w:top w:val="nil"/>
              <w:bottom w:val="nil"/>
            </w:tcBorders>
          </w:tcPr>
          <w:p w14:paraId="1277A779" w14:textId="77777777" w:rsidR="00CA07B8" w:rsidRDefault="00CA07B8" w:rsidP="00A4545C">
            <w:pPr>
              <w:autoSpaceDE w:val="0"/>
              <w:autoSpaceDN w:val="0"/>
              <w:adjustRightInd w:val="0"/>
              <w:spacing w:line="276" w:lineRule="auto"/>
            </w:pPr>
            <w:r>
              <w:t>-0,10</w:t>
            </w:r>
          </w:p>
        </w:tc>
        <w:tc>
          <w:tcPr>
            <w:tcW w:w="1562" w:type="dxa"/>
            <w:tcBorders>
              <w:top w:val="nil"/>
              <w:bottom w:val="nil"/>
            </w:tcBorders>
          </w:tcPr>
          <w:p w14:paraId="136098F0" w14:textId="77777777" w:rsidR="00CA07B8" w:rsidRPr="008B1778" w:rsidRDefault="00CA07B8" w:rsidP="00A4545C">
            <w:pPr>
              <w:autoSpaceDE w:val="0"/>
              <w:autoSpaceDN w:val="0"/>
              <w:adjustRightInd w:val="0"/>
              <w:spacing w:line="276" w:lineRule="auto"/>
              <w:rPr>
                <w:b/>
              </w:rPr>
            </w:pPr>
            <w:r w:rsidRPr="008B1778">
              <w:rPr>
                <w:b/>
              </w:rPr>
              <w:t>0,85</w:t>
            </w:r>
          </w:p>
        </w:tc>
      </w:tr>
      <w:tr w:rsidR="00CA07B8" w14:paraId="2115D62D" w14:textId="77777777" w:rsidTr="000028CA">
        <w:trPr>
          <w:jc w:val="center"/>
        </w:trPr>
        <w:tc>
          <w:tcPr>
            <w:tcW w:w="5949" w:type="dxa"/>
            <w:tcBorders>
              <w:top w:val="nil"/>
              <w:bottom w:val="nil"/>
            </w:tcBorders>
          </w:tcPr>
          <w:p w14:paraId="252D9946" w14:textId="77777777" w:rsidR="00CA07B8" w:rsidRDefault="00CA07B8" w:rsidP="00A4545C">
            <w:pPr>
              <w:autoSpaceDE w:val="0"/>
              <w:autoSpaceDN w:val="0"/>
              <w:adjustRightInd w:val="0"/>
              <w:spacing w:line="276" w:lineRule="auto"/>
            </w:pPr>
            <w:r>
              <w:t xml:space="preserve">  4. Ölçek maddesini yazınız.</w:t>
            </w:r>
          </w:p>
        </w:tc>
        <w:tc>
          <w:tcPr>
            <w:tcW w:w="1561" w:type="dxa"/>
            <w:tcBorders>
              <w:top w:val="nil"/>
              <w:bottom w:val="nil"/>
            </w:tcBorders>
          </w:tcPr>
          <w:p w14:paraId="615DE812" w14:textId="77777777" w:rsidR="00CA07B8" w:rsidRDefault="00CA07B8" w:rsidP="00A4545C">
            <w:pPr>
              <w:autoSpaceDE w:val="0"/>
              <w:autoSpaceDN w:val="0"/>
              <w:adjustRightInd w:val="0"/>
              <w:spacing w:line="276" w:lineRule="auto"/>
            </w:pPr>
            <w:r>
              <w:t>0,20</w:t>
            </w:r>
          </w:p>
        </w:tc>
        <w:tc>
          <w:tcPr>
            <w:tcW w:w="1562" w:type="dxa"/>
            <w:tcBorders>
              <w:top w:val="nil"/>
              <w:bottom w:val="nil"/>
            </w:tcBorders>
          </w:tcPr>
          <w:p w14:paraId="6A9CEBFA" w14:textId="77777777" w:rsidR="00CA07B8" w:rsidRPr="008B1778" w:rsidRDefault="00CA07B8" w:rsidP="00A4545C">
            <w:pPr>
              <w:autoSpaceDE w:val="0"/>
              <w:autoSpaceDN w:val="0"/>
              <w:adjustRightInd w:val="0"/>
              <w:spacing w:line="276" w:lineRule="auto"/>
              <w:rPr>
                <w:b/>
              </w:rPr>
            </w:pPr>
            <w:r w:rsidRPr="008B1778">
              <w:rPr>
                <w:b/>
              </w:rPr>
              <w:t>0,75</w:t>
            </w:r>
          </w:p>
        </w:tc>
      </w:tr>
      <w:tr w:rsidR="00CA07B8" w14:paraId="4D462255" w14:textId="77777777" w:rsidTr="000028CA">
        <w:trPr>
          <w:jc w:val="center"/>
        </w:trPr>
        <w:tc>
          <w:tcPr>
            <w:tcW w:w="5949" w:type="dxa"/>
            <w:tcBorders>
              <w:top w:val="nil"/>
            </w:tcBorders>
          </w:tcPr>
          <w:p w14:paraId="5DC63597" w14:textId="77777777" w:rsidR="00CA07B8" w:rsidRDefault="00CA07B8" w:rsidP="00A4545C">
            <w:pPr>
              <w:autoSpaceDE w:val="0"/>
              <w:autoSpaceDN w:val="0"/>
              <w:adjustRightInd w:val="0"/>
              <w:spacing w:line="276" w:lineRule="auto"/>
            </w:pPr>
            <w:r>
              <w:t xml:space="preserve">  9. Ölçek maddesini yazınız.</w:t>
            </w:r>
          </w:p>
        </w:tc>
        <w:tc>
          <w:tcPr>
            <w:tcW w:w="1561" w:type="dxa"/>
            <w:tcBorders>
              <w:top w:val="nil"/>
            </w:tcBorders>
          </w:tcPr>
          <w:p w14:paraId="1802D95E" w14:textId="77777777" w:rsidR="00CA07B8" w:rsidRDefault="00CA07B8" w:rsidP="00A4545C">
            <w:pPr>
              <w:autoSpaceDE w:val="0"/>
              <w:autoSpaceDN w:val="0"/>
              <w:adjustRightInd w:val="0"/>
              <w:spacing w:line="276" w:lineRule="auto"/>
            </w:pPr>
            <w:r>
              <w:t>0,22</w:t>
            </w:r>
          </w:p>
        </w:tc>
        <w:tc>
          <w:tcPr>
            <w:tcW w:w="1562" w:type="dxa"/>
            <w:tcBorders>
              <w:top w:val="nil"/>
            </w:tcBorders>
          </w:tcPr>
          <w:p w14:paraId="4059BA20" w14:textId="77777777" w:rsidR="00CA07B8" w:rsidRPr="008B1778" w:rsidRDefault="00CA07B8" w:rsidP="00A4545C">
            <w:pPr>
              <w:autoSpaceDE w:val="0"/>
              <w:autoSpaceDN w:val="0"/>
              <w:adjustRightInd w:val="0"/>
              <w:spacing w:line="276" w:lineRule="auto"/>
              <w:rPr>
                <w:b/>
              </w:rPr>
            </w:pPr>
            <w:r w:rsidRPr="008B1778">
              <w:rPr>
                <w:b/>
              </w:rPr>
              <w:t>0,69</w:t>
            </w:r>
          </w:p>
        </w:tc>
      </w:tr>
    </w:tbl>
    <w:p w14:paraId="268DFE11" w14:textId="77777777" w:rsidR="009D45B1" w:rsidRPr="009D45B1" w:rsidRDefault="009D45B1" w:rsidP="009D45B1"/>
    <w:p w14:paraId="5111A910" w14:textId="3398A0D8" w:rsidR="009D45B1" w:rsidRDefault="009D45B1">
      <w:pPr>
        <w:rPr>
          <w:b/>
          <w:bCs/>
          <w:i/>
          <w:iCs/>
          <w:szCs w:val="18"/>
        </w:rPr>
      </w:pPr>
    </w:p>
    <w:p w14:paraId="015F4D99" w14:textId="403092DD" w:rsidR="00CC11A6" w:rsidRDefault="00CC11A6">
      <w:pPr>
        <w:rPr>
          <w:b/>
          <w:bCs/>
          <w:i/>
          <w:iCs/>
          <w:szCs w:val="18"/>
        </w:rPr>
      </w:pPr>
    </w:p>
    <w:p w14:paraId="227F0F8A" w14:textId="7F83EB9C" w:rsidR="00CC11A6" w:rsidRDefault="00CC11A6">
      <w:pPr>
        <w:rPr>
          <w:b/>
          <w:bCs/>
          <w:i/>
          <w:iCs/>
          <w:szCs w:val="18"/>
        </w:rPr>
      </w:pPr>
    </w:p>
    <w:p w14:paraId="52F550C5" w14:textId="77777777" w:rsidR="00CC11A6" w:rsidRDefault="00CC11A6">
      <w:pPr>
        <w:rPr>
          <w:b/>
          <w:bCs/>
          <w:i/>
          <w:iCs/>
          <w:szCs w:val="18"/>
        </w:rPr>
      </w:pPr>
    </w:p>
    <w:p w14:paraId="5CE5EFBE" w14:textId="30589324" w:rsidR="00CA07B8" w:rsidRPr="00DE6B95" w:rsidRDefault="00CA07B8" w:rsidP="0010124F">
      <w:pPr>
        <w:pStyle w:val="UEFAD-TabloGrafikBal"/>
      </w:pPr>
      <w:r w:rsidRPr="00C32A70">
        <w:rPr>
          <w:b/>
        </w:rPr>
        <w:lastRenderedPageBreak/>
        <w:t>Tablo 5</w:t>
      </w:r>
      <w:r w:rsidR="00492D5B">
        <w:rPr>
          <w:b/>
        </w:rPr>
        <w:t>.</w:t>
      </w:r>
      <w:r w:rsidR="0010124F">
        <w:rPr>
          <w:b/>
        </w:rPr>
        <w:t xml:space="preserve"> </w:t>
      </w:r>
      <w:r w:rsidRPr="00DE6B95">
        <w:t>Psikolojik Sağlamlık ve Yaşam Doyumunun Betimsel İstatistikleri ve Tek Yönlü Varyans Analizi</w:t>
      </w:r>
    </w:p>
    <w:tbl>
      <w:tblPr>
        <w:tblStyle w:val="TabloKlavuzu"/>
        <w:tblW w:w="9219"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2160"/>
        <w:gridCol w:w="859"/>
        <w:gridCol w:w="847"/>
        <w:gridCol w:w="859"/>
        <w:gridCol w:w="847"/>
        <w:gridCol w:w="859"/>
        <w:gridCol w:w="847"/>
        <w:gridCol w:w="1090"/>
        <w:gridCol w:w="851"/>
      </w:tblGrid>
      <w:tr w:rsidR="00CA07B8" w:rsidRPr="001020BE" w14:paraId="0630D3CA" w14:textId="77777777" w:rsidTr="0010124F">
        <w:trPr>
          <w:jc w:val="center"/>
        </w:trPr>
        <w:tc>
          <w:tcPr>
            <w:tcW w:w="2160" w:type="dxa"/>
            <w:vMerge w:val="restart"/>
            <w:vAlign w:val="center"/>
          </w:tcPr>
          <w:p w14:paraId="7C2B39CA" w14:textId="77777777" w:rsidR="00CA07B8" w:rsidRPr="008227AA" w:rsidRDefault="00CA07B8" w:rsidP="00A4545C">
            <w:pPr>
              <w:spacing w:line="276" w:lineRule="auto"/>
              <w:jc w:val="center"/>
              <w:rPr>
                <w:i/>
                <w:iCs/>
              </w:rPr>
            </w:pPr>
            <w:r w:rsidRPr="008227AA">
              <w:rPr>
                <w:i/>
                <w:iCs/>
              </w:rPr>
              <w:t>Değişken</w:t>
            </w:r>
          </w:p>
        </w:tc>
        <w:tc>
          <w:tcPr>
            <w:tcW w:w="1706" w:type="dxa"/>
            <w:gridSpan w:val="2"/>
          </w:tcPr>
          <w:p w14:paraId="2154FE8F" w14:textId="77777777" w:rsidR="00CA07B8" w:rsidRPr="008227AA" w:rsidRDefault="00CA07B8" w:rsidP="00A4545C">
            <w:pPr>
              <w:spacing w:line="276" w:lineRule="auto"/>
              <w:jc w:val="center"/>
              <w:rPr>
                <w:i/>
                <w:iCs/>
              </w:rPr>
            </w:pPr>
            <w:r w:rsidRPr="008227AA">
              <w:rPr>
                <w:i/>
                <w:iCs/>
              </w:rPr>
              <w:t>Ortaokul</w:t>
            </w:r>
          </w:p>
        </w:tc>
        <w:tc>
          <w:tcPr>
            <w:tcW w:w="1706" w:type="dxa"/>
            <w:gridSpan w:val="2"/>
          </w:tcPr>
          <w:p w14:paraId="54B6774F" w14:textId="77777777" w:rsidR="00CA07B8" w:rsidRPr="008227AA" w:rsidRDefault="00CA07B8" w:rsidP="00A4545C">
            <w:pPr>
              <w:spacing w:line="276" w:lineRule="auto"/>
              <w:jc w:val="center"/>
              <w:rPr>
                <w:i/>
                <w:iCs/>
              </w:rPr>
            </w:pPr>
            <w:r w:rsidRPr="008227AA">
              <w:rPr>
                <w:i/>
                <w:iCs/>
              </w:rPr>
              <w:t>Lise</w:t>
            </w:r>
          </w:p>
        </w:tc>
        <w:tc>
          <w:tcPr>
            <w:tcW w:w="1706" w:type="dxa"/>
            <w:gridSpan w:val="2"/>
          </w:tcPr>
          <w:p w14:paraId="770BF6D9" w14:textId="77777777" w:rsidR="00CA07B8" w:rsidRPr="008227AA" w:rsidRDefault="00CA07B8" w:rsidP="00A4545C">
            <w:pPr>
              <w:spacing w:line="276" w:lineRule="auto"/>
              <w:jc w:val="center"/>
              <w:rPr>
                <w:i/>
                <w:iCs/>
              </w:rPr>
            </w:pPr>
            <w:r w:rsidRPr="008227AA">
              <w:rPr>
                <w:i/>
                <w:iCs/>
              </w:rPr>
              <w:t>Üniversite</w:t>
            </w:r>
          </w:p>
        </w:tc>
        <w:tc>
          <w:tcPr>
            <w:tcW w:w="1090" w:type="dxa"/>
            <w:vMerge w:val="restart"/>
            <w:vAlign w:val="center"/>
          </w:tcPr>
          <w:p w14:paraId="2109EB47" w14:textId="77777777" w:rsidR="00CA07B8" w:rsidRPr="008227AA" w:rsidRDefault="00CA07B8" w:rsidP="00A4545C">
            <w:pPr>
              <w:spacing w:line="276" w:lineRule="auto"/>
              <w:jc w:val="center"/>
              <w:rPr>
                <w:i/>
                <w:iCs/>
              </w:rPr>
            </w:pPr>
            <w:r w:rsidRPr="008227AA">
              <w:rPr>
                <w:i/>
                <w:iCs/>
              </w:rPr>
              <w:t>F(2,2599)</w:t>
            </w:r>
          </w:p>
        </w:tc>
        <w:tc>
          <w:tcPr>
            <w:tcW w:w="851" w:type="dxa"/>
            <w:vMerge w:val="restart"/>
            <w:vAlign w:val="center"/>
          </w:tcPr>
          <w:p w14:paraId="1493D3CB" w14:textId="3B32CB9D" w:rsidR="00CA07B8" w:rsidRPr="008227AA" w:rsidRDefault="00160B45" w:rsidP="00A4545C">
            <w:pPr>
              <w:spacing w:line="276" w:lineRule="auto"/>
              <w:jc w:val="center"/>
              <w:rPr>
                <w:i/>
                <w:iCs/>
              </w:rPr>
            </w:pPr>
            <m:oMathPara>
              <m:oMath>
                <m:sSup>
                  <m:sSupPr>
                    <m:ctrlPr>
                      <w:rPr>
                        <w:rFonts w:ascii="Cambria Math" w:hAnsi="Cambria Math"/>
                        <w:i/>
                        <w:iCs/>
                      </w:rPr>
                    </m:ctrlPr>
                  </m:sSupPr>
                  <m:e>
                    <m:r>
                      <w:rPr>
                        <w:rFonts w:ascii="Cambria Math" w:hAnsi="Cambria Math"/>
                      </w:rPr>
                      <m:t>η</m:t>
                    </m:r>
                  </m:e>
                  <m:sup>
                    <m:r>
                      <w:rPr>
                        <w:rFonts w:ascii="Cambria Math" w:hAnsi="Cambria Math"/>
                      </w:rPr>
                      <m:t>2</m:t>
                    </m:r>
                  </m:sup>
                </m:sSup>
              </m:oMath>
            </m:oMathPara>
          </w:p>
        </w:tc>
      </w:tr>
      <w:tr w:rsidR="00CA07B8" w:rsidRPr="001020BE" w14:paraId="5AF2A153" w14:textId="77777777" w:rsidTr="0010124F">
        <w:trPr>
          <w:jc w:val="center"/>
        </w:trPr>
        <w:tc>
          <w:tcPr>
            <w:tcW w:w="2160" w:type="dxa"/>
            <w:vMerge/>
            <w:tcBorders>
              <w:bottom w:val="single" w:sz="4" w:space="0" w:color="auto"/>
            </w:tcBorders>
          </w:tcPr>
          <w:p w14:paraId="1A3992F9" w14:textId="77777777" w:rsidR="00CA07B8" w:rsidRPr="001020BE" w:rsidRDefault="00CA07B8" w:rsidP="00A4545C">
            <w:pPr>
              <w:spacing w:line="276" w:lineRule="auto"/>
            </w:pPr>
          </w:p>
        </w:tc>
        <w:tc>
          <w:tcPr>
            <w:tcW w:w="859" w:type="dxa"/>
            <w:tcBorders>
              <w:bottom w:val="single" w:sz="4" w:space="0" w:color="auto"/>
            </w:tcBorders>
          </w:tcPr>
          <w:p w14:paraId="2DC822D7" w14:textId="4C549255" w:rsidR="00CA07B8" w:rsidRPr="00924414" w:rsidRDefault="00160B45" w:rsidP="00A4545C">
            <w:pPr>
              <w:spacing w:line="276" w:lineRule="auto"/>
              <w:rPr>
                <w:iCs/>
              </w:rPr>
            </w:pPr>
            <m:oMathPara>
              <m:oMath>
                <m:acc>
                  <m:accPr>
                    <m:chr m:val="̅"/>
                    <m:ctrlPr>
                      <w:rPr>
                        <w:rFonts w:ascii="Cambria Math" w:eastAsia="Cambria Math" w:hAnsi="Cambria Math"/>
                        <w:iCs/>
                      </w:rPr>
                    </m:ctrlPr>
                  </m:accPr>
                  <m:e>
                    <m:r>
                      <m:rPr>
                        <m:sty m:val="p"/>
                      </m:rPr>
                      <w:rPr>
                        <w:rFonts w:ascii="Cambria Math" w:eastAsia="Cambria Math" w:hAnsi="Cambria Math"/>
                      </w:rPr>
                      <m:t>X</m:t>
                    </m:r>
                  </m:e>
                </m:acc>
              </m:oMath>
            </m:oMathPara>
          </w:p>
        </w:tc>
        <w:tc>
          <w:tcPr>
            <w:tcW w:w="847" w:type="dxa"/>
            <w:tcBorders>
              <w:bottom w:val="single" w:sz="4" w:space="0" w:color="auto"/>
            </w:tcBorders>
          </w:tcPr>
          <w:p w14:paraId="71ED5769" w14:textId="77777777" w:rsidR="00CA07B8" w:rsidRPr="008227AA" w:rsidRDefault="00CA07B8" w:rsidP="00A4545C">
            <w:pPr>
              <w:spacing w:line="276" w:lineRule="auto"/>
              <w:rPr>
                <w:iCs/>
              </w:rPr>
            </w:pPr>
            <w:r w:rsidRPr="008227AA">
              <w:rPr>
                <w:iCs/>
              </w:rPr>
              <w:t>SS</w:t>
            </w:r>
          </w:p>
        </w:tc>
        <w:tc>
          <w:tcPr>
            <w:tcW w:w="859" w:type="dxa"/>
            <w:tcBorders>
              <w:bottom w:val="single" w:sz="4" w:space="0" w:color="auto"/>
            </w:tcBorders>
          </w:tcPr>
          <w:p w14:paraId="393F5806" w14:textId="0D0517B7" w:rsidR="00CA07B8" w:rsidRPr="00924414" w:rsidRDefault="00160B45" w:rsidP="00A4545C">
            <w:pPr>
              <w:spacing w:line="276" w:lineRule="auto"/>
              <w:rPr>
                <w:iCs/>
              </w:rPr>
            </w:pPr>
            <m:oMathPara>
              <m:oMath>
                <m:acc>
                  <m:accPr>
                    <m:chr m:val="̅"/>
                    <m:ctrlPr>
                      <w:rPr>
                        <w:rFonts w:ascii="Cambria Math" w:eastAsia="Cambria Math" w:hAnsi="Cambria Math"/>
                        <w:iCs/>
                      </w:rPr>
                    </m:ctrlPr>
                  </m:accPr>
                  <m:e>
                    <m:r>
                      <m:rPr>
                        <m:sty m:val="p"/>
                      </m:rPr>
                      <w:rPr>
                        <w:rFonts w:ascii="Cambria Math" w:eastAsia="Cambria Math" w:hAnsi="Cambria Math"/>
                      </w:rPr>
                      <m:t>X</m:t>
                    </m:r>
                  </m:e>
                </m:acc>
              </m:oMath>
            </m:oMathPara>
          </w:p>
        </w:tc>
        <w:tc>
          <w:tcPr>
            <w:tcW w:w="847" w:type="dxa"/>
            <w:tcBorders>
              <w:bottom w:val="single" w:sz="4" w:space="0" w:color="auto"/>
            </w:tcBorders>
          </w:tcPr>
          <w:p w14:paraId="4E20A1D7" w14:textId="77777777" w:rsidR="00CA07B8" w:rsidRPr="008227AA" w:rsidRDefault="00CA07B8" w:rsidP="00A4545C">
            <w:pPr>
              <w:spacing w:line="276" w:lineRule="auto"/>
              <w:rPr>
                <w:iCs/>
              </w:rPr>
            </w:pPr>
            <w:r w:rsidRPr="008227AA">
              <w:rPr>
                <w:iCs/>
              </w:rPr>
              <w:t>SS</w:t>
            </w:r>
          </w:p>
        </w:tc>
        <w:tc>
          <w:tcPr>
            <w:tcW w:w="859" w:type="dxa"/>
            <w:tcBorders>
              <w:bottom w:val="single" w:sz="4" w:space="0" w:color="auto"/>
            </w:tcBorders>
          </w:tcPr>
          <w:p w14:paraId="54ED8FC5" w14:textId="13612345" w:rsidR="00CA07B8" w:rsidRPr="00924414" w:rsidRDefault="00160B45" w:rsidP="00A4545C">
            <w:pPr>
              <w:spacing w:line="276" w:lineRule="auto"/>
              <w:rPr>
                <w:iCs/>
              </w:rPr>
            </w:pPr>
            <m:oMathPara>
              <m:oMath>
                <m:acc>
                  <m:accPr>
                    <m:chr m:val="̅"/>
                    <m:ctrlPr>
                      <w:rPr>
                        <w:rFonts w:ascii="Cambria Math" w:eastAsia="Cambria Math" w:hAnsi="Cambria Math"/>
                        <w:iCs/>
                      </w:rPr>
                    </m:ctrlPr>
                  </m:accPr>
                  <m:e>
                    <m:r>
                      <m:rPr>
                        <m:sty m:val="p"/>
                      </m:rPr>
                      <w:rPr>
                        <w:rFonts w:ascii="Cambria Math" w:eastAsia="Cambria Math" w:hAnsi="Cambria Math"/>
                      </w:rPr>
                      <m:t>X</m:t>
                    </m:r>
                  </m:e>
                </m:acc>
              </m:oMath>
            </m:oMathPara>
          </w:p>
        </w:tc>
        <w:tc>
          <w:tcPr>
            <w:tcW w:w="847" w:type="dxa"/>
            <w:tcBorders>
              <w:bottom w:val="single" w:sz="4" w:space="0" w:color="auto"/>
            </w:tcBorders>
          </w:tcPr>
          <w:p w14:paraId="38B14A2A" w14:textId="77777777" w:rsidR="00CA07B8" w:rsidRPr="008227AA" w:rsidRDefault="00CA07B8" w:rsidP="00A4545C">
            <w:pPr>
              <w:spacing w:line="276" w:lineRule="auto"/>
              <w:rPr>
                <w:iCs/>
              </w:rPr>
            </w:pPr>
            <w:r w:rsidRPr="008227AA">
              <w:rPr>
                <w:iCs/>
              </w:rPr>
              <w:t>SS</w:t>
            </w:r>
          </w:p>
        </w:tc>
        <w:tc>
          <w:tcPr>
            <w:tcW w:w="1090" w:type="dxa"/>
            <w:vMerge/>
            <w:tcBorders>
              <w:bottom w:val="single" w:sz="4" w:space="0" w:color="auto"/>
            </w:tcBorders>
          </w:tcPr>
          <w:p w14:paraId="0476FFAF" w14:textId="77777777" w:rsidR="00CA07B8" w:rsidRPr="001020BE" w:rsidRDefault="00CA07B8" w:rsidP="00A4545C">
            <w:pPr>
              <w:spacing w:line="276" w:lineRule="auto"/>
            </w:pPr>
          </w:p>
        </w:tc>
        <w:tc>
          <w:tcPr>
            <w:tcW w:w="851" w:type="dxa"/>
            <w:vMerge/>
            <w:tcBorders>
              <w:bottom w:val="single" w:sz="4" w:space="0" w:color="auto"/>
            </w:tcBorders>
          </w:tcPr>
          <w:p w14:paraId="643B888E" w14:textId="77777777" w:rsidR="00CA07B8" w:rsidRPr="001020BE" w:rsidRDefault="00CA07B8" w:rsidP="00A4545C">
            <w:pPr>
              <w:spacing w:line="276" w:lineRule="auto"/>
            </w:pPr>
          </w:p>
        </w:tc>
      </w:tr>
      <w:tr w:rsidR="00CA07B8" w:rsidRPr="001020BE" w14:paraId="3F440881" w14:textId="77777777" w:rsidTr="0010124F">
        <w:trPr>
          <w:jc w:val="center"/>
        </w:trPr>
        <w:tc>
          <w:tcPr>
            <w:tcW w:w="2160" w:type="dxa"/>
            <w:tcBorders>
              <w:bottom w:val="nil"/>
            </w:tcBorders>
          </w:tcPr>
          <w:p w14:paraId="2923E304" w14:textId="77777777" w:rsidR="00CA07B8" w:rsidRPr="001020BE" w:rsidRDefault="00CA07B8" w:rsidP="00A4545C">
            <w:pPr>
              <w:spacing w:line="276" w:lineRule="auto"/>
            </w:pPr>
            <w:r w:rsidRPr="001020BE">
              <w:t>Psikolojik Sağlamlık</w:t>
            </w:r>
          </w:p>
        </w:tc>
        <w:tc>
          <w:tcPr>
            <w:tcW w:w="859" w:type="dxa"/>
            <w:tcBorders>
              <w:bottom w:val="nil"/>
            </w:tcBorders>
          </w:tcPr>
          <w:p w14:paraId="60C8DF93" w14:textId="77777777" w:rsidR="00CA07B8" w:rsidRPr="001020BE" w:rsidRDefault="00CA07B8" w:rsidP="00A4545C">
            <w:pPr>
              <w:spacing w:line="276" w:lineRule="auto"/>
            </w:pPr>
            <w:r w:rsidRPr="001020BE">
              <w:t>9,65</w:t>
            </w:r>
          </w:p>
        </w:tc>
        <w:tc>
          <w:tcPr>
            <w:tcW w:w="847" w:type="dxa"/>
            <w:tcBorders>
              <w:bottom w:val="nil"/>
            </w:tcBorders>
          </w:tcPr>
          <w:p w14:paraId="1536036A" w14:textId="77777777" w:rsidR="00CA07B8" w:rsidRPr="001020BE" w:rsidRDefault="00CA07B8" w:rsidP="00A4545C">
            <w:pPr>
              <w:spacing w:line="276" w:lineRule="auto"/>
            </w:pPr>
            <w:r w:rsidRPr="001020BE">
              <w:t>1,83</w:t>
            </w:r>
          </w:p>
        </w:tc>
        <w:tc>
          <w:tcPr>
            <w:tcW w:w="859" w:type="dxa"/>
            <w:tcBorders>
              <w:bottom w:val="nil"/>
            </w:tcBorders>
          </w:tcPr>
          <w:p w14:paraId="542DBA65" w14:textId="77777777" w:rsidR="00CA07B8" w:rsidRPr="001020BE" w:rsidRDefault="00CA07B8" w:rsidP="00A4545C">
            <w:pPr>
              <w:spacing w:line="276" w:lineRule="auto"/>
            </w:pPr>
            <w:r w:rsidRPr="001020BE">
              <w:t>9,89</w:t>
            </w:r>
          </w:p>
        </w:tc>
        <w:tc>
          <w:tcPr>
            <w:tcW w:w="847" w:type="dxa"/>
            <w:tcBorders>
              <w:bottom w:val="nil"/>
            </w:tcBorders>
          </w:tcPr>
          <w:p w14:paraId="79549A11" w14:textId="77777777" w:rsidR="00CA07B8" w:rsidRPr="001020BE" w:rsidRDefault="00CA07B8" w:rsidP="00A4545C">
            <w:pPr>
              <w:spacing w:line="276" w:lineRule="auto"/>
            </w:pPr>
            <w:r w:rsidRPr="001020BE">
              <w:t>1,94</w:t>
            </w:r>
          </w:p>
        </w:tc>
        <w:tc>
          <w:tcPr>
            <w:tcW w:w="859" w:type="dxa"/>
            <w:tcBorders>
              <w:bottom w:val="nil"/>
            </w:tcBorders>
          </w:tcPr>
          <w:p w14:paraId="3DA7752A" w14:textId="77777777" w:rsidR="00CA07B8" w:rsidRPr="001020BE" w:rsidRDefault="00CA07B8" w:rsidP="00A4545C">
            <w:pPr>
              <w:spacing w:line="276" w:lineRule="auto"/>
            </w:pPr>
            <w:r w:rsidRPr="001020BE">
              <w:t>10,07</w:t>
            </w:r>
          </w:p>
        </w:tc>
        <w:tc>
          <w:tcPr>
            <w:tcW w:w="847" w:type="dxa"/>
            <w:tcBorders>
              <w:bottom w:val="nil"/>
            </w:tcBorders>
          </w:tcPr>
          <w:p w14:paraId="5C4690D1" w14:textId="77777777" w:rsidR="00CA07B8" w:rsidRPr="001020BE" w:rsidRDefault="00CA07B8" w:rsidP="00A4545C">
            <w:pPr>
              <w:spacing w:line="276" w:lineRule="auto"/>
            </w:pPr>
            <w:r w:rsidRPr="001020BE">
              <w:t>2,13</w:t>
            </w:r>
          </w:p>
        </w:tc>
        <w:tc>
          <w:tcPr>
            <w:tcW w:w="1090" w:type="dxa"/>
            <w:tcBorders>
              <w:bottom w:val="nil"/>
            </w:tcBorders>
          </w:tcPr>
          <w:p w14:paraId="1A2E837C" w14:textId="77777777" w:rsidR="00CA07B8" w:rsidRPr="001020BE" w:rsidRDefault="00CA07B8" w:rsidP="00A4545C">
            <w:pPr>
              <w:spacing w:line="276" w:lineRule="auto"/>
            </w:pPr>
            <w:r w:rsidRPr="001020BE">
              <w:t>9,921*</w:t>
            </w:r>
          </w:p>
        </w:tc>
        <w:tc>
          <w:tcPr>
            <w:tcW w:w="851" w:type="dxa"/>
            <w:tcBorders>
              <w:bottom w:val="nil"/>
            </w:tcBorders>
          </w:tcPr>
          <w:p w14:paraId="0576F28F" w14:textId="77777777" w:rsidR="00CA07B8" w:rsidRPr="001020BE" w:rsidRDefault="00CA07B8" w:rsidP="00A4545C">
            <w:pPr>
              <w:spacing w:line="276" w:lineRule="auto"/>
            </w:pPr>
            <w:r w:rsidRPr="001020BE">
              <w:t>0,01</w:t>
            </w:r>
          </w:p>
        </w:tc>
      </w:tr>
      <w:tr w:rsidR="00CA07B8" w:rsidRPr="001020BE" w14:paraId="19E5D154" w14:textId="77777777" w:rsidTr="0010124F">
        <w:trPr>
          <w:jc w:val="center"/>
        </w:trPr>
        <w:tc>
          <w:tcPr>
            <w:tcW w:w="2160" w:type="dxa"/>
            <w:tcBorders>
              <w:top w:val="nil"/>
            </w:tcBorders>
          </w:tcPr>
          <w:p w14:paraId="30070B51" w14:textId="77777777" w:rsidR="00CA07B8" w:rsidRPr="001020BE" w:rsidRDefault="00CA07B8" w:rsidP="00A4545C">
            <w:pPr>
              <w:spacing w:line="276" w:lineRule="auto"/>
            </w:pPr>
            <w:r w:rsidRPr="001020BE">
              <w:t>Yaşam Doyumu</w:t>
            </w:r>
          </w:p>
        </w:tc>
        <w:tc>
          <w:tcPr>
            <w:tcW w:w="859" w:type="dxa"/>
            <w:tcBorders>
              <w:top w:val="nil"/>
            </w:tcBorders>
          </w:tcPr>
          <w:p w14:paraId="1949DCB9" w14:textId="77777777" w:rsidR="00CA07B8" w:rsidRPr="001020BE" w:rsidRDefault="00CA07B8" w:rsidP="00A4545C">
            <w:pPr>
              <w:spacing w:line="276" w:lineRule="auto"/>
            </w:pPr>
            <w:r w:rsidRPr="001020BE">
              <w:t>525,86</w:t>
            </w:r>
          </w:p>
        </w:tc>
        <w:tc>
          <w:tcPr>
            <w:tcW w:w="847" w:type="dxa"/>
            <w:tcBorders>
              <w:top w:val="nil"/>
            </w:tcBorders>
          </w:tcPr>
          <w:p w14:paraId="41A564D2" w14:textId="77777777" w:rsidR="00CA07B8" w:rsidRPr="001020BE" w:rsidRDefault="00CA07B8" w:rsidP="00A4545C">
            <w:pPr>
              <w:spacing w:line="276" w:lineRule="auto"/>
            </w:pPr>
            <w:r w:rsidRPr="001020BE">
              <w:t>76,96</w:t>
            </w:r>
          </w:p>
        </w:tc>
        <w:tc>
          <w:tcPr>
            <w:tcW w:w="859" w:type="dxa"/>
            <w:tcBorders>
              <w:top w:val="nil"/>
            </w:tcBorders>
          </w:tcPr>
          <w:p w14:paraId="0119AE4D" w14:textId="77777777" w:rsidR="00CA07B8" w:rsidRPr="001020BE" w:rsidRDefault="00CA07B8" w:rsidP="00A4545C">
            <w:pPr>
              <w:spacing w:line="276" w:lineRule="auto"/>
            </w:pPr>
            <w:r w:rsidRPr="001020BE">
              <w:t>544,87</w:t>
            </w:r>
          </w:p>
        </w:tc>
        <w:tc>
          <w:tcPr>
            <w:tcW w:w="847" w:type="dxa"/>
            <w:tcBorders>
              <w:top w:val="nil"/>
            </w:tcBorders>
          </w:tcPr>
          <w:p w14:paraId="51406390" w14:textId="77777777" w:rsidR="00CA07B8" w:rsidRPr="001020BE" w:rsidRDefault="00CA07B8" w:rsidP="00A4545C">
            <w:pPr>
              <w:spacing w:line="276" w:lineRule="auto"/>
            </w:pPr>
            <w:r w:rsidRPr="001020BE">
              <w:t>80,78</w:t>
            </w:r>
          </w:p>
        </w:tc>
        <w:tc>
          <w:tcPr>
            <w:tcW w:w="859" w:type="dxa"/>
            <w:tcBorders>
              <w:top w:val="nil"/>
            </w:tcBorders>
          </w:tcPr>
          <w:p w14:paraId="2E386FDE" w14:textId="77777777" w:rsidR="00CA07B8" w:rsidRPr="001020BE" w:rsidRDefault="00CA07B8" w:rsidP="00A4545C">
            <w:pPr>
              <w:spacing w:line="276" w:lineRule="auto"/>
            </w:pPr>
            <w:r w:rsidRPr="001020BE">
              <w:t>546,05</w:t>
            </w:r>
          </w:p>
        </w:tc>
        <w:tc>
          <w:tcPr>
            <w:tcW w:w="847" w:type="dxa"/>
            <w:tcBorders>
              <w:top w:val="nil"/>
            </w:tcBorders>
          </w:tcPr>
          <w:p w14:paraId="462873CF" w14:textId="77777777" w:rsidR="00CA07B8" w:rsidRPr="001020BE" w:rsidRDefault="00CA07B8" w:rsidP="00A4545C">
            <w:pPr>
              <w:spacing w:line="276" w:lineRule="auto"/>
            </w:pPr>
            <w:r w:rsidRPr="001020BE">
              <w:t>86,12</w:t>
            </w:r>
          </w:p>
        </w:tc>
        <w:tc>
          <w:tcPr>
            <w:tcW w:w="1090" w:type="dxa"/>
            <w:tcBorders>
              <w:top w:val="nil"/>
            </w:tcBorders>
          </w:tcPr>
          <w:p w14:paraId="18EFB613" w14:textId="77777777" w:rsidR="00CA07B8" w:rsidRPr="001020BE" w:rsidRDefault="00CA07B8" w:rsidP="00A4545C">
            <w:pPr>
              <w:spacing w:line="276" w:lineRule="auto"/>
            </w:pPr>
            <w:r w:rsidRPr="001020BE">
              <w:t>19,161*</w:t>
            </w:r>
          </w:p>
        </w:tc>
        <w:tc>
          <w:tcPr>
            <w:tcW w:w="851" w:type="dxa"/>
            <w:tcBorders>
              <w:top w:val="nil"/>
            </w:tcBorders>
          </w:tcPr>
          <w:p w14:paraId="3F28C3A1" w14:textId="77777777" w:rsidR="00CA07B8" w:rsidRPr="001020BE" w:rsidRDefault="00CA07B8" w:rsidP="00A4545C">
            <w:pPr>
              <w:spacing w:line="276" w:lineRule="auto"/>
            </w:pPr>
            <w:r w:rsidRPr="001020BE">
              <w:t>0,01</w:t>
            </w:r>
          </w:p>
        </w:tc>
      </w:tr>
    </w:tbl>
    <w:p w14:paraId="209C5531" w14:textId="77777777" w:rsidR="00CA07B8" w:rsidRPr="001076DC" w:rsidRDefault="00CA07B8" w:rsidP="00E97561">
      <w:pPr>
        <w:autoSpaceDE w:val="0"/>
        <w:autoSpaceDN w:val="0"/>
        <w:adjustRightInd w:val="0"/>
        <w:spacing w:line="240" w:lineRule="auto"/>
        <w:ind w:firstLine="708"/>
        <w:jc w:val="both"/>
      </w:pPr>
      <w:r>
        <w:t>*p&lt;0,001</w:t>
      </w:r>
    </w:p>
    <w:p w14:paraId="70AD0046" w14:textId="07D076C7" w:rsidR="00CA07B8" w:rsidRPr="00DE6B95" w:rsidRDefault="00CA07B8" w:rsidP="0010124F">
      <w:pPr>
        <w:pStyle w:val="UEFAD-TabloGrafikBal"/>
      </w:pPr>
      <w:r w:rsidRPr="00C32A70">
        <w:rPr>
          <w:b/>
        </w:rPr>
        <w:t>Tablo 6</w:t>
      </w:r>
      <w:r w:rsidR="00492D5B">
        <w:rPr>
          <w:b/>
        </w:rPr>
        <w:t>.</w:t>
      </w:r>
      <w:r w:rsidR="0010124F">
        <w:rPr>
          <w:b/>
        </w:rPr>
        <w:t xml:space="preserve"> </w:t>
      </w:r>
      <w:r w:rsidRPr="00DE6B95">
        <w:t xml:space="preserve">Öğrenci Özelliklerinin Akademik Başarıyı </w:t>
      </w:r>
      <w:proofErr w:type="spellStart"/>
      <w:r w:rsidRPr="00DE6B95">
        <w:t>Yordamasına</w:t>
      </w:r>
      <w:proofErr w:type="spellEnd"/>
      <w:r w:rsidRPr="00DE6B95">
        <w:t xml:space="preserve"> İlişkin Çoklu Doğrusal Regresyon Analizi Sonuçları</w:t>
      </w:r>
    </w:p>
    <w:tbl>
      <w:tblPr>
        <w:tblW w:w="9072" w:type="dxa"/>
        <w:jc w:val="center"/>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2238"/>
        <w:gridCol w:w="1138"/>
        <w:gridCol w:w="1139"/>
        <w:gridCol w:w="1139"/>
        <w:gridCol w:w="1281"/>
        <w:gridCol w:w="1282"/>
        <w:gridCol w:w="855"/>
      </w:tblGrid>
      <w:tr w:rsidR="00CA07B8" w:rsidRPr="00C65339" w14:paraId="045A9662" w14:textId="77777777" w:rsidTr="0010124F">
        <w:trPr>
          <w:trHeight w:val="414"/>
          <w:jc w:val="center"/>
        </w:trPr>
        <w:tc>
          <w:tcPr>
            <w:tcW w:w="2238" w:type="dxa"/>
            <w:vMerge w:val="restart"/>
            <w:vAlign w:val="center"/>
          </w:tcPr>
          <w:p w14:paraId="37F06FC5" w14:textId="77777777" w:rsidR="00CA07B8" w:rsidRPr="008227AA" w:rsidRDefault="00CA07B8" w:rsidP="00A4545C">
            <w:pPr>
              <w:spacing w:after="0" w:line="276" w:lineRule="auto"/>
              <w:jc w:val="center"/>
              <w:rPr>
                <w:i/>
                <w:iCs/>
              </w:rPr>
            </w:pPr>
            <w:r w:rsidRPr="008227AA">
              <w:rPr>
                <w:i/>
                <w:iCs/>
              </w:rPr>
              <w:t>Değişkenler</w:t>
            </w:r>
          </w:p>
        </w:tc>
        <w:tc>
          <w:tcPr>
            <w:tcW w:w="1138" w:type="dxa"/>
            <w:vMerge w:val="restart"/>
            <w:vAlign w:val="center"/>
          </w:tcPr>
          <w:p w14:paraId="1DFCB99A" w14:textId="77777777" w:rsidR="00CA07B8" w:rsidRPr="008227AA" w:rsidRDefault="00CA07B8" w:rsidP="00A4545C">
            <w:pPr>
              <w:spacing w:after="0" w:line="276" w:lineRule="auto"/>
              <w:jc w:val="center"/>
              <w:rPr>
                <w:i/>
                <w:iCs/>
              </w:rPr>
            </w:pPr>
            <w:r w:rsidRPr="008227AA">
              <w:rPr>
                <w:i/>
                <w:iCs/>
              </w:rPr>
              <w:t>B</w:t>
            </w:r>
          </w:p>
        </w:tc>
        <w:tc>
          <w:tcPr>
            <w:tcW w:w="1139" w:type="dxa"/>
            <w:vMerge w:val="restart"/>
            <w:vAlign w:val="center"/>
          </w:tcPr>
          <w:p w14:paraId="0369050B" w14:textId="77777777" w:rsidR="00CA07B8" w:rsidRPr="008227AA" w:rsidRDefault="00CA07B8" w:rsidP="00A4545C">
            <w:pPr>
              <w:spacing w:after="0" w:line="276" w:lineRule="auto"/>
              <w:jc w:val="center"/>
              <w:rPr>
                <w:i/>
                <w:iCs/>
              </w:rPr>
            </w:pPr>
            <w:r w:rsidRPr="008227AA">
              <w:rPr>
                <w:i/>
                <w:iCs/>
              </w:rPr>
              <w:t>SH</w:t>
            </w:r>
          </w:p>
        </w:tc>
        <w:tc>
          <w:tcPr>
            <w:tcW w:w="1139" w:type="dxa"/>
            <w:vMerge w:val="restart"/>
            <w:vAlign w:val="center"/>
          </w:tcPr>
          <w:p w14:paraId="6EF31E08" w14:textId="77777777" w:rsidR="00CA07B8" w:rsidRPr="008227AA" w:rsidRDefault="00CA07B8" w:rsidP="00A4545C">
            <w:pPr>
              <w:spacing w:after="0" w:line="276" w:lineRule="auto"/>
              <w:jc w:val="center"/>
              <w:rPr>
                <w:i/>
                <w:iCs/>
              </w:rPr>
            </w:pPr>
            <w:r w:rsidRPr="008227AA">
              <w:rPr>
                <w:i/>
                <w:iCs/>
              </w:rPr>
              <w:t>β</w:t>
            </w:r>
          </w:p>
        </w:tc>
        <w:tc>
          <w:tcPr>
            <w:tcW w:w="2563" w:type="dxa"/>
            <w:gridSpan w:val="2"/>
            <w:vAlign w:val="center"/>
          </w:tcPr>
          <w:p w14:paraId="7FD40B18" w14:textId="77777777" w:rsidR="00CA07B8" w:rsidRPr="008227AA" w:rsidRDefault="00CA07B8" w:rsidP="00A4545C">
            <w:pPr>
              <w:spacing w:after="0" w:line="276" w:lineRule="auto"/>
              <w:jc w:val="center"/>
              <w:rPr>
                <w:i/>
                <w:iCs/>
              </w:rPr>
            </w:pPr>
            <w:r w:rsidRPr="008227AA">
              <w:rPr>
                <w:i/>
                <w:iCs/>
              </w:rPr>
              <w:t>%95 Güven Aralığı</w:t>
            </w:r>
          </w:p>
        </w:tc>
        <w:tc>
          <w:tcPr>
            <w:tcW w:w="855" w:type="dxa"/>
            <w:vMerge w:val="restart"/>
            <w:vAlign w:val="center"/>
          </w:tcPr>
          <w:p w14:paraId="04BA9108" w14:textId="77777777" w:rsidR="00CA07B8" w:rsidRPr="008227AA" w:rsidRDefault="00CA07B8" w:rsidP="00A4545C">
            <w:pPr>
              <w:spacing w:after="0" w:line="276" w:lineRule="auto"/>
              <w:jc w:val="center"/>
              <w:rPr>
                <w:i/>
                <w:iCs/>
              </w:rPr>
            </w:pPr>
            <w:proofErr w:type="gramStart"/>
            <w:r w:rsidRPr="008227AA">
              <w:rPr>
                <w:i/>
                <w:iCs/>
              </w:rPr>
              <w:t>p</w:t>
            </w:r>
            <w:proofErr w:type="gramEnd"/>
          </w:p>
        </w:tc>
      </w:tr>
      <w:tr w:rsidR="00CA07B8" w:rsidRPr="00C65339" w14:paraId="5D7EE0C0" w14:textId="77777777" w:rsidTr="0010124F">
        <w:trPr>
          <w:trHeight w:val="414"/>
          <w:jc w:val="center"/>
        </w:trPr>
        <w:tc>
          <w:tcPr>
            <w:tcW w:w="2238" w:type="dxa"/>
            <w:vMerge/>
            <w:tcBorders>
              <w:bottom w:val="single" w:sz="4" w:space="0" w:color="000000"/>
            </w:tcBorders>
            <w:vAlign w:val="center"/>
          </w:tcPr>
          <w:p w14:paraId="2247E31A" w14:textId="77777777" w:rsidR="00CA07B8" w:rsidRPr="00C65339" w:rsidRDefault="00CA07B8" w:rsidP="00A4545C">
            <w:pPr>
              <w:spacing w:after="0" w:line="276" w:lineRule="auto"/>
              <w:rPr>
                <w:b/>
              </w:rPr>
            </w:pPr>
          </w:p>
        </w:tc>
        <w:tc>
          <w:tcPr>
            <w:tcW w:w="1138" w:type="dxa"/>
            <w:vMerge/>
            <w:tcBorders>
              <w:bottom w:val="single" w:sz="4" w:space="0" w:color="000000"/>
            </w:tcBorders>
            <w:vAlign w:val="center"/>
          </w:tcPr>
          <w:p w14:paraId="3AE02A72" w14:textId="77777777" w:rsidR="00CA07B8" w:rsidRPr="00C65339" w:rsidRDefault="00CA07B8" w:rsidP="00A4545C">
            <w:pPr>
              <w:spacing w:after="0" w:line="276" w:lineRule="auto"/>
              <w:rPr>
                <w:b/>
              </w:rPr>
            </w:pPr>
          </w:p>
        </w:tc>
        <w:tc>
          <w:tcPr>
            <w:tcW w:w="1139" w:type="dxa"/>
            <w:vMerge/>
            <w:tcBorders>
              <w:bottom w:val="single" w:sz="4" w:space="0" w:color="000000"/>
            </w:tcBorders>
            <w:vAlign w:val="center"/>
          </w:tcPr>
          <w:p w14:paraId="44C934A0" w14:textId="77777777" w:rsidR="00CA07B8" w:rsidRPr="00C65339" w:rsidRDefault="00CA07B8" w:rsidP="00A4545C">
            <w:pPr>
              <w:spacing w:after="0" w:line="276" w:lineRule="auto"/>
              <w:rPr>
                <w:b/>
              </w:rPr>
            </w:pPr>
          </w:p>
        </w:tc>
        <w:tc>
          <w:tcPr>
            <w:tcW w:w="1139" w:type="dxa"/>
            <w:vMerge/>
            <w:tcBorders>
              <w:bottom w:val="single" w:sz="4" w:space="0" w:color="000000"/>
            </w:tcBorders>
            <w:vAlign w:val="center"/>
          </w:tcPr>
          <w:p w14:paraId="75F4B676" w14:textId="77777777" w:rsidR="00CA07B8" w:rsidRPr="00C65339" w:rsidRDefault="00CA07B8" w:rsidP="00A4545C">
            <w:pPr>
              <w:spacing w:after="0" w:line="276" w:lineRule="auto"/>
              <w:rPr>
                <w:b/>
              </w:rPr>
            </w:pPr>
          </w:p>
        </w:tc>
        <w:tc>
          <w:tcPr>
            <w:tcW w:w="1281" w:type="dxa"/>
            <w:tcBorders>
              <w:bottom w:val="single" w:sz="4" w:space="0" w:color="000000"/>
            </w:tcBorders>
          </w:tcPr>
          <w:p w14:paraId="4808D2FD" w14:textId="77777777" w:rsidR="00CA07B8" w:rsidRPr="008227AA" w:rsidRDefault="00CA07B8" w:rsidP="00A4545C">
            <w:pPr>
              <w:spacing w:after="0" w:line="276" w:lineRule="auto"/>
              <w:jc w:val="center"/>
              <w:rPr>
                <w:i/>
                <w:iCs/>
              </w:rPr>
            </w:pPr>
            <w:r w:rsidRPr="008227AA">
              <w:rPr>
                <w:i/>
                <w:iCs/>
              </w:rPr>
              <w:t>Alt Sınır</w:t>
            </w:r>
          </w:p>
        </w:tc>
        <w:tc>
          <w:tcPr>
            <w:tcW w:w="1282" w:type="dxa"/>
            <w:tcBorders>
              <w:bottom w:val="single" w:sz="4" w:space="0" w:color="000000"/>
            </w:tcBorders>
          </w:tcPr>
          <w:p w14:paraId="15931326" w14:textId="77777777" w:rsidR="00CA07B8" w:rsidRPr="008227AA" w:rsidRDefault="00CA07B8" w:rsidP="00A4545C">
            <w:pPr>
              <w:spacing w:after="0" w:line="276" w:lineRule="auto"/>
              <w:jc w:val="center"/>
              <w:rPr>
                <w:i/>
                <w:iCs/>
              </w:rPr>
            </w:pPr>
            <w:r w:rsidRPr="008227AA">
              <w:rPr>
                <w:i/>
                <w:iCs/>
              </w:rPr>
              <w:t>Üst Sınır</w:t>
            </w:r>
          </w:p>
        </w:tc>
        <w:tc>
          <w:tcPr>
            <w:tcW w:w="855" w:type="dxa"/>
            <w:vMerge/>
            <w:tcBorders>
              <w:bottom w:val="single" w:sz="4" w:space="0" w:color="000000"/>
            </w:tcBorders>
          </w:tcPr>
          <w:p w14:paraId="4652471C" w14:textId="77777777" w:rsidR="00CA07B8" w:rsidRPr="00C65339" w:rsidRDefault="00CA07B8" w:rsidP="00A4545C">
            <w:pPr>
              <w:spacing w:after="0" w:line="276" w:lineRule="auto"/>
            </w:pPr>
          </w:p>
        </w:tc>
      </w:tr>
      <w:tr w:rsidR="00CA07B8" w:rsidRPr="00C65339" w14:paraId="3C72372E" w14:textId="77777777" w:rsidTr="0010124F">
        <w:trPr>
          <w:jc w:val="center"/>
        </w:trPr>
        <w:tc>
          <w:tcPr>
            <w:tcW w:w="2238" w:type="dxa"/>
            <w:tcBorders>
              <w:bottom w:val="nil"/>
            </w:tcBorders>
            <w:vAlign w:val="bottom"/>
          </w:tcPr>
          <w:p w14:paraId="67810EF2" w14:textId="77777777" w:rsidR="00CA07B8" w:rsidRPr="00C65339" w:rsidRDefault="00CA07B8" w:rsidP="00A4545C">
            <w:pPr>
              <w:spacing w:after="0" w:line="276" w:lineRule="auto"/>
            </w:pPr>
            <w:r w:rsidRPr="00C65339">
              <w:t>Değişken 1</w:t>
            </w:r>
          </w:p>
        </w:tc>
        <w:tc>
          <w:tcPr>
            <w:tcW w:w="1138" w:type="dxa"/>
            <w:tcBorders>
              <w:bottom w:val="nil"/>
            </w:tcBorders>
            <w:vAlign w:val="center"/>
          </w:tcPr>
          <w:p w14:paraId="5D275B04" w14:textId="77777777" w:rsidR="00CA07B8" w:rsidRPr="00C65339" w:rsidRDefault="00CA07B8" w:rsidP="00A4545C">
            <w:pPr>
              <w:spacing w:after="0" w:line="276" w:lineRule="auto"/>
            </w:pPr>
            <w:r w:rsidRPr="00C65339">
              <w:rPr>
                <w:color w:val="000000"/>
              </w:rPr>
              <w:t>18,774</w:t>
            </w:r>
          </w:p>
        </w:tc>
        <w:tc>
          <w:tcPr>
            <w:tcW w:w="1139" w:type="dxa"/>
            <w:tcBorders>
              <w:bottom w:val="nil"/>
            </w:tcBorders>
            <w:vAlign w:val="center"/>
          </w:tcPr>
          <w:p w14:paraId="49DB8105" w14:textId="77777777" w:rsidR="00CA07B8" w:rsidRPr="00C65339" w:rsidRDefault="00CA07B8" w:rsidP="00A4545C">
            <w:pPr>
              <w:spacing w:after="0" w:line="276" w:lineRule="auto"/>
            </w:pPr>
            <w:r w:rsidRPr="00C65339">
              <w:rPr>
                <w:color w:val="000000"/>
              </w:rPr>
              <w:t>1,096</w:t>
            </w:r>
          </w:p>
        </w:tc>
        <w:tc>
          <w:tcPr>
            <w:tcW w:w="1139" w:type="dxa"/>
            <w:tcBorders>
              <w:bottom w:val="nil"/>
            </w:tcBorders>
            <w:vAlign w:val="center"/>
          </w:tcPr>
          <w:p w14:paraId="04F16B1F" w14:textId="77777777" w:rsidR="00CA07B8" w:rsidRPr="00C65339" w:rsidRDefault="00CA07B8" w:rsidP="00A4545C">
            <w:pPr>
              <w:spacing w:after="0" w:line="276" w:lineRule="auto"/>
            </w:pPr>
            <w:r w:rsidRPr="00C65339">
              <w:rPr>
                <w:color w:val="000000"/>
              </w:rPr>
              <w:t>,447</w:t>
            </w:r>
          </w:p>
        </w:tc>
        <w:tc>
          <w:tcPr>
            <w:tcW w:w="1281" w:type="dxa"/>
            <w:tcBorders>
              <w:bottom w:val="nil"/>
            </w:tcBorders>
            <w:vAlign w:val="center"/>
          </w:tcPr>
          <w:p w14:paraId="3CA7309F" w14:textId="77777777" w:rsidR="00CA07B8" w:rsidRPr="00C65339" w:rsidRDefault="00CA07B8" w:rsidP="00A4545C">
            <w:pPr>
              <w:spacing w:after="0" w:line="276" w:lineRule="auto"/>
            </w:pPr>
            <w:r w:rsidRPr="00C65339">
              <w:rPr>
                <w:color w:val="000000"/>
              </w:rPr>
              <w:t>16,625</w:t>
            </w:r>
          </w:p>
        </w:tc>
        <w:tc>
          <w:tcPr>
            <w:tcW w:w="1282" w:type="dxa"/>
            <w:tcBorders>
              <w:bottom w:val="nil"/>
            </w:tcBorders>
            <w:vAlign w:val="center"/>
          </w:tcPr>
          <w:p w14:paraId="75010B9D" w14:textId="77777777" w:rsidR="00CA07B8" w:rsidRPr="00C65339" w:rsidRDefault="00CA07B8" w:rsidP="00A4545C">
            <w:pPr>
              <w:spacing w:after="0" w:line="276" w:lineRule="auto"/>
            </w:pPr>
            <w:r w:rsidRPr="00C65339">
              <w:rPr>
                <w:color w:val="000000"/>
              </w:rPr>
              <w:t>20,924</w:t>
            </w:r>
          </w:p>
        </w:tc>
        <w:tc>
          <w:tcPr>
            <w:tcW w:w="855" w:type="dxa"/>
            <w:tcBorders>
              <w:bottom w:val="nil"/>
            </w:tcBorders>
          </w:tcPr>
          <w:p w14:paraId="44278DA8" w14:textId="77777777" w:rsidR="00CA07B8" w:rsidRPr="00C65339" w:rsidRDefault="00CA07B8" w:rsidP="00A4545C">
            <w:pPr>
              <w:spacing w:after="0" w:line="276" w:lineRule="auto"/>
            </w:pPr>
            <w:r w:rsidRPr="00C65339">
              <w:t>&lt;0,01</w:t>
            </w:r>
          </w:p>
        </w:tc>
      </w:tr>
      <w:tr w:rsidR="00CA07B8" w:rsidRPr="00C65339" w14:paraId="033AD6FF" w14:textId="77777777" w:rsidTr="0010124F">
        <w:trPr>
          <w:jc w:val="center"/>
        </w:trPr>
        <w:tc>
          <w:tcPr>
            <w:tcW w:w="2238" w:type="dxa"/>
            <w:tcBorders>
              <w:top w:val="nil"/>
              <w:bottom w:val="nil"/>
            </w:tcBorders>
            <w:vAlign w:val="bottom"/>
          </w:tcPr>
          <w:p w14:paraId="04BBAEB0" w14:textId="77777777" w:rsidR="00CA07B8" w:rsidRPr="00C65339" w:rsidRDefault="00CA07B8" w:rsidP="00A4545C">
            <w:pPr>
              <w:spacing w:after="0" w:line="276" w:lineRule="auto"/>
            </w:pPr>
            <w:r w:rsidRPr="00C65339">
              <w:t>D</w:t>
            </w:r>
            <w:sdt>
              <w:sdtPr>
                <w:tag w:val="goog_rdk_3"/>
                <w:id w:val="1323782633"/>
              </w:sdtPr>
              <w:sdtEndPr/>
              <w:sdtContent/>
            </w:sdt>
            <w:r w:rsidRPr="00C65339">
              <w:t>eğişken 2</w:t>
            </w:r>
          </w:p>
        </w:tc>
        <w:tc>
          <w:tcPr>
            <w:tcW w:w="1138" w:type="dxa"/>
            <w:tcBorders>
              <w:top w:val="nil"/>
              <w:bottom w:val="nil"/>
            </w:tcBorders>
            <w:vAlign w:val="center"/>
          </w:tcPr>
          <w:p w14:paraId="2F295AA6" w14:textId="77777777" w:rsidR="00CA07B8" w:rsidRPr="00C65339" w:rsidRDefault="00CA07B8" w:rsidP="00A4545C">
            <w:pPr>
              <w:spacing w:after="0" w:line="276" w:lineRule="auto"/>
            </w:pPr>
            <w:r w:rsidRPr="00C65339">
              <w:rPr>
                <w:color w:val="000000"/>
              </w:rPr>
              <w:t>-6,868</w:t>
            </w:r>
          </w:p>
        </w:tc>
        <w:tc>
          <w:tcPr>
            <w:tcW w:w="1139" w:type="dxa"/>
            <w:tcBorders>
              <w:top w:val="nil"/>
              <w:bottom w:val="nil"/>
            </w:tcBorders>
            <w:vAlign w:val="center"/>
          </w:tcPr>
          <w:p w14:paraId="60875B6F" w14:textId="77777777" w:rsidR="00CA07B8" w:rsidRPr="00C65339" w:rsidRDefault="00CA07B8" w:rsidP="00A4545C">
            <w:pPr>
              <w:spacing w:after="0" w:line="276" w:lineRule="auto"/>
            </w:pPr>
            <w:r w:rsidRPr="00C65339">
              <w:rPr>
                <w:color w:val="000000"/>
              </w:rPr>
              <w:t>1,170</w:t>
            </w:r>
          </w:p>
        </w:tc>
        <w:tc>
          <w:tcPr>
            <w:tcW w:w="1139" w:type="dxa"/>
            <w:tcBorders>
              <w:top w:val="nil"/>
              <w:bottom w:val="nil"/>
            </w:tcBorders>
            <w:vAlign w:val="center"/>
          </w:tcPr>
          <w:p w14:paraId="43CB95F4" w14:textId="77777777" w:rsidR="00CA07B8" w:rsidRPr="00C65339" w:rsidRDefault="00CA07B8" w:rsidP="00A4545C">
            <w:pPr>
              <w:spacing w:after="0" w:line="276" w:lineRule="auto"/>
            </w:pPr>
            <w:r w:rsidRPr="00C65339">
              <w:rPr>
                <w:color w:val="000000"/>
              </w:rPr>
              <w:t>-,152</w:t>
            </w:r>
          </w:p>
        </w:tc>
        <w:tc>
          <w:tcPr>
            <w:tcW w:w="1281" w:type="dxa"/>
            <w:tcBorders>
              <w:top w:val="nil"/>
              <w:bottom w:val="nil"/>
            </w:tcBorders>
            <w:vAlign w:val="center"/>
          </w:tcPr>
          <w:p w14:paraId="7444894E" w14:textId="77777777" w:rsidR="00CA07B8" w:rsidRPr="00C65339" w:rsidRDefault="00CA07B8" w:rsidP="00A4545C">
            <w:pPr>
              <w:spacing w:after="0" w:line="276" w:lineRule="auto"/>
            </w:pPr>
            <w:r w:rsidRPr="00C65339">
              <w:rPr>
                <w:color w:val="000000"/>
              </w:rPr>
              <w:t>-9,163</w:t>
            </w:r>
          </w:p>
        </w:tc>
        <w:tc>
          <w:tcPr>
            <w:tcW w:w="1282" w:type="dxa"/>
            <w:tcBorders>
              <w:top w:val="nil"/>
              <w:bottom w:val="nil"/>
            </w:tcBorders>
            <w:vAlign w:val="center"/>
          </w:tcPr>
          <w:p w14:paraId="0454631C" w14:textId="77777777" w:rsidR="00CA07B8" w:rsidRPr="00C65339" w:rsidRDefault="00CA07B8" w:rsidP="00A4545C">
            <w:pPr>
              <w:spacing w:after="0" w:line="276" w:lineRule="auto"/>
            </w:pPr>
            <w:r w:rsidRPr="00C65339">
              <w:rPr>
                <w:color w:val="000000"/>
              </w:rPr>
              <w:t>-4,573</w:t>
            </w:r>
          </w:p>
        </w:tc>
        <w:tc>
          <w:tcPr>
            <w:tcW w:w="855" w:type="dxa"/>
            <w:tcBorders>
              <w:top w:val="nil"/>
              <w:bottom w:val="nil"/>
            </w:tcBorders>
          </w:tcPr>
          <w:p w14:paraId="346AE0B2" w14:textId="77777777" w:rsidR="00CA07B8" w:rsidRPr="00C65339" w:rsidRDefault="00CA07B8" w:rsidP="00A4545C">
            <w:pPr>
              <w:spacing w:after="0" w:line="276" w:lineRule="auto"/>
            </w:pPr>
            <w:r w:rsidRPr="00C65339">
              <w:t>&lt;0,01</w:t>
            </w:r>
          </w:p>
        </w:tc>
      </w:tr>
      <w:tr w:rsidR="00CA07B8" w:rsidRPr="00C65339" w14:paraId="00112A24" w14:textId="77777777" w:rsidTr="0010124F">
        <w:trPr>
          <w:jc w:val="center"/>
        </w:trPr>
        <w:tc>
          <w:tcPr>
            <w:tcW w:w="2238" w:type="dxa"/>
            <w:tcBorders>
              <w:top w:val="nil"/>
              <w:bottom w:val="nil"/>
            </w:tcBorders>
            <w:vAlign w:val="bottom"/>
          </w:tcPr>
          <w:p w14:paraId="0356AF4F" w14:textId="77777777" w:rsidR="00CA07B8" w:rsidRPr="00C65339" w:rsidRDefault="00CA07B8" w:rsidP="00A4545C">
            <w:pPr>
              <w:spacing w:after="0" w:line="276" w:lineRule="auto"/>
            </w:pPr>
            <w:r w:rsidRPr="00C65339">
              <w:t>Değişken 3</w:t>
            </w:r>
          </w:p>
        </w:tc>
        <w:tc>
          <w:tcPr>
            <w:tcW w:w="1138" w:type="dxa"/>
            <w:tcBorders>
              <w:top w:val="nil"/>
              <w:bottom w:val="nil"/>
            </w:tcBorders>
            <w:vAlign w:val="center"/>
          </w:tcPr>
          <w:p w14:paraId="2F9025CC" w14:textId="77777777" w:rsidR="00CA07B8" w:rsidRPr="00C65339" w:rsidRDefault="00CA07B8" w:rsidP="00A4545C">
            <w:pPr>
              <w:spacing w:after="0" w:line="276" w:lineRule="auto"/>
            </w:pPr>
            <w:r w:rsidRPr="00C65339">
              <w:rPr>
                <w:color w:val="000000"/>
              </w:rPr>
              <w:t>16,052</w:t>
            </w:r>
          </w:p>
        </w:tc>
        <w:tc>
          <w:tcPr>
            <w:tcW w:w="1139" w:type="dxa"/>
            <w:tcBorders>
              <w:top w:val="nil"/>
              <w:bottom w:val="nil"/>
            </w:tcBorders>
            <w:vAlign w:val="center"/>
          </w:tcPr>
          <w:p w14:paraId="4806C124" w14:textId="77777777" w:rsidR="00CA07B8" w:rsidRPr="00C65339" w:rsidRDefault="00CA07B8" w:rsidP="00A4545C">
            <w:pPr>
              <w:spacing w:after="0" w:line="276" w:lineRule="auto"/>
            </w:pPr>
            <w:r w:rsidRPr="00C65339">
              <w:rPr>
                <w:color w:val="000000"/>
              </w:rPr>
              <w:t>1,489</w:t>
            </w:r>
          </w:p>
        </w:tc>
        <w:tc>
          <w:tcPr>
            <w:tcW w:w="1139" w:type="dxa"/>
            <w:tcBorders>
              <w:top w:val="nil"/>
              <w:bottom w:val="nil"/>
            </w:tcBorders>
            <w:vAlign w:val="center"/>
          </w:tcPr>
          <w:p w14:paraId="462C5BF4" w14:textId="77777777" w:rsidR="00CA07B8" w:rsidRPr="00C65339" w:rsidRDefault="00CA07B8" w:rsidP="00A4545C">
            <w:pPr>
              <w:spacing w:after="0" w:line="276" w:lineRule="auto"/>
            </w:pPr>
            <w:r w:rsidRPr="00C65339">
              <w:rPr>
                <w:color w:val="000000"/>
              </w:rPr>
              <w:t>,261</w:t>
            </w:r>
          </w:p>
        </w:tc>
        <w:tc>
          <w:tcPr>
            <w:tcW w:w="1281" w:type="dxa"/>
            <w:tcBorders>
              <w:top w:val="nil"/>
              <w:bottom w:val="nil"/>
            </w:tcBorders>
            <w:vAlign w:val="center"/>
          </w:tcPr>
          <w:p w14:paraId="2ED087F1" w14:textId="77777777" w:rsidR="00CA07B8" w:rsidRPr="00C65339" w:rsidRDefault="00CA07B8" w:rsidP="00A4545C">
            <w:pPr>
              <w:spacing w:after="0" w:line="276" w:lineRule="auto"/>
            </w:pPr>
            <w:r w:rsidRPr="00C65339">
              <w:rPr>
                <w:color w:val="000000"/>
              </w:rPr>
              <w:t>13,130</w:t>
            </w:r>
          </w:p>
        </w:tc>
        <w:tc>
          <w:tcPr>
            <w:tcW w:w="1282" w:type="dxa"/>
            <w:tcBorders>
              <w:top w:val="nil"/>
              <w:bottom w:val="nil"/>
            </w:tcBorders>
            <w:vAlign w:val="center"/>
          </w:tcPr>
          <w:p w14:paraId="10FBFC66" w14:textId="77777777" w:rsidR="00CA07B8" w:rsidRPr="00C65339" w:rsidRDefault="00CA07B8" w:rsidP="00A4545C">
            <w:pPr>
              <w:spacing w:after="0" w:line="276" w:lineRule="auto"/>
            </w:pPr>
            <w:r w:rsidRPr="00C65339">
              <w:rPr>
                <w:color w:val="000000"/>
              </w:rPr>
              <w:t>18,973</w:t>
            </w:r>
          </w:p>
        </w:tc>
        <w:tc>
          <w:tcPr>
            <w:tcW w:w="855" w:type="dxa"/>
            <w:tcBorders>
              <w:top w:val="nil"/>
              <w:bottom w:val="nil"/>
            </w:tcBorders>
          </w:tcPr>
          <w:p w14:paraId="2E0E9259" w14:textId="77777777" w:rsidR="00CA07B8" w:rsidRPr="00C65339" w:rsidRDefault="00CA07B8" w:rsidP="00A4545C">
            <w:pPr>
              <w:spacing w:after="0" w:line="276" w:lineRule="auto"/>
            </w:pPr>
            <w:r w:rsidRPr="00C65339">
              <w:t>&lt;0,01</w:t>
            </w:r>
          </w:p>
        </w:tc>
      </w:tr>
      <w:tr w:rsidR="00CA07B8" w:rsidRPr="00C65339" w14:paraId="2A4CF256" w14:textId="77777777" w:rsidTr="0010124F">
        <w:trPr>
          <w:jc w:val="center"/>
        </w:trPr>
        <w:tc>
          <w:tcPr>
            <w:tcW w:w="2238" w:type="dxa"/>
            <w:tcBorders>
              <w:top w:val="nil"/>
            </w:tcBorders>
          </w:tcPr>
          <w:p w14:paraId="2D8A5755" w14:textId="77777777" w:rsidR="00CA07B8" w:rsidRPr="00C65339" w:rsidRDefault="00CA07B8" w:rsidP="00A4545C">
            <w:pPr>
              <w:spacing w:after="0" w:line="276" w:lineRule="auto"/>
            </w:pPr>
            <w:r w:rsidRPr="00C65339">
              <w:t>Sabit</w:t>
            </w:r>
          </w:p>
        </w:tc>
        <w:tc>
          <w:tcPr>
            <w:tcW w:w="1138" w:type="dxa"/>
            <w:tcBorders>
              <w:top w:val="nil"/>
            </w:tcBorders>
            <w:vAlign w:val="center"/>
          </w:tcPr>
          <w:p w14:paraId="2F4530D2" w14:textId="77777777" w:rsidR="00CA07B8" w:rsidRPr="00C65339" w:rsidRDefault="00CA07B8" w:rsidP="00A4545C">
            <w:pPr>
              <w:spacing w:after="0" w:line="276" w:lineRule="auto"/>
            </w:pPr>
            <w:r w:rsidRPr="00C65339">
              <w:rPr>
                <w:color w:val="000000"/>
              </w:rPr>
              <w:t>237,599</w:t>
            </w:r>
          </w:p>
        </w:tc>
        <w:tc>
          <w:tcPr>
            <w:tcW w:w="1139" w:type="dxa"/>
            <w:tcBorders>
              <w:top w:val="nil"/>
            </w:tcBorders>
            <w:vAlign w:val="center"/>
          </w:tcPr>
          <w:p w14:paraId="0C6EC0B5" w14:textId="77777777" w:rsidR="00CA07B8" w:rsidRPr="00C65339" w:rsidRDefault="00CA07B8" w:rsidP="00A4545C">
            <w:pPr>
              <w:spacing w:after="0" w:line="276" w:lineRule="auto"/>
            </w:pPr>
            <w:r w:rsidRPr="00C65339">
              <w:rPr>
                <w:color w:val="000000"/>
              </w:rPr>
              <w:t>21,212</w:t>
            </w:r>
          </w:p>
        </w:tc>
        <w:tc>
          <w:tcPr>
            <w:tcW w:w="1139" w:type="dxa"/>
            <w:tcBorders>
              <w:top w:val="nil"/>
            </w:tcBorders>
          </w:tcPr>
          <w:p w14:paraId="0FE3A01F" w14:textId="77777777" w:rsidR="00CA07B8" w:rsidRPr="00C65339" w:rsidRDefault="00CA07B8" w:rsidP="00A4545C">
            <w:pPr>
              <w:spacing w:after="0" w:line="276" w:lineRule="auto"/>
            </w:pPr>
          </w:p>
        </w:tc>
        <w:tc>
          <w:tcPr>
            <w:tcW w:w="1281" w:type="dxa"/>
            <w:tcBorders>
              <w:top w:val="nil"/>
            </w:tcBorders>
            <w:vAlign w:val="center"/>
          </w:tcPr>
          <w:p w14:paraId="2A8279DD" w14:textId="77777777" w:rsidR="00CA07B8" w:rsidRPr="00C65339" w:rsidRDefault="00CA07B8" w:rsidP="00A4545C">
            <w:pPr>
              <w:spacing w:after="0" w:line="276" w:lineRule="auto"/>
            </w:pPr>
            <w:r w:rsidRPr="00C65339">
              <w:rPr>
                <w:color w:val="000000"/>
              </w:rPr>
              <w:t>195,986</w:t>
            </w:r>
          </w:p>
        </w:tc>
        <w:tc>
          <w:tcPr>
            <w:tcW w:w="1282" w:type="dxa"/>
            <w:tcBorders>
              <w:top w:val="nil"/>
            </w:tcBorders>
            <w:vAlign w:val="center"/>
          </w:tcPr>
          <w:p w14:paraId="6A89DA64" w14:textId="77777777" w:rsidR="00CA07B8" w:rsidRPr="00C65339" w:rsidRDefault="00CA07B8" w:rsidP="00A4545C">
            <w:pPr>
              <w:spacing w:after="0" w:line="276" w:lineRule="auto"/>
            </w:pPr>
            <w:r w:rsidRPr="00C65339">
              <w:rPr>
                <w:color w:val="000000"/>
              </w:rPr>
              <w:t>279,213</w:t>
            </w:r>
          </w:p>
        </w:tc>
        <w:tc>
          <w:tcPr>
            <w:tcW w:w="855" w:type="dxa"/>
            <w:tcBorders>
              <w:top w:val="nil"/>
            </w:tcBorders>
          </w:tcPr>
          <w:p w14:paraId="458C16A1" w14:textId="77777777" w:rsidR="00CA07B8" w:rsidRPr="00C65339" w:rsidRDefault="00CA07B8" w:rsidP="00A4545C">
            <w:pPr>
              <w:spacing w:after="0" w:line="276" w:lineRule="auto"/>
            </w:pPr>
            <w:r w:rsidRPr="00C65339">
              <w:t>&lt;0,01</w:t>
            </w:r>
          </w:p>
        </w:tc>
      </w:tr>
    </w:tbl>
    <w:p w14:paraId="64F98A88" w14:textId="77777777" w:rsidR="00CA07B8" w:rsidRDefault="00CA07B8" w:rsidP="00E97561">
      <w:pPr>
        <w:ind w:firstLine="708"/>
        <w:jc w:val="both"/>
      </w:pPr>
      <w:r w:rsidRPr="00E97561">
        <w:rPr>
          <w:bCs/>
          <w:i/>
        </w:rPr>
        <w:t>Not</w:t>
      </w:r>
      <w:r w:rsidRPr="00E97561">
        <w:rPr>
          <w:iCs/>
        </w:rPr>
        <w:t>.</w:t>
      </w:r>
      <w:r w:rsidRPr="00924414">
        <w:rPr>
          <w:iCs/>
        </w:rPr>
        <w:t xml:space="preserve"> A</w:t>
      </w:r>
      <w:r w:rsidRPr="00AD35D2">
        <w:t>çıklanan varyans</w:t>
      </w:r>
      <w:r>
        <w:t>, etki büyüklüğü</w:t>
      </w:r>
      <w:r w:rsidRPr="00AD35D2">
        <w:t xml:space="preserve"> gibi regresyon denklemiyle ilgili diğer bilgiler de rapor edilmelidir.</w:t>
      </w:r>
    </w:p>
    <w:p w14:paraId="209E51DC" w14:textId="5F351085" w:rsidR="00CA07B8" w:rsidRPr="00DE6B95" w:rsidRDefault="00CA07B8" w:rsidP="0010124F">
      <w:pPr>
        <w:pStyle w:val="UEFAD-TabloGrafikBal"/>
      </w:pPr>
      <w:r w:rsidRPr="00C32A70">
        <w:rPr>
          <w:b/>
        </w:rPr>
        <w:t>Şekil 1</w:t>
      </w:r>
      <w:r w:rsidR="00492D5B">
        <w:rPr>
          <w:b/>
        </w:rPr>
        <w:t>.</w:t>
      </w:r>
      <w:r w:rsidR="0010124F">
        <w:rPr>
          <w:b/>
        </w:rPr>
        <w:t xml:space="preserve"> </w:t>
      </w:r>
      <w:r w:rsidRPr="00DE6B95">
        <w:t>Kategori ve Kodlar</w:t>
      </w:r>
    </w:p>
    <w:p w14:paraId="687F623C" w14:textId="686FE873" w:rsidR="0010124F" w:rsidRDefault="0010124F" w:rsidP="00BF16B7">
      <w:pPr>
        <w:jc w:val="center"/>
      </w:pPr>
      <w:r>
        <w:rPr>
          <w:noProof/>
          <w:lang w:eastAsia="tr-TR"/>
        </w:rPr>
        <w:drawing>
          <wp:inline distT="0" distB="0" distL="0" distR="0" wp14:anchorId="283572E6" wp14:editId="657457B8">
            <wp:extent cx="5486400" cy="3200400"/>
            <wp:effectExtent l="0" t="19050" r="0" b="19050"/>
            <wp:docPr id="34" name="Diy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498638CD" w14:textId="06DBBEB6" w:rsidR="00CA07B8" w:rsidRPr="00DE6B95" w:rsidRDefault="00CA07B8" w:rsidP="00BF16B7">
      <w:pPr>
        <w:pStyle w:val="UEFAD-TabloGrafikBal"/>
      </w:pPr>
      <w:r w:rsidRPr="00C32A70">
        <w:rPr>
          <w:b/>
        </w:rPr>
        <w:lastRenderedPageBreak/>
        <w:t>Şekil 2</w:t>
      </w:r>
      <w:r w:rsidR="00492D5B">
        <w:rPr>
          <w:b/>
        </w:rPr>
        <w:t>.</w:t>
      </w:r>
      <w:r w:rsidR="00BF16B7">
        <w:rPr>
          <w:b/>
        </w:rPr>
        <w:t xml:space="preserve"> </w:t>
      </w:r>
      <w:r w:rsidRPr="00DE6B95">
        <w:t>Akademik Başarı ve Öğrenci Özellikleri Arasındaki İlişkilerin Yol Analizi Modeli</w:t>
      </w:r>
    </w:p>
    <w:p w14:paraId="3D3DDB2D" w14:textId="77777777" w:rsidR="00CA07B8" w:rsidRDefault="00CA07B8" w:rsidP="00BF16B7">
      <w:pPr>
        <w:jc w:val="center"/>
      </w:pPr>
      <w:r>
        <w:rPr>
          <w:noProof/>
          <w:lang w:eastAsia="tr-TR"/>
        </w:rPr>
        <w:drawing>
          <wp:inline distT="0" distB="0" distL="0" distR="0" wp14:anchorId="151B1888" wp14:editId="4B88E143">
            <wp:extent cx="5760720" cy="1990725"/>
            <wp:effectExtent l="0" t="0" r="0" b="9525"/>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3906" b="9612"/>
                    <a:stretch/>
                  </pic:blipFill>
                  <pic:spPr bwMode="auto">
                    <a:xfrm>
                      <a:off x="0" y="0"/>
                      <a:ext cx="5760720" cy="1990725"/>
                    </a:xfrm>
                    <a:prstGeom prst="rect">
                      <a:avLst/>
                    </a:prstGeom>
                    <a:ln>
                      <a:noFill/>
                    </a:ln>
                    <a:extLst>
                      <a:ext uri="{53640926-AAD7-44D8-BBD7-CCE9431645EC}">
                        <a14:shadowObscured xmlns:a14="http://schemas.microsoft.com/office/drawing/2010/main"/>
                      </a:ext>
                    </a:extLst>
                  </pic:spPr>
                </pic:pic>
              </a:graphicData>
            </a:graphic>
          </wp:inline>
        </w:drawing>
      </w:r>
    </w:p>
    <w:p w14:paraId="090E2ADD" w14:textId="04B20483" w:rsidR="00CA07B8" w:rsidRPr="00BF16B7" w:rsidRDefault="00CA07B8" w:rsidP="00BF16B7">
      <w:pPr>
        <w:pStyle w:val="UEFAD-Normal"/>
      </w:pPr>
      <w:r w:rsidRPr="00BF16B7">
        <w:t>Ayrıca araştırma katılımcılarına ait ifade 40 kelimeden az ise paragraf içerisinde ve tırn</w:t>
      </w:r>
      <w:r w:rsidR="00A420F4">
        <w:t>ak işareti içerisinde verilmeli</w:t>
      </w:r>
      <w:r w:rsidRPr="00BF16B7">
        <w:t xml:space="preserve">dir. Katılımcı ifadesi 40 kelimeden fazla ise </w:t>
      </w:r>
      <w:r w:rsidR="00A420F4">
        <w:t xml:space="preserve">paragraf sol girintileri 1,25 cm içeriden italik olacak şekilde </w:t>
      </w:r>
      <w:r w:rsidRPr="00BF16B7">
        <w:t>aşağıdaki gibi sunulabilir:</w:t>
      </w:r>
    </w:p>
    <w:p w14:paraId="7F8F07C5" w14:textId="77777777" w:rsidR="00CA07B8" w:rsidRPr="00E97561" w:rsidRDefault="00CA07B8" w:rsidP="00E97561">
      <w:pPr>
        <w:pStyle w:val="UEFAD-Normal"/>
        <w:ind w:left="708" w:firstLine="1"/>
        <w:rPr>
          <w:i/>
        </w:rPr>
      </w:pPr>
      <w:r w:rsidRPr="00E97561">
        <w:rPr>
          <w:i/>
        </w:rPr>
        <w:t>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atılımcı ifadesi. (K1)</w:t>
      </w:r>
    </w:p>
    <w:p w14:paraId="2D2A0635" w14:textId="77777777" w:rsidR="00CA07B8" w:rsidRDefault="00CA07B8" w:rsidP="00A537A8">
      <w:pPr>
        <w:pStyle w:val="UEFAD-2DzeyBalk"/>
      </w:pPr>
      <w:r>
        <w:t>1.2. Kaynakların Yazımı</w:t>
      </w:r>
    </w:p>
    <w:p w14:paraId="403CD9A0" w14:textId="77777777" w:rsidR="00CA07B8" w:rsidRPr="00BF16B7" w:rsidRDefault="00CA07B8" w:rsidP="00BF16B7">
      <w:pPr>
        <w:pStyle w:val="UEFAD-Normal"/>
      </w:pPr>
      <w:r w:rsidRPr="00BF16B7">
        <w:t>Metin içerisinde ve “Kaynaklar” bölümündeki kaynakların yazımında esas alınan kurallar ve ilgili örnekler aşağıda sunulmuştur.</w:t>
      </w:r>
    </w:p>
    <w:p w14:paraId="797595B4" w14:textId="77777777" w:rsidR="00CA07B8" w:rsidRPr="004445CE" w:rsidRDefault="00CA07B8" w:rsidP="004445CE">
      <w:pPr>
        <w:pStyle w:val="UEFAD-3DzeyBalk"/>
      </w:pPr>
      <w:r w:rsidRPr="004445CE">
        <w:t>1.2.1. Doğrudan ve Dolaylı Aktarım</w:t>
      </w:r>
    </w:p>
    <w:p w14:paraId="3A5D04AB" w14:textId="5C688E5C" w:rsidR="00A420F4" w:rsidRDefault="00CA07B8" w:rsidP="00A420F4">
      <w:pPr>
        <w:pStyle w:val="UEFAD-Normal"/>
      </w:pPr>
      <w:r w:rsidRPr="00796E2E">
        <w:t>Metin içerisinde başka eserlerden yapılan alıntılar birebir alıntı şeklinde olacak ise ve 40 kelimeden az ise tırnak içerisinde verilmeli ve sayfa numarası belirtilmelidir, farklı yazım formatı uygulanmasına gerek yoktur</w:t>
      </w:r>
      <w:r w:rsidR="00E97561">
        <w:t xml:space="preserve"> (eğik veya kalın yazma gibi)</w:t>
      </w:r>
      <w:r w:rsidRPr="00796E2E">
        <w:t>. Doğrudan alıntı 40 kelimeden fazla ise bütün satırlar 1,25 cm içeriden</w:t>
      </w:r>
      <w:r w:rsidR="00A420F4">
        <w:t xml:space="preserve">, italik </w:t>
      </w:r>
      <w:r w:rsidRPr="00796E2E">
        <w:t xml:space="preserve">ve sayfa numarası belirtilerek yazılmalıdır, tırnak işareti kullanılmamalıdır. </w:t>
      </w:r>
    </w:p>
    <w:p w14:paraId="3F8D43FB" w14:textId="77777777" w:rsidR="00CA07B8" w:rsidRPr="00796E2E" w:rsidRDefault="00CA07B8" w:rsidP="00CA07B8">
      <w:pPr>
        <w:pStyle w:val="UEFAD-Normal"/>
      </w:pPr>
      <w:r w:rsidRPr="00796E2E">
        <w:t>Dolaylı aktarımlarda sayfa numarasının belirtilmesine gerek yoktur. Yazarın soyadı ve yayın yılı verilmelidir. Eğer alıntı birden fazla eserden yapılmış ise alıntının sonunda parantez içerisinde alfabetik sıra takip edilmelidir. Ayrıca çeviri kitaplardan yapılan alıntılar metin içinde gösterilirken yazarın soyadından sonra, sırasıyla orijinal tarih ve çeviri tarihi verili [</w:t>
      </w:r>
      <w:proofErr w:type="spellStart"/>
      <w:r w:rsidRPr="00796E2E">
        <w:t>Örn</w:t>
      </w:r>
      <w:proofErr w:type="spellEnd"/>
      <w:r w:rsidRPr="00796E2E">
        <w:t xml:space="preserve">. </w:t>
      </w:r>
      <w:proofErr w:type="spellStart"/>
      <w:r w:rsidRPr="00796E2E">
        <w:t>Freire</w:t>
      </w:r>
      <w:proofErr w:type="spellEnd"/>
      <w:r w:rsidRPr="00796E2E">
        <w:t xml:space="preserve"> (1982/1991)]. Doğrudan ve dolaylı alıntı aşağıdaki gibi gösterilebilir:</w:t>
      </w:r>
    </w:p>
    <w:p w14:paraId="2975DC30" w14:textId="77777777" w:rsidR="00CA07B8" w:rsidRDefault="00CA07B8" w:rsidP="00CA07B8">
      <w:pPr>
        <w:pStyle w:val="UEFAD-Normal"/>
      </w:pPr>
      <w:proofErr w:type="spellStart"/>
      <w:r w:rsidRPr="00796E2E">
        <w:t>Karaçöp</w:t>
      </w:r>
      <w:proofErr w:type="spellEnd"/>
      <w:r w:rsidRPr="00796E2E">
        <w:t xml:space="preserve"> (2012, s. 18) ise “öğretmenler ve eğitimciler, öğrencilerin </w:t>
      </w:r>
      <w:r w:rsidRPr="005A5D4B">
        <w:t>sınıf ortamında daha başarılı olmaları için demokratik bir</w:t>
      </w:r>
      <w:r>
        <w:t xml:space="preserve"> eğitim ortamı oluşturmak zorundadır” ifadesiyle bu konuya açıklık getirmeye çalışmıştır. </w:t>
      </w:r>
    </w:p>
    <w:p w14:paraId="298CD569" w14:textId="77777777" w:rsidR="00CA07B8" w:rsidRDefault="00CA07B8" w:rsidP="00CA07B8">
      <w:pPr>
        <w:pStyle w:val="UEFAD-Normal"/>
      </w:pPr>
      <w:r>
        <w:t>Bu nedenledir ki “öğretmenler ve eğitimciler, öğrencilerin sınıf ortamında daha başarılı olmaları için demokratik bir eğitim ortamı oluşturmak zorundadır” (</w:t>
      </w:r>
      <w:proofErr w:type="spellStart"/>
      <w:r>
        <w:t>Karaçöp</w:t>
      </w:r>
      <w:proofErr w:type="spellEnd"/>
      <w:r>
        <w:t>, 2012, s. 18).</w:t>
      </w:r>
    </w:p>
    <w:p w14:paraId="1AE3EAEC" w14:textId="77777777" w:rsidR="00CA07B8" w:rsidRDefault="00CA07B8" w:rsidP="00CA07B8">
      <w:pPr>
        <w:pStyle w:val="UEFAD-Normal"/>
      </w:pPr>
      <w:proofErr w:type="spellStart"/>
      <w:r>
        <w:t>Karaçöp</w:t>
      </w:r>
      <w:proofErr w:type="spellEnd"/>
      <w:r>
        <w:t xml:space="preserve"> (2012)’e göre demokratik bir eğitim ortamı oluşturmak, öğretmenlerin ve eğitimcilerin görevidir. </w:t>
      </w:r>
    </w:p>
    <w:p w14:paraId="34B8280B" w14:textId="77777777" w:rsidR="00CA07B8" w:rsidRDefault="00CA07B8" w:rsidP="00CA07B8">
      <w:pPr>
        <w:pStyle w:val="UEFAD-Normal"/>
      </w:pPr>
      <w:proofErr w:type="spellStart"/>
      <w:r>
        <w:lastRenderedPageBreak/>
        <w:t>Karaçöp’ün</w:t>
      </w:r>
      <w:proofErr w:type="spellEnd"/>
      <w:r>
        <w:t xml:space="preserve"> 2012’de yayınlanan çalışmasında demokratik bir eğitim ortamı oluşturmanın öğretmen ve eğitimcilerin görevi olduğu belirtilmiştir.</w:t>
      </w:r>
    </w:p>
    <w:p w14:paraId="17E4EC57" w14:textId="7E4B9C29" w:rsidR="00CA07B8" w:rsidRDefault="00CA07B8" w:rsidP="00CA07B8">
      <w:pPr>
        <w:pStyle w:val="UEFAD-Normal"/>
      </w:pPr>
      <w:r>
        <w:t>Öğrencilerin daha başarılı olmaları için demokratik bir eğitim ortamı oluşturmak, öğretmenlerin ve eğitimcilerin sorumluluğundadır (</w:t>
      </w:r>
      <w:proofErr w:type="spellStart"/>
      <w:r w:rsidR="00A420F4">
        <w:t>Demirbolat</w:t>
      </w:r>
      <w:proofErr w:type="spellEnd"/>
      <w:r w:rsidR="00A420F4">
        <w:t xml:space="preserve">, 1999; </w:t>
      </w:r>
      <w:r>
        <w:t xml:space="preserve">Ersöz &amp; </w:t>
      </w:r>
      <w:proofErr w:type="spellStart"/>
      <w:r>
        <w:t>Duruhan</w:t>
      </w:r>
      <w:proofErr w:type="spellEnd"/>
      <w:r>
        <w:t xml:space="preserve">, 2015; Göksu, 2011; </w:t>
      </w:r>
      <w:proofErr w:type="spellStart"/>
      <w:r>
        <w:t>Karaçöp</w:t>
      </w:r>
      <w:proofErr w:type="spellEnd"/>
      <w:r>
        <w:t>, 2010; 2012).</w:t>
      </w:r>
    </w:p>
    <w:p w14:paraId="444B7DE0" w14:textId="77777777" w:rsidR="00CA07B8" w:rsidRDefault="00CA07B8" w:rsidP="00A537A8">
      <w:pPr>
        <w:pStyle w:val="UEFAD-3DzeyBalk"/>
      </w:pPr>
      <w:r>
        <w:t>1.2.2. Kaynakların Yazımı</w:t>
      </w:r>
    </w:p>
    <w:p w14:paraId="1F28E407" w14:textId="4C7AB1B2" w:rsidR="00CA07B8" w:rsidRPr="00796E2E" w:rsidRDefault="00CA07B8" w:rsidP="00CA07B8">
      <w:pPr>
        <w:pStyle w:val="UEFAD-Normal"/>
      </w:pPr>
      <w:r w:rsidRPr="00796E2E">
        <w:t xml:space="preserve">Metin içerisinde kullanılan bütün kaynaklar, “Kaynaklar” bölümünde gösterilmelidir. Kaynakların veriliş şekli, doğruluğu ve ulaşılabilirliğine özen gösterilmelidir. “Kaynaklar” bölümündeki eserler, yazarların soyadlarına göre alfabetik olarak sıraya dizilerek listelenmelidir. Kaynaklar yazılırken ilk satır normal satırbaşından, daha sonraki satırlar ise 1,25 cm içeriden başlamalıdır. Kaynakların yazımında aşağıdaki örnekler dikkate alınmalıdır. Eğer kaynağa ait DOI numarası varsa mutlaka eklenmelidir. </w:t>
      </w:r>
      <w:r>
        <w:t>Kaynaklara ait örnekler “Kaynaklar” başlığı altında da sunulmuştur.</w:t>
      </w:r>
    </w:p>
    <w:p w14:paraId="7EC0985C" w14:textId="77777777" w:rsidR="00CA07B8" w:rsidRPr="00796E2E" w:rsidRDefault="00CA07B8" w:rsidP="00CA07B8">
      <w:pPr>
        <w:pStyle w:val="UEFAD-Normal"/>
      </w:pPr>
      <w:r w:rsidRPr="00796E2E">
        <w:t>Her kaynak öğesinden sonra (yazar, tarih, başlık ve kaynak) bir nokta olmalıdır. Başlık soru işaretiyle biterse, soru işareti noktanın yerini alır. Ancak, DOI veya URL'den sonra nokta koyulmamalıdır; çünkü bağlantı işlevsiz hale gelebilir. Aynı kaynak öğesinin parçaları arasında noktalama işaretleri (genellikle virgül veya parantez) kullanılmalıdır. Şablonda kaynak yazımı örnekleri sunulmuştur.</w:t>
      </w:r>
    </w:p>
    <w:p w14:paraId="056AAFAA" w14:textId="68E1BFDB" w:rsidR="00BF16B7" w:rsidRPr="00A537A8" w:rsidRDefault="00CA07B8" w:rsidP="00A537A8">
      <w:pPr>
        <w:pStyle w:val="UEFAD-4DzeyBalk"/>
      </w:pPr>
      <w:r w:rsidRPr="00A537A8">
        <w:rPr>
          <w:rStyle w:val="Balk4Char"/>
          <w:rFonts w:asciiTheme="minorHAnsi" w:eastAsiaTheme="minorHAnsi" w:hAnsiTheme="minorHAnsi" w:cstheme="minorBidi"/>
          <w:iCs/>
          <w:color w:val="auto"/>
        </w:rPr>
        <w:t>Süreli Yayınların Kaynakçada Gösterimi.</w:t>
      </w:r>
      <w:r w:rsidRPr="00A537A8">
        <w:t xml:space="preserve"> </w:t>
      </w:r>
    </w:p>
    <w:p w14:paraId="3DA20DFD" w14:textId="7AB2405D" w:rsidR="00CA07B8" w:rsidRDefault="00CA07B8" w:rsidP="00BF16B7">
      <w:pPr>
        <w:pStyle w:val="UEFAD-Normal"/>
      </w:pPr>
      <w:r w:rsidRPr="00DC4140">
        <w:t>Dergilerde yayınlanan makalelerin kaynakçada gösterimi aşağıda sunulmuştur.</w:t>
      </w:r>
    </w:p>
    <w:p w14:paraId="235C3649" w14:textId="77777777" w:rsidR="00BF16B7" w:rsidRDefault="00BF16B7" w:rsidP="00BF16B7">
      <w:pPr>
        <w:pStyle w:val="UEFAD-Normal"/>
      </w:pPr>
    </w:p>
    <w:p w14:paraId="0CFF7376" w14:textId="78163738" w:rsidR="00CA07B8" w:rsidRDefault="00CA07B8" w:rsidP="00CA07B8">
      <w:pPr>
        <w:pStyle w:val="UEFAD-Kaynaklar"/>
      </w:pPr>
      <w:r>
        <w:t>Yazar, A. A</w:t>
      </w:r>
      <w:proofErr w:type="gramStart"/>
      <w:r>
        <w:t>.,</w:t>
      </w:r>
      <w:proofErr w:type="gramEnd"/>
      <w:r>
        <w:t xml:space="preserve"> Yazar, B. B., &amp; Yazar, C. C. (Yıl). Makalenin başlığı. </w:t>
      </w:r>
      <w:r>
        <w:rPr>
          <w:i/>
        </w:rPr>
        <w:t>Derginin Adı</w:t>
      </w:r>
      <w:r>
        <w:t>,</w:t>
      </w:r>
      <w:r w:rsidRPr="00C1517F">
        <w:rPr>
          <w:i/>
        </w:rPr>
        <w:t xml:space="preserve"> cilt</w:t>
      </w:r>
      <w:r>
        <w:t xml:space="preserve">(sayı), sayfa numaraları. </w:t>
      </w:r>
      <w:proofErr w:type="spellStart"/>
      <w:r>
        <w:t>doi</w:t>
      </w:r>
      <w:proofErr w:type="spellEnd"/>
      <w:r>
        <w:t xml:space="preserve">: </w:t>
      </w:r>
      <w:hyperlink r:id="rId13">
        <w:proofErr w:type="spellStart"/>
        <w:proofErr w:type="gramStart"/>
        <w:r>
          <w:t>xx.xxx</w:t>
        </w:r>
        <w:proofErr w:type="spellEnd"/>
        <w:proofErr w:type="gramEnd"/>
        <w:r>
          <w:t>/</w:t>
        </w:r>
        <w:proofErr w:type="spellStart"/>
        <w:r>
          <w:t>xxxxxx</w:t>
        </w:r>
        <w:proofErr w:type="spellEnd"/>
      </w:hyperlink>
      <w:r w:rsidR="008377A9">
        <w:t xml:space="preserve">. </w:t>
      </w:r>
      <w:r w:rsidR="008377A9" w:rsidRPr="006C6E29">
        <w:rPr>
          <w:i/>
          <w:iCs/>
          <w:shd w:val="clear" w:color="auto" w:fill="FFFF00"/>
        </w:rPr>
        <w:t xml:space="preserve">Stiller: </w:t>
      </w:r>
      <w:r w:rsidR="008377A9" w:rsidRPr="008B7EE1">
        <w:rPr>
          <w:i/>
          <w:iCs/>
          <w:shd w:val="clear" w:color="auto" w:fill="FFFF00"/>
        </w:rPr>
        <w:t>UEFAD</w:t>
      </w:r>
      <w:r w:rsidR="008377A9" w:rsidRPr="006C6E29">
        <w:rPr>
          <w:i/>
          <w:iCs/>
          <w:shd w:val="clear" w:color="auto" w:fill="FFFF00"/>
        </w:rPr>
        <w:t>-</w:t>
      </w:r>
      <w:r w:rsidR="008377A9">
        <w:rPr>
          <w:i/>
          <w:iCs/>
          <w:shd w:val="clear" w:color="auto" w:fill="FFFF00"/>
        </w:rPr>
        <w:t>Kaynaklar</w:t>
      </w:r>
    </w:p>
    <w:p w14:paraId="3EFD3375" w14:textId="77777777" w:rsidR="00CA07B8" w:rsidRPr="003605C2" w:rsidRDefault="00CA07B8" w:rsidP="00CA07B8">
      <w:pPr>
        <w:pStyle w:val="UEFAD-Kaynaklar"/>
      </w:pPr>
      <w:proofErr w:type="spellStart"/>
      <w:r>
        <w:t>Başal</w:t>
      </w:r>
      <w:proofErr w:type="spellEnd"/>
      <w:r>
        <w:t>, H. A</w:t>
      </w:r>
      <w:proofErr w:type="gramStart"/>
      <w:r>
        <w:t>.,</w:t>
      </w:r>
      <w:proofErr w:type="gramEnd"/>
      <w:r>
        <w:t xml:space="preserve"> Sarı, B., Çelik, M., Şeker, T., &amp; Şahin, M. (2019).</w:t>
      </w:r>
      <w:r w:rsidRPr="003605C2">
        <w:t xml:space="preserve"> </w:t>
      </w:r>
      <w:r>
        <w:t xml:space="preserve">Okul öncesi dönem çocuklarının farklılıklara saygı algılarının anne eğitim düzeyine göre incelenmesi. </w:t>
      </w:r>
      <w:r>
        <w:rPr>
          <w:i/>
        </w:rPr>
        <w:t>Uludağ Üniversitesi Eğitim Fakültesi Dergisi, 32</w:t>
      </w:r>
      <w:r>
        <w:t xml:space="preserve">(1), 271-292. </w:t>
      </w:r>
      <w:hyperlink r:id="rId14" w:history="1">
        <w:r w:rsidRPr="00790EBF">
          <w:rPr>
            <w:rStyle w:val="Kpr"/>
          </w:rPr>
          <w:t>https://doi.org/10.19171/uefad.442566</w:t>
        </w:r>
      </w:hyperlink>
      <w:r>
        <w:t xml:space="preserve"> </w:t>
      </w:r>
    </w:p>
    <w:p w14:paraId="12ABF52F" w14:textId="77777777" w:rsidR="00CA07B8" w:rsidRDefault="00CA07B8" w:rsidP="00CA07B8">
      <w:pPr>
        <w:pStyle w:val="UEFAD-Kaynaklar"/>
      </w:pPr>
      <w:proofErr w:type="spellStart"/>
      <w:r>
        <w:t>Borg</w:t>
      </w:r>
      <w:proofErr w:type="spellEnd"/>
      <w:r>
        <w:t xml:space="preserve">, S. (2003a). </w:t>
      </w:r>
      <w:proofErr w:type="spellStart"/>
      <w:r>
        <w:t>Teacher</w:t>
      </w:r>
      <w:proofErr w:type="spellEnd"/>
      <w:r>
        <w:t xml:space="preserve"> </w:t>
      </w:r>
      <w:proofErr w:type="spellStart"/>
      <w:r>
        <w:t>cognition</w:t>
      </w:r>
      <w:proofErr w:type="spellEnd"/>
      <w:r>
        <w:t xml:space="preserve"> in </w:t>
      </w:r>
      <w:proofErr w:type="spellStart"/>
      <w:r>
        <w:t>language</w:t>
      </w:r>
      <w:proofErr w:type="spellEnd"/>
      <w:r>
        <w:t xml:space="preserve"> </w:t>
      </w:r>
      <w:proofErr w:type="spellStart"/>
      <w:r>
        <w:t>teaching</w:t>
      </w:r>
      <w:proofErr w:type="spellEnd"/>
      <w:r>
        <w:t xml:space="preserve">: A </w:t>
      </w:r>
      <w:proofErr w:type="spellStart"/>
      <w:r>
        <w:t>review</w:t>
      </w:r>
      <w:proofErr w:type="spellEnd"/>
      <w:r>
        <w:t xml:space="preserve"> of </w:t>
      </w:r>
      <w:proofErr w:type="spellStart"/>
      <w:r>
        <w:t>research</w:t>
      </w:r>
      <w:proofErr w:type="spellEnd"/>
      <w:r>
        <w:t xml:space="preserve"> on </w:t>
      </w:r>
      <w:proofErr w:type="spellStart"/>
      <w:r>
        <w:t>what</w:t>
      </w:r>
      <w:proofErr w:type="spellEnd"/>
      <w:r>
        <w:t xml:space="preserve"> </w:t>
      </w:r>
      <w:proofErr w:type="spellStart"/>
      <w:r>
        <w:t>language</w:t>
      </w:r>
      <w:proofErr w:type="spellEnd"/>
      <w:r>
        <w:t xml:space="preserve"> </w:t>
      </w:r>
      <w:proofErr w:type="spellStart"/>
      <w:r>
        <w:t>teachers</w:t>
      </w:r>
      <w:proofErr w:type="spellEnd"/>
      <w:r>
        <w:t xml:space="preserve"> </w:t>
      </w:r>
      <w:proofErr w:type="spellStart"/>
      <w:r>
        <w:t>think</w:t>
      </w:r>
      <w:proofErr w:type="spellEnd"/>
      <w:r>
        <w:t xml:space="preserve">, </w:t>
      </w:r>
      <w:proofErr w:type="spellStart"/>
      <w:r>
        <w:t>know</w:t>
      </w:r>
      <w:proofErr w:type="spellEnd"/>
      <w:r>
        <w:t xml:space="preserve">, </w:t>
      </w:r>
      <w:proofErr w:type="spellStart"/>
      <w:r>
        <w:t>believe</w:t>
      </w:r>
      <w:proofErr w:type="spellEnd"/>
      <w:r>
        <w:t xml:space="preserve">, </w:t>
      </w:r>
      <w:proofErr w:type="spellStart"/>
      <w:r>
        <w:t>and</w:t>
      </w:r>
      <w:proofErr w:type="spellEnd"/>
      <w:r>
        <w:t xml:space="preserve"> do. </w:t>
      </w:r>
      <w:r w:rsidRPr="00C1517F">
        <w:rPr>
          <w:i/>
        </w:rPr>
        <w:t xml:space="preserve">Language </w:t>
      </w:r>
      <w:proofErr w:type="spellStart"/>
      <w:r w:rsidRPr="00C1517F">
        <w:rPr>
          <w:i/>
        </w:rPr>
        <w:t>Teaching</w:t>
      </w:r>
      <w:proofErr w:type="spellEnd"/>
      <w:r w:rsidRPr="00C1517F">
        <w:rPr>
          <w:i/>
        </w:rPr>
        <w:t>, 36</w:t>
      </w:r>
      <w:r>
        <w:t xml:space="preserve">, 81-109. </w:t>
      </w:r>
      <w:hyperlink r:id="rId15" w:history="1">
        <w:r w:rsidRPr="00790EBF">
          <w:rPr>
            <w:rStyle w:val="Kpr"/>
          </w:rPr>
          <w:t>https://doi.org/10.1017/S0261444803001903</w:t>
        </w:r>
      </w:hyperlink>
      <w:r>
        <w:t xml:space="preserve"> </w:t>
      </w:r>
    </w:p>
    <w:p w14:paraId="69E9D234" w14:textId="77777777" w:rsidR="00CA07B8" w:rsidRDefault="00CA07B8" w:rsidP="00CA07B8">
      <w:pPr>
        <w:pStyle w:val="UEFAD-Kaynaklar"/>
      </w:pPr>
      <w:proofErr w:type="spellStart"/>
      <w:r>
        <w:t>Borg</w:t>
      </w:r>
      <w:proofErr w:type="spellEnd"/>
      <w:r>
        <w:t xml:space="preserve">, S. (2003b). </w:t>
      </w:r>
      <w:proofErr w:type="spellStart"/>
      <w:r>
        <w:t>Teacher</w:t>
      </w:r>
      <w:proofErr w:type="spellEnd"/>
      <w:r>
        <w:t xml:space="preserve"> </w:t>
      </w:r>
      <w:proofErr w:type="spellStart"/>
      <w:r>
        <w:t>cognition</w:t>
      </w:r>
      <w:proofErr w:type="spellEnd"/>
      <w:r>
        <w:t xml:space="preserve"> in </w:t>
      </w:r>
      <w:proofErr w:type="spellStart"/>
      <w:r>
        <w:t>grammar</w:t>
      </w:r>
      <w:proofErr w:type="spellEnd"/>
      <w:r>
        <w:t xml:space="preserve"> </w:t>
      </w:r>
      <w:proofErr w:type="spellStart"/>
      <w:r>
        <w:t>teaching</w:t>
      </w:r>
      <w:proofErr w:type="spellEnd"/>
      <w:r>
        <w:t xml:space="preserve">: A </w:t>
      </w:r>
      <w:proofErr w:type="spellStart"/>
      <w:r>
        <w:t>literature</w:t>
      </w:r>
      <w:proofErr w:type="spellEnd"/>
      <w:r>
        <w:t xml:space="preserve"> </w:t>
      </w:r>
      <w:proofErr w:type="spellStart"/>
      <w:r>
        <w:t>review</w:t>
      </w:r>
      <w:proofErr w:type="spellEnd"/>
      <w:r>
        <w:t xml:space="preserve">. </w:t>
      </w:r>
      <w:r w:rsidRPr="00C1517F">
        <w:rPr>
          <w:i/>
        </w:rPr>
        <w:t xml:space="preserve">Language </w:t>
      </w:r>
      <w:proofErr w:type="spellStart"/>
      <w:r w:rsidRPr="00C1517F">
        <w:rPr>
          <w:i/>
        </w:rPr>
        <w:t>Awareness</w:t>
      </w:r>
      <w:proofErr w:type="spellEnd"/>
      <w:r w:rsidRPr="00C1517F">
        <w:rPr>
          <w:i/>
        </w:rPr>
        <w:t>, 12,</w:t>
      </w:r>
      <w:r>
        <w:t xml:space="preserve"> 96-108. </w:t>
      </w:r>
      <w:hyperlink r:id="rId16" w:history="1">
        <w:r w:rsidRPr="00790EBF">
          <w:rPr>
            <w:rStyle w:val="Kpr"/>
          </w:rPr>
          <w:t>https://doi.org/10.1080/09658410308667069</w:t>
        </w:r>
      </w:hyperlink>
      <w:r>
        <w:t xml:space="preserve"> </w:t>
      </w:r>
    </w:p>
    <w:p w14:paraId="4A3215B1" w14:textId="77777777" w:rsidR="00CA07B8" w:rsidRDefault="00CA07B8" w:rsidP="008377A9">
      <w:pPr>
        <w:pStyle w:val="UEFAD-5DzeyBalk"/>
      </w:pPr>
      <w:r>
        <w:t>Çevrimiçi Süreli Kaynak</w:t>
      </w:r>
    </w:p>
    <w:p w14:paraId="7E770A5A" w14:textId="471223F6" w:rsidR="00CA07B8" w:rsidRDefault="00CA07B8" w:rsidP="00CA07B8">
      <w:pPr>
        <w:pStyle w:val="UEFAD-Kaynaklar"/>
      </w:pPr>
      <w:r w:rsidRPr="009A173B">
        <w:t>Mill</w:t>
      </w:r>
      <w:r>
        <w:t>i Eğitim Bakanlığı (MEB). (2015</w:t>
      </w:r>
      <w:r w:rsidRPr="009A173B">
        <w:t xml:space="preserve">). </w:t>
      </w:r>
      <w:r w:rsidRPr="009A173B">
        <w:rPr>
          <w:i/>
        </w:rPr>
        <w:t>İlköğretim özel alan yeterlikleri.</w:t>
      </w:r>
      <w:r w:rsidRPr="009A173B">
        <w:t xml:space="preserve"> https://oygm.meb.gov.tr/www/ilkogretim-ozel-alan-yeterlilikleri/icerik/257</w:t>
      </w:r>
      <w:r>
        <w:t xml:space="preserve">. </w:t>
      </w:r>
      <w:r w:rsidRPr="009A173B">
        <w:t>Erişim tarihi: 13.12.2019.</w:t>
      </w:r>
      <w:r w:rsidR="008377A9">
        <w:t xml:space="preserve"> </w:t>
      </w:r>
      <w:r w:rsidR="008377A9" w:rsidRPr="006C6E29">
        <w:rPr>
          <w:i/>
          <w:iCs/>
          <w:shd w:val="clear" w:color="auto" w:fill="FFFF00"/>
        </w:rPr>
        <w:t xml:space="preserve">Stiller: </w:t>
      </w:r>
      <w:r w:rsidR="008377A9" w:rsidRPr="008B7EE1">
        <w:rPr>
          <w:i/>
          <w:iCs/>
          <w:shd w:val="clear" w:color="auto" w:fill="FFFF00"/>
        </w:rPr>
        <w:t>UEFAD</w:t>
      </w:r>
      <w:r w:rsidR="008377A9" w:rsidRPr="006C6E29">
        <w:rPr>
          <w:i/>
          <w:iCs/>
          <w:shd w:val="clear" w:color="auto" w:fill="FFFF00"/>
        </w:rPr>
        <w:t>-</w:t>
      </w:r>
      <w:r w:rsidR="008377A9">
        <w:rPr>
          <w:i/>
          <w:iCs/>
          <w:shd w:val="clear" w:color="auto" w:fill="FFFF00"/>
        </w:rPr>
        <w:t>Kaynaklar</w:t>
      </w:r>
    </w:p>
    <w:p w14:paraId="57423333" w14:textId="21B305AB" w:rsidR="00BF16B7" w:rsidRPr="00A537A8" w:rsidRDefault="00CA07B8" w:rsidP="00A537A8">
      <w:pPr>
        <w:pStyle w:val="UEFAD-4DzeyBalk"/>
      </w:pPr>
      <w:r w:rsidRPr="00A537A8">
        <w:t>Kitapların Kaynakçada Gösterimi</w:t>
      </w:r>
    </w:p>
    <w:p w14:paraId="37D523D8" w14:textId="28286D3C" w:rsidR="00CA07B8" w:rsidRDefault="00CA07B8" w:rsidP="00CA07B8">
      <w:r>
        <w:t>Kitapların, editörlü kitapların, editörlü kitaplarda bölümün ve çeviri kitapların</w:t>
      </w:r>
      <w:r w:rsidRPr="00DC4140">
        <w:t xml:space="preserve"> kaynakçada gösterimi aşağıda sunulmuştur.</w:t>
      </w:r>
    </w:p>
    <w:p w14:paraId="41F8A4EC" w14:textId="77777777" w:rsidR="00CC11A6" w:rsidRDefault="00CC11A6" w:rsidP="00CA07B8"/>
    <w:p w14:paraId="06CCE6C5" w14:textId="38BE97E6" w:rsidR="00CA07B8" w:rsidRPr="008377A9" w:rsidRDefault="00CA07B8" w:rsidP="008377A9">
      <w:pPr>
        <w:pStyle w:val="UEFAD-5DzeyBalk"/>
      </w:pPr>
      <w:r w:rsidRPr="008377A9">
        <w:lastRenderedPageBreak/>
        <w:t>Kitap</w:t>
      </w:r>
    </w:p>
    <w:p w14:paraId="7DBDCA1C" w14:textId="2D03862D" w:rsidR="00CA07B8" w:rsidRDefault="00CA07B8" w:rsidP="00CA07B8">
      <w:pPr>
        <w:pStyle w:val="UEFAD-Kaynaklar"/>
      </w:pPr>
      <w:r>
        <w:t xml:space="preserve">Yazar, A. A. (Yıl). </w:t>
      </w:r>
      <w:r w:rsidRPr="003A5CBA">
        <w:t>Kitabın adı: Alt başlık büyük harfle başlar.</w:t>
      </w:r>
      <w:r>
        <w:t xml:space="preserve"> Yayınevi.</w:t>
      </w:r>
      <w:r w:rsidR="008377A9">
        <w:t xml:space="preserve"> </w:t>
      </w:r>
      <w:r w:rsidR="008377A9" w:rsidRPr="006C6E29">
        <w:rPr>
          <w:i/>
          <w:iCs/>
          <w:shd w:val="clear" w:color="auto" w:fill="FFFF00"/>
        </w:rPr>
        <w:t xml:space="preserve">Stiller: </w:t>
      </w:r>
      <w:r w:rsidR="008377A9" w:rsidRPr="008B7EE1">
        <w:rPr>
          <w:i/>
          <w:iCs/>
          <w:shd w:val="clear" w:color="auto" w:fill="FFFF00"/>
        </w:rPr>
        <w:t>UEFAD</w:t>
      </w:r>
      <w:r w:rsidR="008377A9" w:rsidRPr="006C6E29">
        <w:rPr>
          <w:i/>
          <w:iCs/>
          <w:shd w:val="clear" w:color="auto" w:fill="FFFF00"/>
        </w:rPr>
        <w:t>-</w:t>
      </w:r>
      <w:r w:rsidR="008377A9">
        <w:rPr>
          <w:i/>
          <w:iCs/>
          <w:shd w:val="clear" w:color="auto" w:fill="FFFF00"/>
        </w:rPr>
        <w:t>Kaynaklar</w:t>
      </w:r>
    </w:p>
    <w:p w14:paraId="74FF9D5D" w14:textId="77777777" w:rsidR="00CA07B8" w:rsidRDefault="00CA07B8" w:rsidP="00CA07B8">
      <w:pPr>
        <w:pStyle w:val="UEFAD-Kaynaklar"/>
      </w:pPr>
      <w:r>
        <w:t xml:space="preserve">Yazar, A. A. (Yıl). </w:t>
      </w:r>
      <w:r w:rsidRPr="003A5CBA">
        <w:t>Kitabın adı: Alt başlık büyük harfle başlar</w:t>
      </w:r>
      <w:r>
        <w:t xml:space="preserve"> </w:t>
      </w:r>
      <w:r w:rsidRPr="00283A03">
        <w:t>(5. Baskı).</w:t>
      </w:r>
      <w:r>
        <w:t xml:space="preserve"> Yayınevi.</w:t>
      </w:r>
    </w:p>
    <w:p w14:paraId="0D44E91B" w14:textId="77777777" w:rsidR="00CA07B8" w:rsidRDefault="00CA07B8" w:rsidP="008377A9">
      <w:pPr>
        <w:pStyle w:val="UEFAD-5DzeyBalk"/>
      </w:pPr>
      <w:r>
        <w:t>Editörlü Kitap</w:t>
      </w:r>
    </w:p>
    <w:p w14:paraId="27AF6F13" w14:textId="77777777" w:rsidR="00CA07B8" w:rsidRDefault="00CA07B8" w:rsidP="00CA07B8">
      <w:pPr>
        <w:pStyle w:val="UEFAD-Kaynaklar"/>
      </w:pPr>
      <w:r>
        <w:t xml:space="preserve">Yazar, A. A. (Ed.). (Yıl). </w:t>
      </w:r>
      <w:r w:rsidRPr="003A5CBA">
        <w:t>Kitabın adı: Alt başlık büyük harfle başlar.</w:t>
      </w:r>
      <w:r>
        <w:t xml:space="preserve"> Yayınevi.</w:t>
      </w:r>
    </w:p>
    <w:p w14:paraId="10450392" w14:textId="77777777" w:rsidR="00CA07B8" w:rsidRDefault="00CA07B8" w:rsidP="00CA07B8">
      <w:pPr>
        <w:pStyle w:val="UEFAD-Kaynaklar"/>
      </w:pPr>
      <w:r>
        <w:t>Yazar, A. A</w:t>
      </w:r>
      <w:proofErr w:type="gramStart"/>
      <w:r>
        <w:t>.,</w:t>
      </w:r>
      <w:proofErr w:type="gramEnd"/>
      <w:r>
        <w:t xml:space="preserve"> &amp; Yazar B. B. (Ed.). (Yıl). </w:t>
      </w:r>
      <w:r w:rsidRPr="003A5CBA">
        <w:t>Kitabın adı: Alt başlık büyük harfle başlar.</w:t>
      </w:r>
      <w:r>
        <w:t xml:space="preserve"> Yayınevi.</w:t>
      </w:r>
    </w:p>
    <w:p w14:paraId="42A6BF72" w14:textId="77777777" w:rsidR="00CA07B8" w:rsidRDefault="00CA07B8" w:rsidP="008377A9">
      <w:pPr>
        <w:pStyle w:val="UEFAD-5DzeyBalk"/>
      </w:pPr>
      <w:r>
        <w:t>Editörlü kitapta bölüm</w:t>
      </w:r>
    </w:p>
    <w:p w14:paraId="120B563A" w14:textId="77777777" w:rsidR="00CA07B8" w:rsidRPr="007733A0" w:rsidRDefault="00CA07B8" w:rsidP="00CA07B8">
      <w:pPr>
        <w:pStyle w:val="UEFAD-Kaynaklar"/>
      </w:pPr>
      <w:r w:rsidRPr="007733A0">
        <w:t>Yazar, A. A. (Yıl). Bölümün adı. A. Editör ve B. Editör (Ed.),</w:t>
      </w:r>
      <w:r w:rsidRPr="007733A0">
        <w:rPr>
          <w:i/>
        </w:rPr>
        <w:t xml:space="preserve"> Kitabın adı </w:t>
      </w:r>
      <w:r w:rsidRPr="007733A0">
        <w:t>(</w:t>
      </w:r>
      <w:proofErr w:type="spellStart"/>
      <w:r w:rsidRPr="007733A0">
        <w:t>ss</w:t>
      </w:r>
      <w:proofErr w:type="spellEnd"/>
      <w:r w:rsidRPr="007733A0">
        <w:t>. XX-XX). Yayınevi.</w:t>
      </w:r>
    </w:p>
    <w:p w14:paraId="57F7B26E" w14:textId="77777777" w:rsidR="00CA07B8" w:rsidRDefault="00CA07B8" w:rsidP="00CA07B8">
      <w:pPr>
        <w:pStyle w:val="UEFAD-Kaynaklar"/>
      </w:pPr>
      <w:r w:rsidRPr="007733A0">
        <w:t xml:space="preserve">Yazar, A. A. (Yıl). Bölümün adı. </w:t>
      </w:r>
      <w:proofErr w:type="spellStart"/>
      <w:r w:rsidRPr="007733A0">
        <w:t>In</w:t>
      </w:r>
      <w:proofErr w:type="spellEnd"/>
      <w:r w:rsidRPr="007733A0">
        <w:t xml:space="preserve"> A. Editör, B. Editör, &amp; C. Editör</w:t>
      </w:r>
      <w:r>
        <w:t xml:space="preserve"> (</w:t>
      </w:r>
      <w:proofErr w:type="spellStart"/>
      <w:r>
        <w:t>Eds</w:t>
      </w:r>
      <w:proofErr w:type="spellEnd"/>
      <w:r>
        <w:t>.),</w:t>
      </w:r>
      <w:r>
        <w:rPr>
          <w:i/>
        </w:rPr>
        <w:t xml:space="preserve"> Kitabın a</w:t>
      </w:r>
      <w:r w:rsidRPr="008F77B8">
        <w:rPr>
          <w:i/>
        </w:rPr>
        <w:t xml:space="preserve">dı </w:t>
      </w:r>
      <w:r>
        <w:t>(</w:t>
      </w:r>
      <w:proofErr w:type="spellStart"/>
      <w:r>
        <w:t>pp</w:t>
      </w:r>
      <w:proofErr w:type="spellEnd"/>
      <w:r>
        <w:t>. XX-XX). Yayınevi.</w:t>
      </w:r>
    </w:p>
    <w:p w14:paraId="54850B1D" w14:textId="77777777" w:rsidR="00CA07B8" w:rsidRDefault="00CA07B8" w:rsidP="008377A9">
      <w:pPr>
        <w:pStyle w:val="UEFAD-5DzeyBalk"/>
      </w:pPr>
      <w:r>
        <w:t>Çeviri kitap</w:t>
      </w:r>
    </w:p>
    <w:p w14:paraId="0F08399F" w14:textId="77777777" w:rsidR="00CA07B8" w:rsidRPr="00AA3BEF" w:rsidRDefault="00CA07B8" w:rsidP="00CA07B8">
      <w:pPr>
        <w:pStyle w:val="UEFAD-Kaynaklar"/>
      </w:pPr>
      <w:r w:rsidRPr="00AA3BEF">
        <w:t xml:space="preserve">Yazar, A. A. (Yıl). </w:t>
      </w:r>
      <w:r w:rsidRPr="00AA3BEF">
        <w:rPr>
          <w:i/>
        </w:rPr>
        <w:t xml:space="preserve">Kitabın adı: Alt başlık büyük harfle başlar </w:t>
      </w:r>
      <w:r w:rsidRPr="00AA3BEF">
        <w:t>(B. Yazar, Çev.). Yayınevi. (Eserin orijinali 1920’de yayınlandı).</w:t>
      </w:r>
    </w:p>
    <w:p w14:paraId="49973352" w14:textId="77777777" w:rsidR="00CA07B8" w:rsidRDefault="00CA07B8" w:rsidP="00CA07B8">
      <w:pPr>
        <w:pStyle w:val="UEFAD-Kaynaklar"/>
      </w:pPr>
      <w:r w:rsidRPr="00AA3BEF">
        <w:t xml:space="preserve">Yazar, A. A. (Yıl). </w:t>
      </w:r>
      <w:r w:rsidRPr="00AA3BEF">
        <w:rPr>
          <w:i/>
        </w:rPr>
        <w:t xml:space="preserve">Kitabın adı: Alt başlık büyük harfle başlar </w:t>
      </w:r>
      <w:r w:rsidRPr="00AA3BEF">
        <w:t>(B. Yazar, Trans</w:t>
      </w:r>
      <w:r>
        <w:t>.</w:t>
      </w:r>
      <w:r w:rsidRPr="00283A03">
        <w:t>).</w:t>
      </w:r>
      <w:r>
        <w:t xml:space="preserve"> Yayınevi. (</w:t>
      </w:r>
      <w:proofErr w:type="spellStart"/>
      <w:r w:rsidRPr="00283A03">
        <w:t>Original</w:t>
      </w:r>
      <w:proofErr w:type="spellEnd"/>
      <w:r w:rsidRPr="00283A03">
        <w:t xml:space="preserve"> </w:t>
      </w:r>
      <w:proofErr w:type="spellStart"/>
      <w:r w:rsidRPr="00283A03">
        <w:t>work</w:t>
      </w:r>
      <w:proofErr w:type="spellEnd"/>
      <w:r w:rsidRPr="00283A03">
        <w:t xml:space="preserve"> </w:t>
      </w:r>
      <w:proofErr w:type="spellStart"/>
      <w:r w:rsidRPr="00283A03">
        <w:t>published</w:t>
      </w:r>
      <w:proofErr w:type="spellEnd"/>
      <w:r w:rsidRPr="00283A03">
        <w:t xml:space="preserve"> 1920</w:t>
      </w:r>
      <w:r w:rsidRPr="003A5CBA">
        <w:t>).</w:t>
      </w:r>
    </w:p>
    <w:p w14:paraId="4898B139" w14:textId="77777777" w:rsidR="00CA07B8" w:rsidRDefault="00CA07B8" w:rsidP="008377A9">
      <w:pPr>
        <w:pStyle w:val="UEFAD-5DzeyBalk"/>
      </w:pPr>
      <w:r>
        <w:t>Yeniden düzenlenen kitap</w:t>
      </w:r>
    </w:p>
    <w:p w14:paraId="24D3A8C8" w14:textId="77777777" w:rsidR="00CA07B8" w:rsidRDefault="00CA07B8" w:rsidP="00CA07B8">
      <w:pPr>
        <w:pStyle w:val="UEFAD-Kaynaklar"/>
      </w:pPr>
      <w:r>
        <w:t xml:space="preserve">Yazar, A. A. (Yıl). </w:t>
      </w:r>
      <w:r w:rsidRPr="003A5CBA">
        <w:rPr>
          <w:i/>
        </w:rPr>
        <w:t>Kitabın adı: Alt başlık büyük harfle başlar</w:t>
      </w:r>
      <w:r>
        <w:rPr>
          <w:i/>
        </w:rPr>
        <w:t xml:space="preserve"> </w:t>
      </w:r>
      <w:r w:rsidRPr="00283A03">
        <w:t>(B. Yazar, Ed.).</w:t>
      </w:r>
      <w:r>
        <w:t xml:space="preserve"> Yayınevi. (Eserin orijinali 1920’de yayın</w:t>
      </w:r>
      <w:r w:rsidRPr="003A5CBA">
        <w:t>lan</w:t>
      </w:r>
      <w:r>
        <w:t>dı</w:t>
      </w:r>
      <w:r w:rsidRPr="003A5CBA">
        <w:t>).</w:t>
      </w:r>
    </w:p>
    <w:p w14:paraId="66FEC8A9" w14:textId="77777777" w:rsidR="00CA07B8" w:rsidRDefault="00CA07B8" w:rsidP="00CA07B8">
      <w:pPr>
        <w:pStyle w:val="UEFAD-Kaynaklar"/>
      </w:pPr>
      <w:r>
        <w:t xml:space="preserve">Yazar, A. A. (Yıl). </w:t>
      </w:r>
      <w:r w:rsidRPr="003A5CBA">
        <w:rPr>
          <w:i/>
        </w:rPr>
        <w:t>Kitabın adı: Alt başlık büyük harfle</w:t>
      </w:r>
      <w:r>
        <w:rPr>
          <w:i/>
        </w:rPr>
        <w:t xml:space="preserve"> başlar </w:t>
      </w:r>
      <w:r w:rsidRPr="00283A03">
        <w:t>(B. Yazar, Ed.).</w:t>
      </w:r>
      <w:r>
        <w:t xml:space="preserve"> Yayınevi. (</w:t>
      </w:r>
      <w:proofErr w:type="spellStart"/>
      <w:r w:rsidRPr="00283A03">
        <w:t>Original</w:t>
      </w:r>
      <w:proofErr w:type="spellEnd"/>
      <w:r w:rsidRPr="00283A03">
        <w:t xml:space="preserve"> </w:t>
      </w:r>
      <w:proofErr w:type="spellStart"/>
      <w:r w:rsidRPr="00283A03">
        <w:t>work</w:t>
      </w:r>
      <w:proofErr w:type="spellEnd"/>
      <w:r w:rsidRPr="00283A03">
        <w:t xml:space="preserve"> </w:t>
      </w:r>
      <w:proofErr w:type="spellStart"/>
      <w:r w:rsidRPr="00283A03">
        <w:t>published</w:t>
      </w:r>
      <w:proofErr w:type="spellEnd"/>
      <w:r w:rsidRPr="00283A03">
        <w:t xml:space="preserve"> 1920</w:t>
      </w:r>
      <w:r w:rsidRPr="003A5CBA">
        <w:t>).</w:t>
      </w:r>
    </w:p>
    <w:p w14:paraId="5764EA96" w14:textId="77777777" w:rsidR="00CA07B8" w:rsidRDefault="00CA07B8" w:rsidP="008377A9">
      <w:pPr>
        <w:pStyle w:val="UEFAD-5DzeyBalk"/>
      </w:pPr>
      <w:r>
        <w:t>Örnek Kaynaklar</w:t>
      </w:r>
    </w:p>
    <w:p w14:paraId="55886B9C" w14:textId="7B3F2FA1" w:rsidR="00CA07B8" w:rsidRDefault="00CA07B8" w:rsidP="00CA07B8">
      <w:pPr>
        <w:pStyle w:val="UEFAD-Kaynaklar"/>
      </w:pPr>
      <w:r>
        <w:t xml:space="preserve">Büyüköztürk, Ş. (2007). </w:t>
      </w:r>
      <w:r w:rsidRPr="00986EBE">
        <w:t xml:space="preserve">Deneysel desenler, </w:t>
      </w:r>
      <w:proofErr w:type="spellStart"/>
      <w:r w:rsidRPr="00986EBE">
        <w:t>öntest-sontest</w:t>
      </w:r>
      <w:proofErr w:type="spellEnd"/>
      <w:r w:rsidRPr="00986EBE">
        <w:t xml:space="preserve"> kontrol grubu desen ve veri analizi. </w:t>
      </w:r>
      <w:r w:rsidRPr="00A83299">
        <w:t>(</w:t>
      </w:r>
      <w:r>
        <w:t xml:space="preserve">2. Baskı). </w:t>
      </w:r>
      <w:proofErr w:type="spellStart"/>
      <w:r>
        <w:t>Pegem</w:t>
      </w:r>
      <w:proofErr w:type="spellEnd"/>
      <w:r>
        <w:t xml:space="preserve"> A Yayıncılık.  </w:t>
      </w:r>
      <w:r w:rsidR="008377A9" w:rsidRPr="006C6E29">
        <w:rPr>
          <w:i/>
          <w:iCs/>
          <w:shd w:val="clear" w:color="auto" w:fill="FFFF00"/>
        </w:rPr>
        <w:t xml:space="preserve">Stiller: </w:t>
      </w:r>
      <w:r w:rsidR="008377A9" w:rsidRPr="008B7EE1">
        <w:rPr>
          <w:i/>
          <w:iCs/>
          <w:shd w:val="clear" w:color="auto" w:fill="FFFF00"/>
        </w:rPr>
        <w:t>UEFAD</w:t>
      </w:r>
      <w:r w:rsidR="008377A9" w:rsidRPr="006C6E29">
        <w:rPr>
          <w:i/>
          <w:iCs/>
          <w:shd w:val="clear" w:color="auto" w:fill="FFFF00"/>
        </w:rPr>
        <w:t>-</w:t>
      </w:r>
      <w:r w:rsidR="008377A9">
        <w:rPr>
          <w:i/>
          <w:iCs/>
          <w:shd w:val="clear" w:color="auto" w:fill="FFFF00"/>
        </w:rPr>
        <w:t>Kaynaklar</w:t>
      </w:r>
    </w:p>
    <w:p w14:paraId="6D9527D2" w14:textId="77777777" w:rsidR="00CA07B8" w:rsidRDefault="00CA07B8" w:rsidP="00CA07B8">
      <w:pPr>
        <w:pStyle w:val="UEFAD-Kaynaklar"/>
      </w:pPr>
      <w:r>
        <w:t xml:space="preserve">Creswell, J. W. (2007). </w:t>
      </w:r>
      <w:proofErr w:type="spellStart"/>
      <w:r>
        <w:t>Qualitative</w:t>
      </w:r>
      <w:proofErr w:type="spellEnd"/>
      <w:r>
        <w:t xml:space="preserve"> </w:t>
      </w:r>
      <w:proofErr w:type="spellStart"/>
      <w:r>
        <w:t>inquiry</w:t>
      </w:r>
      <w:proofErr w:type="spellEnd"/>
      <w:r>
        <w:t xml:space="preserve"> </w:t>
      </w:r>
      <w:proofErr w:type="spellStart"/>
      <w:r>
        <w:t>and</w:t>
      </w:r>
      <w:proofErr w:type="spellEnd"/>
      <w:r>
        <w:t xml:space="preserve"> </w:t>
      </w:r>
      <w:proofErr w:type="spellStart"/>
      <w:r>
        <w:t>research</w:t>
      </w:r>
      <w:proofErr w:type="spellEnd"/>
      <w:r>
        <w:t xml:space="preserve"> </w:t>
      </w:r>
      <w:proofErr w:type="spellStart"/>
      <w:r>
        <w:t>design</w:t>
      </w:r>
      <w:proofErr w:type="spellEnd"/>
      <w:r>
        <w:t xml:space="preserve"> (2nd ed.). </w:t>
      </w:r>
      <w:proofErr w:type="spellStart"/>
      <w:r>
        <w:t>Sage</w:t>
      </w:r>
      <w:proofErr w:type="spellEnd"/>
      <w:r>
        <w:t>.</w:t>
      </w:r>
    </w:p>
    <w:p w14:paraId="0E258F90" w14:textId="77777777" w:rsidR="00CA07B8" w:rsidRDefault="00CA07B8" w:rsidP="00CA07B8">
      <w:pPr>
        <w:pStyle w:val="UEFAD-Kaynaklar"/>
      </w:pPr>
      <w:proofErr w:type="spellStart"/>
      <w:r w:rsidRPr="00A83299">
        <w:t>Fraenkel</w:t>
      </w:r>
      <w:proofErr w:type="spellEnd"/>
      <w:r w:rsidRPr="00A83299">
        <w:t>, J. R</w:t>
      </w:r>
      <w:proofErr w:type="gramStart"/>
      <w:r w:rsidRPr="00A83299">
        <w:t>.,</w:t>
      </w:r>
      <w:proofErr w:type="gramEnd"/>
      <w:r w:rsidRPr="00A83299">
        <w:t xml:space="preserve"> &amp; </w:t>
      </w:r>
      <w:proofErr w:type="spellStart"/>
      <w:r w:rsidRPr="00A83299">
        <w:t>Wallen</w:t>
      </w:r>
      <w:proofErr w:type="spellEnd"/>
      <w:r w:rsidRPr="00A83299">
        <w:t xml:space="preserve">, N. E. (2010). How </w:t>
      </w:r>
      <w:proofErr w:type="spellStart"/>
      <w:r w:rsidRPr="00A83299">
        <w:t>to</w:t>
      </w:r>
      <w:proofErr w:type="spellEnd"/>
      <w:r w:rsidRPr="00A83299">
        <w:t xml:space="preserve"> </w:t>
      </w:r>
      <w:proofErr w:type="spellStart"/>
      <w:r w:rsidRPr="00A83299">
        <w:t>design</w:t>
      </w:r>
      <w:proofErr w:type="spellEnd"/>
      <w:r w:rsidRPr="00A83299">
        <w:t xml:space="preserve"> </w:t>
      </w:r>
      <w:proofErr w:type="spellStart"/>
      <w:r w:rsidRPr="00A83299">
        <w:t>and</w:t>
      </w:r>
      <w:proofErr w:type="spellEnd"/>
      <w:r>
        <w:t xml:space="preserve"> </w:t>
      </w:r>
      <w:proofErr w:type="spellStart"/>
      <w:r>
        <w:t>evaluate</w:t>
      </w:r>
      <w:proofErr w:type="spellEnd"/>
      <w:r>
        <w:t xml:space="preserve"> </w:t>
      </w:r>
      <w:proofErr w:type="spellStart"/>
      <w:r>
        <w:t>research</w:t>
      </w:r>
      <w:proofErr w:type="spellEnd"/>
      <w:r>
        <w:t xml:space="preserve"> in </w:t>
      </w:r>
      <w:proofErr w:type="spellStart"/>
      <w:r>
        <w:t>education</w:t>
      </w:r>
      <w:proofErr w:type="spellEnd"/>
      <w:r>
        <w:t xml:space="preserve"> (7nd ed.). </w:t>
      </w:r>
      <w:r w:rsidRPr="00A83299">
        <w:t>McGraw-Hill.</w:t>
      </w:r>
    </w:p>
    <w:p w14:paraId="52014CEC" w14:textId="77777777" w:rsidR="00CA07B8" w:rsidRDefault="00CA07B8" w:rsidP="00CA07B8">
      <w:pPr>
        <w:pStyle w:val="UEFAD-Kaynaklar"/>
      </w:pPr>
      <w:r>
        <w:t>Jacobson, M. J</w:t>
      </w:r>
      <w:proofErr w:type="gramStart"/>
      <w:r>
        <w:t>.,</w:t>
      </w:r>
      <w:proofErr w:type="gramEnd"/>
      <w:r>
        <w:t xml:space="preserve"> &amp; </w:t>
      </w:r>
      <w:proofErr w:type="spellStart"/>
      <w:r>
        <w:t>Kozma</w:t>
      </w:r>
      <w:proofErr w:type="spellEnd"/>
      <w:r>
        <w:t xml:space="preserve">, R. B. (2000). </w:t>
      </w:r>
      <w:proofErr w:type="spellStart"/>
      <w:r w:rsidRPr="00986EBE">
        <w:t>Innovations</w:t>
      </w:r>
      <w:proofErr w:type="spellEnd"/>
      <w:r w:rsidRPr="00986EBE">
        <w:t xml:space="preserve"> in </w:t>
      </w:r>
      <w:proofErr w:type="spellStart"/>
      <w:r w:rsidRPr="00986EBE">
        <w:t>science</w:t>
      </w:r>
      <w:proofErr w:type="spellEnd"/>
      <w:r w:rsidRPr="00986EBE">
        <w:t xml:space="preserve"> </w:t>
      </w:r>
      <w:proofErr w:type="spellStart"/>
      <w:r w:rsidRPr="00986EBE">
        <w:t>and</w:t>
      </w:r>
      <w:proofErr w:type="spellEnd"/>
      <w:r w:rsidRPr="00986EBE">
        <w:t xml:space="preserve"> </w:t>
      </w:r>
      <w:proofErr w:type="spellStart"/>
      <w:r w:rsidRPr="00986EBE">
        <w:t>mathemati</w:t>
      </w:r>
      <w:r>
        <w:t>cs</w:t>
      </w:r>
      <w:proofErr w:type="spellEnd"/>
      <w:r>
        <w:t xml:space="preserve"> </w:t>
      </w:r>
      <w:proofErr w:type="spellStart"/>
      <w:r>
        <w:t>education</w:t>
      </w:r>
      <w:proofErr w:type="spellEnd"/>
      <w:r>
        <w:t xml:space="preserve">: Advanced </w:t>
      </w:r>
      <w:proofErr w:type="spellStart"/>
      <w:r>
        <w:t>designs</w:t>
      </w:r>
      <w:proofErr w:type="spellEnd"/>
      <w:r>
        <w:t xml:space="preserve"> </w:t>
      </w:r>
      <w:proofErr w:type="spellStart"/>
      <w:r w:rsidRPr="00986EBE">
        <w:t>fo</w:t>
      </w:r>
      <w:r>
        <w:t>r</w:t>
      </w:r>
      <w:proofErr w:type="spellEnd"/>
      <w:r>
        <w:t xml:space="preserve"> </w:t>
      </w:r>
      <w:proofErr w:type="spellStart"/>
      <w:r>
        <w:t>technologies</w:t>
      </w:r>
      <w:proofErr w:type="spellEnd"/>
      <w:r>
        <w:t xml:space="preserve"> </w:t>
      </w:r>
      <w:r w:rsidRPr="00986EBE">
        <w:t xml:space="preserve">of </w:t>
      </w:r>
      <w:proofErr w:type="spellStart"/>
      <w:r w:rsidRPr="00986EBE">
        <w:t>learning</w:t>
      </w:r>
      <w:proofErr w:type="spellEnd"/>
      <w:r w:rsidRPr="00986EBE">
        <w:t>.</w:t>
      </w:r>
      <w:r>
        <w:t xml:space="preserve"> Lawrence </w:t>
      </w:r>
      <w:proofErr w:type="spellStart"/>
      <w:r>
        <w:t>Erlbaum</w:t>
      </w:r>
      <w:proofErr w:type="spellEnd"/>
      <w:r>
        <w:t xml:space="preserve"> </w:t>
      </w:r>
      <w:proofErr w:type="spellStart"/>
      <w:r>
        <w:t>Associates</w:t>
      </w:r>
      <w:proofErr w:type="spellEnd"/>
      <w:r>
        <w:t xml:space="preserve"> </w:t>
      </w:r>
      <w:proofErr w:type="spellStart"/>
      <w:r>
        <w:t>Publishers</w:t>
      </w:r>
      <w:proofErr w:type="spellEnd"/>
      <w:r>
        <w:t xml:space="preserve">. </w:t>
      </w:r>
    </w:p>
    <w:p w14:paraId="16F0C9C3" w14:textId="77777777" w:rsidR="00CA07B8" w:rsidRDefault="00CA07B8" w:rsidP="00CA07B8">
      <w:pPr>
        <w:pStyle w:val="UEFAD-Kaynaklar"/>
      </w:pPr>
      <w:proofErr w:type="spellStart"/>
      <w:r>
        <w:t>Bukova</w:t>
      </w:r>
      <w:proofErr w:type="spellEnd"/>
      <w:r>
        <w:t xml:space="preserve"> Güzel, E. (Ed.). (2016). Matematik eğitiminde matematiksel modelleme –Araştırmacılar, eğitimciler ve öğrenciler için. </w:t>
      </w:r>
      <w:proofErr w:type="spellStart"/>
      <w:r>
        <w:t>Pegem</w:t>
      </w:r>
      <w:proofErr w:type="spellEnd"/>
      <w:r>
        <w:t xml:space="preserve"> Akademi.</w:t>
      </w:r>
    </w:p>
    <w:p w14:paraId="2E78F104" w14:textId="77777777" w:rsidR="00CA07B8" w:rsidRDefault="00CA07B8" w:rsidP="00CA07B8">
      <w:pPr>
        <w:pStyle w:val="UEFAD-Kaynaklar"/>
      </w:pPr>
      <w:proofErr w:type="spellStart"/>
      <w:r w:rsidRPr="00BA6CF0">
        <w:t>Dörnyei</w:t>
      </w:r>
      <w:proofErr w:type="spellEnd"/>
      <w:r w:rsidRPr="00BA6CF0">
        <w:t>, Z. (Ed.). (2003).</w:t>
      </w:r>
      <w:r w:rsidRPr="00BA6CF0">
        <w:rPr>
          <w:iCs/>
        </w:rPr>
        <w:t xml:space="preserve"> </w:t>
      </w:r>
      <w:proofErr w:type="spellStart"/>
      <w:r w:rsidRPr="00BA6CF0">
        <w:rPr>
          <w:iCs/>
        </w:rPr>
        <w:t>Attitudes</w:t>
      </w:r>
      <w:proofErr w:type="spellEnd"/>
      <w:r w:rsidRPr="00BA6CF0">
        <w:rPr>
          <w:iCs/>
        </w:rPr>
        <w:t xml:space="preserve">, </w:t>
      </w:r>
      <w:proofErr w:type="spellStart"/>
      <w:r w:rsidRPr="00BA6CF0">
        <w:rPr>
          <w:iCs/>
        </w:rPr>
        <w:t>orientations</w:t>
      </w:r>
      <w:proofErr w:type="spellEnd"/>
      <w:r w:rsidRPr="00BA6CF0">
        <w:rPr>
          <w:iCs/>
        </w:rPr>
        <w:t xml:space="preserve">, </w:t>
      </w:r>
      <w:proofErr w:type="spellStart"/>
      <w:r w:rsidRPr="00BA6CF0">
        <w:rPr>
          <w:iCs/>
        </w:rPr>
        <w:t>and</w:t>
      </w:r>
      <w:proofErr w:type="spellEnd"/>
      <w:r w:rsidRPr="00BA6CF0">
        <w:rPr>
          <w:iCs/>
        </w:rPr>
        <w:t xml:space="preserve"> </w:t>
      </w:r>
      <w:proofErr w:type="spellStart"/>
      <w:r w:rsidRPr="00BA6CF0">
        <w:rPr>
          <w:iCs/>
        </w:rPr>
        <w:t>motivations</w:t>
      </w:r>
      <w:proofErr w:type="spellEnd"/>
      <w:r w:rsidRPr="00BA6CF0">
        <w:rPr>
          <w:iCs/>
        </w:rPr>
        <w:t xml:space="preserve"> in </w:t>
      </w:r>
      <w:proofErr w:type="spellStart"/>
      <w:r w:rsidRPr="00BA6CF0">
        <w:rPr>
          <w:iCs/>
        </w:rPr>
        <w:t>language</w:t>
      </w:r>
      <w:proofErr w:type="spellEnd"/>
      <w:r w:rsidRPr="00BA6CF0">
        <w:rPr>
          <w:iCs/>
        </w:rPr>
        <w:t xml:space="preserve"> </w:t>
      </w:r>
      <w:proofErr w:type="spellStart"/>
      <w:r w:rsidRPr="00BA6CF0">
        <w:rPr>
          <w:iCs/>
        </w:rPr>
        <w:t>learning</w:t>
      </w:r>
      <w:proofErr w:type="spellEnd"/>
      <w:r w:rsidRPr="00BA6CF0">
        <w:rPr>
          <w:iCs/>
        </w:rPr>
        <w:t>:</w:t>
      </w:r>
      <w:r>
        <w:rPr>
          <w:iCs/>
        </w:rPr>
        <w:t xml:space="preserve"> </w:t>
      </w:r>
      <w:proofErr w:type="spellStart"/>
      <w:r w:rsidRPr="00BA6CF0">
        <w:rPr>
          <w:iCs/>
        </w:rPr>
        <w:t>Advances</w:t>
      </w:r>
      <w:proofErr w:type="spellEnd"/>
      <w:r w:rsidRPr="00BA6CF0">
        <w:rPr>
          <w:iCs/>
        </w:rPr>
        <w:t xml:space="preserve"> in </w:t>
      </w:r>
      <w:proofErr w:type="spellStart"/>
      <w:r w:rsidRPr="00BA6CF0">
        <w:rPr>
          <w:iCs/>
        </w:rPr>
        <w:t>theory</w:t>
      </w:r>
      <w:proofErr w:type="spellEnd"/>
      <w:r w:rsidRPr="00BA6CF0">
        <w:rPr>
          <w:iCs/>
        </w:rPr>
        <w:t xml:space="preserve"> </w:t>
      </w:r>
      <w:proofErr w:type="spellStart"/>
      <w:r w:rsidRPr="00BA6CF0">
        <w:rPr>
          <w:iCs/>
        </w:rPr>
        <w:t>research</w:t>
      </w:r>
      <w:proofErr w:type="spellEnd"/>
      <w:r w:rsidRPr="00BA6CF0">
        <w:rPr>
          <w:iCs/>
        </w:rPr>
        <w:t xml:space="preserve"> </w:t>
      </w:r>
      <w:proofErr w:type="spellStart"/>
      <w:r w:rsidRPr="00BA6CF0">
        <w:rPr>
          <w:iCs/>
        </w:rPr>
        <w:t>and</w:t>
      </w:r>
      <w:proofErr w:type="spellEnd"/>
      <w:r w:rsidRPr="00BA6CF0">
        <w:rPr>
          <w:iCs/>
        </w:rPr>
        <w:t xml:space="preserve"> </w:t>
      </w:r>
      <w:proofErr w:type="spellStart"/>
      <w:r w:rsidRPr="00BA6CF0">
        <w:rPr>
          <w:iCs/>
        </w:rPr>
        <w:t>applications</w:t>
      </w:r>
      <w:proofErr w:type="spellEnd"/>
      <w:r w:rsidRPr="00BA6CF0">
        <w:t>. Blackwell</w:t>
      </w:r>
      <w:r>
        <w:t xml:space="preserve"> </w:t>
      </w:r>
      <w:r w:rsidRPr="00BA6CF0">
        <w:t xml:space="preserve">Publishing. </w:t>
      </w:r>
    </w:p>
    <w:p w14:paraId="70C3029D" w14:textId="77777777" w:rsidR="00CA07B8" w:rsidRDefault="00CA07B8" w:rsidP="00CA07B8">
      <w:pPr>
        <w:pStyle w:val="UEFAD-Kaynaklar"/>
      </w:pPr>
      <w:r w:rsidRPr="00BA6CF0">
        <w:t>Leonard W. R</w:t>
      </w:r>
      <w:proofErr w:type="gramStart"/>
      <w:r w:rsidRPr="00BA6CF0">
        <w:t>.,</w:t>
      </w:r>
      <w:proofErr w:type="gramEnd"/>
      <w:r w:rsidRPr="00BA6CF0">
        <w:t xml:space="preserve"> &amp; Crawford M. H. (</w:t>
      </w:r>
      <w:proofErr w:type="spellStart"/>
      <w:r w:rsidRPr="00BA6CF0">
        <w:t>Eds</w:t>
      </w:r>
      <w:proofErr w:type="spellEnd"/>
      <w:r w:rsidRPr="00BA6CF0">
        <w:t xml:space="preserve">.). (2002). </w:t>
      </w:r>
      <w:r w:rsidRPr="00BA6CF0">
        <w:rPr>
          <w:iCs/>
        </w:rPr>
        <w:t xml:space="preserve">Human </w:t>
      </w:r>
      <w:proofErr w:type="spellStart"/>
      <w:r w:rsidRPr="00BA6CF0">
        <w:rPr>
          <w:iCs/>
        </w:rPr>
        <w:t>biology</w:t>
      </w:r>
      <w:proofErr w:type="spellEnd"/>
      <w:r w:rsidRPr="00BA6CF0">
        <w:rPr>
          <w:iCs/>
        </w:rPr>
        <w:t xml:space="preserve"> of pastoral</w:t>
      </w:r>
      <w:r>
        <w:rPr>
          <w:iCs/>
        </w:rPr>
        <w:t xml:space="preserve"> </w:t>
      </w:r>
      <w:proofErr w:type="spellStart"/>
      <w:r w:rsidRPr="00BA6CF0">
        <w:rPr>
          <w:iCs/>
        </w:rPr>
        <w:t>populations</w:t>
      </w:r>
      <w:proofErr w:type="spellEnd"/>
      <w:r w:rsidRPr="00BA6CF0">
        <w:t xml:space="preserve">. Cambridge </w:t>
      </w:r>
      <w:proofErr w:type="spellStart"/>
      <w:r w:rsidRPr="00BA6CF0">
        <w:t>University</w:t>
      </w:r>
      <w:proofErr w:type="spellEnd"/>
      <w:r w:rsidRPr="00BA6CF0">
        <w:t xml:space="preserve"> </w:t>
      </w:r>
      <w:proofErr w:type="spellStart"/>
      <w:r w:rsidRPr="00BA6CF0">
        <w:t>Press</w:t>
      </w:r>
      <w:proofErr w:type="spellEnd"/>
      <w:r w:rsidRPr="00BA6CF0">
        <w:t>.</w:t>
      </w:r>
    </w:p>
    <w:p w14:paraId="04482AEA" w14:textId="77777777" w:rsidR="00CA07B8" w:rsidRDefault="00CA07B8" w:rsidP="00CA07B8">
      <w:pPr>
        <w:pStyle w:val="UEFAD-Kaynaklar"/>
      </w:pPr>
      <w:r>
        <w:t xml:space="preserve">Varış, F. (Ed.) (1994). </w:t>
      </w:r>
      <w:r w:rsidRPr="003A5CBA">
        <w:t>Eğitim bilimine giriş.</w:t>
      </w:r>
      <w:r>
        <w:t xml:space="preserve"> Ankara Üniversitesi Basımevi. </w:t>
      </w:r>
    </w:p>
    <w:p w14:paraId="5FA2F972" w14:textId="77777777" w:rsidR="00CA07B8" w:rsidRDefault="00CA07B8" w:rsidP="00CA07B8">
      <w:pPr>
        <w:pStyle w:val="UEFAD-Kaynaklar"/>
      </w:pPr>
      <w:proofErr w:type="spellStart"/>
      <w:r w:rsidRPr="008F5D5A">
        <w:lastRenderedPageBreak/>
        <w:t>Boulter</w:t>
      </w:r>
      <w:proofErr w:type="spellEnd"/>
      <w:r w:rsidRPr="008F5D5A">
        <w:t>, C. J</w:t>
      </w:r>
      <w:proofErr w:type="gramStart"/>
      <w:r w:rsidRPr="008F5D5A">
        <w:t>.</w:t>
      </w:r>
      <w:r>
        <w:t>,</w:t>
      </w:r>
      <w:proofErr w:type="gramEnd"/>
      <w:r w:rsidRPr="008F5D5A">
        <w:t xml:space="preserve"> &amp; Buckley, B. C. (2000). </w:t>
      </w:r>
      <w:proofErr w:type="spellStart"/>
      <w:r w:rsidRPr="008F5D5A">
        <w:t>Constructing</w:t>
      </w:r>
      <w:proofErr w:type="spellEnd"/>
      <w:r w:rsidRPr="008F5D5A">
        <w:t xml:space="preserve"> a </w:t>
      </w:r>
      <w:proofErr w:type="spellStart"/>
      <w:r w:rsidRPr="008F5D5A">
        <w:t>topology</w:t>
      </w:r>
      <w:proofErr w:type="spellEnd"/>
      <w:r w:rsidRPr="008F5D5A">
        <w:t xml:space="preserve"> </w:t>
      </w:r>
      <w:proofErr w:type="spellStart"/>
      <w:r w:rsidRPr="008F5D5A">
        <w:t>for</w:t>
      </w:r>
      <w:proofErr w:type="spellEnd"/>
      <w:r w:rsidRPr="008F5D5A">
        <w:t xml:space="preserve"> </w:t>
      </w:r>
      <w:proofErr w:type="spellStart"/>
      <w:r w:rsidRPr="008F5D5A">
        <w:t>scien</w:t>
      </w:r>
      <w:r>
        <w:t>ce</w:t>
      </w:r>
      <w:proofErr w:type="spellEnd"/>
      <w:r>
        <w:t xml:space="preserve"> </w:t>
      </w:r>
      <w:proofErr w:type="spellStart"/>
      <w:r>
        <w:t>education</w:t>
      </w:r>
      <w:proofErr w:type="spellEnd"/>
      <w:r>
        <w:t xml:space="preserve">. </w:t>
      </w:r>
      <w:proofErr w:type="spellStart"/>
      <w:r>
        <w:t>In</w:t>
      </w:r>
      <w:proofErr w:type="spellEnd"/>
      <w:r>
        <w:t xml:space="preserve"> J. K. Gilbert, &amp;</w:t>
      </w:r>
      <w:r w:rsidRPr="008F5D5A">
        <w:t xml:space="preserve"> C.</w:t>
      </w:r>
      <w:r>
        <w:t xml:space="preserve"> </w:t>
      </w:r>
      <w:r w:rsidRPr="008F5D5A">
        <w:t xml:space="preserve">J. </w:t>
      </w:r>
      <w:proofErr w:type="spellStart"/>
      <w:r w:rsidRPr="008F5D5A">
        <w:t>Boluter</w:t>
      </w:r>
      <w:proofErr w:type="spellEnd"/>
      <w:r w:rsidRPr="008F5D5A">
        <w:t xml:space="preserve"> (</w:t>
      </w:r>
      <w:proofErr w:type="spellStart"/>
      <w:r w:rsidRPr="008F5D5A">
        <w:t>Eds</w:t>
      </w:r>
      <w:proofErr w:type="spellEnd"/>
      <w:r w:rsidRPr="008F5D5A">
        <w:t xml:space="preserve">.), </w:t>
      </w:r>
      <w:proofErr w:type="spellStart"/>
      <w:r w:rsidRPr="008F5D5A">
        <w:t>Developing</w:t>
      </w:r>
      <w:proofErr w:type="spellEnd"/>
      <w:r w:rsidRPr="008F5D5A">
        <w:t xml:space="preserve"> </w:t>
      </w:r>
      <w:proofErr w:type="spellStart"/>
      <w:r w:rsidRPr="008F5D5A">
        <w:t>Models</w:t>
      </w:r>
      <w:proofErr w:type="spellEnd"/>
      <w:r w:rsidRPr="008F5D5A">
        <w:t xml:space="preserve"> in </w:t>
      </w:r>
      <w:proofErr w:type="spellStart"/>
      <w:r w:rsidRPr="008F5D5A">
        <w:t>Science</w:t>
      </w:r>
      <w:proofErr w:type="spellEnd"/>
      <w:r w:rsidRPr="008F5D5A">
        <w:t xml:space="preserve"> </w:t>
      </w:r>
      <w:proofErr w:type="spellStart"/>
      <w:r w:rsidRPr="008F5D5A">
        <w:t>Education</w:t>
      </w:r>
      <w:proofErr w:type="spellEnd"/>
      <w:r w:rsidRPr="008F5D5A">
        <w:t xml:space="preserve"> (</w:t>
      </w:r>
      <w:proofErr w:type="spellStart"/>
      <w:r w:rsidRPr="008F5D5A">
        <w:t>pp</w:t>
      </w:r>
      <w:proofErr w:type="spellEnd"/>
      <w:r w:rsidRPr="008F5D5A">
        <w:t>.</w:t>
      </w:r>
      <w:r>
        <w:t xml:space="preserve"> </w:t>
      </w:r>
      <w:r w:rsidRPr="008F5D5A">
        <w:t xml:space="preserve">41-58). </w:t>
      </w:r>
      <w:proofErr w:type="spellStart"/>
      <w:r w:rsidRPr="008F5D5A">
        <w:t>Kluwer</w:t>
      </w:r>
      <w:proofErr w:type="spellEnd"/>
      <w:r w:rsidRPr="008F5D5A">
        <w:t xml:space="preserve"> </w:t>
      </w:r>
      <w:proofErr w:type="spellStart"/>
      <w:r w:rsidRPr="008F5D5A">
        <w:t>Academic</w:t>
      </w:r>
      <w:proofErr w:type="spellEnd"/>
      <w:r w:rsidRPr="008F5D5A">
        <w:t xml:space="preserve"> </w:t>
      </w:r>
      <w:proofErr w:type="spellStart"/>
      <w:r w:rsidRPr="008F5D5A">
        <w:t>Publishers</w:t>
      </w:r>
      <w:proofErr w:type="spellEnd"/>
      <w:r w:rsidRPr="008F5D5A">
        <w:t>.</w:t>
      </w:r>
      <w:r>
        <w:t xml:space="preserve"> </w:t>
      </w:r>
    </w:p>
    <w:p w14:paraId="0A486B3A" w14:textId="77777777" w:rsidR="00CA07B8" w:rsidRDefault="00CA07B8" w:rsidP="00CA07B8">
      <w:pPr>
        <w:pStyle w:val="UEFAD-Kaynaklar"/>
      </w:pPr>
      <w:proofErr w:type="spellStart"/>
      <w:r w:rsidRPr="00FA3A91">
        <w:t>Dillard</w:t>
      </w:r>
      <w:proofErr w:type="spellEnd"/>
      <w:r w:rsidRPr="00FA3A91">
        <w:t xml:space="preserve">, J. P. (2020). </w:t>
      </w:r>
      <w:proofErr w:type="spellStart"/>
      <w:r w:rsidRPr="00FA3A91">
        <w:t>Currents</w:t>
      </w:r>
      <w:proofErr w:type="spellEnd"/>
      <w:r w:rsidRPr="00FA3A91">
        <w:t xml:space="preserve"> in </w:t>
      </w:r>
      <w:proofErr w:type="spellStart"/>
      <w:r w:rsidRPr="00FA3A91">
        <w:t>the</w:t>
      </w:r>
      <w:proofErr w:type="spellEnd"/>
      <w:r w:rsidRPr="00FA3A91">
        <w:t xml:space="preserve"> </w:t>
      </w:r>
      <w:proofErr w:type="spellStart"/>
      <w:r w:rsidRPr="00FA3A91">
        <w:t>study</w:t>
      </w:r>
      <w:proofErr w:type="spellEnd"/>
      <w:r w:rsidRPr="00FA3A91">
        <w:t xml:space="preserve"> of </w:t>
      </w:r>
      <w:proofErr w:type="spellStart"/>
      <w:r w:rsidRPr="00FA3A91">
        <w:t>persuasion</w:t>
      </w:r>
      <w:proofErr w:type="spellEnd"/>
      <w:r w:rsidRPr="00FA3A91">
        <w:t xml:space="preserve">. </w:t>
      </w:r>
      <w:proofErr w:type="spellStart"/>
      <w:r w:rsidRPr="00FA3A91">
        <w:t>In</w:t>
      </w:r>
      <w:proofErr w:type="spellEnd"/>
      <w:r w:rsidRPr="00FA3A91">
        <w:t xml:space="preserve"> M. B. Oliver, A. A. </w:t>
      </w:r>
      <w:proofErr w:type="spellStart"/>
      <w:r w:rsidRPr="00FA3A91">
        <w:t>Raney</w:t>
      </w:r>
      <w:proofErr w:type="spellEnd"/>
      <w:r w:rsidRPr="00FA3A91">
        <w:t xml:space="preserve">, &amp; J. </w:t>
      </w:r>
      <w:proofErr w:type="spellStart"/>
      <w:r w:rsidRPr="00FA3A91">
        <w:t>Bryant</w:t>
      </w:r>
      <w:proofErr w:type="spellEnd"/>
      <w:r w:rsidRPr="00FA3A91">
        <w:t xml:space="preserve"> (</w:t>
      </w:r>
      <w:proofErr w:type="spellStart"/>
      <w:r w:rsidRPr="00FA3A91">
        <w:t>Eds</w:t>
      </w:r>
      <w:proofErr w:type="spellEnd"/>
      <w:r w:rsidRPr="00FA3A91">
        <w:t xml:space="preserve">.), Media </w:t>
      </w:r>
      <w:proofErr w:type="spellStart"/>
      <w:r w:rsidRPr="00FA3A91">
        <w:t>effects</w:t>
      </w:r>
      <w:proofErr w:type="spellEnd"/>
      <w:r w:rsidRPr="00FA3A91">
        <w:t xml:space="preserve">: </w:t>
      </w:r>
      <w:proofErr w:type="spellStart"/>
      <w:r w:rsidRPr="00FA3A91">
        <w:t>Advances</w:t>
      </w:r>
      <w:proofErr w:type="spellEnd"/>
      <w:r w:rsidRPr="00FA3A91">
        <w:t xml:space="preserve"> in </w:t>
      </w:r>
      <w:proofErr w:type="spellStart"/>
      <w:r w:rsidRPr="00FA3A91">
        <w:t>theory</w:t>
      </w:r>
      <w:proofErr w:type="spellEnd"/>
      <w:r w:rsidRPr="00FA3A91">
        <w:t xml:space="preserve"> </w:t>
      </w:r>
      <w:proofErr w:type="spellStart"/>
      <w:r w:rsidRPr="00FA3A91">
        <w:t>and</w:t>
      </w:r>
      <w:proofErr w:type="spellEnd"/>
      <w:r w:rsidRPr="00FA3A91">
        <w:t xml:space="preserve"> </w:t>
      </w:r>
      <w:proofErr w:type="spellStart"/>
      <w:r w:rsidRPr="00FA3A91">
        <w:t>research</w:t>
      </w:r>
      <w:proofErr w:type="spellEnd"/>
      <w:r w:rsidRPr="00FA3A91">
        <w:t xml:space="preserve"> (4th ed</w:t>
      </w:r>
      <w:proofErr w:type="gramStart"/>
      <w:r w:rsidRPr="00FA3A91">
        <w:t>.,</w:t>
      </w:r>
      <w:proofErr w:type="gramEnd"/>
      <w:r w:rsidRPr="00FA3A91">
        <w:t xml:space="preserve"> </w:t>
      </w:r>
      <w:proofErr w:type="spellStart"/>
      <w:r w:rsidRPr="00FA3A91">
        <w:t>pp</w:t>
      </w:r>
      <w:proofErr w:type="spellEnd"/>
      <w:r w:rsidRPr="00FA3A91">
        <w:t xml:space="preserve">. 115–129). </w:t>
      </w:r>
      <w:proofErr w:type="spellStart"/>
      <w:r w:rsidRPr="00FA3A91">
        <w:t>Routledge</w:t>
      </w:r>
      <w:proofErr w:type="spellEnd"/>
      <w:r w:rsidRPr="00FA3A91">
        <w:t>.</w:t>
      </w:r>
    </w:p>
    <w:p w14:paraId="17463743" w14:textId="77777777" w:rsidR="00CA07B8" w:rsidRDefault="00CA07B8" w:rsidP="00CA07B8">
      <w:pPr>
        <w:pStyle w:val="UEFAD-Kaynaklar"/>
      </w:pPr>
      <w:proofErr w:type="spellStart"/>
      <w:r>
        <w:t>Dörnyei</w:t>
      </w:r>
      <w:proofErr w:type="spellEnd"/>
      <w:r>
        <w:t xml:space="preserve">, Z. (2003). </w:t>
      </w:r>
      <w:proofErr w:type="spellStart"/>
      <w:r>
        <w:t>Attitudes</w:t>
      </w:r>
      <w:proofErr w:type="spellEnd"/>
      <w:r>
        <w:t xml:space="preserve">, </w:t>
      </w:r>
      <w:proofErr w:type="spellStart"/>
      <w:r>
        <w:t>orientations</w:t>
      </w:r>
      <w:proofErr w:type="spellEnd"/>
      <w:r>
        <w:t xml:space="preserve">, </w:t>
      </w:r>
      <w:proofErr w:type="spellStart"/>
      <w:r>
        <w:t>and</w:t>
      </w:r>
      <w:proofErr w:type="spellEnd"/>
      <w:r>
        <w:t xml:space="preserve"> </w:t>
      </w:r>
      <w:proofErr w:type="spellStart"/>
      <w:r>
        <w:t>motivations</w:t>
      </w:r>
      <w:proofErr w:type="spellEnd"/>
      <w:r>
        <w:t xml:space="preserve"> in </w:t>
      </w:r>
      <w:proofErr w:type="spellStart"/>
      <w:r>
        <w:t>language</w:t>
      </w:r>
      <w:proofErr w:type="spellEnd"/>
      <w:r>
        <w:t xml:space="preserve"> </w:t>
      </w:r>
      <w:proofErr w:type="spellStart"/>
      <w:r>
        <w:t>learning</w:t>
      </w:r>
      <w:proofErr w:type="spellEnd"/>
      <w:r>
        <w:t xml:space="preserve">: </w:t>
      </w:r>
      <w:proofErr w:type="spellStart"/>
      <w:r>
        <w:t>Advances</w:t>
      </w:r>
      <w:proofErr w:type="spellEnd"/>
      <w:r>
        <w:t xml:space="preserve"> in </w:t>
      </w:r>
      <w:proofErr w:type="spellStart"/>
      <w:r>
        <w:t>theory</w:t>
      </w:r>
      <w:proofErr w:type="spellEnd"/>
      <w:r>
        <w:t xml:space="preserve">, </w:t>
      </w:r>
      <w:proofErr w:type="spellStart"/>
      <w:r>
        <w:t>research</w:t>
      </w:r>
      <w:proofErr w:type="spellEnd"/>
      <w:r>
        <w:t xml:space="preserve">, </w:t>
      </w:r>
      <w:proofErr w:type="spellStart"/>
      <w:r>
        <w:t>and</w:t>
      </w:r>
      <w:proofErr w:type="spellEnd"/>
      <w:r>
        <w:t xml:space="preserve"> </w:t>
      </w:r>
      <w:proofErr w:type="spellStart"/>
      <w:r>
        <w:t>applications</w:t>
      </w:r>
      <w:proofErr w:type="spellEnd"/>
      <w:r>
        <w:t xml:space="preserve">. </w:t>
      </w:r>
      <w:proofErr w:type="spellStart"/>
      <w:r>
        <w:t>In</w:t>
      </w:r>
      <w:proofErr w:type="spellEnd"/>
      <w:r>
        <w:t xml:space="preserve"> Z. </w:t>
      </w:r>
      <w:proofErr w:type="spellStart"/>
      <w:r>
        <w:t>Dörnyei</w:t>
      </w:r>
      <w:proofErr w:type="spellEnd"/>
      <w:r>
        <w:t xml:space="preserve"> (Ed.), </w:t>
      </w:r>
      <w:proofErr w:type="spellStart"/>
      <w:r w:rsidRPr="00604A2E">
        <w:t>Attitudes</w:t>
      </w:r>
      <w:proofErr w:type="spellEnd"/>
      <w:r w:rsidRPr="00604A2E">
        <w:t xml:space="preserve">, </w:t>
      </w:r>
      <w:proofErr w:type="spellStart"/>
      <w:r w:rsidRPr="00604A2E">
        <w:t>orientations</w:t>
      </w:r>
      <w:proofErr w:type="spellEnd"/>
      <w:r w:rsidRPr="00604A2E">
        <w:t xml:space="preserve">, </w:t>
      </w:r>
      <w:proofErr w:type="spellStart"/>
      <w:r w:rsidRPr="00604A2E">
        <w:t>and</w:t>
      </w:r>
      <w:proofErr w:type="spellEnd"/>
      <w:r w:rsidRPr="00604A2E">
        <w:t xml:space="preserve"> </w:t>
      </w:r>
      <w:proofErr w:type="spellStart"/>
      <w:r w:rsidRPr="00604A2E">
        <w:t>motivations</w:t>
      </w:r>
      <w:proofErr w:type="spellEnd"/>
      <w:r w:rsidRPr="00604A2E">
        <w:t xml:space="preserve"> in </w:t>
      </w:r>
      <w:proofErr w:type="spellStart"/>
      <w:r w:rsidRPr="00604A2E">
        <w:t>language</w:t>
      </w:r>
      <w:proofErr w:type="spellEnd"/>
      <w:r w:rsidRPr="00604A2E">
        <w:t xml:space="preserve"> </w:t>
      </w:r>
      <w:proofErr w:type="spellStart"/>
      <w:r w:rsidRPr="00604A2E">
        <w:t>learning</w:t>
      </w:r>
      <w:proofErr w:type="spellEnd"/>
      <w:r w:rsidRPr="00604A2E">
        <w:t xml:space="preserve">: </w:t>
      </w:r>
      <w:proofErr w:type="spellStart"/>
      <w:r w:rsidRPr="00604A2E">
        <w:t>Advances</w:t>
      </w:r>
      <w:proofErr w:type="spellEnd"/>
      <w:r w:rsidRPr="00604A2E">
        <w:t xml:space="preserve"> in </w:t>
      </w:r>
      <w:proofErr w:type="spellStart"/>
      <w:r w:rsidRPr="00604A2E">
        <w:t>theory</w:t>
      </w:r>
      <w:proofErr w:type="spellEnd"/>
      <w:r w:rsidRPr="00604A2E">
        <w:t xml:space="preserve"> </w:t>
      </w:r>
      <w:proofErr w:type="spellStart"/>
      <w:r w:rsidRPr="00604A2E">
        <w:t>research</w:t>
      </w:r>
      <w:proofErr w:type="spellEnd"/>
      <w:r w:rsidRPr="00604A2E">
        <w:t xml:space="preserve"> </w:t>
      </w:r>
      <w:proofErr w:type="spellStart"/>
      <w:r w:rsidRPr="00604A2E">
        <w:t>and</w:t>
      </w:r>
      <w:proofErr w:type="spellEnd"/>
      <w:r w:rsidRPr="00604A2E">
        <w:t xml:space="preserve"> </w:t>
      </w:r>
      <w:proofErr w:type="spellStart"/>
      <w:r w:rsidRPr="00604A2E">
        <w:t>applications</w:t>
      </w:r>
      <w:proofErr w:type="spellEnd"/>
      <w:r w:rsidRPr="00604A2E">
        <w:t xml:space="preserve"> </w:t>
      </w:r>
      <w:r>
        <w:t>(</w:t>
      </w:r>
      <w:proofErr w:type="spellStart"/>
      <w:r>
        <w:t>pp</w:t>
      </w:r>
      <w:proofErr w:type="spellEnd"/>
      <w:r>
        <w:t>. 3-32). Blackwell Publishing.</w:t>
      </w:r>
    </w:p>
    <w:p w14:paraId="7BC2B8BD" w14:textId="77777777" w:rsidR="00CA07B8" w:rsidRPr="008F5D5A" w:rsidRDefault="00CA07B8" w:rsidP="00CA07B8">
      <w:pPr>
        <w:pStyle w:val="UEFAD-Kaynaklar"/>
      </w:pPr>
      <w:proofErr w:type="spellStart"/>
      <w:r w:rsidRPr="008F5D5A">
        <w:t>Irzık</w:t>
      </w:r>
      <w:proofErr w:type="spellEnd"/>
      <w:r w:rsidRPr="008F5D5A">
        <w:t xml:space="preserve">, S. (2004). Öznenin vefatından sonra kadın olarak okumak. J. Parla ve S. </w:t>
      </w:r>
      <w:proofErr w:type="spellStart"/>
      <w:r w:rsidRPr="008F5D5A">
        <w:t>Irzık</w:t>
      </w:r>
      <w:proofErr w:type="spellEnd"/>
      <w:r w:rsidRPr="008F5D5A">
        <w:t xml:space="preserve"> (Ed</w:t>
      </w:r>
      <w:r>
        <w:t>.</w:t>
      </w:r>
      <w:r w:rsidRPr="008F5D5A">
        <w:t>), Kadınlar dile düşünce (</w:t>
      </w:r>
      <w:proofErr w:type="spellStart"/>
      <w:r w:rsidRPr="008F5D5A">
        <w:t>ss</w:t>
      </w:r>
      <w:proofErr w:type="spellEnd"/>
      <w:r w:rsidRPr="008F5D5A">
        <w:t xml:space="preserve">. 35-56). İletişim. </w:t>
      </w:r>
    </w:p>
    <w:p w14:paraId="78361BB9" w14:textId="77777777" w:rsidR="00CA07B8" w:rsidRDefault="00CA07B8" w:rsidP="00CA07B8">
      <w:pPr>
        <w:pStyle w:val="UEFAD-Kaynaklar"/>
      </w:pPr>
      <w:r>
        <w:t>Kılıç, M. (2006). Öğrenmenin d</w:t>
      </w:r>
      <w:r w:rsidRPr="008F5D5A">
        <w:t>oğası. B. Yeşilyaprak (Ed</w:t>
      </w:r>
      <w:r>
        <w:t>.</w:t>
      </w:r>
      <w:r w:rsidRPr="008F5D5A">
        <w:t xml:space="preserve">), </w:t>
      </w:r>
      <w:r>
        <w:t>Eğitim p</w:t>
      </w:r>
      <w:r w:rsidRPr="008F5D5A">
        <w:t>sikolojisi: Gelişim-Öğrenme-Öğretim, (</w:t>
      </w:r>
      <w:proofErr w:type="spellStart"/>
      <w:r w:rsidRPr="008F5D5A">
        <w:t>ss</w:t>
      </w:r>
      <w:proofErr w:type="spellEnd"/>
      <w:r>
        <w:t xml:space="preserve">. 153-180). </w:t>
      </w:r>
      <w:proofErr w:type="spellStart"/>
      <w:r>
        <w:t>Pegem</w:t>
      </w:r>
      <w:proofErr w:type="spellEnd"/>
      <w:r>
        <w:t xml:space="preserve"> A Yayıncılık.  </w:t>
      </w:r>
    </w:p>
    <w:p w14:paraId="4ED28C28" w14:textId="77777777" w:rsidR="00CA07B8" w:rsidRDefault="00CA07B8" w:rsidP="00CA07B8">
      <w:pPr>
        <w:pStyle w:val="UEFAD-Kaynaklar"/>
      </w:pPr>
      <w:proofErr w:type="spellStart"/>
      <w:r w:rsidRPr="003A5CBA">
        <w:t>Yin</w:t>
      </w:r>
      <w:proofErr w:type="spellEnd"/>
      <w:r w:rsidRPr="003A5CBA">
        <w:t>, R. K. (2017). Durum çalışması araştırması.</w:t>
      </w:r>
      <w:r>
        <w:t xml:space="preserve"> (</w:t>
      </w:r>
      <w:r w:rsidRPr="003A5CBA">
        <w:t xml:space="preserve">İ. </w:t>
      </w:r>
      <w:proofErr w:type="spellStart"/>
      <w:r w:rsidRPr="003A5CBA">
        <w:t>Günbayı</w:t>
      </w:r>
      <w:proofErr w:type="spellEnd"/>
      <w:r>
        <w:t>, Çev.</w:t>
      </w:r>
      <w:r w:rsidRPr="003A5CBA">
        <w:t>). Nobel. (Eserin orijinali 2012’de yayımlanmıştır).</w:t>
      </w:r>
    </w:p>
    <w:p w14:paraId="7E57AF6C" w14:textId="77777777" w:rsidR="00CA07B8" w:rsidRDefault="00CA07B8" w:rsidP="00CA07B8">
      <w:pPr>
        <w:pStyle w:val="UEFAD-Kaynaklar"/>
      </w:pPr>
      <w:proofErr w:type="spellStart"/>
      <w:r>
        <w:t>Freire</w:t>
      </w:r>
      <w:proofErr w:type="spellEnd"/>
      <w:r>
        <w:t xml:space="preserve">, P. (1991). Ezilenlerin pedagojisi (D. </w:t>
      </w:r>
      <w:proofErr w:type="spellStart"/>
      <w:r>
        <w:t>Hattatoglu</w:t>
      </w:r>
      <w:proofErr w:type="spellEnd"/>
      <w:r>
        <w:t>, &amp; E. Özbek, Çev.). Ayrıntı Yayınevi. (Eserin orijinali 1982’de yayımlanmıştır).</w:t>
      </w:r>
    </w:p>
    <w:p w14:paraId="04F1BAB9" w14:textId="77777777" w:rsidR="00CA07B8" w:rsidRDefault="00CA07B8" w:rsidP="00CA07B8">
      <w:pPr>
        <w:pStyle w:val="UEFAD-Kaynaklar"/>
      </w:pPr>
      <w:r>
        <w:t xml:space="preserve">Piaget, J. (1969). </w:t>
      </w:r>
      <w:proofErr w:type="spellStart"/>
      <w:r w:rsidRPr="008548B5">
        <w:t>The</w:t>
      </w:r>
      <w:proofErr w:type="spellEnd"/>
      <w:r w:rsidRPr="008548B5">
        <w:t xml:space="preserve"> </w:t>
      </w:r>
      <w:proofErr w:type="spellStart"/>
      <w:r w:rsidRPr="008548B5">
        <w:t>psychology</w:t>
      </w:r>
      <w:proofErr w:type="spellEnd"/>
      <w:r w:rsidRPr="008548B5">
        <w:t xml:space="preserve"> of </w:t>
      </w:r>
      <w:proofErr w:type="spellStart"/>
      <w:r w:rsidRPr="008548B5">
        <w:t>the</w:t>
      </w:r>
      <w:proofErr w:type="spellEnd"/>
      <w:r w:rsidRPr="008548B5">
        <w:t xml:space="preserve"> </w:t>
      </w:r>
      <w:proofErr w:type="spellStart"/>
      <w:r w:rsidRPr="008548B5">
        <w:t>child</w:t>
      </w:r>
      <w:proofErr w:type="spellEnd"/>
      <w:r>
        <w:t xml:space="preserve"> (H. </w:t>
      </w:r>
      <w:proofErr w:type="spellStart"/>
      <w:r>
        <w:t>Weaver</w:t>
      </w:r>
      <w:proofErr w:type="spellEnd"/>
      <w:r>
        <w:t xml:space="preserve">, Trans.). Basic </w:t>
      </w:r>
      <w:proofErr w:type="spellStart"/>
      <w:r>
        <w:t>Books</w:t>
      </w:r>
      <w:proofErr w:type="spellEnd"/>
      <w:r>
        <w:t>.</w:t>
      </w:r>
    </w:p>
    <w:p w14:paraId="00817A5D" w14:textId="0240023A" w:rsidR="00BF16B7" w:rsidRDefault="00CA07B8" w:rsidP="00A537A8">
      <w:pPr>
        <w:pStyle w:val="UEFAD-4DzeyBalk"/>
      </w:pPr>
      <w:r w:rsidRPr="00BF16B7">
        <w:t>Tezlerin Kaynakçada Gösterimi.</w:t>
      </w:r>
      <w:r>
        <w:t xml:space="preserve"> </w:t>
      </w:r>
    </w:p>
    <w:p w14:paraId="176E4C13" w14:textId="3748D789" w:rsidR="00CA07B8" w:rsidRDefault="00CA07B8" w:rsidP="00CA07B8">
      <w:pPr>
        <w:pStyle w:val="UEFAD-Normal"/>
      </w:pPr>
      <w:r>
        <w:t xml:space="preserve">Yayınlanmış ve yayınlanmamış tezlerin </w:t>
      </w:r>
      <w:r w:rsidRPr="00DC4140">
        <w:t>kaynakçada gösterimi aşağıda sunulmuştur.</w:t>
      </w:r>
    </w:p>
    <w:p w14:paraId="4A387521" w14:textId="77777777" w:rsidR="00CA07B8" w:rsidRDefault="00CA07B8" w:rsidP="008377A9">
      <w:pPr>
        <w:pStyle w:val="UEFAD-5DzeyBalk"/>
      </w:pPr>
      <w:r>
        <w:t>Yayınlanmış Tez</w:t>
      </w:r>
    </w:p>
    <w:p w14:paraId="72F24B53" w14:textId="77777777" w:rsidR="00CA07B8" w:rsidRDefault="00CA07B8" w:rsidP="00CA07B8">
      <w:pPr>
        <w:pStyle w:val="UEFAD-Kaynaklar"/>
      </w:pPr>
      <w:r>
        <w:t xml:space="preserve">Yazar, A. A. (Yıl). </w:t>
      </w:r>
      <w:r w:rsidRPr="008F5D5A">
        <w:rPr>
          <w:i/>
        </w:rPr>
        <w:t>Tezin adı</w:t>
      </w:r>
      <w:r>
        <w:t xml:space="preserve"> (Yayın No. XXX) [Doktora tezi, Üniversite Adı]). </w:t>
      </w:r>
      <w:proofErr w:type="spellStart"/>
      <w:r>
        <w:t>Veritabanı</w:t>
      </w:r>
      <w:proofErr w:type="spellEnd"/>
      <w:r>
        <w:t xml:space="preserve">. </w:t>
      </w:r>
      <w:r w:rsidRPr="002A7D07">
        <w:t>https://</w:t>
      </w:r>
      <w:r>
        <w:t>XXXXXXXXX</w:t>
      </w:r>
    </w:p>
    <w:p w14:paraId="5440B546" w14:textId="42133809" w:rsidR="00CA07B8" w:rsidRDefault="00CA07B8" w:rsidP="00CA07B8">
      <w:pPr>
        <w:pStyle w:val="UEFAD-Kaynaklar"/>
      </w:pPr>
      <w:r>
        <w:t xml:space="preserve">Akyol, D. (2009). </w:t>
      </w:r>
      <w:r w:rsidRPr="008F5D5A">
        <w:rPr>
          <w:i/>
        </w:rPr>
        <w:t>Fen alanlarında öğrenim gören üniversite öğrencilerinin zihinlerindeki atom modellerinin incelenmesi</w:t>
      </w:r>
      <w:r>
        <w:rPr>
          <w:i/>
        </w:rPr>
        <w:t xml:space="preserve"> </w:t>
      </w:r>
      <w:r>
        <w:t xml:space="preserve">(Yayın No. </w:t>
      </w:r>
      <w:r w:rsidRPr="002A7D07">
        <w:t>239336</w:t>
      </w:r>
      <w:r>
        <w:t xml:space="preserve">) [Yüksek lisans tezi, Dokuz Eylül Üniversitesi]. YÖK. </w:t>
      </w:r>
      <w:hyperlink r:id="rId17" w:history="1">
        <w:r w:rsidRPr="00790EBF">
          <w:rPr>
            <w:rStyle w:val="Kpr"/>
          </w:rPr>
          <w:t>https://tez.yok.gov.tr</w:t>
        </w:r>
      </w:hyperlink>
      <w:r>
        <w:t xml:space="preserve">  </w:t>
      </w:r>
      <w:r w:rsidR="008377A9" w:rsidRPr="006C6E29">
        <w:rPr>
          <w:i/>
          <w:iCs/>
          <w:shd w:val="clear" w:color="auto" w:fill="FFFF00"/>
        </w:rPr>
        <w:t xml:space="preserve">Stiller: </w:t>
      </w:r>
      <w:r w:rsidR="008377A9" w:rsidRPr="008B7EE1">
        <w:rPr>
          <w:i/>
          <w:iCs/>
          <w:shd w:val="clear" w:color="auto" w:fill="FFFF00"/>
        </w:rPr>
        <w:t>UEFAD</w:t>
      </w:r>
      <w:r w:rsidR="008377A9" w:rsidRPr="006C6E29">
        <w:rPr>
          <w:i/>
          <w:iCs/>
          <w:shd w:val="clear" w:color="auto" w:fill="FFFF00"/>
        </w:rPr>
        <w:t>-</w:t>
      </w:r>
      <w:r w:rsidR="008377A9">
        <w:rPr>
          <w:i/>
          <w:iCs/>
          <w:shd w:val="clear" w:color="auto" w:fill="FFFF00"/>
        </w:rPr>
        <w:t>Kaynaklar</w:t>
      </w:r>
    </w:p>
    <w:p w14:paraId="51771DAA" w14:textId="77777777" w:rsidR="00CA07B8" w:rsidRDefault="00CA07B8" w:rsidP="00CA07B8">
      <w:pPr>
        <w:pStyle w:val="UEFAD-Kaynaklar"/>
      </w:pPr>
      <w:r w:rsidRPr="002A7D07">
        <w:t xml:space="preserve">Miranda, C. (2019). </w:t>
      </w:r>
      <w:proofErr w:type="spellStart"/>
      <w:r w:rsidRPr="002A7D07">
        <w:rPr>
          <w:i/>
        </w:rPr>
        <w:t>Exploring</w:t>
      </w:r>
      <w:proofErr w:type="spellEnd"/>
      <w:r w:rsidRPr="002A7D07">
        <w:rPr>
          <w:i/>
        </w:rPr>
        <w:t xml:space="preserve"> </w:t>
      </w:r>
      <w:proofErr w:type="spellStart"/>
      <w:r w:rsidRPr="002A7D07">
        <w:rPr>
          <w:i/>
        </w:rPr>
        <w:t>the</w:t>
      </w:r>
      <w:proofErr w:type="spellEnd"/>
      <w:r w:rsidRPr="002A7D07">
        <w:rPr>
          <w:i/>
        </w:rPr>
        <w:t xml:space="preserve"> </w:t>
      </w:r>
      <w:proofErr w:type="spellStart"/>
      <w:r w:rsidRPr="002A7D07">
        <w:rPr>
          <w:i/>
        </w:rPr>
        <w:t>lived</w:t>
      </w:r>
      <w:proofErr w:type="spellEnd"/>
      <w:r w:rsidRPr="002A7D07">
        <w:rPr>
          <w:i/>
        </w:rPr>
        <w:t xml:space="preserve"> </w:t>
      </w:r>
      <w:proofErr w:type="spellStart"/>
      <w:r w:rsidRPr="002A7D07">
        <w:rPr>
          <w:i/>
        </w:rPr>
        <w:t>experiences</w:t>
      </w:r>
      <w:proofErr w:type="spellEnd"/>
      <w:r w:rsidRPr="002A7D07">
        <w:rPr>
          <w:i/>
        </w:rPr>
        <w:t xml:space="preserve"> of </w:t>
      </w:r>
      <w:proofErr w:type="spellStart"/>
      <w:r w:rsidRPr="002A7D07">
        <w:rPr>
          <w:i/>
        </w:rPr>
        <w:t>foster</w:t>
      </w:r>
      <w:proofErr w:type="spellEnd"/>
      <w:r w:rsidRPr="002A7D07">
        <w:rPr>
          <w:i/>
        </w:rPr>
        <w:t xml:space="preserve"> </w:t>
      </w:r>
      <w:proofErr w:type="spellStart"/>
      <w:r w:rsidRPr="002A7D07">
        <w:rPr>
          <w:i/>
        </w:rPr>
        <w:t>youth</w:t>
      </w:r>
      <w:proofErr w:type="spellEnd"/>
      <w:r w:rsidRPr="002A7D07">
        <w:rPr>
          <w:i/>
        </w:rPr>
        <w:t xml:space="preserve"> </w:t>
      </w:r>
      <w:proofErr w:type="spellStart"/>
      <w:r w:rsidRPr="002A7D07">
        <w:rPr>
          <w:i/>
        </w:rPr>
        <w:t>who</w:t>
      </w:r>
      <w:proofErr w:type="spellEnd"/>
      <w:r w:rsidRPr="002A7D07">
        <w:rPr>
          <w:i/>
        </w:rPr>
        <w:t xml:space="preserve"> </w:t>
      </w:r>
      <w:proofErr w:type="spellStart"/>
      <w:r w:rsidRPr="002A7D07">
        <w:rPr>
          <w:i/>
        </w:rPr>
        <w:t>obtained</w:t>
      </w:r>
      <w:proofErr w:type="spellEnd"/>
      <w:r w:rsidRPr="002A7D07">
        <w:rPr>
          <w:i/>
        </w:rPr>
        <w:t xml:space="preserve"> </w:t>
      </w:r>
      <w:proofErr w:type="spellStart"/>
      <w:r w:rsidRPr="002A7D07">
        <w:rPr>
          <w:i/>
        </w:rPr>
        <w:t>graduate</w:t>
      </w:r>
      <w:proofErr w:type="spellEnd"/>
      <w:r w:rsidRPr="002A7D07">
        <w:rPr>
          <w:i/>
        </w:rPr>
        <w:t xml:space="preserve"> </w:t>
      </w:r>
      <w:proofErr w:type="spellStart"/>
      <w:r w:rsidRPr="002A7D07">
        <w:rPr>
          <w:i/>
        </w:rPr>
        <w:t>level</w:t>
      </w:r>
      <w:proofErr w:type="spellEnd"/>
      <w:r w:rsidRPr="002A7D07">
        <w:rPr>
          <w:i/>
        </w:rPr>
        <w:t xml:space="preserve"> </w:t>
      </w:r>
      <w:proofErr w:type="spellStart"/>
      <w:r w:rsidRPr="002A7D07">
        <w:rPr>
          <w:i/>
        </w:rPr>
        <w:t>degrees</w:t>
      </w:r>
      <w:proofErr w:type="spellEnd"/>
      <w:r w:rsidRPr="002A7D07">
        <w:rPr>
          <w:i/>
        </w:rPr>
        <w:t>: Self-</w:t>
      </w:r>
      <w:proofErr w:type="spellStart"/>
      <w:r w:rsidRPr="002A7D07">
        <w:rPr>
          <w:i/>
        </w:rPr>
        <w:t>efficacy</w:t>
      </w:r>
      <w:proofErr w:type="spellEnd"/>
      <w:r w:rsidRPr="002A7D07">
        <w:rPr>
          <w:i/>
        </w:rPr>
        <w:t xml:space="preserve">, </w:t>
      </w:r>
      <w:proofErr w:type="spellStart"/>
      <w:r w:rsidRPr="002A7D07">
        <w:rPr>
          <w:i/>
        </w:rPr>
        <w:t>resilience</w:t>
      </w:r>
      <w:proofErr w:type="spellEnd"/>
      <w:r w:rsidRPr="002A7D07">
        <w:rPr>
          <w:i/>
        </w:rPr>
        <w:t xml:space="preserve">, </w:t>
      </w:r>
      <w:proofErr w:type="spellStart"/>
      <w:r w:rsidRPr="002A7D07">
        <w:rPr>
          <w:i/>
        </w:rPr>
        <w:t>and</w:t>
      </w:r>
      <w:proofErr w:type="spellEnd"/>
      <w:r w:rsidRPr="002A7D07">
        <w:rPr>
          <w:i/>
        </w:rPr>
        <w:t xml:space="preserve"> </w:t>
      </w:r>
      <w:proofErr w:type="spellStart"/>
      <w:r w:rsidRPr="002A7D07">
        <w:rPr>
          <w:i/>
        </w:rPr>
        <w:t>the</w:t>
      </w:r>
      <w:proofErr w:type="spellEnd"/>
      <w:r w:rsidRPr="002A7D07">
        <w:rPr>
          <w:i/>
        </w:rPr>
        <w:t xml:space="preserve"> </w:t>
      </w:r>
      <w:proofErr w:type="spellStart"/>
      <w:r w:rsidRPr="002A7D07">
        <w:rPr>
          <w:i/>
        </w:rPr>
        <w:t>impact</w:t>
      </w:r>
      <w:proofErr w:type="spellEnd"/>
      <w:r w:rsidRPr="002A7D07">
        <w:rPr>
          <w:i/>
        </w:rPr>
        <w:t xml:space="preserve"> on </w:t>
      </w:r>
      <w:proofErr w:type="spellStart"/>
      <w:r w:rsidRPr="002A7D07">
        <w:rPr>
          <w:i/>
        </w:rPr>
        <w:t>identity</w:t>
      </w:r>
      <w:proofErr w:type="spellEnd"/>
      <w:r w:rsidRPr="002A7D07">
        <w:rPr>
          <w:i/>
        </w:rPr>
        <w:t xml:space="preserve"> </w:t>
      </w:r>
      <w:proofErr w:type="spellStart"/>
      <w:r w:rsidRPr="002A7D07">
        <w:rPr>
          <w:i/>
        </w:rPr>
        <w:t>development</w:t>
      </w:r>
      <w:proofErr w:type="spellEnd"/>
      <w:r w:rsidRPr="002A7D07">
        <w:t xml:space="preserve"> (</w:t>
      </w:r>
      <w:proofErr w:type="spellStart"/>
      <w:r w:rsidRPr="002A7D07">
        <w:t>Publication</w:t>
      </w:r>
      <w:proofErr w:type="spellEnd"/>
      <w:r w:rsidRPr="002A7D07">
        <w:t xml:space="preserve"> No. 27542827) [</w:t>
      </w:r>
      <w:proofErr w:type="spellStart"/>
      <w:r w:rsidRPr="002A7D07">
        <w:t>Doctoral</w:t>
      </w:r>
      <w:proofErr w:type="spellEnd"/>
      <w:r w:rsidRPr="002A7D07">
        <w:t xml:space="preserve"> </w:t>
      </w:r>
      <w:proofErr w:type="spellStart"/>
      <w:r w:rsidRPr="002A7D07">
        <w:t>dissertation</w:t>
      </w:r>
      <w:proofErr w:type="spellEnd"/>
      <w:r w:rsidRPr="002A7D07">
        <w:t xml:space="preserve">, </w:t>
      </w:r>
      <w:proofErr w:type="spellStart"/>
      <w:r w:rsidRPr="002A7D07">
        <w:t>Pepperdine</w:t>
      </w:r>
      <w:proofErr w:type="spellEnd"/>
      <w:r w:rsidRPr="002A7D07">
        <w:t xml:space="preserve"> </w:t>
      </w:r>
      <w:proofErr w:type="spellStart"/>
      <w:r w:rsidRPr="002A7D07">
        <w:t>University</w:t>
      </w:r>
      <w:proofErr w:type="spellEnd"/>
      <w:r w:rsidRPr="002A7D07">
        <w:t>]. PQDT Open. https://pqdtopen.proquest.com/doc/2309521814.html?FMT=AI</w:t>
      </w:r>
    </w:p>
    <w:p w14:paraId="61B9D76D" w14:textId="77777777" w:rsidR="00CA07B8" w:rsidRDefault="00CA07B8" w:rsidP="008377A9">
      <w:pPr>
        <w:pStyle w:val="UEFAD-5DzeyBalk"/>
      </w:pPr>
      <w:r>
        <w:t>Yayınlanmamış Tez</w:t>
      </w:r>
    </w:p>
    <w:p w14:paraId="318A542E" w14:textId="77777777" w:rsidR="00CA07B8" w:rsidRDefault="00CA07B8" w:rsidP="00CA07B8">
      <w:pPr>
        <w:pStyle w:val="UEFAD-Kaynaklar"/>
      </w:pPr>
      <w:r>
        <w:t xml:space="preserve">Yazar, A. A. (Yıl). </w:t>
      </w:r>
      <w:r w:rsidRPr="008F5D5A">
        <w:rPr>
          <w:i/>
        </w:rPr>
        <w:t>Tezin adı</w:t>
      </w:r>
      <w:r>
        <w:t xml:space="preserve"> [Yayınlanmamış doktora tezi]. Kurumun adı.</w:t>
      </w:r>
    </w:p>
    <w:p w14:paraId="22CC2B8D" w14:textId="77777777" w:rsidR="00CA07B8" w:rsidRDefault="00CA07B8" w:rsidP="00CA07B8">
      <w:pPr>
        <w:pStyle w:val="UEFAD-Kaynaklar"/>
      </w:pPr>
      <w:r>
        <w:t xml:space="preserve">Gezer, E. T. (2020). </w:t>
      </w:r>
      <w:proofErr w:type="spellStart"/>
      <w:r w:rsidRPr="008D2C08">
        <w:rPr>
          <w:i/>
        </w:rPr>
        <w:t>The</w:t>
      </w:r>
      <w:proofErr w:type="spellEnd"/>
      <w:r w:rsidRPr="008D2C08">
        <w:rPr>
          <w:i/>
        </w:rPr>
        <w:t xml:space="preserve"> </w:t>
      </w:r>
      <w:proofErr w:type="spellStart"/>
      <w:r w:rsidRPr="008D2C08">
        <w:rPr>
          <w:i/>
        </w:rPr>
        <w:t>influence</w:t>
      </w:r>
      <w:proofErr w:type="spellEnd"/>
      <w:r w:rsidRPr="008D2C08">
        <w:rPr>
          <w:i/>
        </w:rPr>
        <w:t xml:space="preserve"> of </w:t>
      </w:r>
      <w:proofErr w:type="spellStart"/>
      <w:r w:rsidRPr="008D2C08">
        <w:rPr>
          <w:i/>
        </w:rPr>
        <w:t>education-themed</w:t>
      </w:r>
      <w:proofErr w:type="spellEnd"/>
      <w:r w:rsidRPr="008D2C08">
        <w:rPr>
          <w:i/>
        </w:rPr>
        <w:t xml:space="preserve"> </w:t>
      </w:r>
      <w:proofErr w:type="spellStart"/>
      <w:r w:rsidRPr="008D2C08">
        <w:rPr>
          <w:i/>
        </w:rPr>
        <w:t>movies</w:t>
      </w:r>
      <w:proofErr w:type="spellEnd"/>
      <w:r w:rsidRPr="008D2C08">
        <w:rPr>
          <w:i/>
        </w:rPr>
        <w:t xml:space="preserve"> on </w:t>
      </w:r>
      <w:proofErr w:type="spellStart"/>
      <w:r w:rsidRPr="008D2C08">
        <w:rPr>
          <w:i/>
        </w:rPr>
        <w:t>pre</w:t>
      </w:r>
      <w:proofErr w:type="spellEnd"/>
      <w:r w:rsidRPr="008D2C08">
        <w:rPr>
          <w:i/>
        </w:rPr>
        <w:t xml:space="preserve">-service </w:t>
      </w:r>
      <w:proofErr w:type="spellStart"/>
      <w:r w:rsidRPr="008D2C08">
        <w:rPr>
          <w:i/>
        </w:rPr>
        <w:t>teachers</w:t>
      </w:r>
      <w:proofErr w:type="spellEnd"/>
      <w:r w:rsidRPr="008D2C08">
        <w:rPr>
          <w:i/>
        </w:rPr>
        <w:t xml:space="preserve">' </w:t>
      </w:r>
      <w:proofErr w:type="spellStart"/>
      <w:r w:rsidRPr="008D2C08">
        <w:rPr>
          <w:i/>
        </w:rPr>
        <w:t>perception</w:t>
      </w:r>
      <w:proofErr w:type="spellEnd"/>
      <w:r w:rsidRPr="008D2C08">
        <w:rPr>
          <w:i/>
        </w:rPr>
        <w:t xml:space="preserve"> of </w:t>
      </w:r>
      <w:proofErr w:type="spellStart"/>
      <w:r w:rsidRPr="008D2C08">
        <w:rPr>
          <w:i/>
        </w:rPr>
        <w:t>effective</w:t>
      </w:r>
      <w:proofErr w:type="spellEnd"/>
      <w:r w:rsidRPr="008D2C08">
        <w:rPr>
          <w:i/>
        </w:rPr>
        <w:t xml:space="preserve"> </w:t>
      </w:r>
      <w:proofErr w:type="spellStart"/>
      <w:r w:rsidRPr="008D2C08">
        <w:rPr>
          <w:i/>
        </w:rPr>
        <w:t>teacher</w:t>
      </w:r>
      <w:proofErr w:type="spellEnd"/>
      <w:r w:rsidRPr="008D2C08">
        <w:rPr>
          <w:i/>
        </w:rPr>
        <w:t xml:space="preserve"> </w:t>
      </w:r>
      <w:proofErr w:type="spellStart"/>
      <w:r w:rsidRPr="008D2C08">
        <w:rPr>
          <w:i/>
        </w:rPr>
        <w:t>attitudes</w:t>
      </w:r>
      <w:proofErr w:type="spellEnd"/>
      <w:r w:rsidRPr="008D2C08">
        <w:rPr>
          <w:i/>
        </w:rPr>
        <w:t xml:space="preserve"> </w:t>
      </w:r>
      <w:proofErr w:type="spellStart"/>
      <w:r w:rsidRPr="008D2C08">
        <w:rPr>
          <w:i/>
        </w:rPr>
        <w:t>and</w:t>
      </w:r>
      <w:proofErr w:type="spellEnd"/>
      <w:r w:rsidRPr="008D2C08">
        <w:rPr>
          <w:i/>
        </w:rPr>
        <w:t xml:space="preserve"> </w:t>
      </w:r>
      <w:proofErr w:type="spellStart"/>
      <w:r w:rsidRPr="008D2C08">
        <w:rPr>
          <w:i/>
        </w:rPr>
        <w:t>personal-professional</w:t>
      </w:r>
      <w:proofErr w:type="spellEnd"/>
      <w:r w:rsidRPr="008D2C08">
        <w:rPr>
          <w:i/>
        </w:rPr>
        <w:t xml:space="preserve"> </w:t>
      </w:r>
      <w:proofErr w:type="spellStart"/>
      <w:r w:rsidRPr="008D2C08">
        <w:rPr>
          <w:i/>
        </w:rPr>
        <w:t>attributes</w:t>
      </w:r>
      <w:proofErr w:type="spellEnd"/>
      <w:r>
        <w:t xml:space="preserve"> [</w:t>
      </w:r>
      <w:proofErr w:type="spellStart"/>
      <w:r>
        <w:t>Unpublished</w:t>
      </w:r>
      <w:proofErr w:type="spellEnd"/>
      <w:r>
        <w:t xml:space="preserve"> </w:t>
      </w:r>
      <w:proofErr w:type="spellStart"/>
      <w:r>
        <w:t>master’s</w:t>
      </w:r>
      <w:proofErr w:type="spellEnd"/>
      <w:r>
        <w:t xml:space="preserve"> </w:t>
      </w:r>
      <w:proofErr w:type="spellStart"/>
      <w:r>
        <w:t>thesis</w:t>
      </w:r>
      <w:proofErr w:type="spellEnd"/>
      <w:r>
        <w:t xml:space="preserve">]. </w:t>
      </w:r>
      <w:proofErr w:type="spellStart"/>
      <w:r>
        <w:t>The</w:t>
      </w:r>
      <w:proofErr w:type="spellEnd"/>
      <w:r>
        <w:t xml:space="preserve"> </w:t>
      </w:r>
      <w:proofErr w:type="spellStart"/>
      <w:r>
        <w:t>Graduate</w:t>
      </w:r>
      <w:proofErr w:type="spellEnd"/>
      <w:r>
        <w:t xml:space="preserve"> School of </w:t>
      </w:r>
      <w:proofErr w:type="spellStart"/>
      <w:r>
        <w:t>Social</w:t>
      </w:r>
      <w:proofErr w:type="spellEnd"/>
      <w:r>
        <w:t xml:space="preserve"> </w:t>
      </w:r>
      <w:proofErr w:type="spellStart"/>
      <w:r>
        <w:t>Sciences</w:t>
      </w:r>
      <w:proofErr w:type="spellEnd"/>
      <w:r>
        <w:t xml:space="preserve"> of </w:t>
      </w:r>
      <w:proofErr w:type="spellStart"/>
      <w:r>
        <w:t>Middle</w:t>
      </w:r>
      <w:proofErr w:type="spellEnd"/>
      <w:r>
        <w:t xml:space="preserve"> East Technical </w:t>
      </w:r>
      <w:proofErr w:type="spellStart"/>
      <w:r>
        <w:t>University</w:t>
      </w:r>
      <w:proofErr w:type="spellEnd"/>
      <w:r>
        <w:t>.</w:t>
      </w:r>
    </w:p>
    <w:p w14:paraId="0DAF749A" w14:textId="77777777" w:rsidR="00CA07B8" w:rsidRDefault="00CA07B8" w:rsidP="00CA07B8">
      <w:pPr>
        <w:pStyle w:val="UEFAD-Kaynaklar"/>
      </w:pPr>
      <w:r w:rsidRPr="00DB7477">
        <w:t xml:space="preserve">Harris, L. (2014). </w:t>
      </w:r>
      <w:proofErr w:type="spellStart"/>
      <w:r w:rsidRPr="00DB7477">
        <w:rPr>
          <w:i/>
        </w:rPr>
        <w:t>Instructional</w:t>
      </w:r>
      <w:proofErr w:type="spellEnd"/>
      <w:r w:rsidRPr="00DB7477">
        <w:rPr>
          <w:i/>
        </w:rPr>
        <w:t xml:space="preserve"> </w:t>
      </w:r>
      <w:proofErr w:type="spellStart"/>
      <w:r w:rsidRPr="00DB7477">
        <w:rPr>
          <w:i/>
        </w:rPr>
        <w:t>leadership</w:t>
      </w:r>
      <w:proofErr w:type="spellEnd"/>
      <w:r w:rsidRPr="00DB7477">
        <w:rPr>
          <w:i/>
        </w:rPr>
        <w:t xml:space="preserve"> </w:t>
      </w:r>
      <w:proofErr w:type="spellStart"/>
      <w:r w:rsidRPr="00DB7477">
        <w:rPr>
          <w:i/>
        </w:rPr>
        <w:t>perceptions</w:t>
      </w:r>
      <w:proofErr w:type="spellEnd"/>
      <w:r w:rsidRPr="00DB7477">
        <w:rPr>
          <w:i/>
        </w:rPr>
        <w:t xml:space="preserve"> </w:t>
      </w:r>
      <w:proofErr w:type="spellStart"/>
      <w:r w:rsidRPr="00DB7477">
        <w:rPr>
          <w:i/>
        </w:rPr>
        <w:t>and</w:t>
      </w:r>
      <w:proofErr w:type="spellEnd"/>
      <w:r w:rsidRPr="00DB7477">
        <w:rPr>
          <w:i/>
        </w:rPr>
        <w:t xml:space="preserve"> </w:t>
      </w:r>
      <w:proofErr w:type="spellStart"/>
      <w:r w:rsidRPr="00DB7477">
        <w:rPr>
          <w:i/>
        </w:rPr>
        <w:t>practices</w:t>
      </w:r>
      <w:proofErr w:type="spellEnd"/>
      <w:r w:rsidRPr="00DB7477">
        <w:rPr>
          <w:i/>
        </w:rPr>
        <w:t xml:space="preserve"> of </w:t>
      </w:r>
      <w:proofErr w:type="spellStart"/>
      <w:r w:rsidRPr="00DB7477">
        <w:rPr>
          <w:i/>
        </w:rPr>
        <w:t>elementary</w:t>
      </w:r>
      <w:proofErr w:type="spellEnd"/>
      <w:r w:rsidRPr="00DB7477">
        <w:rPr>
          <w:i/>
        </w:rPr>
        <w:t xml:space="preserve"> </w:t>
      </w:r>
      <w:proofErr w:type="spellStart"/>
      <w:r w:rsidRPr="00DB7477">
        <w:rPr>
          <w:i/>
        </w:rPr>
        <w:t>school</w:t>
      </w:r>
      <w:proofErr w:type="spellEnd"/>
      <w:r w:rsidRPr="00DB7477">
        <w:rPr>
          <w:i/>
        </w:rPr>
        <w:t xml:space="preserve"> </w:t>
      </w:r>
      <w:proofErr w:type="spellStart"/>
      <w:r w:rsidRPr="00DB7477">
        <w:rPr>
          <w:i/>
        </w:rPr>
        <w:t>leaders</w:t>
      </w:r>
      <w:proofErr w:type="spellEnd"/>
      <w:r w:rsidRPr="00DB7477">
        <w:rPr>
          <w:i/>
        </w:rPr>
        <w:t xml:space="preserve"> </w:t>
      </w:r>
      <w:r w:rsidRPr="00DB7477">
        <w:t>[</w:t>
      </w:r>
      <w:proofErr w:type="spellStart"/>
      <w:r w:rsidRPr="00DB7477">
        <w:t>Unpublished</w:t>
      </w:r>
      <w:proofErr w:type="spellEnd"/>
      <w:r w:rsidRPr="00DB7477">
        <w:t xml:space="preserve"> </w:t>
      </w:r>
      <w:proofErr w:type="spellStart"/>
      <w:r w:rsidRPr="00DB7477">
        <w:t>doctoral</w:t>
      </w:r>
      <w:proofErr w:type="spellEnd"/>
      <w:r w:rsidRPr="00DB7477">
        <w:t xml:space="preserve"> </w:t>
      </w:r>
      <w:proofErr w:type="spellStart"/>
      <w:r w:rsidRPr="00DB7477">
        <w:t>dissertation</w:t>
      </w:r>
      <w:proofErr w:type="spellEnd"/>
      <w:r w:rsidRPr="00DB7477">
        <w:t xml:space="preserve">]. </w:t>
      </w:r>
      <w:proofErr w:type="spellStart"/>
      <w:r w:rsidRPr="00DB7477">
        <w:t>University</w:t>
      </w:r>
      <w:proofErr w:type="spellEnd"/>
      <w:r w:rsidRPr="00DB7477">
        <w:t xml:space="preserve"> of Virginia.</w:t>
      </w:r>
    </w:p>
    <w:bookmarkEnd w:id="11" w:displacedByCustomXml="next"/>
    <w:sdt>
      <w:sdtPr>
        <w:rPr>
          <w:rStyle w:val="UEFAD-1DzeyBalkChar"/>
          <w:b/>
          <w:bCs/>
        </w:rPr>
        <w:alias w:val="Yöntem"/>
        <w:tag w:val="Yöntem"/>
        <w:id w:val="-1840765000"/>
        <w:lock w:val="sdtLocked"/>
        <w:placeholder>
          <w:docPart w:val="FC5E3C19A73444A68F3781E3CB7B27BA"/>
        </w:placeholder>
      </w:sdtPr>
      <w:sdtEndPr>
        <w:rPr>
          <w:rStyle w:val="UEFAD-1DzeyBalkChar"/>
        </w:rPr>
      </w:sdtEndPr>
      <w:sdtContent>
        <w:p w14:paraId="3A866A61" w14:textId="57387791" w:rsidR="00B12964" w:rsidRPr="005F6F03" w:rsidRDefault="00CA07B8" w:rsidP="008377A9">
          <w:pPr>
            <w:pStyle w:val="UEFAD-1DzeyBalk"/>
          </w:pPr>
          <w:r w:rsidRPr="008377A9">
            <w:rPr>
              <w:rStyle w:val="UEFAD-1DzeyBalkChar"/>
              <w:b/>
              <w:bCs/>
            </w:rPr>
            <w:t xml:space="preserve">2. </w:t>
          </w:r>
          <w:r w:rsidR="00B12964" w:rsidRPr="008377A9">
            <w:rPr>
              <w:rStyle w:val="UEFAD-1DzeyBalkChar"/>
              <w:b/>
              <w:bCs/>
            </w:rPr>
            <w:t xml:space="preserve">Yöntem </w:t>
          </w:r>
          <w:r w:rsidR="00671FEA" w:rsidRPr="00BF2A86">
            <w:rPr>
              <w:b w:val="0"/>
              <w:bCs w:val="0"/>
              <w:iCs/>
              <w:shd w:val="clear" w:color="auto" w:fill="FFFF00"/>
            </w:rPr>
            <w:t xml:space="preserve">Stiller: </w:t>
          </w:r>
          <w:r w:rsidR="008B7EE1" w:rsidRPr="00BF2A86">
            <w:rPr>
              <w:b w:val="0"/>
              <w:bCs w:val="0"/>
              <w:iCs/>
              <w:shd w:val="clear" w:color="auto" w:fill="FFFF00"/>
            </w:rPr>
            <w:t>UEFAD</w:t>
          </w:r>
          <w:r w:rsidR="00671FEA" w:rsidRPr="00BF2A86">
            <w:rPr>
              <w:b w:val="0"/>
              <w:bCs w:val="0"/>
              <w:iCs/>
              <w:shd w:val="clear" w:color="auto" w:fill="FFFF00"/>
            </w:rPr>
            <w:t>-1. Düzey Başlık</w:t>
          </w:r>
        </w:p>
      </w:sdtContent>
    </w:sdt>
    <w:p w14:paraId="1AEDC8E0" w14:textId="77777777" w:rsidR="00883FA4" w:rsidRPr="001831BB" w:rsidRDefault="00883FA4" w:rsidP="00883FA4">
      <w:pPr>
        <w:pStyle w:val="UEFAD-Normal"/>
      </w:pPr>
      <w:r w:rsidRPr="001831BB">
        <w:t xml:space="preserve">Araştırmanın deseni, evren-örneklemi veya araştırma grubu, veri toplama araçları, geçerlik ve güvenirliği, veri toplama süreci, veri analizi ve etik hakkında bilgi verilmelidir. </w:t>
      </w:r>
    </w:p>
    <w:p w14:paraId="2F3FF625" w14:textId="77777777" w:rsidR="00883FA4" w:rsidRPr="001831BB" w:rsidRDefault="00883FA4" w:rsidP="00883FA4">
      <w:pPr>
        <w:pStyle w:val="UEFAD-Normal"/>
      </w:pPr>
      <w:r w:rsidRPr="001831BB">
        <w:t xml:space="preserve">Araştırmanın deseni </w:t>
      </w:r>
      <w:proofErr w:type="spellStart"/>
      <w:r w:rsidRPr="001831BB">
        <w:t>alanyazındaki</w:t>
      </w:r>
      <w:proofErr w:type="spellEnd"/>
      <w:r w:rsidRPr="001831BB">
        <w:t xml:space="preserve"> kaynaklarla tartışılarak zenginleştirilmeli ve detaylı bir şekilde ele alınmalıdır. Araştırmanın geçerlik ve güvenirliği (transfer edilebilirliği ve inandırıcılığı) hakkında ayrıntılı bilgi verilmelidir. Veri toplama araçlarının raporlanmasında da geçerlik ve güvenirlikle ilgili ayrıntılı bilgi verilmelidir.</w:t>
      </w:r>
    </w:p>
    <w:p w14:paraId="43D2A8D5" w14:textId="77777777" w:rsidR="00883FA4" w:rsidRPr="001831BB" w:rsidRDefault="00883FA4" w:rsidP="00883FA4">
      <w:pPr>
        <w:pStyle w:val="UEFAD-Normal"/>
      </w:pPr>
      <w:r w:rsidRPr="001831BB">
        <w:t xml:space="preserve">Veri analizi </w:t>
      </w:r>
      <w:proofErr w:type="spellStart"/>
      <w:r w:rsidRPr="001831BB">
        <w:t>alanyazındaki</w:t>
      </w:r>
      <w:proofErr w:type="spellEnd"/>
      <w:r w:rsidRPr="001831BB">
        <w:t xml:space="preserve"> kaynaklarla tartışılarak detaylı bir şekilde yazılmalıdır. Örneğin istatistiksel analizlerin yapıldığı nicel araştırmalarda varsayımlar raporlanmalıdır. Gerekli ise etki büyüklükleri hesaplanmalı ve yorumlanmalıdır (</w:t>
      </w:r>
      <m:oMath>
        <m:r>
          <w:rPr>
            <w:rFonts w:ascii="Cambria Math" w:hAnsi="Cambria Math"/>
          </w:rPr>
          <m:t xml:space="preserve">g, d, </m:t>
        </m:r>
        <m:sSup>
          <m:sSupPr>
            <m:ctrlPr>
              <w:rPr>
                <w:rFonts w:ascii="Cambria Math" w:hAnsi="Cambria Math"/>
                <w:i/>
              </w:rPr>
            </m:ctrlPr>
          </m:sSupPr>
          <m:e>
            <m:r>
              <w:rPr>
                <w:rFonts w:ascii="Cambria Math" w:hAnsi="Cambria Math"/>
              </w:rPr>
              <m:t>η</m:t>
            </m:r>
          </m:e>
          <m:sup>
            <m:r>
              <w:rPr>
                <w:rFonts w:ascii="Cambria Math" w:hAnsi="Cambria Math"/>
              </w:rPr>
              <m:t>2</m:t>
            </m:r>
          </m:sup>
        </m:sSup>
        <m:r>
          <w:rPr>
            <w:rFonts w:ascii="Cambria Math" w:hAnsi="Cambria Math"/>
          </w:rPr>
          <m:t xml:space="preserve"> </m:t>
        </m:r>
      </m:oMath>
      <w:r w:rsidRPr="001831BB">
        <w:t xml:space="preserve">gibi). Nitel araştırmalarda betimsel ve içerik analizi ayrıntılı bir şekilde raporlanmalıdır. Analizin nasıl yapıldığı açıklanmalı ve elde edilen kod listesi bu başlıkta da sunulmalıdır. </w:t>
      </w:r>
    </w:p>
    <w:p w14:paraId="03A3C07C" w14:textId="77777777" w:rsidR="00883FA4" w:rsidRPr="001831BB" w:rsidRDefault="00883FA4" w:rsidP="00883FA4">
      <w:pPr>
        <w:pStyle w:val="UEFAD-Normal"/>
      </w:pPr>
      <w:r w:rsidRPr="001831BB">
        <w:t xml:space="preserve">Araştırmada uyulan etik ilkeler detaylı bir şekilde açıklanmalıdır. Özellikle Araştırma ve Yayın Etiğine uyulduğuna dair ifadeye yer verilerek detaylı açıklama yapılmalıdır. Etik kurul izni gerektiren araştırmalarda, izinle ilgili bilgiler (kurul adı, tarih ve sayı </w:t>
      </w:r>
      <w:proofErr w:type="spellStart"/>
      <w:r w:rsidRPr="001831BB">
        <w:t>no</w:t>
      </w:r>
      <w:proofErr w:type="spellEnd"/>
      <w:r w:rsidRPr="001831BB">
        <w:t xml:space="preserve">) yöntem bölümünde ve ayrıca makale ilk/son sayfasında yer verilmelidir. Etik ile ilgili açıklamaların, “Etik” alt başlığı altında detaylı ifade edilmesi gereklidir. Araştırmanın yöntemi kapsamında yazarlara biçimsel olarak yol göstermesi açısından aşağıdaki başlıklar sunulmuştur. </w:t>
      </w:r>
    </w:p>
    <w:p w14:paraId="3C1C0500" w14:textId="4BE75B20" w:rsidR="00883FA4" w:rsidRDefault="00883FA4" w:rsidP="00A537A8">
      <w:pPr>
        <w:pStyle w:val="UEFAD-2DzeyBalk"/>
      </w:pPr>
      <w:r>
        <w:t>2.1. Araştırmanın Deseni</w:t>
      </w:r>
      <w:r w:rsidR="00B0393C">
        <w:t xml:space="preserve"> </w:t>
      </w:r>
      <w:r w:rsidR="00B0393C" w:rsidRPr="00BF2A86">
        <w:rPr>
          <w:b w:val="0"/>
          <w:bCs w:val="0"/>
          <w:iCs/>
          <w:shd w:val="clear" w:color="auto" w:fill="FFFF00"/>
        </w:rPr>
        <w:t>Stiller: UEFAD-2. Düzey Başlık</w:t>
      </w:r>
    </w:p>
    <w:p w14:paraId="19F8B46F" w14:textId="5A911F2D" w:rsidR="00883FA4" w:rsidRDefault="00883FA4" w:rsidP="00A537A8">
      <w:pPr>
        <w:pStyle w:val="UEFAD-2DzeyBalk"/>
      </w:pPr>
      <w:r>
        <w:t>2.2. Evren ve Örneklem</w:t>
      </w:r>
      <w:r w:rsidR="00B0393C">
        <w:t xml:space="preserve"> </w:t>
      </w:r>
      <w:r w:rsidR="00B0393C" w:rsidRPr="00BF2A86">
        <w:rPr>
          <w:b w:val="0"/>
          <w:bCs w:val="0"/>
          <w:iCs/>
          <w:highlight w:val="yellow"/>
          <w:shd w:val="clear" w:color="auto" w:fill="FFFF00"/>
        </w:rPr>
        <w:t>Stiller: UEFAD-2. Düzey Başlık</w:t>
      </w:r>
    </w:p>
    <w:p w14:paraId="752EBB38" w14:textId="58FBE73E" w:rsidR="00883FA4" w:rsidRDefault="00883FA4" w:rsidP="00A537A8">
      <w:pPr>
        <w:pStyle w:val="UEFAD-2DzeyBalk"/>
      </w:pPr>
      <w:r>
        <w:t>2.3. Veri Toplama Araçları</w:t>
      </w:r>
      <w:r w:rsidR="00B0393C">
        <w:t xml:space="preserve"> </w:t>
      </w:r>
      <w:r w:rsidR="00B0393C" w:rsidRPr="00BF2A86">
        <w:rPr>
          <w:b w:val="0"/>
          <w:bCs w:val="0"/>
          <w:iCs/>
          <w:shd w:val="clear" w:color="auto" w:fill="FFFF00"/>
        </w:rPr>
        <w:t>Stiller: UEFAD-2. Düzey Başlık</w:t>
      </w:r>
    </w:p>
    <w:p w14:paraId="1CD15CB1" w14:textId="598C37BC" w:rsidR="00883FA4" w:rsidRDefault="00883FA4" w:rsidP="00A537A8">
      <w:pPr>
        <w:pStyle w:val="UEFAD-3DzeyBalk"/>
      </w:pPr>
      <w:r w:rsidRPr="00224400">
        <w:t>2.3.1. Demografik Bilgi Formu</w:t>
      </w:r>
      <w:r w:rsidR="00B0393C">
        <w:t xml:space="preserve"> </w:t>
      </w:r>
      <w:r w:rsidR="00B0393C" w:rsidRPr="00BF2A86">
        <w:rPr>
          <w:b w:val="0"/>
          <w:bCs w:val="0"/>
          <w:iCs/>
          <w:shd w:val="clear" w:color="auto" w:fill="FFFF00"/>
        </w:rPr>
        <w:t>Stiller: UEFAD-3. Düzey Başlık</w:t>
      </w:r>
    </w:p>
    <w:p w14:paraId="26DDA3D5" w14:textId="03DBB124" w:rsidR="00883FA4" w:rsidRDefault="00883FA4" w:rsidP="00A537A8">
      <w:pPr>
        <w:pStyle w:val="UEFAD-4DzeyBalk"/>
      </w:pPr>
      <w:r w:rsidRPr="00883FA4">
        <w:t>2.3.1.1. Pilot Uygulama.</w:t>
      </w:r>
      <w:r w:rsidRPr="00D1525E">
        <w:t xml:space="preserve"> Yazı metni devam eder.</w:t>
      </w:r>
      <w:r w:rsidR="00B0393C">
        <w:t xml:space="preserve"> </w:t>
      </w:r>
      <w:r w:rsidR="00B0393C" w:rsidRPr="00B0393C">
        <w:rPr>
          <w:b w:val="0"/>
          <w:bCs w:val="0"/>
          <w:shd w:val="clear" w:color="auto" w:fill="FFFF00"/>
        </w:rPr>
        <w:t>Stiller: UEFAD-</w:t>
      </w:r>
      <w:r w:rsidR="00B0393C">
        <w:rPr>
          <w:b w:val="0"/>
          <w:bCs w:val="0"/>
          <w:shd w:val="clear" w:color="auto" w:fill="FFFF00"/>
        </w:rPr>
        <w:t>4</w:t>
      </w:r>
      <w:r w:rsidR="00B0393C" w:rsidRPr="00B0393C">
        <w:rPr>
          <w:b w:val="0"/>
          <w:bCs w:val="0"/>
          <w:shd w:val="clear" w:color="auto" w:fill="FFFF00"/>
        </w:rPr>
        <w:t>. Düzey Başlık</w:t>
      </w:r>
    </w:p>
    <w:p w14:paraId="1FE2D854" w14:textId="66B3848D" w:rsidR="00883FA4" w:rsidRPr="009F54CF" w:rsidRDefault="00883FA4" w:rsidP="008377A9">
      <w:pPr>
        <w:pStyle w:val="UEFAD-5DzeyBalk"/>
      </w:pPr>
      <w:r w:rsidRPr="00883FA4">
        <w:t>2.3.1.1.1. Ortaokuldaki Pilot Uygulama. Yazı metni devam eder.</w:t>
      </w:r>
      <w:r w:rsidR="00B0393C">
        <w:t xml:space="preserve"> </w:t>
      </w:r>
      <w:r w:rsidR="00B0393C" w:rsidRPr="00B0393C">
        <w:rPr>
          <w:b w:val="0"/>
          <w:bCs w:val="0"/>
          <w:shd w:val="clear" w:color="auto" w:fill="FFFF00"/>
        </w:rPr>
        <w:t>Stiller: UEFAD-</w:t>
      </w:r>
      <w:r w:rsidR="00B0393C">
        <w:rPr>
          <w:b w:val="0"/>
          <w:bCs w:val="0"/>
          <w:shd w:val="clear" w:color="auto" w:fill="FFFF00"/>
        </w:rPr>
        <w:t>5</w:t>
      </w:r>
      <w:r w:rsidR="00B0393C" w:rsidRPr="00B0393C">
        <w:rPr>
          <w:b w:val="0"/>
          <w:bCs w:val="0"/>
          <w:shd w:val="clear" w:color="auto" w:fill="FFFF00"/>
        </w:rPr>
        <w:t>. Düzey Başlık</w:t>
      </w:r>
    </w:p>
    <w:p w14:paraId="5C91DFF6" w14:textId="6C5D21D9" w:rsidR="00883FA4" w:rsidRDefault="00883FA4" w:rsidP="00A537A8">
      <w:pPr>
        <w:pStyle w:val="UEFAD-2DzeyBalk"/>
      </w:pPr>
      <w:r>
        <w:t>2.4. Veri Toplama Süreci</w:t>
      </w:r>
      <w:r w:rsidR="008A165A">
        <w:t xml:space="preserve"> </w:t>
      </w:r>
      <w:r w:rsidR="008A165A" w:rsidRPr="00BF2A86">
        <w:rPr>
          <w:b w:val="0"/>
          <w:bCs w:val="0"/>
          <w:iCs/>
          <w:shd w:val="clear" w:color="auto" w:fill="FFFF00"/>
        </w:rPr>
        <w:t>Stiller: UEFAD-2. Düzey Başlık</w:t>
      </w:r>
    </w:p>
    <w:p w14:paraId="6349CB37" w14:textId="48CB2139" w:rsidR="00883FA4" w:rsidRDefault="00883FA4" w:rsidP="00A537A8">
      <w:pPr>
        <w:pStyle w:val="UEFAD-2DzeyBalk"/>
      </w:pPr>
      <w:r>
        <w:t>2.5. Verilerin Analizi</w:t>
      </w:r>
      <w:r w:rsidR="008A165A">
        <w:t xml:space="preserve"> </w:t>
      </w:r>
      <w:r w:rsidR="008A165A" w:rsidRPr="00BF2A86">
        <w:rPr>
          <w:b w:val="0"/>
          <w:bCs w:val="0"/>
          <w:iCs/>
          <w:shd w:val="clear" w:color="auto" w:fill="FFFF00"/>
        </w:rPr>
        <w:t>Stiller: UEFAD-2. Düzey Başlık</w:t>
      </w:r>
    </w:p>
    <w:p w14:paraId="2105D792" w14:textId="45AE1AD6" w:rsidR="00883FA4" w:rsidRDefault="00883FA4" w:rsidP="00A537A8">
      <w:pPr>
        <w:pStyle w:val="UEFAD-2DzeyBalk"/>
      </w:pPr>
      <w:r>
        <w:t>2.6. Geçerlik, Güvenirlik ve Etik</w:t>
      </w:r>
      <w:r w:rsidR="008A165A">
        <w:t xml:space="preserve"> </w:t>
      </w:r>
      <w:r w:rsidR="008A165A" w:rsidRPr="00BF2A86">
        <w:rPr>
          <w:b w:val="0"/>
          <w:bCs w:val="0"/>
          <w:iCs/>
          <w:shd w:val="clear" w:color="auto" w:fill="FFFF00"/>
        </w:rPr>
        <w:t>Stiller: UEFAD-2. Düzey Başlık</w:t>
      </w:r>
    </w:p>
    <w:bookmarkStart w:id="13" w:name="_Hlk98185525" w:displacedByCustomXml="next"/>
    <w:sdt>
      <w:sdtPr>
        <w:rPr>
          <w:rStyle w:val="UEFAD-1DzeyBalkChar"/>
          <w:b/>
          <w:bCs/>
        </w:rPr>
        <w:alias w:val="Bulgular"/>
        <w:tag w:val="Bulgular"/>
        <w:id w:val="-241100044"/>
        <w:lock w:val="sdtLocked"/>
        <w:placeholder>
          <w:docPart w:val="FC5E3C19A73444A68F3781E3CB7B27BA"/>
        </w:placeholder>
      </w:sdtPr>
      <w:sdtEndPr>
        <w:rPr>
          <w:rStyle w:val="UEFAD-1DzeyBalkChar"/>
        </w:rPr>
      </w:sdtEndPr>
      <w:sdtContent>
        <w:p w14:paraId="6EDB22B6" w14:textId="506F53A6" w:rsidR="00B12964" w:rsidRPr="00131374" w:rsidRDefault="00883FA4" w:rsidP="008377A9">
          <w:pPr>
            <w:pStyle w:val="UEFAD-1DzeyBalk"/>
          </w:pPr>
          <w:r w:rsidRPr="00131374">
            <w:rPr>
              <w:rStyle w:val="UEFAD-1DzeyBalkChar"/>
              <w:b/>
              <w:bCs/>
            </w:rPr>
            <w:t xml:space="preserve">3. </w:t>
          </w:r>
          <w:r w:rsidR="00B12964" w:rsidRPr="00131374">
            <w:t xml:space="preserve">Bulgular </w:t>
          </w:r>
          <w:r w:rsidR="00671FEA" w:rsidRPr="00131374">
            <w:rPr>
              <w:b w:val="0"/>
              <w:bCs w:val="0"/>
              <w:highlight w:val="yellow"/>
            </w:rPr>
            <w:t xml:space="preserve">Stiller: </w:t>
          </w:r>
          <w:r w:rsidR="008B7EE1" w:rsidRPr="00131374">
            <w:rPr>
              <w:b w:val="0"/>
              <w:bCs w:val="0"/>
              <w:highlight w:val="yellow"/>
            </w:rPr>
            <w:t>UEFAD</w:t>
          </w:r>
          <w:r w:rsidR="00671FEA" w:rsidRPr="00131374">
            <w:rPr>
              <w:b w:val="0"/>
              <w:bCs w:val="0"/>
              <w:highlight w:val="yellow"/>
            </w:rPr>
            <w:t>-1. Düzey Başlık</w:t>
          </w:r>
        </w:p>
      </w:sdtContent>
    </w:sdt>
    <w:p w14:paraId="3F1C8F0E" w14:textId="25B6352A" w:rsidR="00883FA4" w:rsidRDefault="00883FA4" w:rsidP="00883FA4">
      <w:pPr>
        <w:pStyle w:val="UEFAD-Normal"/>
      </w:pPr>
      <w:r w:rsidRPr="00796E2E">
        <w:t xml:space="preserve">Elde edilen bulgular; araştırma problemini destekler nitelikte ve bütünlüğü koruyacak biçimde ilgili tablo, şekil, grafik veya resimlerle açıklanmalıdır. </w:t>
      </w:r>
      <w:r w:rsidRPr="006C6E29">
        <w:rPr>
          <w:i/>
          <w:iCs/>
          <w:shd w:val="clear" w:color="auto" w:fill="FFFF00"/>
        </w:rPr>
        <w:t xml:space="preserve">Stiller: </w:t>
      </w:r>
      <w:r>
        <w:rPr>
          <w:i/>
          <w:iCs/>
          <w:shd w:val="clear" w:color="auto" w:fill="FFFF00"/>
        </w:rPr>
        <w:t>UEFAD</w:t>
      </w:r>
      <w:r w:rsidRPr="006C6E29">
        <w:rPr>
          <w:i/>
          <w:iCs/>
          <w:shd w:val="clear" w:color="auto" w:fill="FFFF00"/>
        </w:rPr>
        <w:t>-Normal</w:t>
      </w:r>
    </w:p>
    <w:bookmarkEnd w:id="13" w:displacedByCustomXml="next"/>
    <w:bookmarkStart w:id="14" w:name="_Hlk98255094" w:displacedByCustomXml="next"/>
    <w:sdt>
      <w:sdtPr>
        <w:rPr>
          <w:rStyle w:val="UEFAD-1DzeyBalkChar"/>
          <w:b/>
          <w:bCs/>
        </w:rPr>
        <w:alias w:val="Sonuç ve Tartışma "/>
        <w:tag w:val="Sonuç ve Tartışma "/>
        <w:id w:val="1947115352"/>
        <w:lock w:val="sdtLocked"/>
        <w:placeholder>
          <w:docPart w:val="FC5E3C19A73444A68F3781E3CB7B27BA"/>
        </w:placeholder>
      </w:sdtPr>
      <w:sdtEndPr>
        <w:rPr>
          <w:rStyle w:val="UEFAD-1DzeyBalkChar"/>
        </w:rPr>
      </w:sdtEndPr>
      <w:sdtContent>
        <w:p w14:paraId="2697B1D3" w14:textId="2AD0EAC3" w:rsidR="00B12964" w:rsidRPr="00131374" w:rsidRDefault="00883FA4" w:rsidP="008377A9">
          <w:pPr>
            <w:pStyle w:val="UEFAD-1DzeyBalk"/>
          </w:pPr>
          <w:r w:rsidRPr="00131374">
            <w:rPr>
              <w:rStyle w:val="UEFAD-1DzeyBalkChar"/>
              <w:b/>
              <w:bCs/>
            </w:rPr>
            <w:t xml:space="preserve">4. </w:t>
          </w:r>
          <w:r w:rsidR="00B12964" w:rsidRPr="00131374">
            <w:rPr>
              <w:rStyle w:val="UEFAD-1DzeyBalkChar"/>
              <w:b/>
              <w:bCs/>
            </w:rPr>
            <w:t>Sonuç</w:t>
          </w:r>
          <w:r w:rsidR="00291C11" w:rsidRPr="00131374">
            <w:rPr>
              <w:rStyle w:val="UEFAD-1DzeyBalkChar"/>
              <w:b/>
              <w:bCs/>
            </w:rPr>
            <w:t>,</w:t>
          </w:r>
          <w:r w:rsidR="00B12964" w:rsidRPr="00131374">
            <w:rPr>
              <w:rStyle w:val="UEFAD-1DzeyBalkChar"/>
              <w:b/>
              <w:bCs/>
            </w:rPr>
            <w:t xml:space="preserve"> Tartışma</w:t>
          </w:r>
          <w:r w:rsidR="00291C11" w:rsidRPr="00131374">
            <w:rPr>
              <w:rStyle w:val="UEFAD-1DzeyBalkChar"/>
              <w:b/>
              <w:bCs/>
            </w:rPr>
            <w:t xml:space="preserve"> ve Öneriler</w:t>
          </w:r>
          <w:r w:rsidR="00B12964" w:rsidRPr="00131374">
            <w:rPr>
              <w:rStyle w:val="UEFAD-1DzeyBalkChar"/>
              <w:b/>
              <w:bCs/>
            </w:rPr>
            <w:t xml:space="preserve"> </w:t>
          </w:r>
          <w:r w:rsidR="00671FEA" w:rsidRPr="00131374">
            <w:rPr>
              <w:b w:val="0"/>
              <w:bCs w:val="0"/>
              <w:highlight w:val="yellow"/>
            </w:rPr>
            <w:t xml:space="preserve">Stiller: </w:t>
          </w:r>
          <w:r w:rsidR="00D146BE" w:rsidRPr="00131374">
            <w:rPr>
              <w:b w:val="0"/>
              <w:bCs w:val="0"/>
              <w:highlight w:val="yellow"/>
            </w:rPr>
            <w:t>UEFAD</w:t>
          </w:r>
          <w:r w:rsidR="00671FEA" w:rsidRPr="00131374">
            <w:rPr>
              <w:b w:val="0"/>
              <w:bCs w:val="0"/>
              <w:highlight w:val="yellow"/>
            </w:rPr>
            <w:t>-1. Düzey Başlık</w:t>
          </w:r>
        </w:p>
      </w:sdtContent>
    </w:sdt>
    <w:p w14:paraId="30A052B1" w14:textId="39807A8C" w:rsidR="00291C11" w:rsidRPr="00796E2E" w:rsidRDefault="00291C11" w:rsidP="00291C11">
      <w:pPr>
        <w:pStyle w:val="UEFAD-Normal"/>
      </w:pPr>
      <w:r w:rsidRPr="00796E2E">
        <w:t>Gerekli görüldüğünde Tartışma, Sonuç ve Öneriler başlıkları ayrı ele alınabilir veya farklı şekilde birleştirilebilir. Tartışma bölümün</w:t>
      </w:r>
      <w:r w:rsidR="00492D5B">
        <w:t xml:space="preserve">de araştırmanın bulguları, </w:t>
      </w:r>
      <w:proofErr w:type="spellStart"/>
      <w:r w:rsidR="00492D5B">
        <w:t>alan</w:t>
      </w:r>
      <w:r w:rsidRPr="00796E2E">
        <w:t>yazın</w:t>
      </w:r>
      <w:proofErr w:type="spellEnd"/>
      <w:r w:rsidRPr="00796E2E">
        <w:t xml:space="preserve"> ve yazar yorumlarıyla tartışılmalıdır. Sonuç bölümünde tartışma ışığında ortaya çıkan ana fikirler açıklanmalıdır. Öneriler </w:t>
      </w:r>
      <w:r w:rsidRPr="00796E2E">
        <w:lastRenderedPageBreak/>
        <w:t xml:space="preserve">kapsamında alandaki uygulamalara ve gelecekte yapılabilecek araştırmalara yönelik öneriler sunulmalıdır. </w:t>
      </w:r>
    </w:p>
    <w:bookmarkEnd w:id="14" w:displacedByCustomXml="next"/>
    <w:bookmarkStart w:id="15" w:name="_Hlk98255246" w:displacedByCustomXml="next"/>
    <w:sdt>
      <w:sdtPr>
        <w:rPr>
          <w:rStyle w:val="UEFAD-1DzeyBalkChar"/>
          <w:b/>
          <w:bCs/>
        </w:rPr>
        <w:alias w:val="Kaynakça"/>
        <w:tag w:val="Kaynakça"/>
        <w:id w:val="-71585524"/>
        <w:lock w:val="sdtLocked"/>
        <w:placeholder>
          <w:docPart w:val="FC5E3C19A73444A68F3781E3CB7B27BA"/>
        </w:placeholder>
      </w:sdtPr>
      <w:sdtEndPr>
        <w:rPr>
          <w:rStyle w:val="UEFAD-1DzeyBalkChar"/>
        </w:rPr>
      </w:sdtEndPr>
      <w:sdtContent>
        <w:p w14:paraId="5060DC3D" w14:textId="4A4EF579" w:rsidR="00B12964" w:rsidRPr="00131374" w:rsidRDefault="00B12964" w:rsidP="008377A9">
          <w:pPr>
            <w:pStyle w:val="UEFAD-1DzeyBalk"/>
          </w:pPr>
          <w:r w:rsidRPr="00131374">
            <w:rPr>
              <w:rStyle w:val="UEFAD-1DzeyBalkChar"/>
              <w:b/>
              <w:bCs/>
            </w:rPr>
            <w:t>Kaynak</w:t>
          </w:r>
          <w:r w:rsidR="00291C11" w:rsidRPr="00131374">
            <w:rPr>
              <w:rStyle w:val="UEFAD-1DzeyBalkChar"/>
              <w:b/>
              <w:bCs/>
            </w:rPr>
            <w:t>lar</w:t>
          </w:r>
          <w:r w:rsidRPr="00131374">
            <w:rPr>
              <w:rStyle w:val="UEFAD-1DzeyBalkChar"/>
              <w:b/>
              <w:bCs/>
            </w:rPr>
            <w:t xml:space="preserve"> </w:t>
          </w:r>
          <w:r w:rsidR="00671FEA" w:rsidRPr="00131374">
            <w:rPr>
              <w:b w:val="0"/>
              <w:bCs w:val="0"/>
              <w:highlight w:val="yellow"/>
            </w:rPr>
            <w:t xml:space="preserve">Stiller: </w:t>
          </w:r>
          <w:r w:rsidR="00D146BE" w:rsidRPr="00131374">
            <w:rPr>
              <w:b w:val="0"/>
              <w:bCs w:val="0"/>
              <w:highlight w:val="yellow"/>
            </w:rPr>
            <w:t>UEFAD</w:t>
          </w:r>
          <w:r w:rsidR="00671FEA" w:rsidRPr="00131374">
            <w:rPr>
              <w:b w:val="0"/>
              <w:bCs w:val="0"/>
              <w:highlight w:val="yellow"/>
            </w:rPr>
            <w:t>-1. Düzey Başlık</w:t>
          </w:r>
        </w:p>
      </w:sdtContent>
    </w:sdt>
    <w:p w14:paraId="43670165" w14:textId="77777777" w:rsidR="00291C11" w:rsidRDefault="00291C11" w:rsidP="00291C11">
      <w:pPr>
        <w:pStyle w:val="UEFAD-Kaynaklar"/>
      </w:pPr>
      <w:r>
        <w:t xml:space="preserve">Akyol, D. (2009). </w:t>
      </w:r>
      <w:r w:rsidRPr="008F5D5A">
        <w:rPr>
          <w:i/>
        </w:rPr>
        <w:t>Fen alanlarında öğrenim gören üniversite öğrencilerinin zihinlerindeki atom modellerinin incelenmesi</w:t>
      </w:r>
      <w:r>
        <w:rPr>
          <w:i/>
        </w:rPr>
        <w:t xml:space="preserve"> </w:t>
      </w:r>
      <w:r>
        <w:t xml:space="preserve">(Yayın No. </w:t>
      </w:r>
      <w:r w:rsidRPr="002A7D07">
        <w:t>239336</w:t>
      </w:r>
      <w:r>
        <w:t xml:space="preserve">) [Yüksek lisans tezi, Dokuz Eylül Üniversitesi]. YÖK. </w:t>
      </w:r>
      <w:hyperlink r:id="rId18" w:history="1">
        <w:r w:rsidRPr="00790EBF">
          <w:rPr>
            <w:rStyle w:val="Kpr"/>
          </w:rPr>
          <w:t>https://tez.yok.gov.tr</w:t>
        </w:r>
      </w:hyperlink>
      <w:r>
        <w:t xml:space="preserve">  </w:t>
      </w:r>
    </w:p>
    <w:p w14:paraId="61AD5BED" w14:textId="77777777" w:rsidR="00291C11" w:rsidRDefault="00291C11" w:rsidP="00291C11">
      <w:pPr>
        <w:pStyle w:val="UEFAD-Kaynaklar"/>
      </w:pPr>
      <w:proofErr w:type="spellStart"/>
      <w:r>
        <w:t>Başal</w:t>
      </w:r>
      <w:proofErr w:type="spellEnd"/>
      <w:r>
        <w:t>, H. A</w:t>
      </w:r>
      <w:proofErr w:type="gramStart"/>
      <w:r>
        <w:t>.,</w:t>
      </w:r>
      <w:proofErr w:type="gramEnd"/>
      <w:r>
        <w:t xml:space="preserve"> Sarı, B., Çelik, M., Şeker, T., &amp; Şahin, M. (2019).</w:t>
      </w:r>
      <w:r w:rsidRPr="003605C2">
        <w:t xml:space="preserve"> </w:t>
      </w:r>
      <w:r>
        <w:t xml:space="preserve">Okul öncesi dönem çocuklarının farklılıklara saygı algılarının anne eğitim düzeyine göre incelenmesi. </w:t>
      </w:r>
      <w:r>
        <w:rPr>
          <w:i/>
        </w:rPr>
        <w:t>Uludağ Üniversitesi Eğitim Fakültesi Dergisi, 32</w:t>
      </w:r>
      <w:r>
        <w:t xml:space="preserve">(1), 271-292. </w:t>
      </w:r>
      <w:hyperlink r:id="rId19" w:history="1">
        <w:r w:rsidRPr="00790EBF">
          <w:rPr>
            <w:rStyle w:val="Kpr"/>
          </w:rPr>
          <w:t>https://doi.org/10.19171/uefad.442566</w:t>
        </w:r>
      </w:hyperlink>
      <w:r>
        <w:t xml:space="preserve"> </w:t>
      </w:r>
    </w:p>
    <w:p w14:paraId="52AC83F0" w14:textId="77777777" w:rsidR="00291C11" w:rsidRDefault="00291C11" w:rsidP="00291C11">
      <w:pPr>
        <w:pStyle w:val="UEFAD-Kaynaklar"/>
      </w:pPr>
      <w:proofErr w:type="spellStart"/>
      <w:r>
        <w:t>Bukova</w:t>
      </w:r>
      <w:proofErr w:type="spellEnd"/>
      <w:r>
        <w:t xml:space="preserve"> Güzel, E. (Ed.). (2016). Matematik eğitiminde matematiksel modelleme –Araştırmacılar, eğitimciler ve öğrenciler için. </w:t>
      </w:r>
      <w:proofErr w:type="spellStart"/>
      <w:r>
        <w:t>Pegem</w:t>
      </w:r>
      <w:proofErr w:type="spellEnd"/>
      <w:r>
        <w:t xml:space="preserve"> Akademi. </w:t>
      </w:r>
      <w:r w:rsidRPr="006C6E29">
        <w:rPr>
          <w:i/>
          <w:iCs/>
          <w:shd w:val="clear" w:color="auto" w:fill="FFFF00"/>
        </w:rPr>
        <w:t xml:space="preserve">Stiller: </w:t>
      </w:r>
      <w:r>
        <w:rPr>
          <w:i/>
          <w:iCs/>
          <w:shd w:val="clear" w:color="auto" w:fill="FFFF00"/>
        </w:rPr>
        <w:t>UEFAD</w:t>
      </w:r>
      <w:r w:rsidRPr="006C6E29">
        <w:rPr>
          <w:i/>
          <w:iCs/>
          <w:shd w:val="clear" w:color="auto" w:fill="FFFF00"/>
        </w:rPr>
        <w:t>-Kayna</w:t>
      </w:r>
      <w:r>
        <w:rPr>
          <w:i/>
          <w:iCs/>
          <w:shd w:val="clear" w:color="auto" w:fill="FFFF00"/>
        </w:rPr>
        <w:t>klar</w:t>
      </w:r>
    </w:p>
    <w:p w14:paraId="3F4E7D28" w14:textId="77777777" w:rsidR="00291C11" w:rsidRDefault="00291C11" w:rsidP="00291C11">
      <w:pPr>
        <w:pStyle w:val="UEFAD-Kaynaklar"/>
      </w:pPr>
      <w:r>
        <w:t xml:space="preserve">Büyüköztürk, Ş. (2007). </w:t>
      </w:r>
      <w:r w:rsidRPr="00986EBE">
        <w:t xml:space="preserve">Deneysel desenler, </w:t>
      </w:r>
      <w:proofErr w:type="spellStart"/>
      <w:r w:rsidRPr="00986EBE">
        <w:t>öntest-sontest</w:t>
      </w:r>
      <w:proofErr w:type="spellEnd"/>
      <w:r w:rsidRPr="00986EBE">
        <w:t xml:space="preserve"> kontrol grubu desen ve veri analizi. </w:t>
      </w:r>
      <w:r w:rsidRPr="00A83299">
        <w:t>(</w:t>
      </w:r>
      <w:r>
        <w:t xml:space="preserve">2. Baskı). </w:t>
      </w:r>
      <w:proofErr w:type="spellStart"/>
      <w:r>
        <w:t>Pegem</w:t>
      </w:r>
      <w:proofErr w:type="spellEnd"/>
      <w:r>
        <w:t xml:space="preserve"> A Yayıncılık.  </w:t>
      </w:r>
    </w:p>
    <w:p w14:paraId="412441BF" w14:textId="77777777" w:rsidR="00291C11" w:rsidRDefault="00291C11" w:rsidP="00291C11">
      <w:pPr>
        <w:pStyle w:val="UEFAD-Kaynaklar"/>
      </w:pPr>
      <w:r>
        <w:t xml:space="preserve">Creswell, J. W. (2007). </w:t>
      </w:r>
      <w:proofErr w:type="spellStart"/>
      <w:r>
        <w:t>Qualitative</w:t>
      </w:r>
      <w:proofErr w:type="spellEnd"/>
      <w:r>
        <w:t xml:space="preserve"> </w:t>
      </w:r>
      <w:proofErr w:type="spellStart"/>
      <w:r>
        <w:t>inquiry</w:t>
      </w:r>
      <w:proofErr w:type="spellEnd"/>
      <w:r>
        <w:t xml:space="preserve"> </w:t>
      </w:r>
      <w:proofErr w:type="spellStart"/>
      <w:r>
        <w:t>and</w:t>
      </w:r>
      <w:proofErr w:type="spellEnd"/>
      <w:r>
        <w:t xml:space="preserve"> </w:t>
      </w:r>
      <w:proofErr w:type="spellStart"/>
      <w:r>
        <w:t>research</w:t>
      </w:r>
      <w:proofErr w:type="spellEnd"/>
      <w:r>
        <w:t xml:space="preserve"> </w:t>
      </w:r>
      <w:proofErr w:type="spellStart"/>
      <w:r>
        <w:t>design</w:t>
      </w:r>
      <w:proofErr w:type="spellEnd"/>
      <w:r>
        <w:t xml:space="preserve"> (2nd ed.). </w:t>
      </w:r>
      <w:proofErr w:type="spellStart"/>
      <w:r>
        <w:t>Sage</w:t>
      </w:r>
      <w:proofErr w:type="spellEnd"/>
      <w:r>
        <w:t>.</w:t>
      </w:r>
    </w:p>
    <w:p w14:paraId="26FB0A8A" w14:textId="77777777" w:rsidR="00291C11" w:rsidRDefault="00291C11" w:rsidP="00291C11">
      <w:pPr>
        <w:pStyle w:val="UEFAD-Kaynaklar"/>
      </w:pPr>
      <w:proofErr w:type="spellStart"/>
      <w:r w:rsidRPr="00FA3A91">
        <w:t>Dillard</w:t>
      </w:r>
      <w:proofErr w:type="spellEnd"/>
      <w:r w:rsidRPr="00FA3A91">
        <w:t xml:space="preserve">, J. P. (2020). </w:t>
      </w:r>
      <w:proofErr w:type="spellStart"/>
      <w:r w:rsidRPr="00FA3A91">
        <w:t>Currents</w:t>
      </w:r>
      <w:proofErr w:type="spellEnd"/>
      <w:r w:rsidRPr="00FA3A91">
        <w:t xml:space="preserve"> in </w:t>
      </w:r>
      <w:proofErr w:type="spellStart"/>
      <w:r w:rsidRPr="00FA3A91">
        <w:t>the</w:t>
      </w:r>
      <w:proofErr w:type="spellEnd"/>
      <w:r w:rsidRPr="00FA3A91">
        <w:t xml:space="preserve"> </w:t>
      </w:r>
      <w:proofErr w:type="spellStart"/>
      <w:r w:rsidRPr="00FA3A91">
        <w:t>study</w:t>
      </w:r>
      <w:proofErr w:type="spellEnd"/>
      <w:r w:rsidRPr="00FA3A91">
        <w:t xml:space="preserve"> of </w:t>
      </w:r>
      <w:proofErr w:type="spellStart"/>
      <w:r w:rsidRPr="00FA3A91">
        <w:t>persuasion</w:t>
      </w:r>
      <w:proofErr w:type="spellEnd"/>
      <w:r w:rsidRPr="00FA3A91">
        <w:t xml:space="preserve">. </w:t>
      </w:r>
      <w:proofErr w:type="spellStart"/>
      <w:r w:rsidRPr="00FA3A91">
        <w:t>In</w:t>
      </w:r>
      <w:proofErr w:type="spellEnd"/>
      <w:r w:rsidRPr="00FA3A91">
        <w:t xml:space="preserve"> M. B. Oliver, A. A. </w:t>
      </w:r>
      <w:proofErr w:type="spellStart"/>
      <w:r w:rsidRPr="00FA3A91">
        <w:t>Raney</w:t>
      </w:r>
      <w:proofErr w:type="spellEnd"/>
      <w:r w:rsidRPr="00FA3A91">
        <w:t xml:space="preserve">, &amp; J. </w:t>
      </w:r>
      <w:proofErr w:type="spellStart"/>
      <w:r w:rsidRPr="00FA3A91">
        <w:t>Bryant</w:t>
      </w:r>
      <w:proofErr w:type="spellEnd"/>
      <w:r w:rsidRPr="00FA3A91">
        <w:t xml:space="preserve"> (</w:t>
      </w:r>
      <w:proofErr w:type="spellStart"/>
      <w:r w:rsidRPr="00FA3A91">
        <w:t>Eds</w:t>
      </w:r>
      <w:proofErr w:type="spellEnd"/>
      <w:r w:rsidRPr="00FA3A91">
        <w:t xml:space="preserve">.), Media </w:t>
      </w:r>
      <w:proofErr w:type="spellStart"/>
      <w:r w:rsidRPr="00FA3A91">
        <w:t>effects</w:t>
      </w:r>
      <w:proofErr w:type="spellEnd"/>
      <w:r w:rsidRPr="00FA3A91">
        <w:t xml:space="preserve">: </w:t>
      </w:r>
      <w:proofErr w:type="spellStart"/>
      <w:r w:rsidRPr="00FA3A91">
        <w:t>Advances</w:t>
      </w:r>
      <w:proofErr w:type="spellEnd"/>
      <w:r w:rsidRPr="00FA3A91">
        <w:t xml:space="preserve"> in </w:t>
      </w:r>
      <w:proofErr w:type="spellStart"/>
      <w:r w:rsidRPr="00FA3A91">
        <w:t>theory</w:t>
      </w:r>
      <w:proofErr w:type="spellEnd"/>
      <w:r w:rsidRPr="00FA3A91">
        <w:t xml:space="preserve"> </w:t>
      </w:r>
      <w:proofErr w:type="spellStart"/>
      <w:r w:rsidRPr="00FA3A91">
        <w:t>and</w:t>
      </w:r>
      <w:proofErr w:type="spellEnd"/>
      <w:r w:rsidRPr="00FA3A91">
        <w:t xml:space="preserve"> </w:t>
      </w:r>
      <w:proofErr w:type="spellStart"/>
      <w:r w:rsidRPr="00FA3A91">
        <w:t>research</w:t>
      </w:r>
      <w:proofErr w:type="spellEnd"/>
      <w:r w:rsidRPr="00FA3A91">
        <w:t xml:space="preserve"> (4th ed</w:t>
      </w:r>
      <w:proofErr w:type="gramStart"/>
      <w:r w:rsidRPr="00FA3A91">
        <w:t>.,</w:t>
      </w:r>
      <w:proofErr w:type="gramEnd"/>
      <w:r w:rsidRPr="00FA3A91">
        <w:t xml:space="preserve"> </w:t>
      </w:r>
      <w:proofErr w:type="spellStart"/>
      <w:r w:rsidRPr="00FA3A91">
        <w:t>pp</w:t>
      </w:r>
      <w:proofErr w:type="spellEnd"/>
      <w:r w:rsidRPr="00FA3A91">
        <w:t xml:space="preserve">. 115–129). </w:t>
      </w:r>
      <w:proofErr w:type="spellStart"/>
      <w:r w:rsidRPr="00FA3A91">
        <w:t>Routledge</w:t>
      </w:r>
      <w:proofErr w:type="spellEnd"/>
      <w:r w:rsidRPr="00FA3A91">
        <w:t>.</w:t>
      </w:r>
    </w:p>
    <w:p w14:paraId="07D014EC" w14:textId="77777777" w:rsidR="00291C11" w:rsidRDefault="00291C11" w:rsidP="00291C11">
      <w:pPr>
        <w:pStyle w:val="UEFAD-Kaynaklar"/>
      </w:pPr>
      <w:proofErr w:type="spellStart"/>
      <w:r>
        <w:t>Freire</w:t>
      </w:r>
      <w:proofErr w:type="spellEnd"/>
      <w:r>
        <w:t xml:space="preserve">, P. (1991). Ezilenlerin pedagojisi (D. </w:t>
      </w:r>
      <w:proofErr w:type="spellStart"/>
      <w:r>
        <w:t>Hattatoglu</w:t>
      </w:r>
      <w:proofErr w:type="spellEnd"/>
      <w:r>
        <w:t>, &amp; E. Özbek, Çev.). Ayrıntı Yayınevi. (Eserin orijinali 1982’de yayımlanmıştır).</w:t>
      </w:r>
    </w:p>
    <w:p w14:paraId="54BF4B78" w14:textId="77777777" w:rsidR="00291C11" w:rsidRPr="008F5D5A" w:rsidRDefault="00291C11" w:rsidP="00291C11">
      <w:pPr>
        <w:pStyle w:val="UEFAD-Kaynaklar"/>
      </w:pPr>
      <w:proofErr w:type="spellStart"/>
      <w:r w:rsidRPr="008F5D5A">
        <w:t>Irzık</w:t>
      </w:r>
      <w:proofErr w:type="spellEnd"/>
      <w:r w:rsidRPr="008F5D5A">
        <w:t xml:space="preserve">, S. (2004). Öznenin vefatından sonra kadın olarak okumak. J. Parla ve S. </w:t>
      </w:r>
      <w:proofErr w:type="spellStart"/>
      <w:r w:rsidRPr="008F5D5A">
        <w:t>Irzık</w:t>
      </w:r>
      <w:proofErr w:type="spellEnd"/>
      <w:r w:rsidRPr="008F5D5A">
        <w:t xml:space="preserve"> (Ed</w:t>
      </w:r>
      <w:r>
        <w:t>.</w:t>
      </w:r>
      <w:r w:rsidRPr="008F5D5A">
        <w:t>), Kadınlar dile düşünce (</w:t>
      </w:r>
      <w:proofErr w:type="spellStart"/>
      <w:r w:rsidRPr="008F5D5A">
        <w:t>ss</w:t>
      </w:r>
      <w:proofErr w:type="spellEnd"/>
      <w:r w:rsidRPr="008F5D5A">
        <w:t xml:space="preserve">. 35-56). İletişim. </w:t>
      </w:r>
    </w:p>
    <w:p w14:paraId="49BF1B1A" w14:textId="77777777" w:rsidR="00291C11" w:rsidRDefault="00291C11" w:rsidP="00291C11">
      <w:pPr>
        <w:pStyle w:val="UEFAD-Kaynaklar"/>
      </w:pPr>
      <w:r w:rsidRPr="009A173B">
        <w:t>Mill</w:t>
      </w:r>
      <w:r>
        <w:t>i Eğitim Bakanlığı (MEB). (2015</w:t>
      </w:r>
      <w:r w:rsidRPr="009A173B">
        <w:t>). İlköğretim özel alan yeterlikleri. https://oygm.meb.gov.tr/www/ilkogretim-ozel-alan-yeterlilikleri/icerik/257</w:t>
      </w:r>
      <w:r>
        <w:t xml:space="preserve">. </w:t>
      </w:r>
      <w:r w:rsidRPr="009A173B">
        <w:t>Erişim tarihi: 13.12.2019.</w:t>
      </w:r>
    </w:p>
    <w:p w14:paraId="437F8C7C" w14:textId="77777777" w:rsidR="00291C11" w:rsidRDefault="00291C11" w:rsidP="00291C11">
      <w:pPr>
        <w:pStyle w:val="UEFAD-Kaynaklar"/>
      </w:pPr>
      <w:r>
        <w:t>Kılıç, M. (2006). Öğrenmenin d</w:t>
      </w:r>
      <w:r w:rsidRPr="008F5D5A">
        <w:t>oğası. B. Yeşilyaprak (Ed</w:t>
      </w:r>
      <w:r>
        <w:t>.</w:t>
      </w:r>
      <w:r w:rsidRPr="008F5D5A">
        <w:t xml:space="preserve">), </w:t>
      </w:r>
      <w:r>
        <w:t>Eğitim p</w:t>
      </w:r>
      <w:r w:rsidRPr="008F5D5A">
        <w:t>sikolojisi: Gelişim-Öğrenme-Öğretim, (</w:t>
      </w:r>
      <w:proofErr w:type="spellStart"/>
      <w:r w:rsidRPr="008F5D5A">
        <w:t>ss</w:t>
      </w:r>
      <w:proofErr w:type="spellEnd"/>
      <w:r>
        <w:t xml:space="preserve">. 153-180). </w:t>
      </w:r>
      <w:proofErr w:type="spellStart"/>
      <w:r>
        <w:t>Pegem</w:t>
      </w:r>
      <w:proofErr w:type="spellEnd"/>
      <w:r>
        <w:t xml:space="preserve"> A Yayıncılık.  </w:t>
      </w:r>
    </w:p>
    <w:p w14:paraId="0F3D5B4C" w14:textId="77777777" w:rsidR="00291C11" w:rsidRDefault="00291C11" w:rsidP="00291C11">
      <w:pPr>
        <w:pStyle w:val="UEFAD-Kaynaklar"/>
      </w:pPr>
      <w:r>
        <w:t xml:space="preserve">Piaget, J. (1969). </w:t>
      </w:r>
      <w:proofErr w:type="spellStart"/>
      <w:r w:rsidRPr="008548B5">
        <w:t>The</w:t>
      </w:r>
      <w:proofErr w:type="spellEnd"/>
      <w:r w:rsidRPr="008548B5">
        <w:t xml:space="preserve"> </w:t>
      </w:r>
      <w:proofErr w:type="spellStart"/>
      <w:r w:rsidRPr="008548B5">
        <w:t>psychology</w:t>
      </w:r>
      <w:proofErr w:type="spellEnd"/>
      <w:r w:rsidRPr="008548B5">
        <w:t xml:space="preserve"> of </w:t>
      </w:r>
      <w:proofErr w:type="spellStart"/>
      <w:r w:rsidRPr="008548B5">
        <w:t>the</w:t>
      </w:r>
      <w:proofErr w:type="spellEnd"/>
      <w:r w:rsidRPr="008548B5">
        <w:t xml:space="preserve"> </w:t>
      </w:r>
      <w:proofErr w:type="spellStart"/>
      <w:r w:rsidRPr="008548B5">
        <w:t>child</w:t>
      </w:r>
      <w:proofErr w:type="spellEnd"/>
      <w:r>
        <w:t xml:space="preserve"> (H. </w:t>
      </w:r>
      <w:proofErr w:type="spellStart"/>
      <w:r>
        <w:t>Weaver</w:t>
      </w:r>
      <w:proofErr w:type="spellEnd"/>
      <w:r>
        <w:t xml:space="preserve">, Trans.). Basic </w:t>
      </w:r>
      <w:proofErr w:type="spellStart"/>
      <w:r>
        <w:t>Books</w:t>
      </w:r>
      <w:proofErr w:type="spellEnd"/>
      <w:r>
        <w:t>.</w:t>
      </w:r>
    </w:p>
    <w:p w14:paraId="3FE43BD1" w14:textId="77777777" w:rsidR="00291C11" w:rsidRDefault="00291C11" w:rsidP="00291C11">
      <w:pPr>
        <w:pStyle w:val="UEFAD-Kaynaklar"/>
      </w:pPr>
      <w:proofErr w:type="spellStart"/>
      <w:r w:rsidRPr="003A5CBA">
        <w:t>Yin</w:t>
      </w:r>
      <w:proofErr w:type="spellEnd"/>
      <w:r w:rsidRPr="003A5CBA">
        <w:t>, R. K. (2017). Durum çalışması araştırması.</w:t>
      </w:r>
      <w:r>
        <w:t xml:space="preserve"> (</w:t>
      </w:r>
      <w:r w:rsidRPr="003A5CBA">
        <w:t xml:space="preserve">İ. </w:t>
      </w:r>
      <w:proofErr w:type="spellStart"/>
      <w:r w:rsidRPr="003A5CBA">
        <w:t>Günbayı</w:t>
      </w:r>
      <w:proofErr w:type="spellEnd"/>
      <w:r>
        <w:t>, Çev.</w:t>
      </w:r>
      <w:r w:rsidRPr="003A5CBA">
        <w:t>). Nobel. (Eserin orijinali 2012’de yayımlanmıştır).</w:t>
      </w:r>
    </w:p>
    <w:sdt>
      <w:sdtPr>
        <w:rPr>
          <w:rStyle w:val="UEFAD-1DzeyBalkChar"/>
          <w:b/>
          <w:bCs/>
        </w:rPr>
        <w:alias w:val="Geniş Özet"/>
        <w:tag w:val="Geniş Özet"/>
        <w:id w:val="-160777232"/>
        <w:placeholder>
          <w:docPart w:val="99AED415A9E1457BB1F0352DD02FF13A"/>
        </w:placeholder>
      </w:sdtPr>
      <w:sdtEndPr>
        <w:rPr>
          <w:rStyle w:val="UEFAD-1DzeyBalkChar"/>
        </w:rPr>
      </w:sdtEndPr>
      <w:sdtContent>
        <w:p w14:paraId="1D87905B" w14:textId="63EB4621" w:rsidR="00385620" w:rsidRPr="00131374" w:rsidRDefault="00385620" w:rsidP="00385620">
          <w:pPr>
            <w:pStyle w:val="UEFAD-1DzeyBalk"/>
          </w:pPr>
          <w:r w:rsidRPr="00131374">
            <w:rPr>
              <w:rStyle w:val="UEFAD-1DzeyBalkChar"/>
              <w:b/>
              <w:bCs/>
            </w:rPr>
            <w:t xml:space="preserve">Ekler </w:t>
          </w:r>
          <w:r w:rsidRPr="00131374">
            <w:rPr>
              <w:b w:val="0"/>
              <w:bCs w:val="0"/>
              <w:highlight w:val="yellow"/>
            </w:rPr>
            <w:t>Stiller: UEFAD-1. Düzey Başlık</w:t>
          </w:r>
        </w:p>
      </w:sdtContent>
    </w:sdt>
    <w:p w14:paraId="09B81814" w14:textId="77777777" w:rsidR="00291C11" w:rsidRPr="00D20640" w:rsidRDefault="00291C11" w:rsidP="00291C11">
      <w:pPr>
        <w:pStyle w:val="UEFAD-Normal"/>
      </w:pPr>
      <w:r w:rsidRPr="00D20640">
        <w:t xml:space="preserve">Araştırma metninde detaylı olarak ifade edilmesinin uygun olmayacağı materyaller eklenebilir (tablo, şekil, denklem, veri toplama araçları </w:t>
      </w:r>
      <w:proofErr w:type="spellStart"/>
      <w:r w:rsidRPr="00D20640">
        <w:t>vd</w:t>
      </w:r>
      <w:proofErr w:type="spellEnd"/>
      <w:r w:rsidRPr="00D20640">
        <w:t xml:space="preserve">). Eklere metin içinde atıf yapılmalıdır. </w:t>
      </w:r>
    </w:p>
    <w:sdt>
      <w:sdtPr>
        <w:rPr>
          <w:rStyle w:val="UEFAD-1DzeyBalkChar"/>
          <w:b/>
          <w:bCs/>
        </w:rPr>
        <w:alias w:val="Geniş Özet"/>
        <w:tag w:val="Geniş Özet"/>
        <w:id w:val="64692641"/>
        <w:lock w:val="sdtLocked"/>
        <w:placeholder>
          <w:docPart w:val="FC5E3C19A73444A68F3781E3CB7B27BA"/>
        </w:placeholder>
      </w:sdtPr>
      <w:sdtEndPr>
        <w:rPr>
          <w:rStyle w:val="UEFAD-1DzeyBalkChar"/>
        </w:rPr>
      </w:sdtEndPr>
      <w:sdtContent>
        <w:p w14:paraId="2283EFCD" w14:textId="30BB15D9" w:rsidR="00B12964" w:rsidRPr="00131374" w:rsidRDefault="00B12964" w:rsidP="008377A9">
          <w:pPr>
            <w:pStyle w:val="UEFAD-1DzeyBalk"/>
          </w:pPr>
          <w:r w:rsidRPr="00131374">
            <w:rPr>
              <w:rStyle w:val="UEFAD-1DzeyBalkChar"/>
              <w:b/>
              <w:bCs/>
            </w:rPr>
            <w:t xml:space="preserve">Geniş Özet / </w:t>
          </w:r>
          <w:proofErr w:type="spellStart"/>
          <w:r w:rsidRPr="00131374">
            <w:rPr>
              <w:rStyle w:val="UEFAD-1DzeyBalkChar"/>
              <w:b/>
              <w:bCs/>
            </w:rPr>
            <w:t>Extended</w:t>
          </w:r>
          <w:proofErr w:type="spellEnd"/>
          <w:r w:rsidRPr="00131374">
            <w:rPr>
              <w:rStyle w:val="UEFAD-1DzeyBalkChar"/>
              <w:b/>
              <w:bCs/>
            </w:rPr>
            <w:t xml:space="preserve"> </w:t>
          </w:r>
          <w:proofErr w:type="spellStart"/>
          <w:r w:rsidRPr="00131374">
            <w:rPr>
              <w:rStyle w:val="UEFAD-1DzeyBalkChar"/>
              <w:b/>
              <w:bCs/>
            </w:rPr>
            <w:t>Abstract</w:t>
          </w:r>
          <w:proofErr w:type="spellEnd"/>
          <w:r w:rsidR="00671FEA" w:rsidRPr="00131374">
            <w:rPr>
              <w:rStyle w:val="UEFAD-1DzeyBalkChar"/>
              <w:b/>
              <w:bCs/>
            </w:rPr>
            <w:t xml:space="preserve"> </w:t>
          </w:r>
          <w:r w:rsidR="00671FEA" w:rsidRPr="00131374">
            <w:rPr>
              <w:b w:val="0"/>
              <w:bCs w:val="0"/>
              <w:highlight w:val="yellow"/>
            </w:rPr>
            <w:t>Stille</w:t>
          </w:r>
          <w:r w:rsidR="005E6B79" w:rsidRPr="00131374">
            <w:rPr>
              <w:b w:val="0"/>
              <w:bCs w:val="0"/>
              <w:highlight w:val="yellow"/>
            </w:rPr>
            <w:t xml:space="preserve">r: </w:t>
          </w:r>
          <w:r w:rsidR="00D146BE" w:rsidRPr="00131374">
            <w:rPr>
              <w:b w:val="0"/>
              <w:bCs w:val="0"/>
              <w:highlight w:val="yellow"/>
            </w:rPr>
            <w:t>UEFAD</w:t>
          </w:r>
          <w:r w:rsidR="00671FEA" w:rsidRPr="00131374">
            <w:rPr>
              <w:b w:val="0"/>
              <w:bCs w:val="0"/>
              <w:highlight w:val="yellow"/>
            </w:rPr>
            <w:t>-1. Düzey Başlık</w:t>
          </w:r>
        </w:p>
      </w:sdtContent>
    </w:sdt>
    <w:p w14:paraId="05A5AB5A" w14:textId="751490F3" w:rsidR="00291C11" w:rsidRPr="004766EC" w:rsidRDefault="00291C11" w:rsidP="00291C11">
      <w:pPr>
        <w:pStyle w:val="UEFAD-Normal"/>
      </w:pPr>
      <w:r w:rsidRPr="00660AAD">
        <w:t xml:space="preserve">Türkçe yazılmış metinlerde İngilizce, İngilizce yazılmış metinlerde Türkçe geniş özet bulunmalıdır. </w:t>
      </w:r>
      <w:r>
        <w:t>Bu bölüm</w:t>
      </w:r>
      <w:r w:rsidRPr="001040AA">
        <w:t xml:space="preserve"> “</w:t>
      </w:r>
      <w:proofErr w:type="spellStart"/>
      <w:r w:rsidRPr="001040AA">
        <w:t>introduction</w:t>
      </w:r>
      <w:proofErr w:type="spellEnd"/>
      <w:r w:rsidRPr="001040AA">
        <w:t>”, “</w:t>
      </w:r>
      <w:proofErr w:type="spellStart"/>
      <w:r w:rsidRPr="001040AA">
        <w:t>method</w:t>
      </w:r>
      <w:proofErr w:type="spellEnd"/>
      <w:r>
        <w:t>”, “</w:t>
      </w:r>
      <w:proofErr w:type="spellStart"/>
      <w:r>
        <w:t>results</w:t>
      </w:r>
      <w:proofErr w:type="spellEnd"/>
      <w:r>
        <w:t>”,</w:t>
      </w:r>
      <w:r w:rsidRPr="001040AA">
        <w:t xml:space="preserve"> “</w:t>
      </w:r>
      <w:proofErr w:type="spellStart"/>
      <w:r w:rsidRPr="001040AA">
        <w:t>conclusion</w:t>
      </w:r>
      <w:proofErr w:type="spellEnd"/>
      <w:r w:rsidRPr="001040AA">
        <w:t xml:space="preserve">, </w:t>
      </w:r>
      <w:proofErr w:type="spellStart"/>
      <w:r w:rsidRPr="001040AA">
        <w:t>suggestion</w:t>
      </w:r>
      <w:proofErr w:type="spellEnd"/>
      <w:r w:rsidRPr="001040AA">
        <w:t xml:space="preserve"> </w:t>
      </w:r>
      <w:proofErr w:type="spellStart"/>
      <w:r w:rsidRPr="001040AA">
        <w:t>and</w:t>
      </w:r>
      <w:proofErr w:type="spellEnd"/>
      <w:r w:rsidRPr="001040AA">
        <w:t xml:space="preserve"> </w:t>
      </w:r>
      <w:proofErr w:type="spellStart"/>
      <w:r w:rsidRPr="001040AA">
        <w:t>recommendations</w:t>
      </w:r>
      <w:proofErr w:type="spellEnd"/>
      <w:r w:rsidRPr="001040AA">
        <w:t>”</w:t>
      </w:r>
      <w:r>
        <w:t xml:space="preserve"> gibi</w:t>
      </w:r>
      <w:r w:rsidRPr="001040AA">
        <w:t xml:space="preserve"> başlıklardan oluşmalıdır.</w:t>
      </w:r>
      <w:r>
        <w:t xml:space="preserve"> M</w:t>
      </w:r>
      <w:r w:rsidRPr="00660AAD">
        <w:t>akalenin giriş, teorik çerçeve, amaç/araştırma soruları, genel bulgular, tartışma/sonuç ve öneriler/uygulamalar gibi bölümleri özetle</w:t>
      </w:r>
      <w:r>
        <w:t>n</w:t>
      </w:r>
      <w:r w:rsidRPr="00660AAD">
        <w:t>melidir.</w:t>
      </w:r>
      <w:r>
        <w:t xml:space="preserve"> Bu bölüm 1500 ve 2000 arasında </w:t>
      </w:r>
      <w:r w:rsidRPr="00660AAD">
        <w:t xml:space="preserve">kelimeden oluşmalıdır. </w:t>
      </w:r>
      <w:r w:rsidRPr="006C6E29">
        <w:rPr>
          <w:i/>
          <w:iCs/>
          <w:shd w:val="clear" w:color="auto" w:fill="FFFF00"/>
        </w:rPr>
        <w:t xml:space="preserve">Stiller: </w:t>
      </w:r>
      <w:r>
        <w:rPr>
          <w:i/>
          <w:iCs/>
          <w:shd w:val="clear" w:color="auto" w:fill="FFFF00"/>
        </w:rPr>
        <w:t>UEFAD</w:t>
      </w:r>
      <w:r w:rsidRPr="006C6E29">
        <w:rPr>
          <w:i/>
          <w:iCs/>
          <w:shd w:val="clear" w:color="auto" w:fill="FFFF00"/>
        </w:rPr>
        <w:t>-Normal</w:t>
      </w:r>
      <w:bookmarkEnd w:id="15"/>
    </w:p>
    <w:sectPr w:rsidR="00291C11" w:rsidRPr="004766EC" w:rsidSect="00570133">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436689" w14:textId="77777777" w:rsidR="00160B45" w:rsidRDefault="00160B45" w:rsidP="00B12964">
      <w:pPr>
        <w:spacing w:after="0" w:line="240" w:lineRule="auto"/>
      </w:pPr>
      <w:r>
        <w:separator/>
      </w:r>
    </w:p>
  </w:endnote>
  <w:endnote w:type="continuationSeparator" w:id="0">
    <w:p w14:paraId="06293049" w14:textId="77777777" w:rsidR="00160B45" w:rsidRDefault="00160B45" w:rsidP="00B12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C3BF4" w14:textId="77777777" w:rsidR="00EB7BBC" w:rsidRDefault="00EB7BBC">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BBE83" w14:textId="71D48C01" w:rsidR="002D067E" w:rsidRDefault="002D067E" w:rsidP="002D067E">
    <w:pPr>
      <w:pStyle w:val="AltBilgi"/>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AC3BE" w14:textId="064C2BCD" w:rsidR="00CD6767" w:rsidRPr="00EF57CF" w:rsidRDefault="003A534D" w:rsidP="0083315E">
    <w:pPr>
      <w:pStyle w:val="AltBilgi"/>
      <w:tabs>
        <w:tab w:val="clear" w:pos="4536"/>
        <w:tab w:val="clear" w:pos="9072"/>
        <w:tab w:val="right" w:pos="10206"/>
      </w:tabs>
      <w:ind w:right="-2"/>
      <w:jc w:val="center"/>
    </w:pPr>
    <w:r w:rsidRPr="00EF57CF">
      <w:rPr>
        <w:sz w:val="18"/>
        <w:szCs w:val="18"/>
      </w:rPr>
      <w:t>Kabul Tarihi</w:t>
    </w:r>
    <w:r>
      <w:rPr>
        <w:sz w:val="18"/>
        <w:szCs w:val="18"/>
      </w:rPr>
      <w:t xml:space="preserve"> /</w:t>
    </w:r>
    <w:r w:rsidRPr="00EF57CF">
      <w:rPr>
        <w:sz w:val="18"/>
        <w:szCs w:val="18"/>
      </w:rPr>
      <w:t xml:space="preserve"> </w:t>
    </w:r>
    <w:proofErr w:type="spellStart"/>
    <w:r w:rsidR="00CD6767" w:rsidRPr="00EF57CF">
      <w:rPr>
        <w:sz w:val="18"/>
        <w:szCs w:val="18"/>
      </w:rPr>
      <w:t>Received</w:t>
    </w:r>
    <w:proofErr w:type="spellEnd"/>
    <w:r w:rsidR="00CD6767" w:rsidRPr="00EF57CF">
      <w:rPr>
        <w:sz w:val="18"/>
        <w:szCs w:val="18"/>
      </w:rPr>
      <w:t xml:space="preserve">: </w:t>
    </w:r>
    <w:proofErr w:type="spellStart"/>
    <w:proofErr w:type="gramStart"/>
    <w:r w:rsidR="00CD6767" w:rsidRPr="00EF57CF">
      <w:rPr>
        <w:sz w:val="18"/>
        <w:szCs w:val="18"/>
      </w:rPr>
      <w:t>gg.aa</w:t>
    </w:r>
    <w:proofErr w:type="gramEnd"/>
    <w:r w:rsidR="00CD6767" w:rsidRPr="00EF57CF">
      <w:rPr>
        <w:sz w:val="18"/>
        <w:szCs w:val="18"/>
      </w:rPr>
      <w:t>.yyyy</w:t>
    </w:r>
    <w:proofErr w:type="spellEnd"/>
    <w:r w:rsidR="00CD6767" w:rsidRPr="00EF57CF">
      <w:rPr>
        <w:sz w:val="18"/>
        <w:szCs w:val="18"/>
      </w:rPr>
      <w:t xml:space="preserve"> | </w:t>
    </w:r>
    <w:r w:rsidRPr="00EF57CF">
      <w:rPr>
        <w:sz w:val="18"/>
        <w:szCs w:val="18"/>
      </w:rPr>
      <w:t>Onay Tarihi</w:t>
    </w:r>
    <w:r>
      <w:rPr>
        <w:sz w:val="18"/>
        <w:szCs w:val="18"/>
      </w:rPr>
      <w:t xml:space="preserve"> /</w:t>
    </w:r>
    <w:r w:rsidRPr="00EF57CF">
      <w:rPr>
        <w:sz w:val="18"/>
        <w:szCs w:val="18"/>
      </w:rPr>
      <w:t xml:space="preserve"> </w:t>
    </w:r>
    <w:proofErr w:type="spellStart"/>
    <w:r w:rsidR="00CD6767" w:rsidRPr="00EF57CF">
      <w:rPr>
        <w:sz w:val="18"/>
        <w:szCs w:val="18"/>
      </w:rPr>
      <w:t>Accepted</w:t>
    </w:r>
    <w:proofErr w:type="spellEnd"/>
    <w:r w:rsidR="00CD6767" w:rsidRPr="00EF57CF">
      <w:rPr>
        <w:sz w:val="18"/>
        <w:szCs w:val="18"/>
      </w:rPr>
      <w:t xml:space="preserve">: </w:t>
    </w:r>
    <w:proofErr w:type="spellStart"/>
    <w:r w:rsidR="00CD6767" w:rsidRPr="00EF57CF">
      <w:rPr>
        <w:sz w:val="18"/>
        <w:szCs w:val="18"/>
      </w:rPr>
      <w:t>gg.aa.yyyy</w:t>
    </w:r>
    <w:proofErr w:type="spellEnd"/>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5D227" w14:textId="77777777" w:rsidR="00160B45" w:rsidRDefault="00160B45" w:rsidP="00B12964">
      <w:pPr>
        <w:spacing w:after="0" w:line="240" w:lineRule="auto"/>
      </w:pPr>
      <w:r>
        <w:separator/>
      </w:r>
    </w:p>
  </w:footnote>
  <w:footnote w:type="continuationSeparator" w:id="0">
    <w:p w14:paraId="0A61DE22" w14:textId="77777777" w:rsidR="00160B45" w:rsidRDefault="00160B45" w:rsidP="00B129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FE52D" w14:textId="77777777" w:rsidR="00EB7BBC" w:rsidRDefault="00EB7BBC">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204842"/>
      <w:docPartObj>
        <w:docPartGallery w:val="Page Numbers (Top of Page)"/>
        <w:docPartUnique/>
      </w:docPartObj>
    </w:sdtPr>
    <w:sdtEndPr/>
    <w:sdtContent>
      <w:p w14:paraId="46A9372F" w14:textId="79D1150A" w:rsidR="002D067E" w:rsidRDefault="002D067E" w:rsidP="00916B61">
        <w:pPr>
          <w:pStyle w:val="stBilgi"/>
          <w:pBdr>
            <w:bottom w:val="single" w:sz="8" w:space="1" w:color="002060"/>
          </w:pBdr>
          <w:tabs>
            <w:tab w:val="clear" w:pos="4536"/>
            <w:tab w:val="clear" w:pos="9072"/>
            <w:tab w:val="right" w:pos="10204"/>
          </w:tabs>
        </w:pPr>
        <w:r>
          <w:t>Makale Başlığı</w:t>
        </w:r>
        <w:r w:rsidR="00EF57CF">
          <w:t xml:space="preserve"> </w:t>
        </w:r>
        <w:bookmarkStart w:id="16" w:name="_Hlk99723348"/>
        <w:r w:rsidR="00EF57CF">
          <w:t>(En fazla 50 karakter)</w:t>
        </w:r>
        <w:bookmarkEnd w:id="16"/>
        <w:r>
          <w:tab/>
        </w:r>
        <w:r>
          <w:fldChar w:fldCharType="begin"/>
        </w:r>
        <w:r>
          <w:instrText>PAGE   \* MERGEFORMAT</w:instrText>
        </w:r>
        <w:r>
          <w:fldChar w:fldCharType="separate"/>
        </w:r>
        <w:r w:rsidR="00141256">
          <w:rPr>
            <w:noProof/>
          </w:rPr>
          <w:t>2</w:t>
        </w:r>
        <w:r>
          <w:fldChar w:fldCharType="end"/>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9F9C4" w14:textId="15F68A17" w:rsidR="00D146BE" w:rsidRPr="0083315E" w:rsidRDefault="002216A3" w:rsidP="002216A3">
    <w:pPr>
      <w:pStyle w:val="UEFAD-MakaleBilgisi"/>
      <w:tabs>
        <w:tab w:val="clear" w:pos="709"/>
        <w:tab w:val="right" w:pos="10204"/>
      </w:tabs>
      <w:jc w:val="left"/>
      <w:rPr>
        <w:rFonts w:eastAsiaTheme="minorHAnsi" w:cstheme="minorHAnsi"/>
        <w:color w:val="auto"/>
        <w:sz w:val="20"/>
        <w:szCs w:val="20"/>
        <w:lang w:eastAsia="en-US"/>
      </w:rPr>
    </w:pPr>
    <w:bookmarkStart w:id="17" w:name="_Hlk97039884"/>
    <w:bookmarkStart w:id="18" w:name="_Hlk97039885"/>
    <w:r>
      <w:rPr>
        <w:rFonts w:eastAsiaTheme="minorHAnsi" w:cstheme="minorHAnsi"/>
        <w:b/>
        <w:bCs/>
        <w:noProof/>
        <w:color w:val="auto"/>
        <w:szCs w:val="18"/>
      </w:rPr>
      <w:drawing>
        <wp:anchor distT="0" distB="0" distL="114300" distR="114300" simplePos="0" relativeHeight="251658240" behindDoc="0" locked="0" layoutInCell="1" allowOverlap="1" wp14:anchorId="784C5E8C" wp14:editId="1CB250EC">
          <wp:simplePos x="0" y="0"/>
          <wp:positionH relativeFrom="column">
            <wp:posOffset>4445</wp:posOffset>
          </wp:positionH>
          <wp:positionV relativeFrom="paragraph">
            <wp:posOffset>-48683</wp:posOffset>
          </wp:positionV>
          <wp:extent cx="389467" cy="391225"/>
          <wp:effectExtent l="0" t="0" r="0" b="889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1">
                    <a:extLst>
                      <a:ext uri="{28A0092B-C50C-407E-A947-70E740481C1C}">
                        <a14:useLocalDpi xmlns:a14="http://schemas.microsoft.com/office/drawing/2010/main" val="0"/>
                      </a:ext>
                    </a:extLst>
                  </a:blip>
                  <a:stretch>
                    <a:fillRect/>
                  </a:stretch>
                </pic:blipFill>
                <pic:spPr>
                  <a:xfrm>
                    <a:off x="0" y="0"/>
                    <a:ext cx="389467" cy="391225"/>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HAnsi" w:cstheme="minorHAnsi"/>
        <w:b/>
        <w:bCs/>
        <w:color w:val="auto"/>
        <w:szCs w:val="18"/>
        <w:lang w:eastAsia="en-US"/>
      </w:rPr>
      <w:tab/>
    </w:r>
    <w:r w:rsidR="00D146BE" w:rsidRPr="0083315E">
      <w:rPr>
        <w:rFonts w:eastAsiaTheme="minorHAnsi" w:cstheme="minorHAnsi"/>
        <w:color w:val="auto"/>
        <w:sz w:val="20"/>
        <w:szCs w:val="20"/>
        <w:lang w:eastAsia="en-US"/>
      </w:rPr>
      <w:t xml:space="preserve">Uludağ Üniversitesi Eğitim Fakültesi Dergisi / </w:t>
    </w:r>
    <w:proofErr w:type="spellStart"/>
    <w:r w:rsidR="00D146BE" w:rsidRPr="0083315E">
      <w:rPr>
        <w:rFonts w:eastAsiaTheme="minorHAnsi" w:cstheme="minorHAnsi"/>
        <w:color w:val="auto"/>
        <w:sz w:val="20"/>
        <w:szCs w:val="20"/>
        <w:lang w:eastAsia="en-US"/>
      </w:rPr>
      <w:t>Journal</w:t>
    </w:r>
    <w:proofErr w:type="spellEnd"/>
    <w:r w:rsidR="00D146BE" w:rsidRPr="0083315E">
      <w:rPr>
        <w:rFonts w:eastAsiaTheme="minorHAnsi" w:cstheme="minorHAnsi"/>
        <w:color w:val="auto"/>
        <w:sz w:val="20"/>
        <w:szCs w:val="20"/>
        <w:lang w:eastAsia="en-US"/>
      </w:rPr>
      <w:t xml:space="preserve"> of </w:t>
    </w:r>
    <w:proofErr w:type="spellStart"/>
    <w:r w:rsidR="00D146BE" w:rsidRPr="0083315E">
      <w:rPr>
        <w:rFonts w:eastAsiaTheme="minorHAnsi" w:cstheme="minorHAnsi"/>
        <w:color w:val="auto"/>
        <w:sz w:val="20"/>
        <w:szCs w:val="20"/>
        <w:lang w:eastAsia="en-US"/>
      </w:rPr>
      <w:t>Uludag</w:t>
    </w:r>
    <w:proofErr w:type="spellEnd"/>
    <w:r w:rsidR="00D146BE" w:rsidRPr="0083315E">
      <w:rPr>
        <w:rFonts w:eastAsiaTheme="minorHAnsi" w:cstheme="minorHAnsi"/>
        <w:color w:val="auto"/>
        <w:sz w:val="20"/>
        <w:szCs w:val="20"/>
        <w:lang w:eastAsia="en-US"/>
      </w:rPr>
      <w:t xml:space="preserve"> </w:t>
    </w:r>
    <w:proofErr w:type="spellStart"/>
    <w:r w:rsidR="00D146BE" w:rsidRPr="0083315E">
      <w:rPr>
        <w:rFonts w:eastAsiaTheme="minorHAnsi" w:cstheme="minorHAnsi"/>
        <w:color w:val="auto"/>
        <w:sz w:val="20"/>
        <w:szCs w:val="20"/>
        <w:lang w:eastAsia="en-US"/>
      </w:rPr>
      <w:t>University</w:t>
    </w:r>
    <w:proofErr w:type="spellEnd"/>
    <w:r w:rsidR="00D146BE" w:rsidRPr="0083315E">
      <w:rPr>
        <w:rFonts w:eastAsiaTheme="minorHAnsi" w:cstheme="minorHAnsi"/>
        <w:color w:val="auto"/>
        <w:sz w:val="20"/>
        <w:szCs w:val="20"/>
        <w:lang w:eastAsia="en-US"/>
      </w:rPr>
      <w:t xml:space="preserve"> </w:t>
    </w:r>
    <w:proofErr w:type="spellStart"/>
    <w:r w:rsidR="00D146BE" w:rsidRPr="0083315E">
      <w:rPr>
        <w:rFonts w:eastAsiaTheme="minorHAnsi" w:cstheme="minorHAnsi"/>
        <w:color w:val="auto"/>
        <w:sz w:val="20"/>
        <w:szCs w:val="20"/>
        <w:lang w:eastAsia="en-US"/>
      </w:rPr>
      <w:t>Faculty</w:t>
    </w:r>
    <w:proofErr w:type="spellEnd"/>
    <w:r w:rsidR="00D146BE" w:rsidRPr="0083315E">
      <w:rPr>
        <w:rFonts w:eastAsiaTheme="minorHAnsi" w:cstheme="minorHAnsi"/>
        <w:color w:val="auto"/>
        <w:sz w:val="20"/>
        <w:szCs w:val="20"/>
        <w:lang w:eastAsia="en-US"/>
      </w:rPr>
      <w:t xml:space="preserve"> of </w:t>
    </w:r>
    <w:proofErr w:type="spellStart"/>
    <w:r w:rsidR="00D146BE" w:rsidRPr="0083315E">
      <w:rPr>
        <w:rFonts w:eastAsiaTheme="minorHAnsi" w:cstheme="minorHAnsi"/>
        <w:color w:val="auto"/>
        <w:sz w:val="20"/>
        <w:szCs w:val="20"/>
        <w:lang w:eastAsia="en-US"/>
      </w:rPr>
      <w:t>Education</w:t>
    </w:r>
    <w:proofErr w:type="spellEnd"/>
  </w:p>
  <w:p w14:paraId="593E744D" w14:textId="77777777" w:rsidR="00D146BE" w:rsidRPr="0083315E" w:rsidRDefault="00D146BE" w:rsidP="00D146BE">
    <w:pPr>
      <w:pStyle w:val="stBilgi"/>
      <w:pBdr>
        <w:bottom w:val="single" w:sz="8" w:space="0" w:color="10056A"/>
      </w:pBdr>
      <w:tabs>
        <w:tab w:val="clear" w:pos="4536"/>
        <w:tab w:val="clear" w:pos="9072"/>
      </w:tabs>
      <w:jc w:val="right"/>
      <w:rPr>
        <w:rStyle w:val="Kpr"/>
        <w:sz w:val="20"/>
        <w:szCs w:val="20"/>
      </w:rPr>
    </w:pPr>
    <w:proofErr w:type="gramStart"/>
    <w:r w:rsidRPr="0083315E">
      <w:rPr>
        <w:rFonts w:cstheme="minorHAnsi"/>
        <w:sz w:val="20"/>
        <w:szCs w:val="20"/>
      </w:rPr>
      <w:t>e</w:t>
    </w:r>
    <w:proofErr w:type="gramEnd"/>
    <w:r w:rsidRPr="0083315E">
      <w:rPr>
        <w:rFonts w:cstheme="minorHAnsi"/>
        <w:sz w:val="20"/>
        <w:szCs w:val="20"/>
      </w:rPr>
      <w:t>-ISSN: 2667-6788</w:t>
    </w:r>
    <w:r w:rsidRPr="0083315E">
      <w:rPr>
        <w:sz w:val="20"/>
        <w:szCs w:val="20"/>
      </w:rPr>
      <w:t xml:space="preserve"> </w:t>
    </w:r>
    <w:hyperlink r:id="rId2" w:history="1">
      <w:r w:rsidRPr="0083315E">
        <w:rPr>
          <w:rStyle w:val="Kpr"/>
          <w:sz w:val="20"/>
          <w:szCs w:val="20"/>
        </w:rPr>
        <w:t>https://dergipark.org.tr/tr/pub/uefad</w:t>
      </w:r>
    </w:hyperlink>
  </w:p>
  <w:p w14:paraId="4227A1E5" w14:textId="11406D69" w:rsidR="002D067E" w:rsidRPr="0083315E" w:rsidRDefault="00E51D34" w:rsidP="00CD6767">
    <w:pPr>
      <w:pStyle w:val="stBilgi"/>
      <w:tabs>
        <w:tab w:val="clear" w:pos="4536"/>
        <w:tab w:val="clear" w:pos="9072"/>
        <w:tab w:val="right" w:pos="10204"/>
      </w:tabs>
      <w:rPr>
        <w:rFonts w:cstheme="minorHAnsi"/>
        <w:color w:val="FFFFFF" w:themeColor="background1"/>
        <w:sz w:val="18"/>
        <w:szCs w:val="18"/>
        <w:shd w:val="clear" w:color="auto" w:fill="10056A"/>
      </w:rPr>
    </w:pPr>
    <w:r w:rsidRPr="00CE139C">
      <w:rPr>
        <w:rFonts w:cstheme="minorHAnsi"/>
        <w:sz w:val="18"/>
        <w:szCs w:val="18"/>
      </w:rPr>
      <w:t xml:space="preserve">Yıl </w:t>
    </w:r>
    <w:r w:rsidRPr="00CE139C">
      <w:rPr>
        <w:rFonts w:cstheme="minorHAnsi"/>
        <w:b/>
        <w:bCs/>
        <w:sz w:val="18"/>
        <w:szCs w:val="18"/>
      </w:rPr>
      <w:t>XXXX,</w:t>
    </w:r>
    <w:r w:rsidRPr="00CE139C">
      <w:rPr>
        <w:rFonts w:cstheme="minorHAnsi"/>
        <w:sz w:val="18"/>
        <w:szCs w:val="18"/>
      </w:rPr>
      <w:t xml:space="preserve"> </w:t>
    </w:r>
    <w:r w:rsidR="002D067E" w:rsidRPr="0083315E">
      <w:rPr>
        <w:rFonts w:cstheme="minorHAnsi"/>
        <w:sz w:val="18"/>
        <w:szCs w:val="18"/>
      </w:rPr>
      <w:t xml:space="preserve">Cilt </w:t>
    </w:r>
    <w:r w:rsidR="002D067E" w:rsidRPr="0083315E">
      <w:rPr>
        <w:rFonts w:cstheme="minorHAnsi"/>
        <w:b/>
        <w:bCs/>
        <w:sz w:val="18"/>
        <w:szCs w:val="18"/>
      </w:rPr>
      <w:t>X</w:t>
    </w:r>
    <w:r w:rsidR="00D146BE" w:rsidRPr="0083315E">
      <w:rPr>
        <w:rFonts w:cstheme="minorHAnsi"/>
        <w:b/>
        <w:bCs/>
        <w:sz w:val="18"/>
        <w:szCs w:val="18"/>
      </w:rPr>
      <w:t>X</w:t>
    </w:r>
    <w:r w:rsidR="002D067E" w:rsidRPr="0083315E">
      <w:rPr>
        <w:rFonts w:cstheme="minorHAnsi"/>
        <w:sz w:val="18"/>
        <w:szCs w:val="18"/>
      </w:rPr>
      <w:t xml:space="preserve">, Sayı </w:t>
    </w:r>
    <w:r w:rsidR="002D067E" w:rsidRPr="0083315E">
      <w:rPr>
        <w:rFonts w:cstheme="minorHAnsi"/>
        <w:b/>
        <w:bCs/>
        <w:sz w:val="18"/>
        <w:szCs w:val="18"/>
      </w:rPr>
      <w:t>X</w:t>
    </w:r>
    <w:r w:rsidR="00D146BE" w:rsidRPr="0083315E">
      <w:rPr>
        <w:rFonts w:cstheme="minorHAnsi"/>
        <w:b/>
        <w:bCs/>
        <w:sz w:val="18"/>
        <w:szCs w:val="18"/>
      </w:rPr>
      <w:t>X</w:t>
    </w:r>
    <w:r w:rsidR="002D067E" w:rsidRPr="0083315E">
      <w:rPr>
        <w:rFonts w:cstheme="minorHAnsi"/>
        <w:sz w:val="18"/>
        <w:szCs w:val="18"/>
      </w:rPr>
      <w:t xml:space="preserve">, </w:t>
    </w:r>
    <w:r w:rsidR="002D067E" w:rsidRPr="0083315E">
      <w:rPr>
        <w:rFonts w:cstheme="minorHAnsi"/>
        <w:b/>
        <w:bCs/>
        <w:sz w:val="18"/>
        <w:szCs w:val="18"/>
      </w:rPr>
      <w:t>X</w:t>
    </w:r>
    <w:r w:rsidR="00D146BE" w:rsidRPr="0083315E">
      <w:rPr>
        <w:rFonts w:cstheme="minorHAnsi"/>
        <w:b/>
        <w:bCs/>
        <w:sz w:val="18"/>
        <w:szCs w:val="18"/>
      </w:rPr>
      <w:t>X</w:t>
    </w:r>
    <w:r w:rsidR="002D067E" w:rsidRPr="0083315E">
      <w:rPr>
        <w:rFonts w:cstheme="minorHAnsi"/>
        <w:sz w:val="18"/>
        <w:szCs w:val="18"/>
      </w:rPr>
      <w:t>-</w:t>
    </w:r>
    <w:r w:rsidR="002D067E" w:rsidRPr="0083315E">
      <w:rPr>
        <w:rFonts w:cstheme="minorHAnsi"/>
        <w:b/>
        <w:bCs/>
        <w:sz w:val="18"/>
        <w:szCs w:val="18"/>
      </w:rPr>
      <w:t>XX</w:t>
    </w:r>
    <w:r w:rsidR="002D067E" w:rsidRPr="0083315E">
      <w:rPr>
        <w:rFonts w:cstheme="minorHAnsi"/>
        <w:sz w:val="18"/>
        <w:szCs w:val="18"/>
      </w:rPr>
      <w:t xml:space="preserve"> | </w:t>
    </w:r>
    <w:r w:rsidR="00D146BE" w:rsidRPr="0083315E">
      <w:rPr>
        <w:rFonts w:cstheme="minorHAnsi"/>
        <w:sz w:val="18"/>
        <w:szCs w:val="18"/>
      </w:rPr>
      <w:t>D</w:t>
    </w:r>
    <w:r w:rsidR="002D067E" w:rsidRPr="0083315E">
      <w:rPr>
        <w:rFonts w:cstheme="minorHAnsi"/>
        <w:sz w:val="18"/>
        <w:szCs w:val="18"/>
      </w:rPr>
      <w:t xml:space="preserve">OI: </w:t>
    </w:r>
    <w:hyperlink r:id="rId3" w:history="1">
      <w:r w:rsidR="002216A3" w:rsidRPr="0083315E">
        <w:rPr>
          <w:rStyle w:val="Kpr"/>
          <w:sz w:val="18"/>
          <w:szCs w:val="18"/>
        </w:rPr>
        <w:t>https://doi.org/10.19171/uefad.XXXXXX</w:t>
      </w:r>
    </w:hyperlink>
    <w:r w:rsidR="002D067E" w:rsidRPr="0083315E">
      <w:rPr>
        <w:rFonts w:cstheme="minorHAnsi"/>
        <w:sz w:val="18"/>
        <w:szCs w:val="18"/>
      </w:rPr>
      <w:tab/>
    </w:r>
    <w:r w:rsidR="00BF2A86" w:rsidRPr="0083315E">
      <w:rPr>
        <w:rFonts w:cstheme="minorHAnsi"/>
        <w:b/>
        <w:bCs/>
        <w:color w:val="FFFFFF" w:themeColor="background1"/>
        <w:sz w:val="18"/>
        <w:szCs w:val="18"/>
        <w:shd w:val="clear" w:color="auto" w:fill="002060"/>
      </w:rPr>
      <w:t>Araştı</w:t>
    </w:r>
    <w:r w:rsidR="00141256">
      <w:rPr>
        <w:rFonts w:cstheme="minorHAnsi"/>
        <w:b/>
        <w:bCs/>
        <w:color w:val="FFFFFF" w:themeColor="background1"/>
        <w:sz w:val="18"/>
        <w:szCs w:val="18"/>
        <w:shd w:val="clear" w:color="auto" w:fill="002060"/>
      </w:rPr>
      <w:t>r</w:t>
    </w:r>
    <w:bookmarkStart w:id="19" w:name="_GoBack"/>
    <w:bookmarkEnd w:id="19"/>
    <w:r w:rsidR="00BF2A86" w:rsidRPr="0083315E">
      <w:rPr>
        <w:rFonts w:cstheme="minorHAnsi"/>
        <w:b/>
        <w:bCs/>
        <w:color w:val="FFFFFF" w:themeColor="background1"/>
        <w:sz w:val="18"/>
        <w:szCs w:val="18"/>
        <w:shd w:val="clear" w:color="auto" w:fill="002060"/>
      </w:rPr>
      <w:t xml:space="preserve">ma Makalesi </w:t>
    </w:r>
    <w:r w:rsidR="00BF2A86">
      <w:rPr>
        <w:rFonts w:cstheme="minorHAnsi"/>
        <w:b/>
        <w:bCs/>
        <w:color w:val="FFFFFF" w:themeColor="background1"/>
        <w:sz w:val="18"/>
        <w:szCs w:val="18"/>
        <w:shd w:val="clear" w:color="auto" w:fill="002060"/>
      </w:rPr>
      <w:t xml:space="preserve">| </w:t>
    </w:r>
    <w:proofErr w:type="spellStart"/>
    <w:r w:rsidR="00BF2A86">
      <w:rPr>
        <w:rFonts w:cstheme="minorHAnsi"/>
        <w:b/>
        <w:bCs/>
        <w:color w:val="FFFFFF" w:themeColor="background1"/>
        <w:sz w:val="18"/>
        <w:szCs w:val="18"/>
        <w:shd w:val="clear" w:color="auto" w:fill="002060"/>
      </w:rPr>
      <w:t>R</w:t>
    </w:r>
    <w:r w:rsidR="002D067E" w:rsidRPr="0083315E">
      <w:rPr>
        <w:rFonts w:cstheme="minorHAnsi"/>
        <w:b/>
        <w:bCs/>
        <w:color w:val="FFFFFF" w:themeColor="background1"/>
        <w:sz w:val="18"/>
        <w:szCs w:val="18"/>
        <w:shd w:val="clear" w:color="auto" w:fill="002060"/>
      </w:rPr>
      <w:t>esearch</w:t>
    </w:r>
    <w:proofErr w:type="spellEnd"/>
    <w:r w:rsidR="002D067E" w:rsidRPr="0083315E">
      <w:rPr>
        <w:rFonts w:cstheme="minorHAnsi"/>
        <w:b/>
        <w:bCs/>
        <w:color w:val="FFFFFF" w:themeColor="background1"/>
        <w:sz w:val="18"/>
        <w:szCs w:val="18"/>
        <w:shd w:val="clear" w:color="auto" w:fill="002060"/>
      </w:rPr>
      <w:t xml:space="preserve"> </w:t>
    </w:r>
    <w:proofErr w:type="spellStart"/>
    <w:r w:rsidR="002D067E" w:rsidRPr="0083315E">
      <w:rPr>
        <w:rFonts w:cstheme="minorHAnsi"/>
        <w:b/>
        <w:bCs/>
        <w:color w:val="FFFFFF" w:themeColor="background1"/>
        <w:sz w:val="18"/>
        <w:szCs w:val="18"/>
        <w:shd w:val="clear" w:color="auto" w:fill="002060"/>
      </w:rPr>
      <w:t>Article</w:t>
    </w:r>
    <w:proofErr w:type="spellEnd"/>
    <w:r w:rsidR="002D067E" w:rsidRPr="0083315E">
      <w:rPr>
        <w:rFonts w:cstheme="minorHAnsi"/>
        <w:b/>
        <w:bCs/>
        <w:color w:val="FFFFFF" w:themeColor="background1"/>
        <w:sz w:val="18"/>
        <w:szCs w:val="18"/>
        <w:shd w:val="clear" w:color="auto" w:fill="002060"/>
      </w:rPr>
      <w:t xml:space="preserve"> </w:t>
    </w:r>
    <w:bookmarkEnd w:id="17"/>
    <w:bookmarkEnd w:id="18"/>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Şükrü Kaya">
    <w15:presenceInfo w15:providerId="None" w15:userId="Şükrü Ka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comment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MDI3MTe3MDc3MzBX0lEKTi0uzszPAykwrAUAijHzCCwAAAA="/>
  </w:docVars>
  <w:rsids>
    <w:rsidRoot w:val="00B12964"/>
    <w:rsid w:val="00015E80"/>
    <w:rsid w:val="000213C5"/>
    <w:rsid w:val="000520AF"/>
    <w:rsid w:val="00056931"/>
    <w:rsid w:val="0008047F"/>
    <w:rsid w:val="00095EBA"/>
    <w:rsid w:val="000A6151"/>
    <w:rsid w:val="000B0603"/>
    <w:rsid w:val="000D07BA"/>
    <w:rsid w:val="000D3279"/>
    <w:rsid w:val="000E3C74"/>
    <w:rsid w:val="000F2231"/>
    <w:rsid w:val="0010124F"/>
    <w:rsid w:val="00117927"/>
    <w:rsid w:val="00131374"/>
    <w:rsid w:val="001355D8"/>
    <w:rsid w:val="00141256"/>
    <w:rsid w:val="00160B45"/>
    <w:rsid w:val="00185B0A"/>
    <w:rsid w:val="001864A2"/>
    <w:rsid w:val="001D25A7"/>
    <w:rsid w:val="001D4C51"/>
    <w:rsid w:val="001E115F"/>
    <w:rsid w:val="00201813"/>
    <w:rsid w:val="002216A3"/>
    <w:rsid w:val="00224400"/>
    <w:rsid w:val="00227C57"/>
    <w:rsid w:val="002441FF"/>
    <w:rsid w:val="00245517"/>
    <w:rsid w:val="00271443"/>
    <w:rsid w:val="00291C11"/>
    <w:rsid w:val="00297B44"/>
    <w:rsid w:val="002A7979"/>
    <w:rsid w:val="002C2D6B"/>
    <w:rsid w:val="002D067E"/>
    <w:rsid w:val="002D0BDD"/>
    <w:rsid w:val="002D4E59"/>
    <w:rsid w:val="002D5E7A"/>
    <w:rsid w:val="00303C8C"/>
    <w:rsid w:val="00312D01"/>
    <w:rsid w:val="003156FD"/>
    <w:rsid w:val="00333351"/>
    <w:rsid w:val="00335D50"/>
    <w:rsid w:val="00340C8B"/>
    <w:rsid w:val="00341ED4"/>
    <w:rsid w:val="00383E8B"/>
    <w:rsid w:val="00385620"/>
    <w:rsid w:val="003A534D"/>
    <w:rsid w:val="003B4838"/>
    <w:rsid w:val="003B6CFE"/>
    <w:rsid w:val="003C4C8E"/>
    <w:rsid w:val="003E79E4"/>
    <w:rsid w:val="00401FDD"/>
    <w:rsid w:val="0041251A"/>
    <w:rsid w:val="004314CF"/>
    <w:rsid w:val="004330DC"/>
    <w:rsid w:val="004445CE"/>
    <w:rsid w:val="0045443A"/>
    <w:rsid w:val="00460214"/>
    <w:rsid w:val="004766EC"/>
    <w:rsid w:val="004821BA"/>
    <w:rsid w:val="00487259"/>
    <w:rsid w:val="00492D5B"/>
    <w:rsid w:val="004B421B"/>
    <w:rsid w:val="004B6A93"/>
    <w:rsid w:val="004E2BD7"/>
    <w:rsid w:val="004F2848"/>
    <w:rsid w:val="00501280"/>
    <w:rsid w:val="00503EB3"/>
    <w:rsid w:val="00570133"/>
    <w:rsid w:val="00574E1A"/>
    <w:rsid w:val="0058503E"/>
    <w:rsid w:val="005957DC"/>
    <w:rsid w:val="005A64FE"/>
    <w:rsid w:val="005B007C"/>
    <w:rsid w:val="005E6B79"/>
    <w:rsid w:val="005F6F03"/>
    <w:rsid w:val="00601D74"/>
    <w:rsid w:val="00630107"/>
    <w:rsid w:val="00636D5C"/>
    <w:rsid w:val="00641F00"/>
    <w:rsid w:val="006548FD"/>
    <w:rsid w:val="00671FEA"/>
    <w:rsid w:val="00692B7B"/>
    <w:rsid w:val="006C01A8"/>
    <w:rsid w:val="006C6E29"/>
    <w:rsid w:val="006D030D"/>
    <w:rsid w:val="006E2CE9"/>
    <w:rsid w:val="006E461E"/>
    <w:rsid w:val="00702983"/>
    <w:rsid w:val="00727DE5"/>
    <w:rsid w:val="007541EB"/>
    <w:rsid w:val="00765966"/>
    <w:rsid w:val="00773256"/>
    <w:rsid w:val="007F4DE5"/>
    <w:rsid w:val="007F78DB"/>
    <w:rsid w:val="00801799"/>
    <w:rsid w:val="00802128"/>
    <w:rsid w:val="00811609"/>
    <w:rsid w:val="00814A3E"/>
    <w:rsid w:val="008227AA"/>
    <w:rsid w:val="008321F0"/>
    <w:rsid w:val="0083315E"/>
    <w:rsid w:val="00837091"/>
    <w:rsid w:val="008377A9"/>
    <w:rsid w:val="00842CAB"/>
    <w:rsid w:val="008461E4"/>
    <w:rsid w:val="00846A42"/>
    <w:rsid w:val="00871B7E"/>
    <w:rsid w:val="00883FA4"/>
    <w:rsid w:val="00895B2C"/>
    <w:rsid w:val="008A165A"/>
    <w:rsid w:val="008A23B9"/>
    <w:rsid w:val="008A6696"/>
    <w:rsid w:val="008B7EE1"/>
    <w:rsid w:val="008F5D7A"/>
    <w:rsid w:val="00907683"/>
    <w:rsid w:val="00916B61"/>
    <w:rsid w:val="00924414"/>
    <w:rsid w:val="00943790"/>
    <w:rsid w:val="00954A7D"/>
    <w:rsid w:val="009A3351"/>
    <w:rsid w:val="009D45B1"/>
    <w:rsid w:val="009E3889"/>
    <w:rsid w:val="009E4534"/>
    <w:rsid w:val="009F0383"/>
    <w:rsid w:val="00A03966"/>
    <w:rsid w:val="00A25051"/>
    <w:rsid w:val="00A259A7"/>
    <w:rsid w:val="00A30FEB"/>
    <w:rsid w:val="00A420F4"/>
    <w:rsid w:val="00A4545C"/>
    <w:rsid w:val="00A537A8"/>
    <w:rsid w:val="00A60BA7"/>
    <w:rsid w:val="00A8354D"/>
    <w:rsid w:val="00AA76D8"/>
    <w:rsid w:val="00AC253A"/>
    <w:rsid w:val="00AE04A8"/>
    <w:rsid w:val="00B0393C"/>
    <w:rsid w:val="00B12964"/>
    <w:rsid w:val="00B20ACD"/>
    <w:rsid w:val="00B65FF4"/>
    <w:rsid w:val="00B73839"/>
    <w:rsid w:val="00BA0E8C"/>
    <w:rsid w:val="00BE3279"/>
    <w:rsid w:val="00BF16B7"/>
    <w:rsid w:val="00BF2A86"/>
    <w:rsid w:val="00C36939"/>
    <w:rsid w:val="00C52E5E"/>
    <w:rsid w:val="00C5313B"/>
    <w:rsid w:val="00C8761B"/>
    <w:rsid w:val="00CA07B8"/>
    <w:rsid w:val="00CA5506"/>
    <w:rsid w:val="00CA6300"/>
    <w:rsid w:val="00CC11A6"/>
    <w:rsid w:val="00CD6767"/>
    <w:rsid w:val="00CE139C"/>
    <w:rsid w:val="00CE6FB2"/>
    <w:rsid w:val="00CF6E39"/>
    <w:rsid w:val="00D0078E"/>
    <w:rsid w:val="00D146BE"/>
    <w:rsid w:val="00D17705"/>
    <w:rsid w:val="00D17987"/>
    <w:rsid w:val="00D72F20"/>
    <w:rsid w:val="00D75CD5"/>
    <w:rsid w:val="00DF672D"/>
    <w:rsid w:val="00E01B31"/>
    <w:rsid w:val="00E460CB"/>
    <w:rsid w:val="00E51D34"/>
    <w:rsid w:val="00E60BB4"/>
    <w:rsid w:val="00E647FD"/>
    <w:rsid w:val="00E97561"/>
    <w:rsid w:val="00EA5040"/>
    <w:rsid w:val="00EB5B70"/>
    <w:rsid w:val="00EB7BBC"/>
    <w:rsid w:val="00ED1B58"/>
    <w:rsid w:val="00EE13DB"/>
    <w:rsid w:val="00EF57CF"/>
    <w:rsid w:val="00F47021"/>
    <w:rsid w:val="00F83829"/>
    <w:rsid w:val="00F851F5"/>
    <w:rsid w:val="00F852B8"/>
    <w:rsid w:val="00FB710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F5E5E"/>
  <w15:chartTrackingRefBased/>
  <w15:docId w15:val="{8D2DD5DF-2108-4F99-A558-6DABF8F1D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Balk1">
    <w:name w:val="heading 1"/>
    <w:basedOn w:val="Normal"/>
    <w:next w:val="Normal"/>
    <w:link w:val="Balk1Char"/>
    <w:uiPriority w:val="9"/>
    <w:rsid w:val="00291C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CA07B8"/>
    <w:pPr>
      <w:keepNext/>
      <w:keepLines/>
      <w:tabs>
        <w:tab w:val="left" w:pos="709"/>
      </w:tabs>
      <w:spacing w:before="240" w:after="120" w:line="276" w:lineRule="auto"/>
      <w:jc w:val="both"/>
      <w:outlineLvl w:val="1"/>
    </w:pPr>
    <w:rPr>
      <w:rFonts w:ascii="Times New Roman" w:eastAsiaTheme="majorEastAsia" w:hAnsi="Times New Roman" w:cstheme="majorBidi"/>
      <w:b/>
      <w:color w:val="000000" w:themeColor="text1"/>
      <w:sz w:val="24"/>
      <w:szCs w:val="26"/>
      <w:lang w:eastAsia="tr-TR"/>
    </w:rPr>
  </w:style>
  <w:style w:type="paragraph" w:styleId="Balk3">
    <w:name w:val="heading 3"/>
    <w:basedOn w:val="Normal"/>
    <w:next w:val="Normal"/>
    <w:link w:val="Balk3Char"/>
    <w:uiPriority w:val="9"/>
    <w:semiHidden/>
    <w:unhideWhenUsed/>
    <w:qFormat/>
    <w:rsid w:val="00CA07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CA07B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link w:val="Balk5Char"/>
    <w:uiPriority w:val="9"/>
    <w:semiHidden/>
    <w:unhideWhenUsed/>
    <w:qFormat/>
    <w:rsid w:val="00883FA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UEFAD-MakaleBal">
    <w:name w:val="UEFAD-Makale Başlığı"/>
    <w:next w:val="UEFAD-Normal"/>
    <w:link w:val="UEFAD-MakaleBalChar"/>
    <w:qFormat/>
    <w:rsid w:val="000E3C74"/>
    <w:pPr>
      <w:spacing w:before="360"/>
      <w:jc w:val="center"/>
    </w:pPr>
    <w:rPr>
      <w:b/>
      <w:bCs/>
      <w:sz w:val="28"/>
      <w:szCs w:val="28"/>
    </w:rPr>
  </w:style>
  <w:style w:type="character" w:customStyle="1" w:styleId="UEFAD-MakaleBalChar">
    <w:name w:val="UEFAD-Makale Başlığı Char"/>
    <w:basedOn w:val="VarsaylanParagrafYazTipi"/>
    <w:link w:val="UEFAD-MakaleBal"/>
    <w:rsid w:val="000E3C74"/>
    <w:rPr>
      <w:b/>
      <w:bCs/>
      <w:sz w:val="28"/>
      <w:szCs w:val="28"/>
    </w:rPr>
  </w:style>
  <w:style w:type="paragraph" w:styleId="DipnotMetni">
    <w:name w:val="footnote text"/>
    <w:basedOn w:val="Normal"/>
    <w:link w:val="DipnotMetniChar"/>
    <w:uiPriority w:val="99"/>
    <w:semiHidden/>
    <w:unhideWhenUsed/>
    <w:rsid w:val="00B12964"/>
    <w:pPr>
      <w:spacing w:after="0" w:line="240" w:lineRule="auto"/>
      <w:ind w:firstLine="709"/>
    </w:pPr>
    <w:rPr>
      <w:sz w:val="20"/>
      <w:szCs w:val="20"/>
    </w:rPr>
  </w:style>
  <w:style w:type="character" w:customStyle="1" w:styleId="DipnotMetniChar">
    <w:name w:val="Dipnot Metni Char"/>
    <w:basedOn w:val="VarsaylanParagrafYazTipi"/>
    <w:link w:val="DipnotMetni"/>
    <w:uiPriority w:val="99"/>
    <w:semiHidden/>
    <w:rsid w:val="00B12964"/>
    <w:rPr>
      <w:sz w:val="20"/>
      <w:szCs w:val="20"/>
    </w:rPr>
  </w:style>
  <w:style w:type="character" w:styleId="DipnotBavurusu">
    <w:name w:val="footnote reference"/>
    <w:basedOn w:val="VarsaylanParagrafYazTipi"/>
    <w:uiPriority w:val="99"/>
    <w:semiHidden/>
    <w:unhideWhenUsed/>
    <w:rsid w:val="00B12964"/>
    <w:rPr>
      <w:vertAlign w:val="superscript"/>
    </w:rPr>
  </w:style>
  <w:style w:type="paragraph" w:customStyle="1" w:styleId="UEFAD-MakaleBalngilizce">
    <w:name w:val="UEFAD-Makale Başlığı İngilizce"/>
    <w:next w:val="UEFAD-Normal"/>
    <w:link w:val="UEFAD-MakaleBalngilizceChar"/>
    <w:rsid w:val="00B12964"/>
    <w:pPr>
      <w:spacing w:after="240" w:line="276" w:lineRule="auto"/>
      <w:jc w:val="center"/>
    </w:pPr>
    <w:rPr>
      <w:sz w:val="24"/>
      <w:szCs w:val="24"/>
    </w:rPr>
  </w:style>
  <w:style w:type="paragraph" w:customStyle="1" w:styleId="UEFAD-Yazar-AdSoyad">
    <w:name w:val="UEFAD-Yazar-Adı Soyadı"/>
    <w:next w:val="UEFAD-Yazar-Bilgisi"/>
    <w:link w:val="UEFAD-Yazar-AdSoyadChar"/>
    <w:qFormat/>
    <w:rsid w:val="00CE139C"/>
    <w:pPr>
      <w:spacing w:before="240" w:after="0" w:line="276" w:lineRule="auto"/>
      <w:jc w:val="center"/>
    </w:pPr>
    <w:rPr>
      <w:b/>
    </w:rPr>
  </w:style>
  <w:style w:type="character" w:customStyle="1" w:styleId="UEFAD-MakaleBalngilizceChar">
    <w:name w:val="UEFAD-Makale Başlığı İngilizce Char"/>
    <w:basedOn w:val="VarsaylanParagrafYazTipi"/>
    <w:link w:val="UEFAD-MakaleBalngilizce"/>
    <w:rsid w:val="00B12964"/>
    <w:rPr>
      <w:sz w:val="24"/>
      <w:szCs w:val="24"/>
    </w:rPr>
  </w:style>
  <w:style w:type="paragraph" w:customStyle="1" w:styleId="UEFAD-Yazar-Bilgisi">
    <w:name w:val="UEFAD-Yazar-Bilgisi"/>
    <w:next w:val="Normal"/>
    <w:link w:val="UEFAD-Yazar-BilgisiChar"/>
    <w:qFormat/>
    <w:rsid w:val="00B12964"/>
    <w:pPr>
      <w:spacing w:line="276" w:lineRule="auto"/>
      <w:jc w:val="center"/>
    </w:pPr>
  </w:style>
  <w:style w:type="character" w:customStyle="1" w:styleId="UEFAD-Yazar-AdSoyadChar">
    <w:name w:val="UEFAD-Yazar-Adı Soyadı Char"/>
    <w:basedOn w:val="VarsaylanParagrafYazTipi"/>
    <w:link w:val="UEFAD-Yazar-AdSoyad"/>
    <w:rsid w:val="00CE139C"/>
    <w:rPr>
      <w:b/>
    </w:rPr>
  </w:style>
  <w:style w:type="character" w:customStyle="1" w:styleId="UEFAD-Yazar-BilgisiChar">
    <w:name w:val="UEFAD-Yazar-Bilgisi Char"/>
    <w:basedOn w:val="VarsaylanParagrafYazTipi"/>
    <w:link w:val="UEFAD-Yazar-Bilgisi"/>
    <w:rsid w:val="00B12964"/>
  </w:style>
  <w:style w:type="paragraph" w:customStyle="1" w:styleId="UEFAD-zetBal">
    <w:name w:val="UEFAD-Özet Başlığı"/>
    <w:link w:val="UEFAD-zetBalChar"/>
    <w:qFormat/>
    <w:rsid w:val="002D067E"/>
    <w:pPr>
      <w:spacing w:before="240" w:after="120" w:line="276" w:lineRule="auto"/>
      <w:ind w:left="567" w:right="567"/>
      <w:jc w:val="center"/>
    </w:pPr>
    <w:rPr>
      <w:b/>
      <w:bCs/>
      <w:sz w:val="18"/>
      <w:szCs w:val="18"/>
    </w:rPr>
  </w:style>
  <w:style w:type="paragraph" w:customStyle="1" w:styleId="UEFAD-zetMetni">
    <w:name w:val="UEFAD-Özet Metni"/>
    <w:basedOn w:val="Normal"/>
    <w:link w:val="UEFAD-zetMetniChar"/>
    <w:qFormat/>
    <w:rsid w:val="00B12964"/>
    <w:pPr>
      <w:spacing w:after="0" w:line="276" w:lineRule="auto"/>
      <w:ind w:left="567" w:right="567" w:firstLine="709"/>
      <w:jc w:val="both"/>
    </w:pPr>
    <w:rPr>
      <w:sz w:val="18"/>
      <w:szCs w:val="18"/>
    </w:rPr>
  </w:style>
  <w:style w:type="character" w:customStyle="1" w:styleId="UEFAD-zetBalChar">
    <w:name w:val="UEFAD-Özet Başlığı Char"/>
    <w:basedOn w:val="VarsaylanParagrafYazTipi"/>
    <w:link w:val="UEFAD-zetBal"/>
    <w:rsid w:val="002D067E"/>
    <w:rPr>
      <w:b/>
      <w:bCs/>
      <w:sz w:val="18"/>
      <w:szCs w:val="18"/>
    </w:rPr>
  </w:style>
  <w:style w:type="character" w:customStyle="1" w:styleId="UEFAD-zetMetniChar">
    <w:name w:val="UEFAD-Özet Metni Char"/>
    <w:basedOn w:val="VarsaylanParagrafYazTipi"/>
    <w:link w:val="UEFAD-zetMetni"/>
    <w:rsid w:val="00B12964"/>
    <w:rPr>
      <w:sz w:val="18"/>
      <w:szCs w:val="18"/>
    </w:rPr>
  </w:style>
  <w:style w:type="paragraph" w:customStyle="1" w:styleId="UEFAD-Normal">
    <w:name w:val="UEFAD-Normal"/>
    <w:link w:val="UEFAD-NormalChar"/>
    <w:qFormat/>
    <w:rsid w:val="00B12964"/>
    <w:pPr>
      <w:spacing w:after="0" w:line="276" w:lineRule="auto"/>
      <w:ind w:firstLine="709"/>
      <w:jc w:val="both"/>
    </w:pPr>
  </w:style>
  <w:style w:type="paragraph" w:customStyle="1" w:styleId="UEFAD-1DzeyBalk">
    <w:name w:val="UEFAD-1. Düzey Başlık"/>
    <w:next w:val="UEFAD-Normal"/>
    <w:link w:val="UEFAD-1DzeyBalkChar"/>
    <w:qFormat/>
    <w:rsid w:val="00F83829"/>
    <w:pPr>
      <w:spacing w:before="240" w:after="120" w:line="276" w:lineRule="auto"/>
      <w:jc w:val="center"/>
    </w:pPr>
    <w:rPr>
      <w:b/>
      <w:bCs/>
    </w:rPr>
  </w:style>
  <w:style w:type="character" w:customStyle="1" w:styleId="UEFAD-NormalChar">
    <w:name w:val="UEFAD-Normal Char"/>
    <w:basedOn w:val="VarsaylanParagrafYazTipi"/>
    <w:link w:val="UEFAD-Normal"/>
    <w:rsid w:val="00B12964"/>
  </w:style>
  <w:style w:type="character" w:customStyle="1" w:styleId="UEFAD-1DzeyBalkChar">
    <w:name w:val="UEFAD-1. Düzey Başlık Char"/>
    <w:basedOn w:val="VarsaylanParagrafYazTipi"/>
    <w:link w:val="UEFAD-1DzeyBalk"/>
    <w:rsid w:val="00F83829"/>
    <w:rPr>
      <w:b/>
      <w:bCs/>
    </w:rPr>
  </w:style>
  <w:style w:type="paragraph" w:styleId="ResimYazs">
    <w:name w:val="caption"/>
    <w:basedOn w:val="Normal"/>
    <w:next w:val="Normal"/>
    <w:uiPriority w:val="35"/>
    <w:unhideWhenUsed/>
    <w:rsid w:val="00B12964"/>
    <w:pPr>
      <w:spacing w:after="200" w:line="240" w:lineRule="auto"/>
      <w:ind w:firstLine="709"/>
    </w:pPr>
    <w:rPr>
      <w:i/>
      <w:iCs/>
      <w:color w:val="44546A" w:themeColor="text2"/>
      <w:sz w:val="18"/>
      <w:szCs w:val="18"/>
    </w:rPr>
  </w:style>
  <w:style w:type="paragraph" w:customStyle="1" w:styleId="UEFAD-2DzeyBalk">
    <w:name w:val="UEFAD-2. Düzey Başlık"/>
    <w:next w:val="UEFAD-Normal"/>
    <w:link w:val="UEFAD-2DzeyBalkChar"/>
    <w:qFormat/>
    <w:rsid w:val="002A7979"/>
    <w:pPr>
      <w:spacing w:before="240" w:after="120" w:line="276" w:lineRule="auto"/>
    </w:pPr>
    <w:rPr>
      <w:b/>
      <w:bCs/>
    </w:rPr>
  </w:style>
  <w:style w:type="character" w:customStyle="1" w:styleId="UEFAD-2DzeyBalkChar">
    <w:name w:val="UEFAD-2. Düzey Başlık Char"/>
    <w:basedOn w:val="VarsaylanParagrafYazTipi"/>
    <w:link w:val="UEFAD-2DzeyBalk"/>
    <w:rsid w:val="002A7979"/>
    <w:rPr>
      <w:b/>
      <w:bCs/>
    </w:rPr>
  </w:style>
  <w:style w:type="paragraph" w:customStyle="1" w:styleId="UEFAD-3DzeyBalk">
    <w:name w:val="UEFAD-3. Düzey Başlık"/>
    <w:next w:val="UEFAD-Normal"/>
    <w:link w:val="UEFAD-3DzeyBalkChar"/>
    <w:qFormat/>
    <w:rsid w:val="002A7979"/>
    <w:pPr>
      <w:spacing w:before="240" w:after="120" w:line="276" w:lineRule="auto"/>
    </w:pPr>
    <w:rPr>
      <w:b/>
      <w:bCs/>
      <w:i/>
    </w:rPr>
  </w:style>
  <w:style w:type="paragraph" w:customStyle="1" w:styleId="UEFAD-4DzeyBalk">
    <w:name w:val="UEFAD-4. Düzey Başlık"/>
    <w:next w:val="UEFAD-Normal"/>
    <w:link w:val="UEFAD-4DzeyBalkChar"/>
    <w:qFormat/>
    <w:rsid w:val="002A7979"/>
    <w:pPr>
      <w:spacing w:before="240" w:after="120" w:line="276" w:lineRule="auto"/>
      <w:ind w:firstLine="709"/>
    </w:pPr>
    <w:rPr>
      <w:b/>
      <w:bCs/>
      <w:iCs/>
    </w:rPr>
  </w:style>
  <w:style w:type="character" w:customStyle="1" w:styleId="UEFAD-3DzeyBalkChar">
    <w:name w:val="UEFAD-3. Düzey Başlık Char"/>
    <w:basedOn w:val="VarsaylanParagrafYazTipi"/>
    <w:link w:val="UEFAD-3DzeyBalk"/>
    <w:rsid w:val="002A7979"/>
    <w:rPr>
      <w:b/>
      <w:bCs/>
      <w:i/>
    </w:rPr>
  </w:style>
  <w:style w:type="paragraph" w:customStyle="1" w:styleId="UEFAD-5DzeyBalk">
    <w:name w:val="UEFAD-5. Düzey Başlık"/>
    <w:next w:val="UEFAD-Normal"/>
    <w:link w:val="UEFAD-5DzeyBalkChar"/>
    <w:qFormat/>
    <w:rsid w:val="002A7979"/>
    <w:pPr>
      <w:spacing w:before="240" w:after="120" w:line="276" w:lineRule="auto"/>
    </w:pPr>
    <w:rPr>
      <w:b/>
      <w:bCs/>
      <w:i/>
      <w:iCs/>
    </w:rPr>
  </w:style>
  <w:style w:type="character" w:customStyle="1" w:styleId="UEFAD-4DzeyBalkChar">
    <w:name w:val="UEFAD-4. Düzey Başlık Char"/>
    <w:basedOn w:val="VarsaylanParagrafYazTipi"/>
    <w:link w:val="UEFAD-4DzeyBalk"/>
    <w:rsid w:val="002A7979"/>
    <w:rPr>
      <w:b/>
      <w:bCs/>
      <w:iCs/>
    </w:rPr>
  </w:style>
  <w:style w:type="character" w:customStyle="1" w:styleId="UEFAD-5DzeyBalkChar">
    <w:name w:val="UEFAD-5. Düzey Başlık Char"/>
    <w:basedOn w:val="UEFAD-4DzeyBalkChar"/>
    <w:link w:val="UEFAD-5DzeyBalk"/>
    <w:rsid w:val="002A7979"/>
    <w:rPr>
      <w:b/>
      <w:bCs/>
      <w:i/>
      <w:iCs/>
    </w:rPr>
  </w:style>
  <w:style w:type="table" w:styleId="TabloKlavuzu">
    <w:name w:val="Table Grid"/>
    <w:basedOn w:val="NormalTablo"/>
    <w:uiPriority w:val="39"/>
    <w:rsid w:val="00B129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2D067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D067E"/>
  </w:style>
  <w:style w:type="paragraph" w:styleId="AltBilgi">
    <w:name w:val="footer"/>
    <w:basedOn w:val="Normal"/>
    <w:link w:val="AltBilgiChar"/>
    <w:uiPriority w:val="99"/>
    <w:unhideWhenUsed/>
    <w:rsid w:val="002D067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D067E"/>
  </w:style>
  <w:style w:type="character" w:styleId="Kpr">
    <w:name w:val="Hyperlink"/>
    <w:basedOn w:val="VarsaylanParagrafYazTipi"/>
    <w:uiPriority w:val="99"/>
    <w:unhideWhenUsed/>
    <w:rsid w:val="002D067E"/>
    <w:rPr>
      <w:color w:val="0563C1" w:themeColor="hyperlink"/>
      <w:u w:val="single"/>
    </w:rPr>
  </w:style>
  <w:style w:type="paragraph" w:customStyle="1" w:styleId="UEFAD-Kaynaklar">
    <w:name w:val="UEFAD-Kaynaklar"/>
    <w:link w:val="UEFAD-KaynaklarChar"/>
    <w:qFormat/>
    <w:rsid w:val="00E647FD"/>
    <w:pPr>
      <w:spacing w:after="120" w:line="276" w:lineRule="auto"/>
      <w:ind w:left="709" w:hanging="709"/>
      <w:jc w:val="both"/>
    </w:pPr>
  </w:style>
  <w:style w:type="character" w:customStyle="1" w:styleId="UEFAD-KaynaklarChar">
    <w:name w:val="UEFAD-Kaynaklar Char"/>
    <w:basedOn w:val="VarsaylanParagrafYazTipi"/>
    <w:link w:val="UEFAD-Kaynaklar"/>
    <w:rsid w:val="00E647FD"/>
  </w:style>
  <w:style w:type="character" w:styleId="YerTutucuMetni">
    <w:name w:val="Placeholder Text"/>
    <w:basedOn w:val="VarsaylanParagrafYazTipi"/>
    <w:uiPriority w:val="99"/>
    <w:semiHidden/>
    <w:rsid w:val="00DF672D"/>
    <w:rPr>
      <w:color w:val="808080"/>
    </w:rPr>
  </w:style>
  <w:style w:type="paragraph" w:customStyle="1" w:styleId="UEFAD-AlntMetni">
    <w:name w:val="UEFAD-Alıntı Metni"/>
    <w:next w:val="UEFAD-Normal"/>
    <w:link w:val="UEFAD-AlntMetniChar"/>
    <w:qFormat/>
    <w:rsid w:val="00871B7E"/>
    <w:pPr>
      <w:spacing w:before="120" w:after="120"/>
      <w:ind w:left="567" w:right="567" w:firstLine="709"/>
      <w:jc w:val="both"/>
    </w:pPr>
    <w:rPr>
      <w:i/>
      <w:iCs/>
    </w:rPr>
  </w:style>
  <w:style w:type="character" w:customStyle="1" w:styleId="UEFAD-AlntMetniChar">
    <w:name w:val="UEFAD-Alıntı Metni Char"/>
    <w:basedOn w:val="VarsaylanParagrafYazTipi"/>
    <w:link w:val="UEFAD-AlntMetni"/>
    <w:rsid w:val="00871B7E"/>
    <w:rPr>
      <w:i/>
      <w:iCs/>
    </w:rPr>
  </w:style>
  <w:style w:type="paragraph" w:customStyle="1" w:styleId="UEFAD-ResimYazs">
    <w:name w:val="UEFAD-Resim Yazısı"/>
    <w:next w:val="UEFAD-Normal"/>
    <w:link w:val="UEFAD-ResimYazsChar"/>
    <w:qFormat/>
    <w:rsid w:val="002C2D6B"/>
    <w:pPr>
      <w:spacing w:before="120" w:after="240" w:line="240" w:lineRule="auto"/>
      <w:jc w:val="center"/>
    </w:pPr>
    <w:rPr>
      <w:i/>
      <w:iCs/>
      <w:sz w:val="18"/>
      <w:szCs w:val="18"/>
    </w:rPr>
  </w:style>
  <w:style w:type="character" w:customStyle="1" w:styleId="UEFAD-ResimYazsChar">
    <w:name w:val="UEFAD-Resim Yazısı Char"/>
    <w:basedOn w:val="VarsaylanParagrafYazTipi"/>
    <w:link w:val="UEFAD-ResimYazs"/>
    <w:rsid w:val="002C2D6B"/>
    <w:rPr>
      <w:i/>
      <w:iCs/>
      <w:sz w:val="18"/>
      <w:szCs w:val="18"/>
    </w:rPr>
  </w:style>
  <w:style w:type="paragraph" w:customStyle="1" w:styleId="UEFAD-Resim">
    <w:name w:val="UEFAD-Resim"/>
    <w:next w:val="UEFAD-Normal"/>
    <w:link w:val="UEFAD-ResimChar"/>
    <w:qFormat/>
    <w:rsid w:val="002C2D6B"/>
    <w:pPr>
      <w:spacing w:before="240" w:after="0" w:line="240" w:lineRule="auto"/>
      <w:jc w:val="center"/>
    </w:pPr>
    <w:rPr>
      <w:noProof/>
      <w:lang w:eastAsia="tr-TR"/>
    </w:rPr>
  </w:style>
  <w:style w:type="character" w:customStyle="1" w:styleId="UEFAD-ResimChar">
    <w:name w:val="UEFAD-Resim Char"/>
    <w:basedOn w:val="VarsaylanParagrafYazTipi"/>
    <w:link w:val="UEFAD-Resim"/>
    <w:rsid w:val="002C2D6B"/>
    <w:rPr>
      <w:noProof/>
      <w:lang w:eastAsia="tr-TR"/>
    </w:rPr>
  </w:style>
  <w:style w:type="paragraph" w:customStyle="1" w:styleId="UEFAD-TabloGrafikBal">
    <w:name w:val="UEFAD-Tablo&amp;Grafik Başlığı"/>
    <w:next w:val="UEFAD-Normal"/>
    <w:link w:val="UEFAD-TabloGrafikBalChar"/>
    <w:qFormat/>
    <w:rsid w:val="008377A9"/>
    <w:pPr>
      <w:keepNext/>
      <w:spacing w:before="240" w:after="120" w:line="276" w:lineRule="auto"/>
      <w:jc w:val="center"/>
    </w:pPr>
    <w:rPr>
      <w:bCs/>
      <w:i/>
      <w:iCs/>
      <w:szCs w:val="18"/>
    </w:rPr>
  </w:style>
  <w:style w:type="character" w:customStyle="1" w:styleId="UEFAD-TabloGrafikBalChar">
    <w:name w:val="UEFAD-Tablo&amp;Grafik Başlığı Char"/>
    <w:basedOn w:val="VarsaylanParagrafYazTipi"/>
    <w:link w:val="UEFAD-TabloGrafikBal"/>
    <w:rsid w:val="008377A9"/>
    <w:rPr>
      <w:bCs/>
      <w:i/>
      <w:iCs/>
      <w:szCs w:val="18"/>
    </w:rPr>
  </w:style>
  <w:style w:type="paragraph" w:customStyle="1" w:styleId="UEFAD-MakaleBilgisi">
    <w:name w:val="UEFAD-Makale Bilgisi"/>
    <w:basedOn w:val="UEFAD-Normal"/>
    <w:link w:val="UEFAD-MakaleBilgisiChar"/>
    <w:qFormat/>
    <w:rsid w:val="00D146BE"/>
    <w:pPr>
      <w:tabs>
        <w:tab w:val="left" w:pos="709"/>
      </w:tabs>
      <w:spacing w:line="300" w:lineRule="auto"/>
      <w:ind w:firstLine="0"/>
    </w:pPr>
    <w:rPr>
      <w:rFonts w:eastAsia="Times New Roman" w:cs="Times New Roman"/>
      <w:color w:val="000000" w:themeColor="text1"/>
      <w:sz w:val="18"/>
      <w:szCs w:val="24"/>
      <w:lang w:eastAsia="tr-TR"/>
    </w:rPr>
  </w:style>
  <w:style w:type="character" w:customStyle="1" w:styleId="UEFAD-MakaleBilgisiChar">
    <w:name w:val="UEFAD-Makale Bilgisi Char"/>
    <w:basedOn w:val="UEFAD-NormalChar"/>
    <w:link w:val="UEFAD-MakaleBilgisi"/>
    <w:rsid w:val="00D146BE"/>
    <w:rPr>
      <w:rFonts w:eastAsia="Times New Roman" w:cs="Times New Roman"/>
      <w:color w:val="000000" w:themeColor="text1"/>
      <w:sz w:val="18"/>
      <w:szCs w:val="24"/>
      <w:lang w:eastAsia="tr-TR"/>
    </w:rPr>
  </w:style>
  <w:style w:type="character" w:customStyle="1" w:styleId="zmlenmeyenBahsetme1">
    <w:name w:val="Çözümlenmeyen Bahsetme1"/>
    <w:basedOn w:val="VarsaylanParagrafYazTipi"/>
    <w:uiPriority w:val="99"/>
    <w:semiHidden/>
    <w:unhideWhenUsed/>
    <w:rsid w:val="002216A3"/>
    <w:rPr>
      <w:color w:val="605E5C"/>
      <w:shd w:val="clear" w:color="auto" w:fill="E1DFDD"/>
    </w:rPr>
  </w:style>
  <w:style w:type="character" w:customStyle="1" w:styleId="Balk2Char">
    <w:name w:val="Başlık 2 Char"/>
    <w:basedOn w:val="VarsaylanParagrafYazTipi"/>
    <w:link w:val="Balk2"/>
    <w:uiPriority w:val="9"/>
    <w:rsid w:val="00CA07B8"/>
    <w:rPr>
      <w:rFonts w:ascii="Times New Roman" w:eastAsiaTheme="majorEastAsia" w:hAnsi="Times New Roman" w:cstheme="majorBidi"/>
      <w:b/>
      <w:color w:val="000000" w:themeColor="text1"/>
      <w:sz w:val="24"/>
      <w:szCs w:val="26"/>
      <w:lang w:eastAsia="tr-TR"/>
    </w:rPr>
  </w:style>
  <w:style w:type="character" w:customStyle="1" w:styleId="Balk3Char">
    <w:name w:val="Başlık 3 Char"/>
    <w:basedOn w:val="VarsaylanParagrafYazTipi"/>
    <w:link w:val="Balk3"/>
    <w:uiPriority w:val="9"/>
    <w:semiHidden/>
    <w:rsid w:val="00CA07B8"/>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CA07B8"/>
    <w:rPr>
      <w:rFonts w:asciiTheme="majorHAnsi" w:eastAsiaTheme="majorEastAsia" w:hAnsiTheme="majorHAnsi" w:cstheme="majorBidi"/>
      <w:i/>
      <w:iCs/>
      <w:color w:val="2F5496" w:themeColor="accent1" w:themeShade="BF"/>
    </w:rPr>
  </w:style>
  <w:style w:type="character" w:customStyle="1" w:styleId="Balk5Char">
    <w:name w:val="Başlık 5 Char"/>
    <w:basedOn w:val="VarsaylanParagrafYazTipi"/>
    <w:link w:val="Balk5"/>
    <w:uiPriority w:val="9"/>
    <w:semiHidden/>
    <w:rsid w:val="00883FA4"/>
    <w:rPr>
      <w:rFonts w:asciiTheme="majorHAnsi" w:eastAsiaTheme="majorEastAsia" w:hAnsiTheme="majorHAnsi" w:cstheme="majorBidi"/>
      <w:color w:val="2F5496" w:themeColor="accent1" w:themeShade="BF"/>
    </w:rPr>
  </w:style>
  <w:style w:type="character" w:customStyle="1" w:styleId="Balk1Char">
    <w:name w:val="Başlık 1 Char"/>
    <w:basedOn w:val="VarsaylanParagrafYazTipi"/>
    <w:link w:val="Balk1"/>
    <w:uiPriority w:val="9"/>
    <w:rsid w:val="00291C11"/>
    <w:rPr>
      <w:rFonts w:asciiTheme="majorHAnsi" w:eastAsiaTheme="majorEastAsia" w:hAnsiTheme="majorHAnsi" w:cstheme="majorBidi"/>
      <w:color w:val="2F5496" w:themeColor="accent1" w:themeShade="BF"/>
      <w:sz w:val="32"/>
      <w:szCs w:val="32"/>
    </w:rPr>
  </w:style>
  <w:style w:type="character" w:styleId="AklamaBavurusu">
    <w:name w:val="annotation reference"/>
    <w:basedOn w:val="VarsaylanParagrafYazTipi"/>
    <w:uiPriority w:val="99"/>
    <w:semiHidden/>
    <w:unhideWhenUsed/>
    <w:rsid w:val="008321F0"/>
    <w:rPr>
      <w:sz w:val="16"/>
      <w:szCs w:val="16"/>
    </w:rPr>
  </w:style>
  <w:style w:type="paragraph" w:styleId="AklamaMetni">
    <w:name w:val="annotation text"/>
    <w:basedOn w:val="Normal"/>
    <w:link w:val="AklamaMetniChar"/>
    <w:uiPriority w:val="99"/>
    <w:unhideWhenUsed/>
    <w:rsid w:val="008321F0"/>
    <w:pPr>
      <w:spacing w:line="240" w:lineRule="auto"/>
    </w:pPr>
    <w:rPr>
      <w:sz w:val="20"/>
      <w:szCs w:val="20"/>
    </w:rPr>
  </w:style>
  <w:style w:type="character" w:customStyle="1" w:styleId="AklamaMetniChar">
    <w:name w:val="Açıklama Metni Char"/>
    <w:basedOn w:val="VarsaylanParagrafYazTipi"/>
    <w:link w:val="AklamaMetni"/>
    <w:uiPriority w:val="99"/>
    <w:rsid w:val="008321F0"/>
    <w:rPr>
      <w:sz w:val="20"/>
      <w:szCs w:val="20"/>
    </w:rPr>
  </w:style>
  <w:style w:type="paragraph" w:styleId="AklamaKonusu">
    <w:name w:val="annotation subject"/>
    <w:basedOn w:val="AklamaMetni"/>
    <w:next w:val="AklamaMetni"/>
    <w:link w:val="AklamaKonusuChar"/>
    <w:uiPriority w:val="99"/>
    <w:semiHidden/>
    <w:unhideWhenUsed/>
    <w:rsid w:val="008321F0"/>
    <w:rPr>
      <w:b/>
      <w:bCs/>
    </w:rPr>
  </w:style>
  <w:style w:type="character" w:customStyle="1" w:styleId="AklamaKonusuChar">
    <w:name w:val="Açıklama Konusu Char"/>
    <w:basedOn w:val="AklamaMetniChar"/>
    <w:link w:val="AklamaKonusu"/>
    <w:uiPriority w:val="99"/>
    <w:semiHidden/>
    <w:rsid w:val="008321F0"/>
    <w:rPr>
      <w:b/>
      <w:bCs/>
      <w:sz w:val="20"/>
      <w:szCs w:val="20"/>
    </w:rPr>
  </w:style>
  <w:style w:type="paragraph" w:customStyle="1" w:styleId="IJHAR-Normal">
    <w:name w:val="IJHAR-Normal"/>
    <w:link w:val="IJHAR-NormalChar"/>
    <w:qFormat/>
    <w:rsid w:val="000F2231"/>
    <w:pPr>
      <w:spacing w:after="0" w:line="276" w:lineRule="auto"/>
      <w:ind w:firstLine="709"/>
      <w:jc w:val="both"/>
    </w:pPr>
  </w:style>
  <w:style w:type="character" w:customStyle="1" w:styleId="IJHAR-NormalChar">
    <w:name w:val="IJHAR-Normal Char"/>
    <w:basedOn w:val="VarsaylanParagrafYazTipi"/>
    <w:link w:val="IJHAR-Normal"/>
    <w:rsid w:val="000F2231"/>
  </w:style>
  <w:style w:type="paragraph" w:styleId="BalonMetni">
    <w:name w:val="Balloon Text"/>
    <w:basedOn w:val="Normal"/>
    <w:link w:val="BalonMetniChar"/>
    <w:uiPriority w:val="99"/>
    <w:semiHidden/>
    <w:unhideWhenUsed/>
    <w:rsid w:val="00E9756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975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dx.doi.org/xx.xxx/yyyyy" TargetMode="External"/><Relationship Id="rId18" Type="http://schemas.openxmlformats.org/officeDocument/2006/relationships/hyperlink" Target="https://tez.yok.gov.tr"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diagramData" Target="diagrams/data1.xml"/><Relationship Id="rId12" Type="http://schemas.openxmlformats.org/officeDocument/2006/relationships/image" Target="media/image1.png"/><Relationship Id="rId17" Type="http://schemas.openxmlformats.org/officeDocument/2006/relationships/hyperlink" Target="https://tez.yok.gov.tr"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80/09658410308667069" TargetMode="External"/><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7/S0261444803001903" TargetMode="External"/><Relationship Id="rId23" Type="http://schemas.openxmlformats.org/officeDocument/2006/relationships/footer" Target="footer2.xml"/><Relationship Id="rId28" Type="http://schemas.openxmlformats.org/officeDocument/2006/relationships/glossaryDocument" Target="glossary/document.xml"/><Relationship Id="rId10" Type="http://schemas.openxmlformats.org/officeDocument/2006/relationships/diagramColors" Target="diagrams/colors1.xml"/><Relationship Id="rId19" Type="http://schemas.openxmlformats.org/officeDocument/2006/relationships/hyperlink" Target="https://doi.org/10.19171/uefad.442566" TargetMode="Externa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hyperlink" Target="https://doi.org/10.19171/uefad.442566" TargetMode="External"/><Relationship Id="rId22" Type="http://schemas.openxmlformats.org/officeDocument/2006/relationships/footer" Target="footer1.xml"/><Relationship Id="rId27" Type="http://schemas.microsoft.com/office/2011/relationships/people" Target="people.xml"/></Relationships>
</file>

<file path=word/_rels/header3.xml.rels><?xml version="1.0" encoding="UTF-8" standalone="yes"?>
<Relationships xmlns="http://schemas.openxmlformats.org/package/2006/relationships"><Relationship Id="rId3" Type="http://schemas.openxmlformats.org/officeDocument/2006/relationships/hyperlink" Target="https://doi.org/10.19171/uefad.XXXXXX" TargetMode="External"/><Relationship Id="rId2" Type="http://schemas.openxmlformats.org/officeDocument/2006/relationships/hyperlink" Target="https://dergipark.org.tr/tr/pub/uefad" TargetMode="External"/><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8A70EAC-D96B-45B0-B694-E61C0BA18936}" type="doc">
      <dgm:prSet loTypeId="urn:microsoft.com/office/officeart/2008/layout/RadialCluster" loCatId="cycle" qsTypeId="urn:microsoft.com/office/officeart/2005/8/quickstyle/3d3" qsCatId="3D" csTypeId="urn:microsoft.com/office/officeart/2005/8/colors/colorful1" csCatId="colorful" phldr="1"/>
      <dgm:spPr/>
      <dgm:t>
        <a:bodyPr/>
        <a:lstStyle/>
        <a:p>
          <a:endParaRPr lang="tr-TR"/>
        </a:p>
      </dgm:t>
    </dgm:pt>
    <dgm:pt modelId="{B52F8B69-4F42-480C-875F-8C638761048B}">
      <dgm:prSet phldrT="[Metin]"/>
      <dgm:spPr/>
      <dgm:t>
        <a:bodyPr/>
        <a:lstStyle/>
        <a:p>
          <a:r>
            <a:rPr lang="tr-TR"/>
            <a:t>Kategori</a:t>
          </a:r>
        </a:p>
      </dgm:t>
    </dgm:pt>
    <dgm:pt modelId="{F67AFB03-1EA0-408A-B99B-5D9252A9D6B7}" type="parTrans" cxnId="{C59339B6-6780-47ED-B981-265A7C257839}">
      <dgm:prSet/>
      <dgm:spPr/>
      <dgm:t>
        <a:bodyPr/>
        <a:lstStyle/>
        <a:p>
          <a:endParaRPr lang="tr-TR"/>
        </a:p>
      </dgm:t>
    </dgm:pt>
    <dgm:pt modelId="{04B9C7FB-065B-42A2-8B57-155C92C7E411}" type="sibTrans" cxnId="{C59339B6-6780-47ED-B981-265A7C257839}">
      <dgm:prSet/>
      <dgm:spPr/>
      <dgm:t>
        <a:bodyPr/>
        <a:lstStyle/>
        <a:p>
          <a:endParaRPr lang="tr-TR"/>
        </a:p>
      </dgm:t>
    </dgm:pt>
    <dgm:pt modelId="{DADD5329-1C29-4A01-9053-1470EC09C622}">
      <dgm:prSet phldrT="[Metin]"/>
      <dgm:spPr/>
      <dgm:t>
        <a:bodyPr/>
        <a:lstStyle/>
        <a:p>
          <a:r>
            <a:rPr lang="tr-TR"/>
            <a:t>Kod 1</a:t>
          </a:r>
        </a:p>
      </dgm:t>
    </dgm:pt>
    <dgm:pt modelId="{1E78AB99-A6E2-44E6-BDD1-527911992464}" type="parTrans" cxnId="{9324671E-BBBB-4975-8086-8041AAB84BAB}">
      <dgm:prSet/>
      <dgm:spPr/>
      <dgm:t>
        <a:bodyPr/>
        <a:lstStyle/>
        <a:p>
          <a:endParaRPr lang="tr-TR"/>
        </a:p>
      </dgm:t>
    </dgm:pt>
    <dgm:pt modelId="{955B8AB7-D53C-4A6B-B05A-ACF84C56A04A}" type="sibTrans" cxnId="{9324671E-BBBB-4975-8086-8041AAB84BAB}">
      <dgm:prSet/>
      <dgm:spPr/>
      <dgm:t>
        <a:bodyPr/>
        <a:lstStyle/>
        <a:p>
          <a:endParaRPr lang="tr-TR"/>
        </a:p>
      </dgm:t>
    </dgm:pt>
    <dgm:pt modelId="{E255FB31-07BA-4B9A-BAE6-6F4D708340EA}">
      <dgm:prSet phldrT="[Metin]"/>
      <dgm:spPr/>
      <dgm:t>
        <a:bodyPr/>
        <a:lstStyle/>
        <a:p>
          <a:r>
            <a:rPr lang="tr-TR"/>
            <a:t>Kod 6</a:t>
          </a:r>
        </a:p>
      </dgm:t>
    </dgm:pt>
    <dgm:pt modelId="{DE9B08C9-19EF-4119-8C29-925DD6C24F51}" type="parTrans" cxnId="{8BE639A6-57EF-46B0-B736-57EEEFC1027F}">
      <dgm:prSet/>
      <dgm:spPr/>
      <dgm:t>
        <a:bodyPr/>
        <a:lstStyle/>
        <a:p>
          <a:endParaRPr lang="tr-TR"/>
        </a:p>
      </dgm:t>
    </dgm:pt>
    <dgm:pt modelId="{EAF1BF43-7691-43EF-AAD2-5955DDFD948B}" type="sibTrans" cxnId="{8BE639A6-57EF-46B0-B736-57EEEFC1027F}">
      <dgm:prSet/>
      <dgm:spPr/>
      <dgm:t>
        <a:bodyPr/>
        <a:lstStyle/>
        <a:p>
          <a:endParaRPr lang="tr-TR"/>
        </a:p>
      </dgm:t>
    </dgm:pt>
    <dgm:pt modelId="{615CB29E-9A87-40E4-BE19-88A3B53EC645}">
      <dgm:prSet phldrT="[Metin]"/>
      <dgm:spPr/>
      <dgm:t>
        <a:bodyPr/>
        <a:lstStyle/>
        <a:p>
          <a:r>
            <a:rPr lang="tr-TR"/>
            <a:t>Kod 7</a:t>
          </a:r>
        </a:p>
      </dgm:t>
    </dgm:pt>
    <dgm:pt modelId="{BD583D39-461A-4285-B972-4E5A9FD8D524}" type="parTrans" cxnId="{A970AF0C-DAE9-4C82-BA27-5DE9CFA3DB03}">
      <dgm:prSet/>
      <dgm:spPr/>
      <dgm:t>
        <a:bodyPr/>
        <a:lstStyle/>
        <a:p>
          <a:endParaRPr lang="tr-TR"/>
        </a:p>
      </dgm:t>
    </dgm:pt>
    <dgm:pt modelId="{82E896BA-E58C-499E-A0FE-C62B568E137A}" type="sibTrans" cxnId="{A970AF0C-DAE9-4C82-BA27-5DE9CFA3DB03}">
      <dgm:prSet/>
      <dgm:spPr/>
      <dgm:t>
        <a:bodyPr/>
        <a:lstStyle/>
        <a:p>
          <a:endParaRPr lang="tr-TR"/>
        </a:p>
      </dgm:t>
    </dgm:pt>
    <dgm:pt modelId="{83A67588-DA76-40CB-B1DD-38B657920FEE}">
      <dgm:prSet/>
      <dgm:spPr/>
      <dgm:t>
        <a:bodyPr/>
        <a:lstStyle/>
        <a:p>
          <a:r>
            <a:rPr lang="tr-TR"/>
            <a:t>Kod 2</a:t>
          </a:r>
        </a:p>
      </dgm:t>
    </dgm:pt>
    <dgm:pt modelId="{A276E268-AE2D-42B0-ACE0-57959859A4E1}" type="parTrans" cxnId="{85277DB4-860C-4BB5-B2B6-F28079D06FA4}">
      <dgm:prSet/>
      <dgm:spPr/>
      <dgm:t>
        <a:bodyPr/>
        <a:lstStyle/>
        <a:p>
          <a:endParaRPr lang="tr-TR"/>
        </a:p>
      </dgm:t>
    </dgm:pt>
    <dgm:pt modelId="{C144DD50-6312-4C79-816C-E0E98E3B0F15}" type="sibTrans" cxnId="{85277DB4-860C-4BB5-B2B6-F28079D06FA4}">
      <dgm:prSet/>
      <dgm:spPr/>
      <dgm:t>
        <a:bodyPr/>
        <a:lstStyle/>
        <a:p>
          <a:endParaRPr lang="tr-TR"/>
        </a:p>
      </dgm:t>
    </dgm:pt>
    <dgm:pt modelId="{76247A8C-495F-4DB5-97D0-F34E618FFC97}">
      <dgm:prSet/>
      <dgm:spPr/>
      <dgm:t>
        <a:bodyPr/>
        <a:lstStyle/>
        <a:p>
          <a:r>
            <a:rPr lang="tr-TR"/>
            <a:t>Kod 3</a:t>
          </a:r>
        </a:p>
      </dgm:t>
    </dgm:pt>
    <dgm:pt modelId="{005464EE-D020-4A16-9123-1359875F655D}" type="parTrans" cxnId="{CC744464-1379-4713-A34F-2B4834C0EFDA}">
      <dgm:prSet/>
      <dgm:spPr/>
      <dgm:t>
        <a:bodyPr/>
        <a:lstStyle/>
        <a:p>
          <a:endParaRPr lang="tr-TR"/>
        </a:p>
      </dgm:t>
    </dgm:pt>
    <dgm:pt modelId="{19657272-FD7E-4736-BAA6-7B17D61CC7DB}" type="sibTrans" cxnId="{CC744464-1379-4713-A34F-2B4834C0EFDA}">
      <dgm:prSet/>
      <dgm:spPr/>
      <dgm:t>
        <a:bodyPr/>
        <a:lstStyle/>
        <a:p>
          <a:endParaRPr lang="tr-TR"/>
        </a:p>
      </dgm:t>
    </dgm:pt>
    <dgm:pt modelId="{AD13437D-FAA2-432F-B864-0B0C8947FFB3}">
      <dgm:prSet/>
      <dgm:spPr/>
      <dgm:t>
        <a:bodyPr/>
        <a:lstStyle/>
        <a:p>
          <a:r>
            <a:rPr lang="tr-TR"/>
            <a:t>Kod 4</a:t>
          </a:r>
        </a:p>
      </dgm:t>
    </dgm:pt>
    <dgm:pt modelId="{F0530E5A-AA5A-46FA-B9F7-483EC2CC2202}" type="parTrans" cxnId="{CFB9B79E-B31B-45FA-9323-4C4EEDC06309}">
      <dgm:prSet/>
      <dgm:spPr/>
      <dgm:t>
        <a:bodyPr/>
        <a:lstStyle/>
        <a:p>
          <a:endParaRPr lang="tr-TR"/>
        </a:p>
      </dgm:t>
    </dgm:pt>
    <dgm:pt modelId="{E9CCFD72-CFD2-413D-9676-5B40E9890A81}" type="sibTrans" cxnId="{CFB9B79E-B31B-45FA-9323-4C4EEDC06309}">
      <dgm:prSet/>
      <dgm:spPr/>
      <dgm:t>
        <a:bodyPr/>
        <a:lstStyle/>
        <a:p>
          <a:endParaRPr lang="tr-TR"/>
        </a:p>
      </dgm:t>
    </dgm:pt>
    <dgm:pt modelId="{F1957AA7-3826-4CDD-AA79-9407D718F988}">
      <dgm:prSet/>
      <dgm:spPr/>
      <dgm:t>
        <a:bodyPr/>
        <a:lstStyle/>
        <a:p>
          <a:r>
            <a:rPr lang="tr-TR"/>
            <a:t>Kod 5</a:t>
          </a:r>
        </a:p>
      </dgm:t>
    </dgm:pt>
    <dgm:pt modelId="{D49E20F1-7D68-4134-8F78-1B39C6D68E81}" type="parTrans" cxnId="{2EEC37E6-8EAA-4185-BD6B-DF49D0C10760}">
      <dgm:prSet/>
      <dgm:spPr/>
      <dgm:t>
        <a:bodyPr/>
        <a:lstStyle/>
        <a:p>
          <a:endParaRPr lang="tr-TR"/>
        </a:p>
      </dgm:t>
    </dgm:pt>
    <dgm:pt modelId="{FE3EAFDB-4FB9-4E5D-BEF0-A378EE175AEA}" type="sibTrans" cxnId="{2EEC37E6-8EAA-4185-BD6B-DF49D0C10760}">
      <dgm:prSet/>
      <dgm:spPr/>
      <dgm:t>
        <a:bodyPr/>
        <a:lstStyle/>
        <a:p>
          <a:endParaRPr lang="tr-TR"/>
        </a:p>
      </dgm:t>
    </dgm:pt>
    <dgm:pt modelId="{FD4F4707-54FA-4DF8-BAEB-6428891A04EB}" type="pres">
      <dgm:prSet presAssocID="{58A70EAC-D96B-45B0-B694-E61C0BA18936}" presName="Name0" presStyleCnt="0">
        <dgm:presLayoutVars>
          <dgm:chMax val="1"/>
          <dgm:chPref val="1"/>
          <dgm:dir/>
          <dgm:animOne val="branch"/>
          <dgm:animLvl val="lvl"/>
        </dgm:presLayoutVars>
      </dgm:prSet>
      <dgm:spPr/>
      <dgm:t>
        <a:bodyPr/>
        <a:lstStyle/>
        <a:p>
          <a:endParaRPr lang="tr-TR"/>
        </a:p>
      </dgm:t>
    </dgm:pt>
    <dgm:pt modelId="{FF0C3FA4-178E-4329-9D7D-D8EB50AA3CD6}" type="pres">
      <dgm:prSet presAssocID="{B52F8B69-4F42-480C-875F-8C638761048B}" presName="singleCycle" presStyleCnt="0"/>
      <dgm:spPr/>
    </dgm:pt>
    <dgm:pt modelId="{BD0D6D3E-8FFF-4C8E-A884-4A6D50BD5C93}" type="pres">
      <dgm:prSet presAssocID="{B52F8B69-4F42-480C-875F-8C638761048B}" presName="singleCenter" presStyleLbl="node1" presStyleIdx="0" presStyleCnt="8">
        <dgm:presLayoutVars>
          <dgm:chMax val="7"/>
          <dgm:chPref val="7"/>
        </dgm:presLayoutVars>
      </dgm:prSet>
      <dgm:spPr/>
      <dgm:t>
        <a:bodyPr/>
        <a:lstStyle/>
        <a:p>
          <a:endParaRPr lang="tr-TR"/>
        </a:p>
      </dgm:t>
    </dgm:pt>
    <dgm:pt modelId="{D60F6D97-E273-4295-8166-05F6CF54D25E}" type="pres">
      <dgm:prSet presAssocID="{1E78AB99-A6E2-44E6-BDD1-527911992464}" presName="Name56" presStyleLbl="parChTrans1D2" presStyleIdx="0" presStyleCnt="7"/>
      <dgm:spPr/>
      <dgm:t>
        <a:bodyPr/>
        <a:lstStyle/>
        <a:p>
          <a:endParaRPr lang="tr-TR"/>
        </a:p>
      </dgm:t>
    </dgm:pt>
    <dgm:pt modelId="{1917A8E0-2D79-4DF2-96EB-236A3DD791A9}" type="pres">
      <dgm:prSet presAssocID="{DADD5329-1C29-4A01-9053-1470EC09C622}" presName="text0" presStyleLbl="node1" presStyleIdx="1" presStyleCnt="8">
        <dgm:presLayoutVars>
          <dgm:bulletEnabled val="1"/>
        </dgm:presLayoutVars>
      </dgm:prSet>
      <dgm:spPr/>
      <dgm:t>
        <a:bodyPr/>
        <a:lstStyle/>
        <a:p>
          <a:endParaRPr lang="tr-TR"/>
        </a:p>
      </dgm:t>
    </dgm:pt>
    <dgm:pt modelId="{9D8E419E-2614-4580-9466-653B640EB912}" type="pres">
      <dgm:prSet presAssocID="{A276E268-AE2D-42B0-ACE0-57959859A4E1}" presName="Name56" presStyleLbl="parChTrans1D2" presStyleIdx="1" presStyleCnt="7"/>
      <dgm:spPr/>
      <dgm:t>
        <a:bodyPr/>
        <a:lstStyle/>
        <a:p>
          <a:endParaRPr lang="tr-TR"/>
        </a:p>
      </dgm:t>
    </dgm:pt>
    <dgm:pt modelId="{60D64E30-B7BB-4BDC-B66A-A7AE42B50A02}" type="pres">
      <dgm:prSet presAssocID="{83A67588-DA76-40CB-B1DD-38B657920FEE}" presName="text0" presStyleLbl="node1" presStyleIdx="2" presStyleCnt="8">
        <dgm:presLayoutVars>
          <dgm:bulletEnabled val="1"/>
        </dgm:presLayoutVars>
      </dgm:prSet>
      <dgm:spPr/>
      <dgm:t>
        <a:bodyPr/>
        <a:lstStyle/>
        <a:p>
          <a:endParaRPr lang="tr-TR"/>
        </a:p>
      </dgm:t>
    </dgm:pt>
    <dgm:pt modelId="{40D19F24-BE4A-42FD-AEB9-B6824E07F2CA}" type="pres">
      <dgm:prSet presAssocID="{005464EE-D020-4A16-9123-1359875F655D}" presName="Name56" presStyleLbl="parChTrans1D2" presStyleIdx="2" presStyleCnt="7"/>
      <dgm:spPr/>
      <dgm:t>
        <a:bodyPr/>
        <a:lstStyle/>
        <a:p>
          <a:endParaRPr lang="tr-TR"/>
        </a:p>
      </dgm:t>
    </dgm:pt>
    <dgm:pt modelId="{2D6A9F7D-A917-4D46-9A73-8EF52C7E7FB8}" type="pres">
      <dgm:prSet presAssocID="{76247A8C-495F-4DB5-97D0-F34E618FFC97}" presName="text0" presStyleLbl="node1" presStyleIdx="3" presStyleCnt="8">
        <dgm:presLayoutVars>
          <dgm:bulletEnabled val="1"/>
        </dgm:presLayoutVars>
      </dgm:prSet>
      <dgm:spPr/>
      <dgm:t>
        <a:bodyPr/>
        <a:lstStyle/>
        <a:p>
          <a:endParaRPr lang="tr-TR"/>
        </a:p>
      </dgm:t>
    </dgm:pt>
    <dgm:pt modelId="{A5E48501-4808-4323-AA37-FF91FE2C34CB}" type="pres">
      <dgm:prSet presAssocID="{F0530E5A-AA5A-46FA-B9F7-483EC2CC2202}" presName="Name56" presStyleLbl="parChTrans1D2" presStyleIdx="3" presStyleCnt="7"/>
      <dgm:spPr/>
      <dgm:t>
        <a:bodyPr/>
        <a:lstStyle/>
        <a:p>
          <a:endParaRPr lang="tr-TR"/>
        </a:p>
      </dgm:t>
    </dgm:pt>
    <dgm:pt modelId="{02AC1B2D-7F52-40E9-93F8-25B1B26E2404}" type="pres">
      <dgm:prSet presAssocID="{AD13437D-FAA2-432F-B864-0B0C8947FFB3}" presName="text0" presStyleLbl="node1" presStyleIdx="4" presStyleCnt="8">
        <dgm:presLayoutVars>
          <dgm:bulletEnabled val="1"/>
        </dgm:presLayoutVars>
      </dgm:prSet>
      <dgm:spPr/>
      <dgm:t>
        <a:bodyPr/>
        <a:lstStyle/>
        <a:p>
          <a:endParaRPr lang="tr-TR"/>
        </a:p>
      </dgm:t>
    </dgm:pt>
    <dgm:pt modelId="{B53CE87B-8A39-481A-8C30-FA66B3547444}" type="pres">
      <dgm:prSet presAssocID="{D49E20F1-7D68-4134-8F78-1B39C6D68E81}" presName="Name56" presStyleLbl="parChTrans1D2" presStyleIdx="4" presStyleCnt="7"/>
      <dgm:spPr/>
      <dgm:t>
        <a:bodyPr/>
        <a:lstStyle/>
        <a:p>
          <a:endParaRPr lang="tr-TR"/>
        </a:p>
      </dgm:t>
    </dgm:pt>
    <dgm:pt modelId="{474D7436-D4AD-4016-B490-1581EBC1C995}" type="pres">
      <dgm:prSet presAssocID="{F1957AA7-3826-4CDD-AA79-9407D718F988}" presName="text0" presStyleLbl="node1" presStyleIdx="5" presStyleCnt="8">
        <dgm:presLayoutVars>
          <dgm:bulletEnabled val="1"/>
        </dgm:presLayoutVars>
      </dgm:prSet>
      <dgm:spPr/>
      <dgm:t>
        <a:bodyPr/>
        <a:lstStyle/>
        <a:p>
          <a:endParaRPr lang="tr-TR"/>
        </a:p>
      </dgm:t>
    </dgm:pt>
    <dgm:pt modelId="{5089D0B4-17D8-42EA-BB01-C4F752E9E390}" type="pres">
      <dgm:prSet presAssocID="{DE9B08C9-19EF-4119-8C29-925DD6C24F51}" presName="Name56" presStyleLbl="parChTrans1D2" presStyleIdx="5" presStyleCnt="7"/>
      <dgm:spPr/>
      <dgm:t>
        <a:bodyPr/>
        <a:lstStyle/>
        <a:p>
          <a:endParaRPr lang="tr-TR"/>
        </a:p>
      </dgm:t>
    </dgm:pt>
    <dgm:pt modelId="{3A067197-57B0-4AAB-A035-7EAD91AA5238}" type="pres">
      <dgm:prSet presAssocID="{E255FB31-07BA-4B9A-BAE6-6F4D708340EA}" presName="text0" presStyleLbl="node1" presStyleIdx="6" presStyleCnt="8">
        <dgm:presLayoutVars>
          <dgm:bulletEnabled val="1"/>
        </dgm:presLayoutVars>
      </dgm:prSet>
      <dgm:spPr/>
      <dgm:t>
        <a:bodyPr/>
        <a:lstStyle/>
        <a:p>
          <a:endParaRPr lang="tr-TR"/>
        </a:p>
      </dgm:t>
    </dgm:pt>
    <dgm:pt modelId="{1055AAA9-E450-4454-8B7D-3C0D55C55FA7}" type="pres">
      <dgm:prSet presAssocID="{BD583D39-461A-4285-B972-4E5A9FD8D524}" presName="Name56" presStyleLbl="parChTrans1D2" presStyleIdx="6" presStyleCnt="7"/>
      <dgm:spPr/>
      <dgm:t>
        <a:bodyPr/>
        <a:lstStyle/>
        <a:p>
          <a:endParaRPr lang="tr-TR"/>
        </a:p>
      </dgm:t>
    </dgm:pt>
    <dgm:pt modelId="{3B2B87BE-85BC-4107-BDA2-CEE71E8E8016}" type="pres">
      <dgm:prSet presAssocID="{615CB29E-9A87-40E4-BE19-88A3B53EC645}" presName="text0" presStyleLbl="node1" presStyleIdx="7" presStyleCnt="8">
        <dgm:presLayoutVars>
          <dgm:bulletEnabled val="1"/>
        </dgm:presLayoutVars>
      </dgm:prSet>
      <dgm:spPr/>
      <dgm:t>
        <a:bodyPr/>
        <a:lstStyle/>
        <a:p>
          <a:endParaRPr lang="tr-TR"/>
        </a:p>
      </dgm:t>
    </dgm:pt>
  </dgm:ptLst>
  <dgm:cxnLst>
    <dgm:cxn modelId="{CC744464-1379-4713-A34F-2B4834C0EFDA}" srcId="{B52F8B69-4F42-480C-875F-8C638761048B}" destId="{76247A8C-495F-4DB5-97D0-F34E618FFC97}" srcOrd="2" destOrd="0" parTransId="{005464EE-D020-4A16-9123-1359875F655D}" sibTransId="{19657272-FD7E-4736-BAA6-7B17D61CC7DB}"/>
    <dgm:cxn modelId="{734860B3-0A42-460D-8803-E7D322B74DCF}" type="presOf" srcId="{B52F8B69-4F42-480C-875F-8C638761048B}" destId="{BD0D6D3E-8FFF-4C8E-A884-4A6D50BD5C93}" srcOrd="0" destOrd="0" presId="urn:microsoft.com/office/officeart/2008/layout/RadialCluster"/>
    <dgm:cxn modelId="{A970AF0C-DAE9-4C82-BA27-5DE9CFA3DB03}" srcId="{B52F8B69-4F42-480C-875F-8C638761048B}" destId="{615CB29E-9A87-40E4-BE19-88A3B53EC645}" srcOrd="6" destOrd="0" parTransId="{BD583D39-461A-4285-B972-4E5A9FD8D524}" sibTransId="{82E896BA-E58C-499E-A0FE-C62B568E137A}"/>
    <dgm:cxn modelId="{AFAEDFFC-C3B9-42BF-895F-F9A4048B04A7}" type="presOf" srcId="{83A67588-DA76-40CB-B1DD-38B657920FEE}" destId="{60D64E30-B7BB-4BDC-B66A-A7AE42B50A02}" srcOrd="0" destOrd="0" presId="urn:microsoft.com/office/officeart/2008/layout/RadialCluster"/>
    <dgm:cxn modelId="{54FF631C-A5B7-4123-B221-C8246756D6DA}" type="presOf" srcId="{DADD5329-1C29-4A01-9053-1470EC09C622}" destId="{1917A8E0-2D79-4DF2-96EB-236A3DD791A9}" srcOrd="0" destOrd="0" presId="urn:microsoft.com/office/officeart/2008/layout/RadialCluster"/>
    <dgm:cxn modelId="{2EEC37E6-8EAA-4185-BD6B-DF49D0C10760}" srcId="{B52F8B69-4F42-480C-875F-8C638761048B}" destId="{F1957AA7-3826-4CDD-AA79-9407D718F988}" srcOrd="4" destOrd="0" parTransId="{D49E20F1-7D68-4134-8F78-1B39C6D68E81}" sibTransId="{FE3EAFDB-4FB9-4E5D-BEF0-A378EE175AEA}"/>
    <dgm:cxn modelId="{85277DB4-860C-4BB5-B2B6-F28079D06FA4}" srcId="{B52F8B69-4F42-480C-875F-8C638761048B}" destId="{83A67588-DA76-40CB-B1DD-38B657920FEE}" srcOrd="1" destOrd="0" parTransId="{A276E268-AE2D-42B0-ACE0-57959859A4E1}" sibTransId="{C144DD50-6312-4C79-816C-E0E98E3B0F15}"/>
    <dgm:cxn modelId="{13A34E90-8AE5-4AA6-8EF6-FBDEBD937F93}" type="presOf" srcId="{58A70EAC-D96B-45B0-B694-E61C0BA18936}" destId="{FD4F4707-54FA-4DF8-BAEB-6428891A04EB}" srcOrd="0" destOrd="0" presId="urn:microsoft.com/office/officeart/2008/layout/RadialCluster"/>
    <dgm:cxn modelId="{99DDAD0D-77BB-4614-8268-AA3F9530054D}" type="presOf" srcId="{615CB29E-9A87-40E4-BE19-88A3B53EC645}" destId="{3B2B87BE-85BC-4107-BDA2-CEE71E8E8016}" srcOrd="0" destOrd="0" presId="urn:microsoft.com/office/officeart/2008/layout/RadialCluster"/>
    <dgm:cxn modelId="{D7555541-254C-45AD-A122-127BFFCEF3D6}" type="presOf" srcId="{E255FB31-07BA-4B9A-BAE6-6F4D708340EA}" destId="{3A067197-57B0-4AAB-A035-7EAD91AA5238}" srcOrd="0" destOrd="0" presId="urn:microsoft.com/office/officeart/2008/layout/RadialCluster"/>
    <dgm:cxn modelId="{C6879DAF-CF96-40BC-A8DE-02F38F53E306}" type="presOf" srcId="{76247A8C-495F-4DB5-97D0-F34E618FFC97}" destId="{2D6A9F7D-A917-4D46-9A73-8EF52C7E7FB8}" srcOrd="0" destOrd="0" presId="urn:microsoft.com/office/officeart/2008/layout/RadialCluster"/>
    <dgm:cxn modelId="{DA7205F8-CA09-467D-A791-13D8CAB17E44}" type="presOf" srcId="{AD13437D-FAA2-432F-B864-0B0C8947FFB3}" destId="{02AC1B2D-7F52-40E9-93F8-25B1B26E2404}" srcOrd="0" destOrd="0" presId="urn:microsoft.com/office/officeart/2008/layout/RadialCluster"/>
    <dgm:cxn modelId="{3EB1C19C-5502-4FE8-AD05-BF4025FD1513}" type="presOf" srcId="{DE9B08C9-19EF-4119-8C29-925DD6C24F51}" destId="{5089D0B4-17D8-42EA-BB01-C4F752E9E390}" srcOrd="0" destOrd="0" presId="urn:microsoft.com/office/officeart/2008/layout/RadialCluster"/>
    <dgm:cxn modelId="{C59339B6-6780-47ED-B981-265A7C257839}" srcId="{58A70EAC-D96B-45B0-B694-E61C0BA18936}" destId="{B52F8B69-4F42-480C-875F-8C638761048B}" srcOrd="0" destOrd="0" parTransId="{F67AFB03-1EA0-408A-B99B-5D9252A9D6B7}" sibTransId="{04B9C7FB-065B-42A2-8B57-155C92C7E411}"/>
    <dgm:cxn modelId="{866661C5-3E3F-4EF1-A82F-61679642B939}" type="presOf" srcId="{F0530E5A-AA5A-46FA-B9F7-483EC2CC2202}" destId="{A5E48501-4808-4323-AA37-FF91FE2C34CB}" srcOrd="0" destOrd="0" presId="urn:microsoft.com/office/officeart/2008/layout/RadialCluster"/>
    <dgm:cxn modelId="{6F9AEC29-C53C-4328-8879-45D32420E152}" type="presOf" srcId="{A276E268-AE2D-42B0-ACE0-57959859A4E1}" destId="{9D8E419E-2614-4580-9466-653B640EB912}" srcOrd="0" destOrd="0" presId="urn:microsoft.com/office/officeart/2008/layout/RadialCluster"/>
    <dgm:cxn modelId="{8BE639A6-57EF-46B0-B736-57EEEFC1027F}" srcId="{B52F8B69-4F42-480C-875F-8C638761048B}" destId="{E255FB31-07BA-4B9A-BAE6-6F4D708340EA}" srcOrd="5" destOrd="0" parTransId="{DE9B08C9-19EF-4119-8C29-925DD6C24F51}" sibTransId="{EAF1BF43-7691-43EF-AAD2-5955DDFD948B}"/>
    <dgm:cxn modelId="{4E815EC7-B7DF-4793-AF55-27521F0D3099}" type="presOf" srcId="{F1957AA7-3826-4CDD-AA79-9407D718F988}" destId="{474D7436-D4AD-4016-B490-1581EBC1C995}" srcOrd="0" destOrd="0" presId="urn:microsoft.com/office/officeart/2008/layout/RadialCluster"/>
    <dgm:cxn modelId="{CFB9B79E-B31B-45FA-9323-4C4EEDC06309}" srcId="{B52F8B69-4F42-480C-875F-8C638761048B}" destId="{AD13437D-FAA2-432F-B864-0B0C8947FFB3}" srcOrd="3" destOrd="0" parTransId="{F0530E5A-AA5A-46FA-B9F7-483EC2CC2202}" sibTransId="{E9CCFD72-CFD2-413D-9676-5B40E9890A81}"/>
    <dgm:cxn modelId="{5F6F99BB-9920-46E9-8EE2-88ED343A6702}" type="presOf" srcId="{005464EE-D020-4A16-9123-1359875F655D}" destId="{40D19F24-BE4A-42FD-AEB9-B6824E07F2CA}" srcOrd="0" destOrd="0" presId="urn:microsoft.com/office/officeart/2008/layout/RadialCluster"/>
    <dgm:cxn modelId="{0610579A-3109-46B5-BDE6-108CA0865A60}" type="presOf" srcId="{1E78AB99-A6E2-44E6-BDD1-527911992464}" destId="{D60F6D97-E273-4295-8166-05F6CF54D25E}" srcOrd="0" destOrd="0" presId="urn:microsoft.com/office/officeart/2008/layout/RadialCluster"/>
    <dgm:cxn modelId="{9324671E-BBBB-4975-8086-8041AAB84BAB}" srcId="{B52F8B69-4F42-480C-875F-8C638761048B}" destId="{DADD5329-1C29-4A01-9053-1470EC09C622}" srcOrd="0" destOrd="0" parTransId="{1E78AB99-A6E2-44E6-BDD1-527911992464}" sibTransId="{955B8AB7-D53C-4A6B-B05A-ACF84C56A04A}"/>
    <dgm:cxn modelId="{7B44A93B-BA3E-49A6-A5EC-32DD94476D81}" type="presOf" srcId="{D49E20F1-7D68-4134-8F78-1B39C6D68E81}" destId="{B53CE87B-8A39-481A-8C30-FA66B3547444}" srcOrd="0" destOrd="0" presId="urn:microsoft.com/office/officeart/2008/layout/RadialCluster"/>
    <dgm:cxn modelId="{792628A4-52EB-4FFE-95AE-63738D3BF043}" type="presOf" srcId="{BD583D39-461A-4285-B972-4E5A9FD8D524}" destId="{1055AAA9-E450-4454-8B7D-3C0D55C55FA7}" srcOrd="0" destOrd="0" presId="urn:microsoft.com/office/officeart/2008/layout/RadialCluster"/>
    <dgm:cxn modelId="{7F7569D0-51CA-4BF8-A396-E4D3C2CA236E}" type="presParOf" srcId="{FD4F4707-54FA-4DF8-BAEB-6428891A04EB}" destId="{FF0C3FA4-178E-4329-9D7D-D8EB50AA3CD6}" srcOrd="0" destOrd="0" presId="urn:microsoft.com/office/officeart/2008/layout/RadialCluster"/>
    <dgm:cxn modelId="{48E205B4-91B7-421C-81D5-84B651E6B616}" type="presParOf" srcId="{FF0C3FA4-178E-4329-9D7D-D8EB50AA3CD6}" destId="{BD0D6D3E-8FFF-4C8E-A884-4A6D50BD5C93}" srcOrd="0" destOrd="0" presId="urn:microsoft.com/office/officeart/2008/layout/RadialCluster"/>
    <dgm:cxn modelId="{BF8EFF22-2052-4521-8F15-D801DEA064FB}" type="presParOf" srcId="{FF0C3FA4-178E-4329-9D7D-D8EB50AA3CD6}" destId="{D60F6D97-E273-4295-8166-05F6CF54D25E}" srcOrd="1" destOrd="0" presId="urn:microsoft.com/office/officeart/2008/layout/RadialCluster"/>
    <dgm:cxn modelId="{B557F1E4-44AF-4576-9348-381B31A9AA20}" type="presParOf" srcId="{FF0C3FA4-178E-4329-9D7D-D8EB50AA3CD6}" destId="{1917A8E0-2D79-4DF2-96EB-236A3DD791A9}" srcOrd="2" destOrd="0" presId="urn:microsoft.com/office/officeart/2008/layout/RadialCluster"/>
    <dgm:cxn modelId="{654290F4-3ECE-49D4-9F57-D3EBB2464AB2}" type="presParOf" srcId="{FF0C3FA4-178E-4329-9D7D-D8EB50AA3CD6}" destId="{9D8E419E-2614-4580-9466-653B640EB912}" srcOrd="3" destOrd="0" presId="urn:microsoft.com/office/officeart/2008/layout/RadialCluster"/>
    <dgm:cxn modelId="{C13F5F35-F398-4825-B21E-6B04E01CD658}" type="presParOf" srcId="{FF0C3FA4-178E-4329-9D7D-D8EB50AA3CD6}" destId="{60D64E30-B7BB-4BDC-B66A-A7AE42B50A02}" srcOrd="4" destOrd="0" presId="urn:microsoft.com/office/officeart/2008/layout/RadialCluster"/>
    <dgm:cxn modelId="{61A4CB30-467B-4B51-94FA-04F74D560875}" type="presParOf" srcId="{FF0C3FA4-178E-4329-9D7D-D8EB50AA3CD6}" destId="{40D19F24-BE4A-42FD-AEB9-B6824E07F2CA}" srcOrd="5" destOrd="0" presId="urn:microsoft.com/office/officeart/2008/layout/RadialCluster"/>
    <dgm:cxn modelId="{EC4B5B15-3AFC-48A7-89BE-78A94CFD147B}" type="presParOf" srcId="{FF0C3FA4-178E-4329-9D7D-D8EB50AA3CD6}" destId="{2D6A9F7D-A917-4D46-9A73-8EF52C7E7FB8}" srcOrd="6" destOrd="0" presId="urn:microsoft.com/office/officeart/2008/layout/RadialCluster"/>
    <dgm:cxn modelId="{0FB8920F-2128-46F6-B979-AAE6663DCCED}" type="presParOf" srcId="{FF0C3FA4-178E-4329-9D7D-D8EB50AA3CD6}" destId="{A5E48501-4808-4323-AA37-FF91FE2C34CB}" srcOrd="7" destOrd="0" presId="urn:microsoft.com/office/officeart/2008/layout/RadialCluster"/>
    <dgm:cxn modelId="{DEF7A905-498D-4A23-9ACD-ED696F7B10BA}" type="presParOf" srcId="{FF0C3FA4-178E-4329-9D7D-D8EB50AA3CD6}" destId="{02AC1B2D-7F52-40E9-93F8-25B1B26E2404}" srcOrd="8" destOrd="0" presId="urn:microsoft.com/office/officeart/2008/layout/RadialCluster"/>
    <dgm:cxn modelId="{B18066BE-9CA8-4C8E-AC81-C13AE70F660A}" type="presParOf" srcId="{FF0C3FA4-178E-4329-9D7D-D8EB50AA3CD6}" destId="{B53CE87B-8A39-481A-8C30-FA66B3547444}" srcOrd="9" destOrd="0" presId="urn:microsoft.com/office/officeart/2008/layout/RadialCluster"/>
    <dgm:cxn modelId="{73FD26D9-88D9-401C-8F9B-207796BA22B2}" type="presParOf" srcId="{FF0C3FA4-178E-4329-9D7D-D8EB50AA3CD6}" destId="{474D7436-D4AD-4016-B490-1581EBC1C995}" srcOrd="10" destOrd="0" presId="urn:microsoft.com/office/officeart/2008/layout/RadialCluster"/>
    <dgm:cxn modelId="{D3114CB5-BF40-4994-A9BC-C16B49B51909}" type="presParOf" srcId="{FF0C3FA4-178E-4329-9D7D-D8EB50AA3CD6}" destId="{5089D0B4-17D8-42EA-BB01-C4F752E9E390}" srcOrd="11" destOrd="0" presId="urn:microsoft.com/office/officeart/2008/layout/RadialCluster"/>
    <dgm:cxn modelId="{74E12C2E-C300-4D01-9E71-95B0AAEFB113}" type="presParOf" srcId="{FF0C3FA4-178E-4329-9D7D-D8EB50AA3CD6}" destId="{3A067197-57B0-4AAB-A035-7EAD91AA5238}" srcOrd="12" destOrd="0" presId="urn:microsoft.com/office/officeart/2008/layout/RadialCluster"/>
    <dgm:cxn modelId="{FA3F5EDF-B671-4492-9DD3-52100D6D9E7C}" type="presParOf" srcId="{FF0C3FA4-178E-4329-9D7D-D8EB50AA3CD6}" destId="{1055AAA9-E450-4454-8B7D-3C0D55C55FA7}" srcOrd="13" destOrd="0" presId="urn:microsoft.com/office/officeart/2008/layout/RadialCluster"/>
    <dgm:cxn modelId="{FA5A2794-B34D-4F50-A9C7-2E58951D0BFE}" type="presParOf" srcId="{FF0C3FA4-178E-4329-9D7D-D8EB50AA3CD6}" destId="{3B2B87BE-85BC-4107-BDA2-CEE71E8E8016}" srcOrd="14" destOrd="0" presId="urn:microsoft.com/office/officeart/2008/layout/RadialCluster"/>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0D6D3E-8FFF-4C8E-A884-4A6D50BD5C93}">
      <dsp:nvSpPr>
        <dsp:cNvPr id="0" name=""/>
        <dsp:cNvSpPr/>
      </dsp:nvSpPr>
      <dsp:spPr>
        <a:xfrm>
          <a:off x="2263140" y="1185059"/>
          <a:ext cx="960120" cy="960120"/>
        </a:xfrm>
        <a:prstGeom prst="roundRect">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lvl="0" algn="ctr" defTabSz="800100">
            <a:lnSpc>
              <a:spcPct val="90000"/>
            </a:lnSpc>
            <a:spcBef>
              <a:spcPct val="0"/>
            </a:spcBef>
            <a:spcAft>
              <a:spcPct val="35000"/>
            </a:spcAft>
          </a:pPr>
          <a:r>
            <a:rPr lang="tr-TR" sz="1800" kern="1200"/>
            <a:t>Kategori</a:t>
          </a:r>
        </a:p>
      </dsp:txBody>
      <dsp:txXfrm>
        <a:off x="2310009" y="1231928"/>
        <a:ext cx="866382" cy="866382"/>
      </dsp:txXfrm>
    </dsp:sp>
    <dsp:sp modelId="{D60F6D97-E273-4295-8166-05F6CF54D25E}">
      <dsp:nvSpPr>
        <dsp:cNvPr id="0" name=""/>
        <dsp:cNvSpPr/>
      </dsp:nvSpPr>
      <dsp:spPr>
        <a:xfrm rot="16200000">
          <a:off x="2488499" y="930359"/>
          <a:ext cx="509401" cy="0"/>
        </a:xfrm>
        <a:custGeom>
          <a:avLst/>
          <a:gdLst/>
          <a:ahLst/>
          <a:cxnLst/>
          <a:rect l="0" t="0" r="0" b="0"/>
          <a:pathLst>
            <a:path>
              <a:moveTo>
                <a:pt x="0" y="0"/>
              </a:moveTo>
              <a:lnTo>
                <a:pt x="509401" y="0"/>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1917A8E0-2D79-4DF2-96EB-236A3DD791A9}">
      <dsp:nvSpPr>
        <dsp:cNvPr id="0" name=""/>
        <dsp:cNvSpPr/>
      </dsp:nvSpPr>
      <dsp:spPr>
        <a:xfrm>
          <a:off x="2421559" y="32378"/>
          <a:ext cx="643280" cy="643280"/>
        </a:xfrm>
        <a:prstGeom prst="roundRect">
          <a:avLst/>
        </a:prstGeom>
        <a:solidFill>
          <a:schemeClr val="accent3">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3180" tIns="43180" rIns="43180" bIns="43180" numCol="1" spcCol="1270" anchor="ctr" anchorCtr="0">
          <a:noAutofit/>
        </a:bodyPr>
        <a:lstStyle/>
        <a:p>
          <a:pPr lvl="0" algn="ctr" defTabSz="755650">
            <a:lnSpc>
              <a:spcPct val="90000"/>
            </a:lnSpc>
            <a:spcBef>
              <a:spcPct val="0"/>
            </a:spcBef>
            <a:spcAft>
              <a:spcPct val="35000"/>
            </a:spcAft>
          </a:pPr>
          <a:r>
            <a:rPr lang="tr-TR" sz="1700" kern="1200"/>
            <a:t>Kod 1</a:t>
          </a:r>
        </a:p>
      </dsp:txBody>
      <dsp:txXfrm>
        <a:off x="2452961" y="63780"/>
        <a:ext cx="580476" cy="580476"/>
      </dsp:txXfrm>
    </dsp:sp>
    <dsp:sp modelId="{9D8E419E-2614-4580-9466-653B640EB912}">
      <dsp:nvSpPr>
        <dsp:cNvPr id="0" name=""/>
        <dsp:cNvSpPr/>
      </dsp:nvSpPr>
      <dsp:spPr>
        <a:xfrm rot="19285714">
          <a:off x="3192095" y="1193222"/>
          <a:ext cx="285688" cy="0"/>
        </a:xfrm>
        <a:custGeom>
          <a:avLst/>
          <a:gdLst/>
          <a:ahLst/>
          <a:cxnLst/>
          <a:rect l="0" t="0" r="0" b="0"/>
          <a:pathLst>
            <a:path>
              <a:moveTo>
                <a:pt x="0" y="0"/>
              </a:moveTo>
              <a:lnTo>
                <a:pt x="285688" y="0"/>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60D64E30-B7BB-4BDC-B66A-A7AE42B50A02}">
      <dsp:nvSpPr>
        <dsp:cNvPr id="0" name=""/>
        <dsp:cNvSpPr/>
      </dsp:nvSpPr>
      <dsp:spPr>
        <a:xfrm>
          <a:off x="3446620" y="526021"/>
          <a:ext cx="643280" cy="643280"/>
        </a:xfrm>
        <a:prstGeom prst="roundRect">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3180" tIns="43180" rIns="43180" bIns="43180" numCol="1" spcCol="1270" anchor="ctr" anchorCtr="0">
          <a:noAutofit/>
        </a:bodyPr>
        <a:lstStyle/>
        <a:p>
          <a:pPr lvl="0" algn="ctr" defTabSz="755650">
            <a:lnSpc>
              <a:spcPct val="90000"/>
            </a:lnSpc>
            <a:spcBef>
              <a:spcPct val="0"/>
            </a:spcBef>
            <a:spcAft>
              <a:spcPct val="35000"/>
            </a:spcAft>
          </a:pPr>
          <a:r>
            <a:rPr lang="tr-TR" sz="1700" kern="1200"/>
            <a:t>Kod 2</a:t>
          </a:r>
        </a:p>
      </dsp:txBody>
      <dsp:txXfrm>
        <a:off x="3478022" y="557423"/>
        <a:ext cx="580476" cy="580476"/>
      </dsp:txXfrm>
    </dsp:sp>
    <dsp:sp modelId="{40D19F24-BE4A-42FD-AEB9-B6824E07F2CA}">
      <dsp:nvSpPr>
        <dsp:cNvPr id="0" name=""/>
        <dsp:cNvSpPr/>
      </dsp:nvSpPr>
      <dsp:spPr>
        <a:xfrm rot="771429">
          <a:off x="3217132" y="1829072"/>
          <a:ext cx="488783" cy="0"/>
        </a:xfrm>
        <a:custGeom>
          <a:avLst/>
          <a:gdLst/>
          <a:ahLst/>
          <a:cxnLst/>
          <a:rect l="0" t="0" r="0" b="0"/>
          <a:pathLst>
            <a:path>
              <a:moveTo>
                <a:pt x="0" y="0"/>
              </a:moveTo>
              <a:lnTo>
                <a:pt x="488783" y="0"/>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2D6A9F7D-A917-4D46-9A73-8EF52C7E7FB8}">
      <dsp:nvSpPr>
        <dsp:cNvPr id="0" name=""/>
        <dsp:cNvSpPr/>
      </dsp:nvSpPr>
      <dsp:spPr>
        <a:xfrm>
          <a:off x="3699789" y="1635227"/>
          <a:ext cx="643280" cy="643280"/>
        </a:xfrm>
        <a:prstGeom prst="roundRect">
          <a:avLst/>
        </a:prstGeom>
        <a:solidFill>
          <a:schemeClr val="accent5">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3180" tIns="43180" rIns="43180" bIns="43180" numCol="1" spcCol="1270" anchor="ctr" anchorCtr="0">
          <a:noAutofit/>
        </a:bodyPr>
        <a:lstStyle/>
        <a:p>
          <a:pPr lvl="0" algn="ctr" defTabSz="755650">
            <a:lnSpc>
              <a:spcPct val="90000"/>
            </a:lnSpc>
            <a:spcBef>
              <a:spcPct val="0"/>
            </a:spcBef>
            <a:spcAft>
              <a:spcPct val="35000"/>
            </a:spcAft>
          </a:pPr>
          <a:r>
            <a:rPr lang="tr-TR" sz="1700" kern="1200"/>
            <a:t>Kod 3</a:t>
          </a:r>
        </a:p>
      </dsp:txBody>
      <dsp:txXfrm>
        <a:off x="3731191" y="1666629"/>
        <a:ext cx="580476" cy="580476"/>
      </dsp:txXfrm>
    </dsp:sp>
    <dsp:sp modelId="{A5E48501-4808-4323-AA37-FF91FE2C34CB}">
      <dsp:nvSpPr>
        <dsp:cNvPr id="0" name=""/>
        <dsp:cNvSpPr/>
      </dsp:nvSpPr>
      <dsp:spPr>
        <a:xfrm rot="3857143">
          <a:off x="2855137" y="2334960"/>
          <a:ext cx="421281" cy="0"/>
        </a:xfrm>
        <a:custGeom>
          <a:avLst/>
          <a:gdLst/>
          <a:ahLst/>
          <a:cxnLst/>
          <a:rect l="0" t="0" r="0" b="0"/>
          <a:pathLst>
            <a:path>
              <a:moveTo>
                <a:pt x="0" y="0"/>
              </a:moveTo>
              <a:lnTo>
                <a:pt x="421281" y="0"/>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02AC1B2D-7F52-40E9-93F8-25B1B26E2404}">
      <dsp:nvSpPr>
        <dsp:cNvPr id="0" name=""/>
        <dsp:cNvSpPr/>
      </dsp:nvSpPr>
      <dsp:spPr>
        <a:xfrm>
          <a:off x="2990425" y="2524741"/>
          <a:ext cx="643280" cy="643280"/>
        </a:xfrm>
        <a:prstGeom prst="roundRect">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3180" tIns="43180" rIns="43180" bIns="43180" numCol="1" spcCol="1270" anchor="ctr" anchorCtr="0">
          <a:noAutofit/>
        </a:bodyPr>
        <a:lstStyle/>
        <a:p>
          <a:pPr lvl="0" algn="ctr" defTabSz="755650">
            <a:lnSpc>
              <a:spcPct val="90000"/>
            </a:lnSpc>
            <a:spcBef>
              <a:spcPct val="0"/>
            </a:spcBef>
            <a:spcAft>
              <a:spcPct val="35000"/>
            </a:spcAft>
          </a:pPr>
          <a:r>
            <a:rPr lang="tr-TR" sz="1700" kern="1200"/>
            <a:t>Kod 4</a:t>
          </a:r>
        </a:p>
      </dsp:txBody>
      <dsp:txXfrm>
        <a:off x="3021827" y="2556143"/>
        <a:ext cx="580476" cy="580476"/>
      </dsp:txXfrm>
    </dsp:sp>
    <dsp:sp modelId="{B53CE87B-8A39-481A-8C30-FA66B3547444}">
      <dsp:nvSpPr>
        <dsp:cNvPr id="0" name=""/>
        <dsp:cNvSpPr/>
      </dsp:nvSpPr>
      <dsp:spPr>
        <a:xfrm rot="6942857">
          <a:off x="2209981" y="2334960"/>
          <a:ext cx="421281" cy="0"/>
        </a:xfrm>
        <a:custGeom>
          <a:avLst/>
          <a:gdLst/>
          <a:ahLst/>
          <a:cxnLst/>
          <a:rect l="0" t="0" r="0" b="0"/>
          <a:pathLst>
            <a:path>
              <a:moveTo>
                <a:pt x="0" y="0"/>
              </a:moveTo>
              <a:lnTo>
                <a:pt x="421281" y="0"/>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474D7436-D4AD-4016-B490-1581EBC1C995}">
      <dsp:nvSpPr>
        <dsp:cNvPr id="0" name=""/>
        <dsp:cNvSpPr/>
      </dsp:nvSpPr>
      <dsp:spPr>
        <a:xfrm>
          <a:off x="1852694" y="2524741"/>
          <a:ext cx="643280" cy="643280"/>
        </a:xfrm>
        <a:prstGeom prst="roundRect">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3180" tIns="43180" rIns="43180" bIns="43180" numCol="1" spcCol="1270" anchor="ctr" anchorCtr="0">
          <a:noAutofit/>
        </a:bodyPr>
        <a:lstStyle/>
        <a:p>
          <a:pPr lvl="0" algn="ctr" defTabSz="755650">
            <a:lnSpc>
              <a:spcPct val="90000"/>
            </a:lnSpc>
            <a:spcBef>
              <a:spcPct val="0"/>
            </a:spcBef>
            <a:spcAft>
              <a:spcPct val="35000"/>
            </a:spcAft>
          </a:pPr>
          <a:r>
            <a:rPr lang="tr-TR" sz="1700" kern="1200"/>
            <a:t>Kod 5</a:t>
          </a:r>
        </a:p>
      </dsp:txBody>
      <dsp:txXfrm>
        <a:off x="1884096" y="2556143"/>
        <a:ext cx="580476" cy="580476"/>
      </dsp:txXfrm>
    </dsp:sp>
    <dsp:sp modelId="{5089D0B4-17D8-42EA-BB01-C4F752E9E390}">
      <dsp:nvSpPr>
        <dsp:cNvPr id="0" name=""/>
        <dsp:cNvSpPr/>
      </dsp:nvSpPr>
      <dsp:spPr>
        <a:xfrm rot="10028571">
          <a:off x="1780483" y="1829072"/>
          <a:ext cx="488783" cy="0"/>
        </a:xfrm>
        <a:custGeom>
          <a:avLst/>
          <a:gdLst/>
          <a:ahLst/>
          <a:cxnLst/>
          <a:rect l="0" t="0" r="0" b="0"/>
          <a:pathLst>
            <a:path>
              <a:moveTo>
                <a:pt x="0" y="0"/>
              </a:moveTo>
              <a:lnTo>
                <a:pt x="488783" y="0"/>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3A067197-57B0-4AAB-A035-7EAD91AA5238}">
      <dsp:nvSpPr>
        <dsp:cNvPr id="0" name=""/>
        <dsp:cNvSpPr/>
      </dsp:nvSpPr>
      <dsp:spPr>
        <a:xfrm>
          <a:off x="1143330" y="1635227"/>
          <a:ext cx="643280" cy="643280"/>
        </a:xfrm>
        <a:prstGeom prst="roundRect">
          <a:avLst/>
        </a:prstGeom>
        <a:solidFill>
          <a:schemeClr val="accent3">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3180" tIns="43180" rIns="43180" bIns="43180" numCol="1" spcCol="1270" anchor="ctr" anchorCtr="0">
          <a:noAutofit/>
        </a:bodyPr>
        <a:lstStyle/>
        <a:p>
          <a:pPr lvl="0" algn="ctr" defTabSz="755650">
            <a:lnSpc>
              <a:spcPct val="90000"/>
            </a:lnSpc>
            <a:spcBef>
              <a:spcPct val="0"/>
            </a:spcBef>
            <a:spcAft>
              <a:spcPct val="35000"/>
            </a:spcAft>
          </a:pPr>
          <a:r>
            <a:rPr lang="tr-TR" sz="1700" kern="1200"/>
            <a:t>Kod 6</a:t>
          </a:r>
        </a:p>
      </dsp:txBody>
      <dsp:txXfrm>
        <a:off x="1174732" y="1666629"/>
        <a:ext cx="580476" cy="580476"/>
      </dsp:txXfrm>
    </dsp:sp>
    <dsp:sp modelId="{1055AAA9-E450-4454-8B7D-3C0D55C55FA7}">
      <dsp:nvSpPr>
        <dsp:cNvPr id="0" name=""/>
        <dsp:cNvSpPr/>
      </dsp:nvSpPr>
      <dsp:spPr>
        <a:xfrm rot="13114286">
          <a:off x="2008615" y="1193222"/>
          <a:ext cx="285688" cy="0"/>
        </a:xfrm>
        <a:custGeom>
          <a:avLst/>
          <a:gdLst/>
          <a:ahLst/>
          <a:cxnLst/>
          <a:rect l="0" t="0" r="0" b="0"/>
          <a:pathLst>
            <a:path>
              <a:moveTo>
                <a:pt x="0" y="0"/>
              </a:moveTo>
              <a:lnTo>
                <a:pt x="285688" y="0"/>
              </a:lnTo>
            </a:path>
          </a:pathLst>
        </a:custGeom>
        <a:noFill/>
        <a:ln w="12700" cap="flat" cmpd="sng" algn="ctr">
          <a:solidFill>
            <a:schemeClr val="accent2">
              <a:hueOff val="0"/>
              <a:satOff val="0"/>
              <a:lumOff val="0"/>
              <a:alphaOff val="0"/>
            </a:scheme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sp>
    <dsp:sp modelId="{3B2B87BE-85BC-4107-BDA2-CEE71E8E8016}">
      <dsp:nvSpPr>
        <dsp:cNvPr id="0" name=""/>
        <dsp:cNvSpPr/>
      </dsp:nvSpPr>
      <dsp:spPr>
        <a:xfrm>
          <a:off x="1396499" y="526021"/>
          <a:ext cx="643280" cy="643280"/>
        </a:xfrm>
        <a:prstGeom prst="roundRect">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3180" tIns="43180" rIns="43180" bIns="43180" numCol="1" spcCol="1270" anchor="ctr" anchorCtr="0">
          <a:noAutofit/>
        </a:bodyPr>
        <a:lstStyle/>
        <a:p>
          <a:pPr lvl="0" algn="ctr" defTabSz="755650">
            <a:lnSpc>
              <a:spcPct val="90000"/>
            </a:lnSpc>
            <a:spcBef>
              <a:spcPct val="0"/>
            </a:spcBef>
            <a:spcAft>
              <a:spcPct val="35000"/>
            </a:spcAft>
          </a:pPr>
          <a:r>
            <a:rPr lang="tr-TR" sz="1700" kern="1200"/>
            <a:t>Kod 7</a:t>
          </a:r>
        </a:p>
      </dsp:txBody>
      <dsp:txXfrm>
        <a:off x="1427901" y="557423"/>
        <a:ext cx="580476" cy="580476"/>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DC0565E9EE748B5BC2D6052AD58D8C9"/>
        <w:category>
          <w:name w:val="Genel"/>
          <w:gallery w:val="placeholder"/>
        </w:category>
        <w:types>
          <w:type w:val="bbPlcHdr"/>
        </w:types>
        <w:behaviors>
          <w:behavior w:val="content"/>
        </w:behaviors>
        <w:guid w:val="{B46A1D1F-4EF3-4D92-9993-6A3736305B0A}"/>
      </w:docPartPr>
      <w:docPartBody>
        <w:p w:rsidR="001666F5" w:rsidRDefault="004443C4" w:rsidP="004443C4">
          <w:pPr>
            <w:pStyle w:val="6DC0565E9EE748B5BC2D6052AD58D8C9"/>
          </w:pPr>
          <w:r w:rsidRPr="003833E6">
            <w:rPr>
              <w:rStyle w:val="YerTutucuMetni"/>
            </w:rPr>
            <w:t>Metin girmek için buraya tıklayın veya dokunun.</w:t>
          </w:r>
        </w:p>
      </w:docPartBody>
    </w:docPart>
    <w:docPart>
      <w:docPartPr>
        <w:name w:val="C4E40878AA984236AB949D8446AC4C14"/>
        <w:category>
          <w:name w:val="Genel"/>
          <w:gallery w:val="placeholder"/>
        </w:category>
        <w:types>
          <w:type w:val="bbPlcHdr"/>
        </w:types>
        <w:behaviors>
          <w:behavior w:val="content"/>
        </w:behaviors>
        <w:guid w:val="{9061A025-F5E3-4FE1-9235-CD67F4F234BB}"/>
      </w:docPartPr>
      <w:docPartBody>
        <w:p w:rsidR="001666F5" w:rsidRDefault="004443C4" w:rsidP="004443C4">
          <w:pPr>
            <w:pStyle w:val="C4E40878AA984236AB949D8446AC4C14"/>
          </w:pPr>
          <w:r w:rsidRPr="003833E6">
            <w:rPr>
              <w:rStyle w:val="YerTutucuMetni"/>
            </w:rPr>
            <w:t>Metin girmek için buraya tıklayın veya dokunun.</w:t>
          </w:r>
        </w:p>
      </w:docPartBody>
    </w:docPart>
    <w:docPart>
      <w:docPartPr>
        <w:name w:val="4E3543B3AB134CEFBFD3FCBDF74F222E"/>
        <w:category>
          <w:name w:val="Genel"/>
          <w:gallery w:val="placeholder"/>
        </w:category>
        <w:types>
          <w:type w:val="bbPlcHdr"/>
        </w:types>
        <w:behaviors>
          <w:behavior w:val="content"/>
        </w:behaviors>
        <w:guid w:val="{D22D7DF6-DBBA-43EE-B93D-A9AD8EC5D47D}"/>
      </w:docPartPr>
      <w:docPartBody>
        <w:p w:rsidR="001666F5" w:rsidRDefault="004443C4" w:rsidP="004443C4">
          <w:pPr>
            <w:pStyle w:val="4E3543B3AB134CEFBFD3FCBDF74F222E"/>
          </w:pPr>
          <w:r w:rsidRPr="003833E6">
            <w:rPr>
              <w:rStyle w:val="YerTutucuMetni"/>
            </w:rPr>
            <w:t>Metin girmek için buraya tıklayın veya dokunun.</w:t>
          </w:r>
        </w:p>
      </w:docPartBody>
    </w:docPart>
    <w:docPart>
      <w:docPartPr>
        <w:name w:val="388AB613AB254FE9A6CEF41F7F007510"/>
        <w:category>
          <w:name w:val="Genel"/>
          <w:gallery w:val="placeholder"/>
        </w:category>
        <w:types>
          <w:type w:val="bbPlcHdr"/>
        </w:types>
        <w:behaviors>
          <w:behavior w:val="content"/>
        </w:behaviors>
        <w:guid w:val="{4C19C53D-B597-443A-86AD-5FA7B8CFC3EA}"/>
      </w:docPartPr>
      <w:docPartBody>
        <w:p w:rsidR="001666F5" w:rsidRDefault="004443C4" w:rsidP="004443C4">
          <w:pPr>
            <w:pStyle w:val="388AB613AB254FE9A6CEF41F7F007510"/>
          </w:pPr>
          <w:r w:rsidRPr="003833E6">
            <w:rPr>
              <w:rStyle w:val="YerTutucuMetni"/>
            </w:rPr>
            <w:t>Metin girmek için buraya tıklayın veya dokunun.</w:t>
          </w:r>
        </w:p>
      </w:docPartBody>
    </w:docPart>
    <w:docPart>
      <w:docPartPr>
        <w:name w:val="0E72D2E55F1E43B0AB9EFA97DD0F3760"/>
        <w:category>
          <w:name w:val="Genel"/>
          <w:gallery w:val="placeholder"/>
        </w:category>
        <w:types>
          <w:type w:val="bbPlcHdr"/>
        </w:types>
        <w:behaviors>
          <w:behavior w:val="content"/>
        </w:behaviors>
        <w:guid w:val="{3CEAA4B2-02F1-434D-8832-5DB3FF468826}"/>
      </w:docPartPr>
      <w:docPartBody>
        <w:p w:rsidR="001666F5" w:rsidRDefault="004443C4" w:rsidP="004443C4">
          <w:pPr>
            <w:pStyle w:val="0E72D2E55F1E43B0AB9EFA97DD0F3760"/>
          </w:pPr>
          <w:r w:rsidRPr="003833E6">
            <w:rPr>
              <w:rStyle w:val="YerTutucuMetni"/>
            </w:rPr>
            <w:t>Metin girmek için buraya tıklayın veya dokunun.</w:t>
          </w:r>
        </w:p>
      </w:docPartBody>
    </w:docPart>
    <w:docPart>
      <w:docPartPr>
        <w:name w:val="FC5E3C19A73444A68F3781E3CB7B27BA"/>
        <w:category>
          <w:name w:val="Genel"/>
          <w:gallery w:val="placeholder"/>
        </w:category>
        <w:types>
          <w:type w:val="bbPlcHdr"/>
        </w:types>
        <w:behaviors>
          <w:behavior w:val="content"/>
        </w:behaviors>
        <w:guid w:val="{CC89C6A4-3D2A-4A6D-AE51-862C88DBDAB8}"/>
      </w:docPartPr>
      <w:docPartBody>
        <w:p w:rsidR="001666F5" w:rsidRDefault="004443C4" w:rsidP="004443C4">
          <w:pPr>
            <w:pStyle w:val="FC5E3C19A73444A68F3781E3CB7B27BA"/>
          </w:pPr>
          <w:r w:rsidRPr="003833E6">
            <w:rPr>
              <w:rStyle w:val="YerTutucuMetni"/>
            </w:rPr>
            <w:t>Metin girmek için buraya tıklayın veya dokunun.</w:t>
          </w:r>
        </w:p>
      </w:docPartBody>
    </w:docPart>
    <w:docPart>
      <w:docPartPr>
        <w:name w:val="99AED415A9E1457BB1F0352DD02FF13A"/>
        <w:category>
          <w:name w:val="Genel"/>
          <w:gallery w:val="placeholder"/>
        </w:category>
        <w:types>
          <w:type w:val="bbPlcHdr"/>
        </w:types>
        <w:behaviors>
          <w:behavior w:val="content"/>
        </w:behaviors>
        <w:guid w:val="{56DA0EC2-BA1A-4BCE-907C-AA42BC055864}"/>
      </w:docPartPr>
      <w:docPartBody>
        <w:p w:rsidR="006F0857" w:rsidRDefault="00B5577F" w:rsidP="00B5577F">
          <w:pPr>
            <w:pStyle w:val="99AED415A9E1457BB1F0352DD02FF13A"/>
          </w:pPr>
          <w:r w:rsidRPr="003833E6">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43C4"/>
    <w:rsid w:val="00042F75"/>
    <w:rsid w:val="000935D8"/>
    <w:rsid w:val="00146214"/>
    <w:rsid w:val="001666F5"/>
    <w:rsid w:val="001B6332"/>
    <w:rsid w:val="001E4F1E"/>
    <w:rsid w:val="0025663E"/>
    <w:rsid w:val="002579AF"/>
    <w:rsid w:val="002957D8"/>
    <w:rsid w:val="002C0794"/>
    <w:rsid w:val="002D01C2"/>
    <w:rsid w:val="002E7554"/>
    <w:rsid w:val="00317F42"/>
    <w:rsid w:val="00354147"/>
    <w:rsid w:val="003D1D14"/>
    <w:rsid w:val="004443C4"/>
    <w:rsid w:val="00523A61"/>
    <w:rsid w:val="005D3960"/>
    <w:rsid w:val="00691475"/>
    <w:rsid w:val="006E751F"/>
    <w:rsid w:val="006F0857"/>
    <w:rsid w:val="006F5411"/>
    <w:rsid w:val="007456E3"/>
    <w:rsid w:val="00760369"/>
    <w:rsid w:val="0077226A"/>
    <w:rsid w:val="00793F78"/>
    <w:rsid w:val="007B6290"/>
    <w:rsid w:val="007E44B0"/>
    <w:rsid w:val="00836D28"/>
    <w:rsid w:val="00844639"/>
    <w:rsid w:val="008B5662"/>
    <w:rsid w:val="008D738B"/>
    <w:rsid w:val="00995B70"/>
    <w:rsid w:val="009C5C4C"/>
    <w:rsid w:val="00A75B1B"/>
    <w:rsid w:val="00AA6A37"/>
    <w:rsid w:val="00AB68D7"/>
    <w:rsid w:val="00B13487"/>
    <w:rsid w:val="00B5577F"/>
    <w:rsid w:val="00B62981"/>
    <w:rsid w:val="00BF19B7"/>
    <w:rsid w:val="00C66B97"/>
    <w:rsid w:val="00C85D71"/>
    <w:rsid w:val="00D15F3D"/>
    <w:rsid w:val="00D9596C"/>
    <w:rsid w:val="00F034C1"/>
    <w:rsid w:val="00F551CE"/>
    <w:rsid w:val="00F71586"/>
    <w:rsid w:val="00F83C99"/>
    <w:rsid w:val="00F8578D"/>
    <w:rsid w:val="00FB4B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3D1D14"/>
    <w:rPr>
      <w:color w:val="808080"/>
    </w:rPr>
  </w:style>
  <w:style w:type="paragraph" w:customStyle="1" w:styleId="6DC0565E9EE748B5BC2D6052AD58D8C9">
    <w:name w:val="6DC0565E9EE748B5BC2D6052AD58D8C9"/>
    <w:rsid w:val="004443C4"/>
  </w:style>
  <w:style w:type="paragraph" w:customStyle="1" w:styleId="C4E40878AA984236AB949D8446AC4C14">
    <w:name w:val="C4E40878AA984236AB949D8446AC4C14"/>
    <w:rsid w:val="004443C4"/>
  </w:style>
  <w:style w:type="paragraph" w:customStyle="1" w:styleId="4E3543B3AB134CEFBFD3FCBDF74F222E">
    <w:name w:val="4E3543B3AB134CEFBFD3FCBDF74F222E"/>
    <w:rsid w:val="004443C4"/>
  </w:style>
  <w:style w:type="paragraph" w:customStyle="1" w:styleId="388AB613AB254FE9A6CEF41F7F007510">
    <w:name w:val="388AB613AB254FE9A6CEF41F7F007510"/>
    <w:rsid w:val="004443C4"/>
  </w:style>
  <w:style w:type="paragraph" w:customStyle="1" w:styleId="0E72D2E55F1E43B0AB9EFA97DD0F3760">
    <w:name w:val="0E72D2E55F1E43B0AB9EFA97DD0F3760"/>
    <w:rsid w:val="004443C4"/>
  </w:style>
  <w:style w:type="paragraph" w:customStyle="1" w:styleId="FC5E3C19A73444A68F3781E3CB7B27BA">
    <w:name w:val="FC5E3C19A73444A68F3781E3CB7B27BA"/>
    <w:rsid w:val="004443C4"/>
  </w:style>
  <w:style w:type="paragraph" w:customStyle="1" w:styleId="4AEA5966A09D405E85EAEA46B2F7166D">
    <w:name w:val="4AEA5966A09D405E85EAEA46B2F7166D"/>
    <w:rsid w:val="001B6332"/>
  </w:style>
  <w:style w:type="paragraph" w:customStyle="1" w:styleId="B5CE4E54B8BD4E6591E173EA43469842">
    <w:name w:val="B5CE4E54B8BD4E6591E173EA43469842"/>
    <w:rsid w:val="001B6332"/>
  </w:style>
  <w:style w:type="paragraph" w:customStyle="1" w:styleId="99AED415A9E1457BB1F0352DD02FF13A">
    <w:name w:val="99AED415A9E1457BB1F0352DD02FF13A"/>
    <w:rsid w:val="00B557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41C4C-42D7-401A-9B6F-EC589E410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3072</Words>
  <Characters>17515</Characters>
  <Application>Microsoft Office Word</Application>
  <DocSecurity>0</DocSecurity>
  <Lines>145</Lines>
  <Paragraphs>4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Şükrü Kaya</dc:creator>
  <cp:keywords/>
  <dc:description/>
  <cp:lastModifiedBy>ebaşaran</cp:lastModifiedBy>
  <cp:revision>4</cp:revision>
  <cp:lastPrinted>2022-03-20T12:44:00Z</cp:lastPrinted>
  <dcterms:created xsi:type="dcterms:W3CDTF">2022-08-23T10:56:00Z</dcterms:created>
  <dcterms:modified xsi:type="dcterms:W3CDTF">2022-09-15T13:05:00Z</dcterms:modified>
</cp:coreProperties>
</file>